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176C" w14:textId="77777777" w:rsidR="00EA5F37" w:rsidRDefault="00EA5F37" w:rsidP="00EA5F37">
      <w:pPr>
        <w:jc w:val="center"/>
        <w:rPr>
          <w:sz w:val="34"/>
          <w:szCs w:val="34"/>
        </w:rPr>
      </w:pPr>
      <w:r>
        <w:rPr>
          <w:b/>
          <w:noProof/>
          <w:color w:val="000000"/>
          <w:sz w:val="20"/>
        </w:rPr>
        <w:drawing>
          <wp:inline distT="0" distB="0" distL="0" distR="0" wp14:anchorId="28552285" wp14:editId="28552286">
            <wp:extent cx="5619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5176D" w14:textId="77777777" w:rsidR="00EA5F37" w:rsidRDefault="00EA5F37" w:rsidP="00EA5F37">
      <w:pPr>
        <w:jc w:val="center"/>
        <w:rPr>
          <w:sz w:val="34"/>
          <w:szCs w:val="34"/>
        </w:rPr>
      </w:pPr>
    </w:p>
    <w:p w14:paraId="2855176E" w14:textId="77777777" w:rsidR="00AB3235" w:rsidRPr="00C0769D" w:rsidRDefault="00AB3235" w:rsidP="00AB3235">
      <w:pPr>
        <w:jc w:val="center"/>
        <w:rPr>
          <w:sz w:val="34"/>
          <w:szCs w:val="34"/>
        </w:rPr>
      </w:pPr>
      <w:r w:rsidRPr="00C0769D">
        <w:rPr>
          <w:sz w:val="34"/>
          <w:szCs w:val="34"/>
        </w:rPr>
        <w:t xml:space="preserve">ГЛАВА ГОРОДСКОГО ОКРУГА ЛЫТКАРИНО </w:t>
      </w:r>
    </w:p>
    <w:p w14:paraId="2855176F" w14:textId="77777777" w:rsidR="00AB3235" w:rsidRPr="00C0769D" w:rsidRDefault="00AB3235" w:rsidP="00AB3235">
      <w:pPr>
        <w:jc w:val="center"/>
        <w:rPr>
          <w:sz w:val="34"/>
          <w:szCs w:val="34"/>
        </w:rPr>
      </w:pPr>
      <w:proofErr w:type="gramStart"/>
      <w:r w:rsidRPr="00C0769D">
        <w:rPr>
          <w:sz w:val="34"/>
          <w:szCs w:val="34"/>
        </w:rPr>
        <w:t>МОСКОВСКОЙ  ОБЛАСТИ</w:t>
      </w:r>
      <w:proofErr w:type="gramEnd"/>
    </w:p>
    <w:p w14:paraId="28551770" w14:textId="77777777" w:rsidR="00AB3235" w:rsidRPr="00C0769D" w:rsidRDefault="00AB3235" w:rsidP="00AB3235">
      <w:pPr>
        <w:jc w:val="both"/>
        <w:rPr>
          <w:b/>
          <w:sz w:val="12"/>
          <w:szCs w:val="12"/>
        </w:rPr>
      </w:pPr>
    </w:p>
    <w:p w14:paraId="28551771" w14:textId="77777777" w:rsidR="00AB3235" w:rsidRPr="00C0769D" w:rsidRDefault="00AB3235" w:rsidP="00AB3235">
      <w:pPr>
        <w:jc w:val="center"/>
        <w:rPr>
          <w:sz w:val="34"/>
          <w:szCs w:val="34"/>
          <w:u w:val="single"/>
        </w:rPr>
      </w:pPr>
      <w:r w:rsidRPr="00C0769D">
        <w:rPr>
          <w:b/>
          <w:sz w:val="34"/>
          <w:szCs w:val="34"/>
        </w:rPr>
        <w:t>ПОСТАНОВЛЕНИЕ</w:t>
      </w:r>
    </w:p>
    <w:p w14:paraId="28551772" w14:textId="77777777" w:rsidR="00AB3235" w:rsidRPr="00C0769D" w:rsidRDefault="00AB3235" w:rsidP="00AB3235">
      <w:pPr>
        <w:jc w:val="both"/>
        <w:rPr>
          <w:sz w:val="4"/>
          <w:szCs w:val="4"/>
          <w:u w:val="single"/>
        </w:rPr>
      </w:pPr>
    </w:p>
    <w:p w14:paraId="28551773" w14:textId="03FB0A94" w:rsidR="00AB3235" w:rsidRPr="00C0769D" w:rsidRDefault="004C16FE" w:rsidP="004C16FE">
      <w:pPr>
        <w:jc w:val="center"/>
        <w:rPr>
          <w:sz w:val="4"/>
          <w:szCs w:val="4"/>
        </w:rPr>
      </w:pPr>
      <w:r>
        <w:rPr>
          <w:sz w:val="22"/>
        </w:rPr>
        <w:t>20.10.2021</w:t>
      </w:r>
      <w:r w:rsidR="00AB3235" w:rsidRPr="00C0769D">
        <w:rPr>
          <w:sz w:val="22"/>
        </w:rPr>
        <w:t xml:space="preserve"> № </w:t>
      </w:r>
      <w:r>
        <w:rPr>
          <w:sz w:val="22"/>
        </w:rPr>
        <w:t>520-п</w:t>
      </w:r>
    </w:p>
    <w:p w14:paraId="28551774" w14:textId="77777777" w:rsidR="00AB3235" w:rsidRPr="00C0769D" w:rsidRDefault="00AB3235" w:rsidP="00AB3235">
      <w:pPr>
        <w:jc w:val="center"/>
      </w:pPr>
      <w:r w:rsidRPr="00C0769D">
        <w:t>г.о. Лыткарино</w:t>
      </w:r>
    </w:p>
    <w:p w14:paraId="28551775" w14:textId="77777777" w:rsidR="00AB3235" w:rsidRPr="00C0769D" w:rsidRDefault="00AB3235" w:rsidP="00AB3235">
      <w:pPr>
        <w:rPr>
          <w:color w:val="000000"/>
          <w:sz w:val="16"/>
          <w:szCs w:val="28"/>
        </w:rPr>
      </w:pPr>
    </w:p>
    <w:p w14:paraId="28551776" w14:textId="77777777" w:rsidR="00AB3235" w:rsidRPr="00AB3235" w:rsidRDefault="00AB3235" w:rsidP="00AB3235">
      <w:pPr>
        <w:rPr>
          <w:color w:val="000000"/>
          <w:sz w:val="14"/>
          <w:szCs w:val="28"/>
        </w:rPr>
      </w:pPr>
    </w:p>
    <w:p w14:paraId="28551777" w14:textId="77777777"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28551778" w14:textId="77777777"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28551779" w14:textId="77777777" w:rsidR="00AB3235" w:rsidRPr="00C0769D" w:rsidRDefault="00AB3235" w:rsidP="00AB3235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на </w:t>
      </w:r>
      <w:proofErr w:type="gramStart"/>
      <w:r w:rsidRPr="00C0769D">
        <w:rPr>
          <w:color w:val="000000"/>
          <w:sz w:val="28"/>
          <w:szCs w:val="28"/>
        </w:rPr>
        <w:t>2020-2024</w:t>
      </w:r>
      <w:proofErr w:type="gramEnd"/>
      <w:r w:rsidRPr="00C0769D">
        <w:rPr>
          <w:color w:val="000000"/>
          <w:sz w:val="28"/>
          <w:szCs w:val="28"/>
        </w:rPr>
        <w:t xml:space="preserve"> годы</w:t>
      </w:r>
    </w:p>
    <w:p w14:paraId="2855177B" w14:textId="77777777" w:rsidR="00AB3235" w:rsidRPr="00C0769D" w:rsidRDefault="00AB3235" w:rsidP="00AB3235">
      <w:pPr>
        <w:ind w:right="-1"/>
        <w:jc w:val="both"/>
        <w:rPr>
          <w:color w:val="000000"/>
          <w:sz w:val="16"/>
          <w:szCs w:val="28"/>
        </w:rPr>
      </w:pPr>
    </w:p>
    <w:p w14:paraId="782760B9" w14:textId="73C5F08F" w:rsidR="00C206AE" w:rsidRPr="00C0769D" w:rsidRDefault="00AB3235" w:rsidP="004130E8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 соответствии со ст. 179 Бюджетного кодекса Российской Федерации, с решением Совета депутатов городского округа Лыткарино от </w:t>
      </w:r>
      <w:r>
        <w:rPr>
          <w:color w:val="000000"/>
          <w:sz w:val="28"/>
          <w:szCs w:val="28"/>
        </w:rPr>
        <w:t>10.12.2020</w:t>
      </w:r>
      <w:r w:rsidRPr="00C0769D">
        <w:rPr>
          <w:color w:val="000000"/>
          <w:sz w:val="28"/>
          <w:szCs w:val="28"/>
        </w:rPr>
        <w:t xml:space="preserve">   </w:t>
      </w:r>
      <w:r>
        <w:rPr>
          <w:color w:val="000000"/>
          <w:sz w:val="28"/>
          <w:szCs w:val="28"/>
        </w:rPr>
        <w:t>№ 48/8</w:t>
      </w:r>
      <w:r w:rsidRPr="00C0769D">
        <w:rPr>
          <w:color w:val="000000"/>
          <w:sz w:val="28"/>
          <w:szCs w:val="28"/>
        </w:rPr>
        <w:t xml:space="preserve"> «Об утверждении бюджета гор</w:t>
      </w:r>
      <w:r>
        <w:rPr>
          <w:color w:val="000000"/>
          <w:sz w:val="28"/>
          <w:szCs w:val="28"/>
        </w:rPr>
        <w:t>одского округа Лыткарино на 2021</w:t>
      </w:r>
      <w:r w:rsidRPr="00C0769D">
        <w:rPr>
          <w:color w:val="000000"/>
          <w:sz w:val="28"/>
          <w:szCs w:val="28"/>
        </w:rPr>
        <w:t xml:space="preserve"> год и на плановый период 202</w:t>
      </w:r>
      <w:r>
        <w:rPr>
          <w:color w:val="000000"/>
          <w:sz w:val="28"/>
          <w:szCs w:val="28"/>
        </w:rPr>
        <w:t>2 и 2023</w:t>
      </w:r>
      <w:r w:rsidRPr="00C0769D">
        <w:rPr>
          <w:color w:val="000000"/>
          <w:sz w:val="28"/>
          <w:szCs w:val="28"/>
        </w:rPr>
        <w:t xml:space="preserve"> годов» (</w:t>
      </w:r>
      <w:r>
        <w:rPr>
          <w:color w:val="000000"/>
          <w:sz w:val="28"/>
          <w:szCs w:val="28"/>
        </w:rPr>
        <w:t>в редакции решения Совета депутатов</w:t>
      </w:r>
      <w:r w:rsidR="0080429F">
        <w:rPr>
          <w:color w:val="000000"/>
          <w:sz w:val="28"/>
          <w:szCs w:val="28"/>
        </w:rPr>
        <w:t xml:space="preserve"> городского округа Лыткарино от </w:t>
      </w:r>
      <w:r w:rsidR="00A20AD6" w:rsidRPr="005E51E2">
        <w:rPr>
          <w:color w:val="000000"/>
          <w:sz w:val="28"/>
          <w:szCs w:val="28"/>
        </w:rPr>
        <w:t>2</w:t>
      </w:r>
      <w:r w:rsidR="00864BEE" w:rsidRPr="005E51E2">
        <w:rPr>
          <w:color w:val="000000"/>
          <w:sz w:val="28"/>
          <w:szCs w:val="28"/>
        </w:rPr>
        <w:t>3</w:t>
      </w:r>
      <w:r w:rsidR="00A20AD6" w:rsidRPr="005E51E2">
        <w:rPr>
          <w:color w:val="000000"/>
          <w:sz w:val="28"/>
          <w:szCs w:val="28"/>
        </w:rPr>
        <w:t>.0</w:t>
      </w:r>
      <w:r w:rsidR="00864BEE" w:rsidRPr="005E51E2">
        <w:rPr>
          <w:color w:val="000000"/>
          <w:sz w:val="28"/>
          <w:szCs w:val="28"/>
        </w:rPr>
        <w:t>9</w:t>
      </w:r>
      <w:r w:rsidR="00A20AD6" w:rsidRPr="005E51E2">
        <w:rPr>
          <w:color w:val="000000"/>
          <w:sz w:val="28"/>
          <w:szCs w:val="28"/>
        </w:rPr>
        <w:t xml:space="preserve">.2021 № </w:t>
      </w:r>
      <w:r w:rsidR="009E4ACD" w:rsidRPr="005E51E2">
        <w:rPr>
          <w:color w:val="000000"/>
          <w:sz w:val="28"/>
          <w:szCs w:val="28"/>
        </w:rPr>
        <w:t>1</w:t>
      </w:r>
      <w:r w:rsidR="005E51E2" w:rsidRPr="005E51E2">
        <w:rPr>
          <w:color w:val="000000"/>
          <w:sz w:val="28"/>
          <w:szCs w:val="28"/>
        </w:rPr>
        <w:t>36</w:t>
      </w:r>
      <w:r w:rsidR="00A20AD6" w:rsidRPr="005E51E2">
        <w:rPr>
          <w:color w:val="000000"/>
          <w:sz w:val="28"/>
          <w:szCs w:val="28"/>
        </w:rPr>
        <w:t>/1</w:t>
      </w:r>
      <w:r w:rsidR="005E51E2" w:rsidRPr="005E51E2">
        <w:rPr>
          <w:color w:val="000000"/>
          <w:sz w:val="28"/>
          <w:szCs w:val="28"/>
        </w:rPr>
        <w:t>8</w:t>
      </w:r>
      <w:r w:rsidRPr="00A20AD6">
        <w:rPr>
          <w:color w:val="000000"/>
          <w:sz w:val="28"/>
          <w:szCs w:val="28"/>
        </w:rPr>
        <w:t>),</w:t>
      </w:r>
      <w:r w:rsidRPr="00C0769D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,</w:t>
      </w:r>
      <w:r w:rsidR="00C206AE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 xml:space="preserve">заключения Контрольно-счётной палаты городского округа Лыткарино Московской области по результатам проведения финансово-экономической экспертизы от </w:t>
      </w:r>
      <w:r w:rsidR="00090FFA">
        <w:rPr>
          <w:color w:val="000000"/>
          <w:sz w:val="28"/>
          <w:szCs w:val="28"/>
        </w:rPr>
        <w:t>13.10.2021</w:t>
      </w:r>
      <w:r w:rsidR="006843EA" w:rsidRPr="003D1683">
        <w:rPr>
          <w:color w:val="000000"/>
          <w:sz w:val="28"/>
          <w:szCs w:val="28"/>
        </w:rPr>
        <w:t xml:space="preserve"> № </w:t>
      </w:r>
      <w:r w:rsidR="00E4237E">
        <w:rPr>
          <w:color w:val="000000"/>
          <w:sz w:val="28"/>
          <w:szCs w:val="28"/>
        </w:rPr>
        <w:t>116</w:t>
      </w:r>
      <w:r w:rsidRPr="003D1683">
        <w:rPr>
          <w:color w:val="000000"/>
          <w:sz w:val="28"/>
          <w:szCs w:val="28"/>
        </w:rPr>
        <w:t>,</w:t>
      </w:r>
      <w:r w:rsidRPr="00C0769D">
        <w:rPr>
          <w:color w:val="000000"/>
          <w:sz w:val="28"/>
          <w:szCs w:val="28"/>
        </w:rPr>
        <w:t xml:space="preserve"> постановляю:</w:t>
      </w:r>
    </w:p>
    <w:p w14:paraId="2855177D" w14:textId="2940486C" w:rsidR="00AB3235" w:rsidRPr="00C0769D" w:rsidRDefault="00AB3235" w:rsidP="00AB3235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Внести изменения в муниципальную программу «Цифровое                муниципальное образование» на </w:t>
      </w:r>
      <w:proofErr w:type="gramStart"/>
      <w:r w:rsidRPr="00C0769D">
        <w:rPr>
          <w:color w:val="000000"/>
          <w:sz w:val="28"/>
          <w:szCs w:val="28"/>
        </w:rPr>
        <w:t>2020-2024</w:t>
      </w:r>
      <w:proofErr w:type="gramEnd"/>
      <w:r w:rsidRPr="00C0769D">
        <w:rPr>
          <w:color w:val="000000"/>
          <w:sz w:val="28"/>
          <w:szCs w:val="28"/>
        </w:rPr>
        <w:t xml:space="preserve"> годы, утверждённую постановлением </w:t>
      </w:r>
      <w:r w:rsidR="00AF24DB">
        <w:rPr>
          <w:color w:val="000000"/>
          <w:sz w:val="28"/>
          <w:szCs w:val="28"/>
        </w:rPr>
        <w:t>Г</w:t>
      </w:r>
      <w:r w:rsidRPr="00C0769D">
        <w:rPr>
          <w:color w:val="000000"/>
          <w:sz w:val="28"/>
          <w:szCs w:val="28"/>
        </w:rPr>
        <w:t>лавы городского округа Лыткарино от 31.10.2019 № 843-п, изложив ее в новой редакции (прилагается).</w:t>
      </w:r>
    </w:p>
    <w:p w14:paraId="2855177E" w14:textId="08D04A12" w:rsidR="00AB3235" w:rsidRPr="00C0769D" w:rsidRDefault="00AB3235" w:rsidP="00AB3235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</w:t>
      </w:r>
      <w:r w:rsidR="00B97880" w:rsidRPr="00B97880">
        <w:rPr>
          <w:color w:val="000000"/>
          <w:sz w:val="28"/>
          <w:szCs w:val="28"/>
        </w:rPr>
        <w:t xml:space="preserve">  </w:t>
      </w:r>
      <w:r w:rsidRPr="00C0769D">
        <w:rPr>
          <w:color w:val="000000"/>
          <w:sz w:val="28"/>
          <w:szCs w:val="28"/>
        </w:rPr>
        <w:t xml:space="preserve"> </w:t>
      </w:r>
      <w:proofErr w:type="gramStart"/>
      <w:r w:rsidRPr="00C0769D">
        <w:rPr>
          <w:color w:val="000000"/>
          <w:sz w:val="28"/>
          <w:szCs w:val="28"/>
        </w:rPr>
        <w:t xml:space="preserve">казённому 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учреждению</w:t>
      </w:r>
      <w:proofErr w:type="gramEnd"/>
      <w:r w:rsidRPr="00C0769D">
        <w:rPr>
          <w:color w:val="000000"/>
          <w:sz w:val="28"/>
          <w:szCs w:val="28"/>
        </w:rPr>
        <w:t xml:space="preserve"> 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 xml:space="preserve">«Управление </w:t>
      </w:r>
      <w:r w:rsidR="00B97880" w:rsidRPr="00B97880">
        <w:rPr>
          <w:color w:val="000000"/>
          <w:sz w:val="28"/>
          <w:szCs w:val="28"/>
        </w:rPr>
        <w:t xml:space="preserve"> </w:t>
      </w:r>
      <w:r w:rsidR="00B97880">
        <w:rPr>
          <w:color w:val="000000"/>
          <w:sz w:val="28"/>
          <w:szCs w:val="28"/>
        </w:rPr>
        <w:t>обеспе</w:t>
      </w:r>
      <w:r w:rsidRPr="00C0769D">
        <w:rPr>
          <w:color w:val="000000"/>
          <w:sz w:val="28"/>
          <w:szCs w:val="28"/>
        </w:rPr>
        <w:t xml:space="preserve">чения 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 xml:space="preserve">деятельности 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Администрации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 xml:space="preserve"> города </w:t>
      </w:r>
      <w:r w:rsidR="00B97880" w:rsidRPr="00B97880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 xml:space="preserve">Лыткарино» </w:t>
      </w:r>
      <w:r w:rsidR="00B97880" w:rsidRPr="00B97880">
        <w:rPr>
          <w:color w:val="000000"/>
          <w:sz w:val="28"/>
          <w:szCs w:val="28"/>
        </w:rPr>
        <w:t xml:space="preserve"> </w:t>
      </w:r>
      <w:r w:rsidR="00B04DC6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B04DC6" w:rsidRPr="006843EA">
        <w:rPr>
          <w:color w:val="000000"/>
          <w:sz w:val="28"/>
          <w:szCs w:val="28"/>
        </w:rPr>
        <w:t>Серегин Д.А.</w:t>
      </w:r>
      <w:r w:rsidRPr="006843EA">
        <w:rPr>
          <w:color w:val="000000"/>
          <w:sz w:val="28"/>
          <w:szCs w:val="28"/>
        </w:rPr>
        <w:t>)</w:t>
      </w:r>
      <w:r w:rsidRPr="00C0769D">
        <w:rPr>
          <w:color w:val="000000"/>
          <w:sz w:val="28"/>
          <w:szCs w:val="28"/>
        </w:rPr>
        <w:t xml:space="preserve">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28551780" w14:textId="35E6AB19" w:rsidR="00AB3235" w:rsidRPr="00C206AE" w:rsidRDefault="00AB3235" w:rsidP="00C206AE">
      <w:pPr>
        <w:pStyle w:val="2b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16DA72A1" w14:textId="77777777" w:rsidR="004130E8" w:rsidRDefault="004130E8" w:rsidP="00AB3235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color w:val="000000"/>
          <w:sz w:val="28"/>
          <w:szCs w:val="28"/>
        </w:rPr>
      </w:pPr>
    </w:p>
    <w:p w14:paraId="28551782" w14:textId="55B8351D" w:rsidR="00AB3235" w:rsidRPr="00C0769D" w:rsidRDefault="00AB3235" w:rsidP="00AB3235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proofErr w:type="gramStart"/>
      <w:r w:rsidRPr="00C0769D">
        <w:rPr>
          <w:color w:val="000000"/>
          <w:sz w:val="28"/>
          <w:szCs w:val="28"/>
        </w:rPr>
        <w:t>К.А.</w:t>
      </w:r>
      <w:proofErr w:type="gramEnd"/>
      <w:r w:rsidRPr="00C0769D">
        <w:rPr>
          <w:color w:val="000000"/>
          <w:sz w:val="28"/>
          <w:szCs w:val="28"/>
        </w:rPr>
        <w:t xml:space="preserve"> Кравцов </w:t>
      </w:r>
    </w:p>
    <w:p w14:paraId="285517B4" w14:textId="77777777" w:rsidR="00AB3235" w:rsidRDefault="00AB3235" w:rsidP="00AB3235">
      <w:pPr>
        <w:rPr>
          <w:color w:val="000000"/>
          <w:sz w:val="20"/>
          <w:szCs w:val="18"/>
        </w:rPr>
        <w:sectPr w:rsidR="00AB3235" w:rsidSect="004130E8">
          <w:headerReference w:type="default" r:id="rId9"/>
          <w:footnotePr>
            <w:numRestart w:val="eachSect"/>
          </w:footnotePr>
          <w:type w:val="nextColumn"/>
          <w:pgSz w:w="11906" w:h="16838"/>
          <w:pgMar w:top="398" w:right="851" w:bottom="709" w:left="1701" w:header="170" w:footer="567" w:gutter="0"/>
          <w:cols w:space="708"/>
          <w:titlePg/>
          <w:docGrid w:linePitch="360"/>
        </w:sectPr>
      </w:pPr>
    </w:p>
    <w:p w14:paraId="285517B6" w14:textId="3C411C39" w:rsidR="00AB3235" w:rsidRPr="00C0769D" w:rsidRDefault="00822400" w:rsidP="00AB3235">
      <w:pPr>
        <w:jc w:val="right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lastRenderedPageBreak/>
        <w:t>П</w:t>
      </w:r>
      <w:r w:rsidR="00AB3235" w:rsidRPr="00C0769D">
        <w:rPr>
          <w:color w:val="000000"/>
          <w:sz w:val="20"/>
          <w:szCs w:val="18"/>
        </w:rPr>
        <w:t xml:space="preserve">риложение к постановлению </w:t>
      </w:r>
    </w:p>
    <w:p w14:paraId="285517B7" w14:textId="77777777" w:rsidR="00AB3235" w:rsidRPr="00C0769D" w:rsidRDefault="00AB3235" w:rsidP="00AB3235">
      <w:pPr>
        <w:tabs>
          <w:tab w:val="left" w:pos="5998"/>
          <w:tab w:val="right" w:pos="15137"/>
        </w:tabs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ab/>
      </w:r>
      <w:r>
        <w:rPr>
          <w:color w:val="000000"/>
          <w:sz w:val="20"/>
          <w:szCs w:val="18"/>
        </w:rPr>
        <w:tab/>
      </w:r>
      <w:r w:rsidRPr="00C0769D">
        <w:rPr>
          <w:color w:val="000000"/>
          <w:sz w:val="20"/>
          <w:szCs w:val="18"/>
        </w:rPr>
        <w:t xml:space="preserve">главы городского </w:t>
      </w:r>
      <w:proofErr w:type="gramStart"/>
      <w:r w:rsidRPr="00C0769D">
        <w:rPr>
          <w:color w:val="000000"/>
          <w:sz w:val="20"/>
          <w:szCs w:val="18"/>
        </w:rPr>
        <w:t>округа  Лыткарино</w:t>
      </w:r>
      <w:proofErr w:type="gramEnd"/>
    </w:p>
    <w:p w14:paraId="285517B8" w14:textId="77777777" w:rsidR="00AB3235" w:rsidRPr="00C0769D" w:rsidRDefault="00AB3235" w:rsidP="00AB3235">
      <w:pPr>
        <w:ind w:left="5103"/>
        <w:jc w:val="center"/>
        <w:rPr>
          <w:color w:val="000000"/>
          <w:sz w:val="20"/>
          <w:szCs w:val="18"/>
        </w:rPr>
      </w:pPr>
      <w:r w:rsidRPr="00C0769D">
        <w:rPr>
          <w:color w:val="000000"/>
          <w:sz w:val="20"/>
          <w:szCs w:val="18"/>
        </w:rPr>
        <w:t xml:space="preserve">                                               </w:t>
      </w:r>
    </w:p>
    <w:p w14:paraId="285517B9" w14:textId="7E38B92F" w:rsidR="00AB3235" w:rsidRPr="00AB3235" w:rsidRDefault="00AB3235" w:rsidP="007569A7">
      <w:pPr>
        <w:ind w:left="5103"/>
        <w:jc w:val="right"/>
        <w:rPr>
          <w:color w:val="000000"/>
          <w:sz w:val="20"/>
          <w:szCs w:val="18"/>
        </w:rPr>
      </w:pPr>
      <w:r w:rsidRPr="00C0769D">
        <w:rPr>
          <w:color w:val="000000"/>
          <w:sz w:val="20"/>
          <w:szCs w:val="18"/>
        </w:rPr>
        <w:t xml:space="preserve">                                                                                                                                        от </w:t>
      </w:r>
      <w:r w:rsidR="00273038">
        <w:rPr>
          <w:color w:val="000000"/>
          <w:sz w:val="20"/>
          <w:szCs w:val="18"/>
        </w:rPr>
        <w:t>20.10.2021</w:t>
      </w:r>
      <w:r w:rsidRPr="00C0769D">
        <w:rPr>
          <w:color w:val="000000"/>
          <w:sz w:val="20"/>
          <w:szCs w:val="18"/>
        </w:rPr>
        <w:t xml:space="preserve"> № </w:t>
      </w:r>
      <w:r w:rsidR="00273038">
        <w:rPr>
          <w:color w:val="000000"/>
          <w:sz w:val="20"/>
          <w:szCs w:val="18"/>
        </w:rPr>
        <w:t>520-</w:t>
      </w:r>
      <w:r w:rsidR="007569A7">
        <w:rPr>
          <w:color w:val="000000"/>
          <w:sz w:val="20"/>
          <w:szCs w:val="18"/>
        </w:rPr>
        <w:t>п</w:t>
      </w:r>
    </w:p>
    <w:p w14:paraId="285517BA" w14:textId="77777777" w:rsidR="00C35DE3" w:rsidRDefault="00C35DE3" w:rsidP="00C35DE3">
      <w:pPr>
        <w:autoSpaceDE w:val="0"/>
        <w:autoSpaceDN w:val="0"/>
        <w:adjustRightInd w:val="0"/>
        <w:jc w:val="right"/>
        <w:rPr>
          <w:sz w:val="20"/>
          <w:szCs w:val="20"/>
        </w:rPr>
      </w:pPr>
    </w:p>
    <w:p w14:paraId="285517BB" w14:textId="77777777" w:rsidR="00C35DE3" w:rsidRDefault="00C35DE3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14:paraId="285517BC" w14:textId="77777777"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Муниципальная программа</w:t>
      </w:r>
    </w:p>
    <w:p w14:paraId="285517BD" w14:textId="77777777"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 «Цифровое муниципальное образование» на </w:t>
      </w:r>
      <w:proofErr w:type="gramStart"/>
      <w:r w:rsidRPr="00657CD1">
        <w:rPr>
          <w:sz w:val="20"/>
          <w:szCs w:val="20"/>
        </w:rPr>
        <w:t>2020-2024</w:t>
      </w:r>
      <w:proofErr w:type="gramEnd"/>
      <w:r w:rsidRPr="00657CD1">
        <w:rPr>
          <w:sz w:val="20"/>
          <w:szCs w:val="20"/>
        </w:rPr>
        <w:t xml:space="preserve"> годы </w:t>
      </w:r>
    </w:p>
    <w:p w14:paraId="285517BE" w14:textId="77777777" w:rsidR="005A2E94" w:rsidRPr="00657CD1" w:rsidRDefault="005A2E94" w:rsidP="005A2E94">
      <w:pPr>
        <w:autoSpaceDE w:val="0"/>
        <w:autoSpaceDN w:val="0"/>
        <w:adjustRightInd w:val="0"/>
        <w:jc w:val="center"/>
        <w:rPr>
          <w:sz w:val="20"/>
          <w:szCs w:val="20"/>
        </w:rPr>
      </w:pPr>
    </w:p>
    <w:p w14:paraId="285517BF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1. Паспорт программы «Цифровое муниципальное образование» на </w:t>
      </w:r>
      <w:proofErr w:type="gramStart"/>
      <w:r w:rsidRPr="00657CD1">
        <w:rPr>
          <w:sz w:val="20"/>
          <w:szCs w:val="20"/>
        </w:rPr>
        <w:t>2020-2024</w:t>
      </w:r>
      <w:proofErr w:type="gramEnd"/>
      <w:r w:rsidRPr="00657CD1">
        <w:rPr>
          <w:sz w:val="20"/>
          <w:szCs w:val="20"/>
        </w:rPr>
        <w:t xml:space="preserve"> годы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2097"/>
        <w:gridCol w:w="1985"/>
        <w:gridCol w:w="1531"/>
        <w:gridCol w:w="1729"/>
        <w:gridCol w:w="1871"/>
        <w:gridCol w:w="1531"/>
      </w:tblGrid>
      <w:tr w:rsidR="005A2E94" w:rsidRPr="00657CD1" w14:paraId="285517C2" w14:textId="77777777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7C0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Координатор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7C1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Заместитель Главы Администрации – управляющий делами Администрации городского округа Лыткарино</w:t>
            </w:r>
            <w:r w:rsidR="009A3127">
              <w:rPr>
                <w:rFonts w:eastAsia="MS Mincho"/>
                <w:sz w:val="20"/>
                <w:szCs w:val="20"/>
              </w:rPr>
              <w:t xml:space="preserve"> – Завьялова Евгения Сергеевна </w:t>
            </w:r>
          </w:p>
        </w:tc>
      </w:tr>
      <w:tr w:rsidR="005A2E94" w:rsidRPr="00657CD1" w14:paraId="285517C5" w14:textId="77777777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7C3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Муниципальный заказчик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7C4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Городской округ Лыткарино</w:t>
            </w:r>
          </w:p>
        </w:tc>
      </w:tr>
      <w:tr w:rsidR="005A2E94" w:rsidRPr="00657CD1" w14:paraId="285517C8" w14:textId="77777777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7C6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Цели муниципальной программы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7C7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5A2E94" w:rsidRPr="00657CD1" w14:paraId="285517CC" w14:textId="77777777" w:rsidTr="00511F55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7C9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еречень подпрограмм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7CA" w14:textId="335636E0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="00C1773F">
              <w:rPr>
                <w:rFonts w:eastAsia="MS Mincho"/>
                <w:sz w:val="20"/>
                <w:szCs w:val="20"/>
              </w:rPr>
              <w:t>, а</w:t>
            </w:r>
            <w:r w:rsidR="00D50D13">
              <w:rPr>
                <w:rFonts w:eastAsia="MS Mincho"/>
                <w:sz w:val="20"/>
                <w:szCs w:val="20"/>
              </w:rPr>
              <w:t xml:space="preserve"> также услуг почтовой связи</w:t>
            </w:r>
            <w:r w:rsidRPr="00657CD1">
              <w:rPr>
                <w:rFonts w:eastAsia="MS Mincho"/>
                <w:sz w:val="20"/>
                <w:szCs w:val="20"/>
              </w:rPr>
              <w:t>»</w:t>
            </w:r>
          </w:p>
          <w:p w14:paraId="285517CB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5A2E94" w:rsidRPr="00657CD1" w14:paraId="285517CF" w14:textId="77777777" w:rsidTr="00511F55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285517CD" w14:textId="77777777" w:rsidR="005A2E94" w:rsidRPr="00657CD1" w:rsidRDefault="005A2E94" w:rsidP="00511F55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0744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5517CE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Расходы (тыс. рублей)</w:t>
            </w:r>
          </w:p>
        </w:tc>
      </w:tr>
      <w:tr w:rsidR="005A2E94" w:rsidRPr="00657CD1" w14:paraId="285517D7" w14:textId="77777777" w:rsidTr="00511F55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285517D0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7D1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7D2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0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7D3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1 год</w:t>
            </w: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7D4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2 год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7D5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3 год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5517D6" w14:textId="77777777" w:rsidR="005A2E94" w:rsidRPr="00657CD1" w:rsidRDefault="005A2E94" w:rsidP="00657C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2024 год</w:t>
            </w:r>
          </w:p>
        </w:tc>
      </w:tr>
      <w:tr w:rsidR="005A6979" w:rsidRPr="00657CD1" w14:paraId="285517DF" w14:textId="77777777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85517D8" w14:textId="77777777" w:rsidR="005A6979" w:rsidRPr="00657CD1" w:rsidRDefault="005A6979" w:rsidP="005A6979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20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9" w14:textId="63383F40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 343,2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A" w14:textId="3B07CA36" w:rsidR="005A6979" w:rsidRPr="00657CD1" w:rsidRDefault="005A6979" w:rsidP="005A697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 388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B" w14:textId="5AAE98F8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 232,7</w:t>
            </w:r>
          </w:p>
        </w:tc>
        <w:tc>
          <w:tcPr>
            <w:tcW w:w="17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C" w14:textId="6E709F93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 432,5</w:t>
            </w:r>
          </w:p>
        </w:tc>
        <w:tc>
          <w:tcPr>
            <w:tcW w:w="18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D" w14:textId="23FA0D9D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0,0</w:t>
            </w:r>
          </w:p>
        </w:tc>
        <w:tc>
          <w:tcPr>
            <w:tcW w:w="15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DE" w14:textId="680620E9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5A6979" w:rsidRPr="00657CD1" w14:paraId="285517E7" w14:textId="77777777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85517E0" w14:textId="77777777" w:rsidR="005A6979" w:rsidRPr="00657CD1" w:rsidRDefault="005A6979" w:rsidP="005A6979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Средства федерального бюджет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1" w14:textId="2A5EBCE7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 676,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2" w14:textId="7E2ED2F1" w:rsidR="005A6979" w:rsidRPr="00657CD1" w:rsidRDefault="005A6979" w:rsidP="005A697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3" w14:textId="16B1F928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 127,6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4" w14:textId="38E2FAB6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 548,7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5" w14:textId="315AA7D7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6" w14:textId="6EA8C2F3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5A6979" w:rsidRPr="00657CD1" w14:paraId="285517EF" w14:textId="77777777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85517E8" w14:textId="77777777" w:rsidR="005A6979" w:rsidRPr="00657CD1" w:rsidRDefault="005A6979" w:rsidP="005A6979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 xml:space="preserve">Средства бюджета городского округа 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9" w14:textId="07D42817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0 105,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A" w14:textId="77809512" w:rsidR="005A6979" w:rsidRPr="00657CD1" w:rsidRDefault="005A6979" w:rsidP="005A697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 806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B" w14:textId="2EEECC6A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4 801,4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C" w14:textId="0E84AE6F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 787,2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D" w14:textId="7F41848B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71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EE" w14:textId="3E6FC7FD" w:rsidR="005A6979" w:rsidRDefault="005A6979" w:rsidP="005A6979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5A6979" w:rsidRPr="00657CD1" w14:paraId="285517F7" w14:textId="77777777" w:rsidTr="00BD7B93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85517F0" w14:textId="77777777" w:rsidR="005A6979" w:rsidRPr="00657CD1" w:rsidRDefault="005A6979" w:rsidP="005A6979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небюджетные средства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1" w14:textId="083DE451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2" w14:textId="68E81175" w:rsidR="005A6979" w:rsidRPr="00657CD1" w:rsidRDefault="005A6979" w:rsidP="005A697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3" w14:textId="5E825A50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4" w14:textId="3CE013C4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5" w14:textId="26272848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6" w14:textId="25B29BD1" w:rsidR="005A6979" w:rsidRDefault="005A6979" w:rsidP="005A6979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  <w:tr w:rsidR="005A6979" w:rsidRPr="00657CD1" w14:paraId="285517FF" w14:textId="77777777" w:rsidTr="00BD7B93">
        <w:trPr>
          <w:trHeight w:val="70"/>
        </w:trPr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5517F8" w14:textId="77777777" w:rsidR="005A6979" w:rsidRPr="00657CD1" w:rsidRDefault="005A6979" w:rsidP="005A6979">
            <w:pPr>
              <w:widowControl w:val="0"/>
              <w:autoSpaceDE w:val="0"/>
              <w:autoSpaceDN w:val="0"/>
              <w:adjustRightInd w:val="0"/>
              <w:rPr>
                <w:rFonts w:eastAsia="MS Mincho"/>
                <w:sz w:val="20"/>
                <w:szCs w:val="20"/>
              </w:rPr>
            </w:pPr>
            <w:r w:rsidRPr="00657CD1">
              <w:rPr>
                <w:rFonts w:eastAsia="MS Mincho"/>
                <w:sz w:val="20"/>
                <w:szCs w:val="20"/>
              </w:rPr>
              <w:t>Всего, в том числе по годам:</w:t>
            </w:r>
          </w:p>
        </w:tc>
        <w:tc>
          <w:tcPr>
            <w:tcW w:w="20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9" w14:textId="20F81D42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7 125,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A" w14:textId="0524D811" w:rsidR="005A6979" w:rsidRPr="00657CD1" w:rsidRDefault="005A6979" w:rsidP="005A697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 194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B" w14:textId="1A803B8C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 161,7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C" w14:textId="76B4AEE9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 768,4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D" w14:textId="7FEC55DF" w:rsidR="005A6979" w:rsidRPr="00657CD1" w:rsidRDefault="005A6979" w:rsidP="005A6979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 001,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7FE" w14:textId="361800A9" w:rsidR="005A6979" w:rsidRDefault="005A6979" w:rsidP="005A6979">
            <w:pPr>
              <w:jc w:val="center"/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28551800" w14:textId="77777777" w:rsidR="005A2E94" w:rsidRPr="00657CD1" w:rsidRDefault="005A2E94" w:rsidP="005A2E94">
      <w:pPr>
        <w:autoSpaceDE w:val="0"/>
        <w:autoSpaceDN w:val="0"/>
        <w:adjustRightInd w:val="0"/>
        <w:rPr>
          <w:sz w:val="20"/>
          <w:szCs w:val="20"/>
        </w:rPr>
      </w:pPr>
    </w:p>
    <w:p w14:paraId="28551801" w14:textId="77777777" w:rsidR="005A2E94" w:rsidRPr="00657CD1" w:rsidRDefault="005A2E94" w:rsidP="005A2E94">
      <w:pPr>
        <w:keepNext/>
        <w:keepLines/>
        <w:jc w:val="center"/>
        <w:outlineLvl w:val="0"/>
        <w:rPr>
          <w:sz w:val="20"/>
          <w:szCs w:val="20"/>
        </w:rPr>
        <w:sectPr w:rsidR="005A2E94" w:rsidRPr="00657CD1" w:rsidSect="00AB3235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28551802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28551803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04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1. Общая характеристика в сфере развития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14:paraId="28551805" w14:textId="77777777" w:rsidR="005A2E94" w:rsidRPr="00657CD1" w:rsidRDefault="005A2E94" w:rsidP="005A2E94">
      <w:pPr>
        <w:pStyle w:val="Default"/>
        <w:ind w:firstLine="218"/>
        <w:jc w:val="both"/>
        <w:rPr>
          <w:rFonts w:eastAsia="Times New Roman"/>
          <w:color w:val="auto"/>
          <w:sz w:val="20"/>
          <w:szCs w:val="20"/>
          <w:lang w:eastAsia="ru-RU"/>
        </w:rPr>
      </w:pPr>
      <w:r w:rsidRPr="00657CD1">
        <w:rPr>
          <w:rFonts w:eastAsia="Times New Roman"/>
          <w:color w:val="auto"/>
          <w:sz w:val="20"/>
          <w:szCs w:val="20"/>
          <w:lang w:eastAsia="ru-RU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28551806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</w:p>
    <w:p w14:paraId="28551807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2. Основные проблемы в сфере цифровой экономики</w:t>
      </w:r>
      <w:r w:rsidRPr="00657CD1">
        <w:rPr>
          <w:sz w:val="20"/>
          <w:szCs w:val="20"/>
        </w:rPr>
        <w:br/>
        <w:t>муниципального образования Московской области</w:t>
      </w:r>
    </w:p>
    <w:p w14:paraId="28551808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09" w14:textId="77777777" w:rsidR="005A2E94" w:rsidRPr="00657CD1" w:rsidRDefault="005A2E94" w:rsidP="005A2E94">
      <w:pPr>
        <w:autoSpaceDE w:val="0"/>
        <w:autoSpaceDN w:val="0"/>
        <w:adjustRightInd w:val="0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2855180A" w14:textId="77777777" w:rsidR="005A2E94" w:rsidRPr="00657CD1" w:rsidRDefault="005A2E94" w:rsidP="005A2E94">
      <w:pPr>
        <w:jc w:val="both"/>
        <w:rPr>
          <w:sz w:val="20"/>
          <w:szCs w:val="20"/>
        </w:rPr>
      </w:pPr>
    </w:p>
    <w:p w14:paraId="2855180B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2.3. Описание цели муниципальной программы</w:t>
      </w:r>
    </w:p>
    <w:p w14:paraId="2855180C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0D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2855180E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2855180F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результате реализации подпрограмм достигаются следующие планируемые результаты:</w:t>
      </w:r>
    </w:p>
    <w:p w14:paraId="28551810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управления муниципального образования Московской области;</w:t>
      </w:r>
    </w:p>
    <w:p w14:paraId="28551811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28551812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28551813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8551814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Достижение цели муниципальной программы «Цифровое муниципальное образование» на </w:t>
      </w:r>
      <w:proofErr w:type="gramStart"/>
      <w:r w:rsidRPr="00657CD1">
        <w:rPr>
          <w:sz w:val="20"/>
          <w:szCs w:val="20"/>
        </w:rPr>
        <w:t>2020-2024</w:t>
      </w:r>
      <w:proofErr w:type="gramEnd"/>
      <w:r w:rsidRPr="00657CD1">
        <w:rPr>
          <w:sz w:val="20"/>
          <w:szCs w:val="20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28551815" w14:textId="77777777" w:rsidR="005A2E94" w:rsidRPr="00657CD1" w:rsidRDefault="005A2E94" w:rsidP="005A2E94">
      <w:pPr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8551816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8551817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18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28551819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1A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2855181B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1C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2855181D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2855181E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риски, которые могут возникнуть при реализации муниципальной программы:</w:t>
      </w:r>
    </w:p>
    <w:p w14:paraId="2855181F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едостижение значений целевых показателей планируемых результатов муниципальной программы к 2024 году;</w:t>
      </w:r>
    </w:p>
    <w:p w14:paraId="28551820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lastRenderedPageBreak/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28551821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28551822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28551823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, в том числе по причине несовместимости ИС;</w:t>
      </w:r>
    </w:p>
    <w:p w14:paraId="28551824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28551825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организационные риски при </w:t>
      </w:r>
      <w:proofErr w:type="gramStart"/>
      <w:r w:rsidRPr="00657CD1">
        <w:rPr>
          <w:sz w:val="20"/>
          <w:szCs w:val="20"/>
        </w:rPr>
        <w:t>не обеспечении</w:t>
      </w:r>
      <w:proofErr w:type="gramEnd"/>
      <w:r w:rsidRPr="00657CD1">
        <w:rPr>
          <w:sz w:val="20"/>
          <w:szCs w:val="20"/>
        </w:rPr>
        <w:t xml:space="preserve"> необходимого взаимодействия участников решения программных задач.</w:t>
      </w:r>
    </w:p>
    <w:p w14:paraId="28551826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28551827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28551828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28551829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2855182A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2855182B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2855182C" w14:textId="77777777" w:rsidR="005A2E94" w:rsidRPr="00E0618A" w:rsidRDefault="005A2E94" w:rsidP="005A2E94">
      <w:pPr>
        <w:ind w:firstLine="709"/>
        <w:jc w:val="both"/>
        <w:rPr>
          <w:sz w:val="10"/>
          <w:szCs w:val="20"/>
        </w:rPr>
      </w:pPr>
    </w:p>
    <w:p w14:paraId="2855182D" w14:textId="77777777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Перечень подпрограмм и краткое их описание</w:t>
      </w:r>
    </w:p>
    <w:p w14:paraId="2855182E" w14:textId="77777777" w:rsidR="005A2E94" w:rsidRPr="00657CD1" w:rsidRDefault="005A2E94" w:rsidP="005A2E94">
      <w:pPr>
        <w:jc w:val="center"/>
        <w:rPr>
          <w:sz w:val="20"/>
          <w:szCs w:val="20"/>
        </w:rPr>
      </w:pPr>
    </w:p>
    <w:p w14:paraId="2855182F" w14:textId="77777777"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28551830" w14:textId="77777777" w:rsidR="005A2E94" w:rsidRPr="00657CD1" w:rsidRDefault="005A2E94" w:rsidP="005A2E94">
      <w:pPr>
        <w:pStyle w:val="afffb"/>
        <w:rPr>
          <w:sz w:val="20"/>
          <w:szCs w:val="20"/>
        </w:rPr>
      </w:pPr>
      <w:r w:rsidRPr="00657CD1">
        <w:rPr>
          <w:sz w:val="20"/>
          <w:szCs w:val="20"/>
        </w:rPr>
        <w:tab/>
        <w:t>Муниципальная программа состоит из следующих подпрограмм:</w:t>
      </w:r>
    </w:p>
    <w:p w14:paraId="28551831" w14:textId="1D3D4808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</w:t>
      </w:r>
      <w:r w:rsidR="00417C9F">
        <w:rPr>
          <w:sz w:val="20"/>
          <w:szCs w:val="20"/>
        </w:rPr>
        <w:t xml:space="preserve">, </w:t>
      </w:r>
      <w:r w:rsidR="00AD1583">
        <w:rPr>
          <w:sz w:val="20"/>
          <w:szCs w:val="20"/>
        </w:rPr>
        <w:t>а также услуг почтовой связи</w:t>
      </w:r>
      <w:r w:rsidRPr="00657CD1">
        <w:rPr>
          <w:sz w:val="20"/>
          <w:szCs w:val="20"/>
        </w:rPr>
        <w:t xml:space="preserve">» на </w:t>
      </w:r>
      <w:proofErr w:type="gramStart"/>
      <w:r w:rsidRPr="00657CD1">
        <w:rPr>
          <w:sz w:val="20"/>
          <w:szCs w:val="20"/>
        </w:rPr>
        <w:t>2020-2024</w:t>
      </w:r>
      <w:proofErr w:type="gramEnd"/>
      <w:r w:rsidRPr="00657CD1">
        <w:rPr>
          <w:sz w:val="20"/>
          <w:szCs w:val="20"/>
        </w:rPr>
        <w:t xml:space="preserve"> годы (Подпрограмма 1).</w:t>
      </w:r>
    </w:p>
    <w:p w14:paraId="28551832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14:paraId="28551833" w14:textId="77777777" w:rsidR="005A2E94" w:rsidRPr="00657CD1" w:rsidRDefault="005A2E94" w:rsidP="005A2E94">
      <w:pPr>
        <w:jc w:val="both"/>
        <w:rPr>
          <w:sz w:val="20"/>
          <w:szCs w:val="20"/>
        </w:rPr>
      </w:pPr>
      <w:r w:rsidRPr="00657CD1">
        <w:rPr>
          <w:sz w:val="20"/>
          <w:szCs w:val="20"/>
        </w:rPr>
        <w:tab/>
        <w:t xml:space="preserve"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</w:t>
      </w:r>
      <w:proofErr w:type="gramStart"/>
      <w:r w:rsidRPr="00657CD1">
        <w:rPr>
          <w:sz w:val="20"/>
          <w:szCs w:val="20"/>
        </w:rPr>
        <w:t>2020-2024</w:t>
      </w:r>
      <w:proofErr w:type="gramEnd"/>
      <w:r w:rsidRPr="00657CD1">
        <w:rPr>
          <w:sz w:val="20"/>
          <w:szCs w:val="20"/>
        </w:rPr>
        <w:t xml:space="preserve"> годы (Подпрограмма 2).</w:t>
      </w:r>
    </w:p>
    <w:p w14:paraId="28551834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28551835" w14:textId="77777777" w:rsidR="005A2E94" w:rsidRPr="00657CD1" w:rsidRDefault="005A2E94" w:rsidP="005A2E94">
      <w:pPr>
        <w:pStyle w:val="afffb"/>
        <w:rPr>
          <w:sz w:val="20"/>
          <w:szCs w:val="20"/>
        </w:rPr>
      </w:pPr>
    </w:p>
    <w:p w14:paraId="28551836" w14:textId="77777777" w:rsidR="005A2E94" w:rsidRPr="00657CD1" w:rsidRDefault="005A2E94" w:rsidP="005A2E94">
      <w:pPr>
        <w:pStyle w:val="afffb"/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8551837" w14:textId="77777777" w:rsidR="005A2E94" w:rsidRPr="00657CD1" w:rsidRDefault="005A2E94" w:rsidP="005A2E94">
      <w:pPr>
        <w:jc w:val="both"/>
        <w:rPr>
          <w:sz w:val="20"/>
          <w:szCs w:val="20"/>
        </w:rPr>
      </w:pPr>
    </w:p>
    <w:p w14:paraId="28551838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28551839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одпрограммой 1 предусматривается реализация следующих основных мероприятий:</w:t>
      </w:r>
    </w:p>
    <w:p w14:paraId="2855183A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2855183B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ФЦ;</w:t>
      </w:r>
    </w:p>
    <w:p w14:paraId="2855183C" w14:textId="77777777" w:rsidR="005A2E94" w:rsidRPr="00657CD1" w:rsidRDefault="005A2E94" w:rsidP="005A2E94">
      <w:pPr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855183D" w14:textId="77777777" w:rsidR="005A2E94" w:rsidRPr="00657CD1" w:rsidRDefault="005A2E94" w:rsidP="005A2E94">
      <w:pPr>
        <w:ind w:firstLine="709"/>
        <w:jc w:val="both"/>
        <w:rPr>
          <w:rFonts w:eastAsia="Calibri"/>
          <w:sz w:val="20"/>
          <w:szCs w:val="20"/>
        </w:rPr>
      </w:pPr>
      <w:r w:rsidRPr="00657CD1">
        <w:rPr>
          <w:sz w:val="20"/>
          <w:szCs w:val="20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657CD1">
        <w:rPr>
          <w:rFonts w:eastAsia="Calibri"/>
          <w:sz w:val="20"/>
          <w:szCs w:val="20"/>
        </w:rPr>
        <w:t>:</w:t>
      </w:r>
    </w:p>
    <w:p w14:paraId="2855183E" w14:textId="77777777"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1) Информационная инфраструктура;</w:t>
      </w:r>
    </w:p>
    <w:p w14:paraId="2855183F" w14:textId="77777777"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2) Информационная безопасность;</w:t>
      </w:r>
    </w:p>
    <w:p w14:paraId="28551840" w14:textId="77777777"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3) Цифровое государственное управление;</w:t>
      </w:r>
    </w:p>
    <w:p w14:paraId="28551841" w14:textId="77777777"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4) Цифровая образовательная среда;</w:t>
      </w:r>
    </w:p>
    <w:p w14:paraId="28551842" w14:textId="77777777" w:rsidR="005A2E94" w:rsidRPr="00657CD1" w:rsidRDefault="005A2E94" w:rsidP="005A2E94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0"/>
          <w:szCs w:val="20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t>5) Цифровая культура.</w:t>
      </w:r>
    </w:p>
    <w:p w14:paraId="28551843" w14:textId="77777777" w:rsidR="005A2E94" w:rsidRPr="00657CD1" w:rsidRDefault="005A2E94" w:rsidP="005A2E94">
      <w:pPr>
        <w:keepNext/>
        <w:keepLines/>
        <w:outlineLvl w:val="0"/>
        <w:rPr>
          <w:bCs/>
          <w:sz w:val="20"/>
          <w:szCs w:val="20"/>
        </w:rPr>
        <w:sectPr w:rsidR="005A2E94" w:rsidRPr="00657CD1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28551844" w14:textId="77777777"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bCs/>
          <w:color w:val="000000" w:themeColor="text1"/>
          <w:sz w:val="20"/>
          <w:szCs w:val="20"/>
        </w:rPr>
        <w:lastRenderedPageBreak/>
        <w:t xml:space="preserve">Подпрограмма 1 </w:t>
      </w:r>
      <w:r w:rsidRPr="00657CD1">
        <w:rPr>
          <w:color w:val="000000" w:themeColor="text1"/>
          <w:sz w:val="20"/>
          <w:szCs w:val="20"/>
        </w:rPr>
        <w:t>«Снижение административных барьеров, повышение качества и доступности предоставления государственных и</w:t>
      </w:r>
    </w:p>
    <w:p w14:paraId="28551845" w14:textId="3E1DA30F" w:rsidR="005A2E94" w:rsidRPr="00657CD1" w:rsidRDefault="005A2E94" w:rsidP="001F2685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муниципальных услуг, в том числе на базе многофункциональных центров предоставления государственных и муниципальных услуг</w:t>
      </w:r>
      <w:r w:rsidR="00780F58">
        <w:rPr>
          <w:color w:val="000000" w:themeColor="text1"/>
          <w:sz w:val="20"/>
          <w:szCs w:val="20"/>
        </w:rPr>
        <w:t xml:space="preserve">, </w:t>
      </w:r>
      <w:bookmarkStart w:id="0" w:name="_Hlk76472249"/>
      <w:r w:rsidR="00780F58">
        <w:rPr>
          <w:color w:val="000000" w:themeColor="text1"/>
          <w:sz w:val="20"/>
          <w:szCs w:val="20"/>
        </w:rPr>
        <w:t>а также услуг почтовой связи</w:t>
      </w:r>
      <w:bookmarkEnd w:id="0"/>
      <w:r w:rsidRPr="00657CD1">
        <w:rPr>
          <w:color w:val="000000" w:themeColor="text1"/>
          <w:sz w:val="20"/>
          <w:szCs w:val="20"/>
        </w:rPr>
        <w:t>»</w:t>
      </w:r>
    </w:p>
    <w:p w14:paraId="28551846" w14:textId="77777777" w:rsidR="005A2E94" w:rsidRPr="00657CD1" w:rsidRDefault="005A2E94" w:rsidP="005A2E94">
      <w:pPr>
        <w:keepNext/>
        <w:keepLines/>
        <w:jc w:val="center"/>
        <w:outlineLvl w:val="0"/>
        <w:rPr>
          <w:color w:val="000000" w:themeColor="text1"/>
          <w:sz w:val="20"/>
          <w:szCs w:val="20"/>
        </w:rPr>
      </w:pPr>
      <w:bookmarkStart w:id="1" w:name="_Hlk76124546"/>
      <w:r w:rsidRPr="00657CD1">
        <w:rPr>
          <w:color w:val="000000" w:themeColor="text1"/>
          <w:sz w:val="20"/>
          <w:szCs w:val="20"/>
        </w:rPr>
        <w:t>муниципальной программы «Цифровое муниципальное образование»</w:t>
      </w:r>
    </w:p>
    <w:bookmarkEnd w:id="1"/>
    <w:p w14:paraId="28551847" w14:textId="77777777" w:rsidR="005A2E94" w:rsidRPr="00785126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18"/>
          <w:szCs w:val="20"/>
        </w:rPr>
      </w:pPr>
    </w:p>
    <w:p w14:paraId="28551848" w14:textId="1F149195"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 xml:space="preserve">1. </w:t>
      </w:r>
      <w:bookmarkStart w:id="2" w:name="_Hlk76124685"/>
      <w:r w:rsidRPr="00657CD1">
        <w:rPr>
          <w:color w:val="000000" w:themeColor="text1"/>
          <w:sz w:val="20"/>
          <w:szCs w:val="20"/>
        </w:rPr>
        <w:t xml:space="preserve">Паспорт муниципальной </w:t>
      </w:r>
      <w:r w:rsidR="0055256A">
        <w:rPr>
          <w:color w:val="000000" w:themeColor="text1"/>
          <w:sz w:val="20"/>
          <w:szCs w:val="20"/>
        </w:rPr>
        <w:t>П</w:t>
      </w:r>
      <w:r w:rsidRPr="00657CD1">
        <w:rPr>
          <w:color w:val="000000" w:themeColor="text1"/>
          <w:sz w:val="20"/>
          <w:szCs w:val="20"/>
        </w:rPr>
        <w:t xml:space="preserve">одпрограммы 1 </w:t>
      </w:r>
      <w:bookmarkEnd w:id="2"/>
      <w:r w:rsidRPr="00657CD1">
        <w:rPr>
          <w:color w:val="000000" w:themeColor="text1"/>
          <w:sz w:val="20"/>
          <w:szCs w:val="20"/>
        </w:rPr>
        <w:t xml:space="preserve">«Снижение административных барьеров, повышение качества и доступности предоставления </w:t>
      </w:r>
    </w:p>
    <w:p w14:paraId="28551849" w14:textId="605CABAE" w:rsidR="005A2E94" w:rsidRPr="00657CD1" w:rsidRDefault="005A2E94" w:rsidP="005A2E94">
      <w:pPr>
        <w:autoSpaceDE w:val="0"/>
        <w:autoSpaceDN w:val="0"/>
        <w:adjustRightInd w:val="0"/>
        <w:jc w:val="center"/>
        <w:rPr>
          <w:color w:val="000000" w:themeColor="text1"/>
          <w:sz w:val="20"/>
          <w:szCs w:val="20"/>
        </w:rPr>
      </w:pPr>
      <w:r w:rsidRPr="00657CD1">
        <w:rPr>
          <w:color w:val="000000" w:themeColor="text1"/>
          <w:sz w:val="20"/>
          <w:szCs w:val="20"/>
        </w:rPr>
        <w:t>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780F58">
        <w:rPr>
          <w:color w:val="000000" w:themeColor="text1"/>
          <w:sz w:val="20"/>
          <w:szCs w:val="20"/>
        </w:rPr>
        <w:t>, а также услуг почтовой связи</w:t>
      </w:r>
      <w:r w:rsidRPr="00657CD1">
        <w:rPr>
          <w:color w:val="000000" w:themeColor="text1"/>
          <w:sz w:val="20"/>
          <w:szCs w:val="20"/>
        </w:rPr>
        <w:t>»</w:t>
      </w:r>
    </w:p>
    <w:p w14:paraId="2855184A" w14:textId="77777777" w:rsidR="005A2E94" w:rsidRPr="00785126" w:rsidRDefault="005A2E94" w:rsidP="005A2E94">
      <w:pPr>
        <w:keepNext/>
        <w:keepLines/>
        <w:jc w:val="center"/>
        <w:outlineLvl w:val="0"/>
        <w:rPr>
          <w:sz w:val="18"/>
          <w:szCs w:val="20"/>
        </w:rPr>
      </w:pPr>
    </w:p>
    <w:tbl>
      <w:tblPr>
        <w:tblW w:w="491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47"/>
        <w:gridCol w:w="3691"/>
        <w:gridCol w:w="2925"/>
        <w:gridCol w:w="1063"/>
        <w:gridCol w:w="1209"/>
        <w:gridCol w:w="1087"/>
        <w:gridCol w:w="1078"/>
        <w:gridCol w:w="1051"/>
        <w:gridCol w:w="1117"/>
      </w:tblGrid>
      <w:tr w:rsidR="005A2E94" w:rsidRPr="00657CD1" w14:paraId="2855184D" w14:textId="77777777" w:rsidTr="001F2685">
        <w:trPr>
          <w:trHeight w:val="379"/>
        </w:trPr>
        <w:tc>
          <w:tcPr>
            <w:tcW w:w="1817" w:type="pct"/>
            <w:gridSpan w:val="2"/>
          </w:tcPr>
          <w:p w14:paraId="2855184B" w14:textId="77777777"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183" w:type="pct"/>
            <w:gridSpan w:val="7"/>
          </w:tcPr>
          <w:p w14:paraId="2855184C" w14:textId="77777777"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rFonts w:eastAsia="Calibri"/>
                <w:color w:val="000000" w:themeColor="text1"/>
                <w:sz w:val="20"/>
                <w:szCs w:val="20"/>
              </w:rPr>
              <w:t>Городской округ Лыткарино</w:t>
            </w:r>
          </w:p>
        </w:tc>
      </w:tr>
      <w:tr w:rsidR="001F2685" w:rsidRPr="00657CD1" w14:paraId="28551852" w14:textId="77777777" w:rsidTr="00E465A5">
        <w:trPr>
          <w:trHeight w:val="60"/>
        </w:trPr>
        <w:tc>
          <w:tcPr>
            <w:tcW w:w="584" w:type="pct"/>
            <w:vMerge w:val="restart"/>
            <w:tcBorders>
              <w:right w:val="single" w:sz="6" w:space="0" w:color="auto"/>
            </w:tcBorders>
          </w:tcPr>
          <w:p w14:paraId="2855184E" w14:textId="77777777" w:rsidR="005A2E94" w:rsidRPr="00657CD1" w:rsidRDefault="005A2E94" w:rsidP="00657CD1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1233" w:type="pct"/>
            <w:vMerge w:val="restart"/>
            <w:tcBorders>
              <w:left w:val="single" w:sz="6" w:space="0" w:color="auto"/>
            </w:tcBorders>
          </w:tcPr>
          <w:p w14:paraId="2855184F" w14:textId="77777777"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Главный распорядитель бюджетных средств (далее – ГРБС)</w:t>
            </w:r>
          </w:p>
        </w:tc>
        <w:tc>
          <w:tcPr>
            <w:tcW w:w="977" w:type="pct"/>
            <w:vMerge w:val="restart"/>
          </w:tcPr>
          <w:p w14:paraId="28551850" w14:textId="77777777" w:rsidR="005A2E94" w:rsidRPr="00782037" w:rsidRDefault="00782037" w:rsidP="007820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2206" w:type="pct"/>
            <w:gridSpan w:val="6"/>
            <w:vAlign w:val="center"/>
          </w:tcPr>
          <w:p w14:paraId="28551851" w14:textId="77777777" w:rsidR="005A2E94" w:rsidRPr="00657CD1" w:rsidRDefault="005A2E94" w:rsidP="00657CD1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Расходы (тыс. рублей)</w:t>
            </w:r>
          </w:p>
        </w:tc>
      </w:tr>
      <w:tr w:rsidR="001F2685" w:rsidRPr="00657CD1" w14:paraId="2855185C" w14:textId="77777777" w:rsidTr="00E465A5">
        <w:trPr>
          <w:trHeight w:val="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14:paraId="28551853" w14:textId="77777777"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8551854" w14:textId="77777777" w:rsidR="005A2E94" w:rsidRPr="00657CD1" w:rsidRDefault="005A2E94" w:rsidP="00657CD1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  <w:vMerge/>
          </w:tcPr>
          <w:p w14:paraId="28551855" w14:textId="77777777" w:rsidR="005A2E94" w:rsidRPr="00657CD1" w:rsidRDefault="005A2E94" w:rsidP="00657CD1">
            <w:pPr>
              <w:rPr>
                <w:sz w:val="20"/>
                <w:szCs w:val="20"/>
              </w:rPr>
            </w:pPr>
          </w:p>
        </w:tc>
        <w:tc>
          <w:tcPr>
            <w:tcW w:w="355" w:type="pct"/>
            <w:vAlign w:val="center"/>
          </w:tcPr>
          <w:p w14:paraId="28551856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0 год</w:t>
            </w:r>
          </w:p>
        </w:tc>
        <w:tc>
          <w:tcPr>
            <w:tcW w:w="404" w:type="pct"/>
            <w:vAlign w:val="center"/>
          </w:tcPr>
          <w:p w14:paraId="28551857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1 год</w:t>
            </w:r>
          </w:p>
        </w:tc>
        <w:tc>
          <w:tcPr>
            <w:tcW w:w="363" w:type="pct"/>
            <w:vAlign w:val="center"/>
          </w:tcPr>
          <w:p w14:paraId="28551858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2 год</w:t>
            </w:r>
          </w:p>
        </w:tc>
        <w:tc>
          <w:tcPr>
            <w:tcW w:w="360" w:type="pct"/>
            <w:vAlign w:val="center"/>
          </w:tcPr>
          <w:p w14:paraId="28551859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</w:t>
            </w:r>
            <w:r w:rsidRPr="00657CD1">
              <w:rPr>
                <w:sz w:val="20"/>
                <w:szCs w:val="20"/>
                <w:lang w:val="en-US"/>
              </w:rPr>
              <w:t>3</w:t>
            </w:r>
            <w:r w:rsidRPr="00657CD1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51" w:type="pct"/>
            <w:vAlign w:val="center"/>
          </w:tcPr>
          <w:p w14:paraId="2855185A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2024 год</w:t>
            </w:r>
          </w:p>
        </w:tc>
        <w:tc>
          <w:tcPr>
            <w:tcW w:w="373" w:type="pct"/>
            <w:vAlign w:val="center"/>
          </w:tcPr>
          <w:p w14:paraId="2855185B" w14:textId="77777777" w:rsidR="005A2E94" w:rsidRPr="00657CD1" w:rsidRDefault="005A2E94" w:rsidP="00657CD1">
            <w:pPr>
              <w:jc w:val="center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Итого</w:t>
            </w:r>
          </w:p>
        </w:tc>
      </w:tr>
      <w:tr w:rsidR="008A1946" w:rsidRPr="00657CD1" w14:paraId="28551866" w14:textId="77777777" w:rsidTr="00E465A5">
        <w:trPr>
          <w:trHeight w:val="77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14:paraId="2855185D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2855185E" w14:textId="380BC342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 xml:space="preserve">Снижение административных          барьеров, повышение качества и     доступности предоставления государственных и муниципальных услуг, в том числе на базе многофункциональных центров </w:t>
            </w:r>
            <w:proofErr w:type="gramStart"/>
            <w:r w:rsidRPr="00657CD1">
              <w:rPr>
                <w:sz w:val="20"/>
                <w:szCs w:val="20"/>
              </w:rPr>
              <w:t>предоставления  государственных</w:t>
            </w:r>
            <w:proofErr w:type="gramEnd"/>
            <w:r w:rsidRPr="00657CD1">
              <w:rPr>
                <w:sz w:val="20"/>
                <w:szCs w:val="20"/>
              </w:rPr>
              <w:t xml:space="preserve"> и муниципальных услуг</w:t>
            </w:r>
            <w:r w:rsidR="00780F58">
              <w:rPr>
                <w:sz w:val="20"/>
                <w:szCs w:val="20"/>
              </w:rPr>
              <w:t xml:space="preserve">, </w:t>
            </w:r>
            <w:r w:rsidR="00780F58">
              <w:rPr>
                <w:color w:val="000000" w:themeColor="text1"/>
                <w:sz w:val="20"/>
                <w:szCs w:val="20"/>
              </w:rPr>
              <w:t>а также услуг почтовой связи</w:t>
            </w:r>
          </w:p>
        </w:tc>
        <w:tc>
          <w:tcPr>
            <w:tcW w:w="977" w:type="pct"/>
          </w:tcPr>
          <w:p w14:paraId="2855185F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55" w:type="pct"/>
            <w:vAlign w:val="center"/>
          </w:tcPr>
          <w:p w14:paraId="28551860" w14:textId="26C24E56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 038,1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28551861" w14:textId="54AC1734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 528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14:paraId="28551862" w14:textId="348F29CB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60" w:type="pct"/>
            <w:vAlign w:val="center"/>
          </w:tcPr>
          <w:p w14:paraId="28551863" w14:textId="72E80C9C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51" w:type="pct"/>
            <w:vAlign w:val="center"/>
          </w:tcPr>
          <w:p w14:paraId="28551864" w14:textId="58FDC2C7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14:paraId="28551865" w14:textId="476EB70C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5 180,1</w:t>
            </w:r>
          </w:p>
        </w:tc>
      </w:tr>
      <w:tr w:rsidR="008A1946" w:rsidRPr="00657CD1" w14:paraId="28551870" w14:textId="77777777" w:rsidTr="00E465A5">
        <w:trPr>
          <w:trHeight w:val="160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14:paraId="28551867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14:paraId="28551868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14:paraId="28551869" w14:textId="77777777" w:rsidR="008A1946" w:rsidRPr="00657CD1" w:rsidRDefault="008A1946" w:rsidP="008A1946">
            <w:pPr>
              <w:autoSpaceDE w:val="0"/>
              <w:autoSpaceDN w:val="0"/>
              <w:adjustRightInd w:val="0"/>
              <w:ind w:right="-109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55" w:type="pct"/>
            <w:vAlign w:val="center"/>
          </w:tcPr>
          <w:p w14:paraId="2855186A" w14:textId="75C06DF7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 286,0</w:t>
            </w:r>
          </w:p>
        </w:tc>
        <w:tc>
          <w:tcPr>
            <w:tcW w:w="404" w:type="pct"/>
            <w:shd w:val="clear" w:color="auto" w:fill="FFFFFF"/>
            <w:vAlign w:val="center"/>
          </w:tcPr>
          <w:p w14:paraId="2855186B" w14:textId="41A9BF92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1,0</w:t>
            </w:r>
          </w:p>
        </w:tc>
        <w:tc>
          <w:tcPr>
            <w:tcW w:w="363" w:type="pct"/>
            <w:shd w:val="clear" w:color="auto" w:fill="FFFFFF"/>
            <w:vAlign w:val="center"/>
          </w:tcPr>
          <w:p w14:paraId="2855186C" w14:textId="7E08A58C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0" w:type="pct"/>
            <w:vAlign w:val="center"/>
          </w:tcPr>
          <w:p w14:paraId="2855186D" w14:textId="729D3B0F" w:rsidR="008A1946" w:rsidRPr="00657CD1" w:rsidRDefault="008A1946" w:rsidP="008A194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51" w:type="pct"/>
            <w:vAlign w:val="center"/>
          </w:tcPr>
          <w:p w14:paraId="2855186E" w14:textId="4699960B" w:rsidR="008A1946" w:rsidRPr="00657CD1" w:rsidRDefault="008A1946" w:rsidP="008A1946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14:paraId="2855186F" w14:textId="526EEE9D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 467,0</w:t>
            </w:r>
          </w:p>
        </w:tc>
      </w:tr>
      <w:tr w:rsidR="008A1946" w:rsidRPr="00657CD1" w14:paraId="2855187A" w14:textId="77777777" w:rsidTr="00E465A5">
        <w:trPr>
          <w:trHeight w:val="365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14:paraId="28551871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14:paraId="28551872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14:paraId="28551873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55" w:type="pct"/>
            <w:vAlign w:val="center"/>
          </w:tcPr>
          <w:p w14:paraId="28551874" w14:textId="0D630D56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 752,1</w:t>
            </w:r>
          </w:p>
        </w:tc>
        <w:tc>
          <w:tcPr>
            <w:tcW w:w="404" w:type="pct"/>
            <w:vAlign w:val="center"/>
          </w:tcPr>
          <w:p w14:paraId="28551875" w14:textId="1732AAB7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 347,0</w:t>
            </w:r>
          </w:p>
        </w:tc>
        <w:tc>
          <w:tcPr>
            <w:tcW w:w="363" w:type="pct"/>
            <w:vAlign w:val="center"/>
          </w:tcPr>
          <w:p w14:paraId="28551876" w14:textId="63B08E44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60" w:type="pct"/>
            <w:vAlign w:val="center"/>
          </w:tcPr>
          <w:p w14:paraId="28551877" w14:textId="7193C215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 307,0</w:t>
            </w:r>
          </w:p>
        </w:tc>
        <w:tc>
          <w:tcPr>
            <w:tcW w:w="351" w:type="pct"/>
            <w:vAlign w:val="center"/>
          </w:tcPr>
          <w:p w14:paraId="28551878" w14:textId="56DF5EE3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14:paraId="28551879" w14:textId="2FF99496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1 713,1</w:t>
            </w:r>
          </w:p>
        </w:tc>
      </w:tr>
      <w:tr w:rsidR="008A1946" w:rsidRPr="00657CD1" w14:paraId="28551884" w14:textId="77777777" w:rsidTr="00E465A5">
        <w:trPr>
          <w:trHeight w:val="263"/>
        </w:trPr>
        <w:tc>
          <w:tcPr>
            <w:tcW w:w="584" w:type="pct"/>
            <w:vMerge/>
            <w:tcBorders>
              <w:right w:val="single" w:sz="6" w:space="0" w:color="auto"/>
            </w:tcBorders>
          </w:tcPr>
          <w:p w14:paraId="2855187B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233" w:type="pct"/>
            <w:vMerge/>
            <w:tcBorders>
              <w:left w:val="single" w:sz="6" w:space="0" w:color="auto"/>
            </w:tcBorders>
          </w:tcPr>
          <w:p w14:paraId="2855187C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977" w:type="pct"/>
          </w:tcPr>
          <w:p w14:paraId="2855187D" w14:textId="77777777" w:rsidR="008A1946" w:rsidRPr="00657CD1" w:rsidRDefault="008A1946" w:rsidP="008A1946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57CD1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55" w:type="pct"/>
            <w:vAlign w:val="center"/>
          </w:tcPr>
          <w:p w14:paraId="2855187E" w14:textId="0D83B35B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404" w:type="pct"/>
            <w:vAlign w:val="center"/>
          </w:tcPr>
          <w:p w14:paraId="2855187F" w14:textId="449A1930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3" w:type="pct"/>
            <w:vAlign w:val="center"/>
          </w:tcPr>
          <w:p w14:paraId="28551880" w14:textId="31D907F6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60" w:type="pct"/>
            <w:vAlign w:val="center"/>
          </w:tcPr>
          <w:p w14:paraId="28551881" w14:textId="702287FD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51" w:type="pct"/>
            <w:vAlign w:val="center"/>
          </w:tcPr>
          <w:p w14:paraId="28551882" w14:textId="4BB47B0F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  <w:tc>
          <w:tcPr>
            <w:tcW w:w="373" w:type="pct"/>
            <w:vAlign w:val="center"/>
          </w:tcPr>
          <w:p w14:paraId="28551883" w14:textId="2365BE31" w:rsidR="008A1946" w:rsidRPr="00657CD1" w:rsidRDefault="008A1946" w:rsidP="008A1946">
            <w:pPr>
              <w:autoSpaceDE w:val="0"/>
              <w:autoSpaceDN w:val="0"/>
              <w:adjustRightInd w:val="0"/>
              <w:ind w:right="-79"/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,0</w:t>
            </w:r>
          </w:p>
        </w:tc>
      </w:tr>
    </w:tbl>
    <w:p w14:paraId="28551885" w14:textId="77777777" w:rsidR="00F57945" w:rsidRDefault="00F57945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</w:p>
    <w:p w14:paraId="28551886" w14:textId="527C84A7" w:rsidR="005A2E94" w:rsidRPr="00657CD1" w:rsidRDefault="005A2E94" w:rsidP="005A2E94">
      <w:pPr>
        <w:shd w:val="clear" w:color="auto" w:fill="FFFFFF"/>
        <w:tabs>
          <w:tab w:val="num" w:pos="0"/>
        </w:tabs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2. Описание задачи </w:t>
      </w:r>
      <w:r w:rsidR="0055256A">
        <w:rPr>
          <w:sz w:val="20"/>
          <w:szCs w:val="20"/>
        </w:rPr>
        <w:t>П</w:t>
      </w:r>
      <w:r w:rsidR="00C1677E">
        <w:rPr>
          <w:sz w:val="20"/>
          <w:szCs w:val="20"/>
        </w:rPr>
        <w:t>од</w:t>
      </w:r>
      <w:r w:rsidR="002B2BF0">
        <w:rPr>
          <w:sz w:val="20"/>
          <w:szCs w:val="20"/>
        </w:rPr>
        <w:t>п</w:t>
      </w:r>
      <w:r w:rsidRPr="00657CD1">
        <w:rPr>
          <w:sz w:val="20"/>
          <w:szCs w:val="20"/>
        </w:rPr>
        <w:t>рограммы</w:t>
      </w:r>
      <w:r w:rsidR="008E0D7E">
        <w:rPr>
          <w:sz w:val="20"/>
          <w:szCs w:val="20"/>
        </w:rPr>
        <w:t xml:space="preserve"> 1</w:t>
      </w:r>
      <w:r w:rsidR="00036B24">
        <w:rPr>
          <w:sz w:val="20"/>
          <w:szCs w:val="20"/>
        </w:rPr>
        <w:t xml:space="preserve"> муниципальной </w:t>
      </w:r>
      <w:r w:rsidR="00036B24" w:rsidRPr="00657CD1">
        <w:rPr>
          <w:sz w:val="20"/>
          <w:szCs w:val="20"/>
        </w:rPr>
        <w:t>программы «Цифровое муниципальное образование»</w:t>
      </w:r>
    </w:p>
    <w:p w14:paraId="28551887" w14:textId="77777777" w:rsidR="005A2E94" w:rsidRPr="00785126" w:rsidRDefault="005A2E94" w:rsidP="005A2E94">
      <w:pPr>
        <w:shd w:val="clear" w:color="auto" w:fill="FFFFFF"/>
        <w:tabs>
          <w:tab w:val="num" w:pos="0"/>
        </w:tabs>
        <w:jc w:val="center"/>
        <w:rPr>
          <w:sz w:val="16"/>
          <w:szCs w:val="20"/>
        </w:rPr>
      </w:pPr>
    </w:p>
    <w:p w14:paraId="28551888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28551889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2855188A" w14:textId="77777777" w:rsidR="005A2E94" w:rsidRPr="00785126" w:rsidRDefault="00785126" w:rsidP="00785126">
      <w:pPr>
        <w:shd w:val="clear" w:color="auto" w:fill="FFFFFF"/>
        <w:tabs>
          <w:tab w:val="left" w:pos="6762"/>
        </w:tabs>
        <w:ind w:firstLine="708"/>
        <w:jc w:val="both"/>
        <w:rPr>
          <w:sz w:val="18"/>
          <w:szCs w:val="20"/>
        </w:rPr>
      </w:pPr>
      <w:r>
        <w:rPr>
          <w:sz w:val="20"/>
          <w:szCs w:val="20"/>
        </w:rPr>
        <w:tab/>
      </w:r>
    </w:p>
    <w:p w14:paraId="2855188B" w14:textId="6EDBCCC9" w:rsidR="005A2E94" w:rsidRPr="00657CD1" w:rsidRDefault="005A2E94" w:rsidP="005A2E94">
      <w:pPr>
        <w:jc w:val="center"/>
        <w:rPr>
          <w:sz w:val="20"/>
          <w:szCs w:val="20"/>
        </w:rPr>
      </w:pPr>
      <w:r w:rsidRPr="00657CD1">
        <w:rPr>
          <w:sz w:val="20"/>
          <w:szCs w:val="20"/>
        </w:rPr>
        <w:t xml:space="preserve">3. Характеристика проблем и мероприятий </w:t>
      </w:r>
      <w:r w:rsidR="0055256A">
        <w:rPr>
          <w:sz w:val="20"/>
          <w:szCs w:val="20"/>
        </w:rPr>
        <w:t>П</w:t>
      </w:r>
      <w:r w:rsidRPr="00657CD1">
        <w:rPr>
          <w:sz w:val="20"/>
          <w:szCs w:val="20"/>
        </w:rPr>
        <w:t>одпрограммы</w:t>
      </w:r>
      <w:r w:rsidR="0055256A">
        <w:rPr>
          <w:sz w:val="20"/>
          <w:szCs w:val="20"/>
        </w:rPr>
        <w:t xml:space="preserve"> 1</w:t>
      </w:r>
      <w:r w:rsidR="00B07B1D">
        <w:rPr>
          <w:sz w:val="20"/>
          <w:szCs w:val="20"/>
        </w:rPr>
        <w:t xml:space="preserve"> муниципальной </w:t>
      </w:r>
      <w:r w:rsidR="00B07B1D" w:rsidRPr="00657CD1">
        <w:rPr>
          <w:sz w:val="20"/>
          <w:szCs w:val="20"/>
        </w:rPr>
        <w:t>программы «Цифровое муниципальное образование»</w:t>
      </w:r>
    </w:p>
    <w:p w14:paraId="2855188C" w14:textId="77777777" w:rsidR="005A2E94" w:rsidRPr="00785126" w:rsidRDefault="005A2E94" w:rsidP="005A2E94">
      <w:pPr>
        <w:shd w:val="clear" w:color="auto" w:fill="FFFFFF"/>
        <w:ind w:firstLine="708"/>
        <w:jc w:val="both"/>
        <w:rPr>
          <w:sz w:val="18"/>
          <w:szCs w:val="20"/>
        </w:rPr>
      </w:pPr>
    </w:p>
    <w:p w14:paraId="2855188D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855188E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2855188F" w14:textId="77777777" w:rsidR="005A2E94" w:rsidRPr="00657CD1" w:rsidRDefault="005A2E94" w:rsidP="005A2E94">
      <w:pPr>
        <w:pStyle w:val="afffb"/>
        <w:rPr>
          <w:sz w:val="20"/>
          <w:szCs w:val="20"/>
          <w:lang w:eastAsia="ru-RU"/>
        </w:rPr>
      </w:pPr>
      <w:r w:rsidRPr="00657CD1">
        <w:rPr>
          <w:sz w:val="20"/>
          <w:szCs w:val="20"/>
          <w:lang w:eastAsia="ru-RU"/>
        </w:rPr>
        <w:tab/>
        <w:t xml:space="preserve">Основными мероприятиями Подпрограммы являются: </w:t>
      </w:r>
    </w:p>
    <w:p w14:paraId="28551890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28551891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28551892" w14:textId="77777777" w:rsidR="005A2E94" w:rsidRPr="00657CD1" w:rsidRDefault="005A2E94" w:rsidP="005A2E94">
      <w:pPr>
        <w:shd w:val="clear" w:color="auto" w:fill="FFFFFF"/>
        <w:ind w:firstLine="708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28551893" w14:textId="77777777" w:rsidR="005A2E94" w:rsidRPr="00785126" w:rsidRDefault="005A2E94" w:rsidP="005A2E94">
      <w:pPr>
        <w:shd w:val="clear" w:color="auto" w:fill="FFFFFF"/>
        <w:ind w:firstLine="708"/>
        <w:jc w:val="center"/>
        <w:rPr>
          <w:sz w:val="18"/>
          <w:szCs w:val="20"/>
        </w:rPr>
      </w:pPr>
    </w:p>
    <w:p w14:paraId="28551894" w14:textId="28E6E6A3" w:rsidR="005A2E94" w:rsidRPr="00657CD1" w:rsidRDefault="005A2E94" w:rsidP="005A2E94">
      <w:pPr>
        <w:shd w:val="clear" w:color="auto" w:fill="FFFFFF"/>
        <w:ind w:firstLine="708"/>
        <w:jc w:val="center"/>
        <w:rPr>
          <w:sz w:val="20"/>
          <w:szCs w:val="20"/>
        </w:rPr>
      </w:pPr>
      <w:r w:rsidRPr="00657CD1">
        <w:rPr>
          <w:sz w:val="20"/>
          <w:szCs w:val="20"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</w:t>
      </w:r>
      <w:r w:rsidR="00077564">
        <w:rPr>
          <w:sz w:val="20"/>
          <w:szCs w:val="20"/>
        </w:rPr>
        <w:t xml:space="preserve"> 1</w:t>
      </w:r>
    </w:p>
    <w:p w14:paraId="28551895" w14:textId="77777777" w:rsidR="005A2E94" w:rsidRPr="00785126" w:rsidRDefault="005A2E94" w:rsidP="005A2E94">
      <w:pPr>
        <w:shd w:val="clear" w:color="auto" w:fill="FFFFFF"/>
        <w:ind w:firstLine="708"/>
        <w:jc w:val="both"/>
        <w:rPr>
          <w:sz w:val="18"/>
          <w:szCs w:val="20"/>
        </w:rPr>
      </w:pPr>
    </w:p>
    <w:p w14:paraId="28551896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Данная работа ведется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</w:t>
      </w:r>
      <w:r w:rsidRPr="00657CD1">
        <w:rPr>
          <w:sz w:val="20"/>
          <w:szCs w:val="20"/>
        </w:rPr>
        <w:lastRenderedPageBreak/>
        <w:t>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28551897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абота ведется по следующим направлениям:</w:t>
      </w:r>
    </w:p>
    <w:p w14:paraId="28551898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28551899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2855189A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2855189B" w14:textId="77777777" w:rsidR="005A2E94" w:rsidRPr="00657CD1" w:rsidRDefault="005A2E94" w:rsidP="005A2E94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осуществление мониторинга качества предоставления государственных и муниципальных услуг.</w:t>
      </w:r>
    </w:p>
    <w:p w14:paraId="2855189C" w14:textId="77777777" w:rsidR="00F57945" w:rsidRPr="00657CD1" w:rsidRDefault="005A2E94" w:rsidP="00F57945">
      <w:pPr>
        <w:shd w:val="clear" w:color="auto" w:fill="FFFFFF"/>
        <w:ind w:firstLine="709"/>
        <w:jc w:val="both"/>
        <w:rPr>
          <w:sz w:val="20"/>
          <w:szCs w:val="20"/>
        </w:rPr>
      </w:pPr>
      <w:r w:rsidRPr="00657CD1">
        <w:rPr>
          <w:sz w:val="20"/>
          <w:szCs w:val="20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2855189D" w14:textId="77777777" w:rsidR="00F57945" w:rsidRDefault="00F57945" w:rsidP="005A2E9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2855189E" w14:textId="2E2B380C" w:rsidR="00F57945" w:rsidRDefault="00F5794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5</w:t>
      </w:r>
      <w:r w:rsidRPr="00657CD1">
        <w:rPr>
          <w:sz w:val="20"/>
          <w:szCs w:val="20"/>
        </w:rPr>
        <w:t xml:space="preserve">. Планируемые результаты реализации </w:t>
      </w:r>
      <w:r w:rsidR="00077564">
        <w:rPr>
          <w:sz w:val="20"/>
          <w:szCs w:val="20"/>
        </w:rPr>
        <w:t>П</w:t>
      </w:r>
      <w:r w:rsidR="00D3083F">
        <w:rPr>
          <w:sz w:val="20"/>
          <w:szCs w:val="20"/>
        </w:rPr>
        <w:t xml:space="preserve">одпрограммы 1 </w:t>
      </w:r>
      <w:bookmarkStart w:id="3" w:name="_Hlk76124830"/>
      <w:r w:rsidR="00D3083F">
        <w:rPr>
          <w:sz w:val="20"/>
          <w:szCs w:val="20"/>
        </w:rPr>
        <w:t xml:space="preserve">муниципальной </w:t>
      </w:r>
      <w:r w:rsidRPr="00657CD1">
        <w:rPr>
          <w:sz w:val="20"/>
          <w:szCs w:val="20"/>
        </w:rPr>
        <w:t>программы «Цифровое муниципальное образование»</w:t>
      </w:r>
      <w:bookmarkEnd w:id="3"/>
    </w:p>
    <w:p w14:paraId="2855189F" w14:textId="77777777" w:rsidR="00785126" w:rsidRDefault="00785126" w:rsidP="00F57945">
      <w:pPr>
        <w:jc w:val="center"/>
        <w:rPr>
          <w:sz w:val="20"/>
          <w:szCs w:val="20"/>
        </w:rPr>
      </w:pPr>
    </w:p>
    <w:tbl>
      <w:tblPr>
        <w:tblW w:w="1499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6350"/>
        <w:gridCol w:w="1134"/>
        <w:gridCol w:w="851"/>
        <w:gridCol w:w="1134"/>
        <w:gridCol w:w="709"/>
        <w:gridCol w:w="710"/>
        <w:gridCol w:w="708"/>
        <w:gridCol w:w="709"/>
        <w:gridCol w:w="709"/>
        <w:gridCol w:w="1416"/>
      </w:tblGrid>
      <w:tr w:rsidR="00785126" w:rsidRPr="00657CD1" w14:paraId="285518AD" w14:textId="77777777" w:rsidTr="00423723"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0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№ </w:t>
            </w:r>
          </w:p>
          <w:p w14:paraId="285518A1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/п</w:t>
            </w:r>
          </w:p>
        </w:tc>
        <w:tc>
          <w:tcPr>
            <w:tcW w:w="63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2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5518A3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Тип показателя</w:t>
            </w:r>
          </w:p>
        </w:tc>
        <w:tc>
          <w:tcPr>
            <w:tcW w:w="8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4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Единица измерения</w:t>
            </w:r>
          </w:p>
          <w:p w14:paraId="285518A5" w14:textId="77777777" w:rsidR="00785126" w:rsidRPr="0018467D" w:rsidRDefault="00785126" w:rsidP="00423723">
            <w:pPr>
              <w:rPr>
                <w:sz w:val="18"/>
                <w:szCs w:val="20"/>
              </w:rPr>
            </w:pPr>
          </w:p>
          <w:p w14:paraId="285518A6" w14:textId="77777777" w:rsidR="00785126" w:rsidRPr="0018467D" w:rsidRDefault="00785126" w:rsidP="00423723">
            <w:pPr>
              <w:rPr>
                <w:sz w:val="18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7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Базовое значение показателя на начало реализации </w:t>
            </w:r>
          </w:p>
          <w:p w14:paraId="285518A8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граммы</w:t>
            </w:r>
          </w:p>
        </w:tc>
        <w:tc>
          <w:tcPr>
            <w:tcW w:w="354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9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ланируемое значение по годам реализации</w:t>
            </w:r>
          </w:p>
        </w:tc>
        <w:tc>
          <w:tcPr>
            <w:tcW w:w="141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5518AA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Номер и название основного </w:t>
            </w:r>
          </w:p>
          <w:p w14:paraId="285518AB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мероприятия в перечне </w:t>
            </w:r>
          </w:p>
          <w:p w14:paraId="285518AC" w14:textId="77777777" w:rsidR="00785126" w:rsidRPr="0018467D" w:rsidRDefault="00785126" w:rsidP="00423723">
            <w:pPr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ероприятий подпрограммы</w:t>
            </w:r>
          </w:p>
        </w:tc>
      </w:tr>
      <w:tr w:rsidR="00785126" w:rsidRPr="00657CD1" w14:paraId="285518B9" w14:textId="77777777" w:rsidTr="00423723">
        <w:trPr>
          <w:trHeight w:val="523"/>
        </w:trPr>
        <w:tc>
          <w:tcPr>
            <w:tcW w:w="5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E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63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AF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5518B0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85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1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2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3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0 год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4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1 год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5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2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6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3 год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7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024 год</w:t>
            </w:r>
          </w:p>
        </w:tc>
        <w:tc>
          <w:tcPr>
            <w:tcW w:w="141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85518B8" w14:textId="77777777" w:rsidR="00785126" w:rsidRPr="0018467D" w:rsidRDefault="00785126" w:rsidP="004237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20"/>
              </w:rPr>
            </w:pPr>
          </w:p>
        </w:tc>
      </w:tr>
      <w:tr w:rsidR="00785126" w:rsidRPr="00657CD1" w14:paraId="285518C5" w14:textId="77777777" w:rsidTr="00423723">
        <w:trPr>
          <w:trHeight w:val="15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A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B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BC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D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E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BF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0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7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1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8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2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3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8C4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</w:t>
            </w:r>
          </w:p>
        </w:tc>
      </w:tr>
      <w:tr w:rsidR="00785126" w:rsidRPr="00657CD1" w14:paraId="285518C8" w14:textId="77777777" w:rsidTr="00423723">
        <w:trPr>
          <w:trHeight w:val="29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C6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</w:t>
            </w:r>
          </w:p>
        </w:tc>
        <w:tc>
          <w:tcPr>
            <w:tcW w:w="14430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C7" w14:textId="4CC63AD0" w:rsidR="00785126" w:rsidRPr="0018467D" w:rsidRDefault="00785126" w:rsidP="00423723">
            <w:pPr>
              <w:widowControl w:val="0"/>
              <w:autoSpaceDE w:val="0"/>
              <w:autoSpaceDN w:val="0"/>
              <w:adjustRightInd w:val="0"/>
              <w:jc w:val="both"/>
              <w:rPr>
                <w:sz w:val="18"/>
                <w:szCs w:val="20"/>
              </w:rPr>
            </w:pPr>
            <w:r w:rsidRPr="0018467D">
              <w:rPr>
                <w:rFonts w:eastAsiaTheme="minorEastAsia"/>
                <w:sz w:val="18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ственных и муниципальных услуг</w:t>
            </w:r>
            <w:r w:rsidR="00F063AD">
              <w:rPr>
                <w:rFonts w:eastAsiaTheme="minorEastAsia"/>
                <w:sz w:val="18"/>
                <w:szCs w:val="20"/>
              </w:rPr>
              <w:t xml:space="preserve">, </w:t>
            </w:r>
            <w:r w:rsidR="00F063AD">
              <w:rPr>
                <w:color w:val="000000" w:themeColor="text1"/>
                <w:sz w:val="20"/>
                <w:szCs w:val="20"/>
              </w:rPr>
              <w:t>а также услуг почтовой связи</w:t>
            </w:r>
            <w:r w:rsidRPr="0018467D">
              <w:rPr>
                <w:rFonts w:eastAsiaTheme="minorEastAsia"/>
                <w:sz w:val="18"/>
                <w:szCs w:val="20"/>
              </w:rPr>
              <w:t>»</w:t>
            </w:r>
          </w:p>
        </w:tc>
      </w:tr>
      <w:tr w:rsidR="00785126" w:rsidRPr="00657CD1" w14:paraId="285518D4" w14:textId="77777777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C9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1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CA" w14:textId="77777777"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CB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C" w14:textId="77777777" w:rsidR="00785126" w:rsidRPr="0018467D" w:rsidRDefault="00785126" w:rsidP="00423723">
            <w:pPr>
              <w:jc w:val="center"/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D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E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CF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0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1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2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8D3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3</w:t>
            </w:r>
          </w:p>
        </w:tc>
      </w:tr>
      <w:tr w:rsidR="00785126" w:rsidRPr="00657CD1" w14:paraId="285518E0" w14:textId="77777777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D5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2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D6" w14:textId="77777777"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D7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8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9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A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4,6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B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C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D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DE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6,9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8DF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,2</w:t>
            </w:r>
          </w:p>
        </w:tc>
      </w:tr>
      <w:tr w:rsidR="00785126" w:rsidRPr="00657CD1" w14:paraId="285518EC" w14:textId="77777777" w:rsidTr="00423723">
        <w:trPr>
          <w:trHeight w:val="3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E1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3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E2" w14:textId="77777777"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E3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Указн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4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минут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5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6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1,5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7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8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9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EA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,1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8EB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785126" w:rsidRPr="00657CD1" w14:paraId="285518F8" w14:textId="77777777" w:rsidTr="00423723">
        <w:trPr>
          <w:trHeight w:val="15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ED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4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EE" w14:textId="77777777"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 xml:space="preserve">Доля заявителей МФЦ, ожидающих </w:t>
            </w:r>
            <w:r>
              <w:rPr>
                <w:sz w:val="18"/>
                <w:szCs w:val="20"/>
              </w:rPr>
              <w:t xml:space="preserve">в очереди более 11 </w:t>
            </w:r>
            <w:r w:rsidRPr="0018467D">
              <w:rPr>
                <w:sz w:val="18"/>
                <w:szCs w:val="20"/>
              </w:rPr>
              <w:t>минут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EF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0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1" w14:textId="77777777"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2" w14:textId="77777777"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-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3" w14:textId="77777777"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4" w14:textId="77777777"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5" w14:textId="77777777" w:rsidR="00785126" w:rsidRPr="00E16054" w:rsidRDefault="00785126" w:rsidP="00423723">
            <w:pPr>
              <w:jc w:val="center"/>
              <w:rPr>
                <w:sz w:val="18"/>
                <w:szCs w:val="20"/>
              </w:rPr>
            </w:pPr>
            <w:r w:rsidRPr="00E16054">
              <w:rPr>
                <w:sz w:val="18"/>
                <w:szCs w:val="20"/>
              </w:rPr>
              <w:t>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6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8F7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  <w:tr w:rsidR="00785126" w:rsidRPr="00657CD1" w14:paraId="28551904" w14:textId="77777777" w:rsidTr="00423723">
        <w:trPr>
          <w:trHeight w:val="10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85518F9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.5</w:t>
            </w:r>
          </w:p>
        </w:tc>
        <w:tc>
          <w:tcPr>
            <w:tcW w:w="63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5518FA" w14:textId="77777777" w:rsidR="00785126" w:rsidRPr="0018467D" w:rsidRDefault="00785126" w:rsidP="00423723">
            <w:pPr>
              <w:rPr>
                <w:i/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Выполнение требований комфортности и доступности МФЦ</w:t>
            </w:r>
          </w:p>
        </w:tc>
        <w:tc>
          <w:tcPr>
            <w:tcW w:w="1134" w:type="dxa"/>
            <w:tcBorders>
              <w:left w:val="single" w:sz="4" w:space="0" w:color="000000"/>
              <w:right w:val="single" w:sz="4" w:space="0" w:color="000000"/>
            </w:tcBorders>
          </w:tcPr>
          <w:p w14:paraId="285518FB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Отраслевой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C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D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99,5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E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8FF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900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901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551902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100</w:t>
            </w:r>
          </w:p>
        </w:tc>
        <w:tc>
          <w:tcPr>
            <w:tcW w:w="1416" w:type="dxa"/>
            <w:tcBorders>
              <w:left w:val="single" w:sz="4" w:space="0" w:color="000000"/>
              <w:right w:val="single" w:sz="4" w:space="0" w:color="000000"/>
            </w:tcBorders>
          </w:tcPr>
          <w:p w14:paraId="28551903" w14:textId="77777777" w:rsidR="00785126" w:rsidRPr="0018467D" w:rsidRDefault="00785126" w:rsidP="00423723">
            <w:pPr>
              <w:jc w:val="center"/>
              <w:rPr>
                <w:sz w:val="18"/>
                <w:szCs w:val="20"/>
              </w:rPr>
            </w:pPr>
            <w:r w:rsidRPr="0018467D">
              <w:rPr>
                <w:sz w:val="18"/>
                <w:szCs w:val="20"/>
              </w:rPr>
              <w:t>2</w:t>
            </w:r>
          </w:p>
        </w:tc>
      </w:tr>
    </w:tbl>
    <w:p w14:paraId="28551905" w14:textId="77777777" w:rsidR="001F2685" w:rsidRDefault="001F2685" w:rsidP="00DD2F5D">
      <w:pPr>
        <w:tabs>
          <w:tab w:val="left" w:pos="2254"/>
        </w:tabs>
        <w:rPr>
          <w:sz w:val="20"/>
          <w:szCs w:val="20"/>
        </w:rPr>
      </w:pPr>
    </w:p>
    <w:p w14:paraId="28551906" w14:textId="07AE919D" w:rsidR="00F57945" w:rsidRDefault="001F2685" w:rsidP="00F57945">
      <w:pPr>
        <w:jc w:val="center"/>
        <w:rPr>
          <w:sz w:val="20"/>
          <w:szCs w:val="20"/>
        </w:rPr>
      </w:pPr>
      <w:r>
        <w:rPr>
          <w:sz w:val="20"/>
          <w:szCs w:val="20"/>
        </w:rPr>
        <w:t>6</w:t>
      </w:r>
      <w:r w:rsidR="00F57945" w:rsidRPr="00657CD1">
        <w:rPr>
          <w:sz w:val="20"/>
          <w:szCs w:val="20"/>
        </w:rPr>
        <w:t xml:space="preserve">. Методика расчета значений показателей эффективности реализации </w:t>
      </w:r>
      <w:bookmarkStart w:id="4" w:name="_Hlk76125218"/>
      <w:r w:rsidR="00077564">
        <w:rPr>
          <w:sz w:val="20"/>
          <w:szCs w:val="20"/>
        </w:rPr>
        <w:t>П</w:t>
      </w:r>
      <w:r w:rsidR="00061FA4">
        <w:rPr>
          <w:sz w:val="20"/>
          <w:szCs w:val="20"/>
        </w:rPr>
        <w:t xml:space="preserve">одпрограммы 1 муниципальной </w:t>
      </w:r>
      <w:r w:rsidR="00F57945" w:rsidRPr="00657CD1">
        <w:rPr>
          <w:sz w:val="20"/>
          <w:szCs w:val="20"/>
        </w:rPr>
        <w:t>программы «Цифровое муниципальное образование»</w:t>
      </w:r>
      <w:bookmarkEnd w:id="4"/>
    </w:p>
    <w:p w14:paraId="28551907" w14:textId="77777777" w:rsidR="00F57945" w:rsidRPr="00657CD1" w:rsidRDefault="00F57945" w:rsidP="00F57945">
      <w:pPr>
        <w:jc w:val="center"/>
        <w:rPr>
          <w:sz w:val="20"/>
          <w:szCs w:val="20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F57945" w:rsidRPr="009369BF" w14:paraId="2855190F" w14:textId="77777777" w:rsidTr="001F2685">
        <w:trPr>
          <w:trHeight w:val="276"/>
        </w:trPr>
        <w:tc>
          <w:tcPr>
            <w:tcW w:w="538" w:type="dxa"/>
            <w:vAlign w:val="center"/>
          </w:tcPr>
          <w:p w14:paraId="28551908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№</w:t>
            </w:r>
          </w:p>
          <w:p w14:paraId="28551909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1189" w:right="-108" w:firstLine="891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п/п</w:t>
            </w:r>
          </w:p>
        </w:tc>
        <w:tc>
          <w:tcPr>
            <w:tcW w:w="2156" w:type="dxa"/>
          </w:tcPr>
          <w:p w14:paraId="2855190A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Наименование показателя</w:t>
            </w:r>
          </w:p>
        </w:tc>
        <w:tc>
          <w:tcPr>
            <w:tcW w:w="1134" w:type="dxa"/>
          </w:tcPr>
          <w:p w14:paraId="2855190B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Единица измерения</w:t>
            </w:r>
          </w:p>
        </w:tc>
        <w:tc>
          <w:tcPr>
            <w:tcW w:w="7371" w:type="dxa"/>
          </w:tcPr>
          <w:p w14:paraId="2855190C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855190D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0E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ериод представления отчетности</w:t>
            </w:r>
          </w:p>
        </w:tc>
      </w:tr>
      <w:tr w:rsidR="00F57945" w:rsidRPr="009369BF" w14:paraId="28551916" w14:textId="77777777" w:rsidTr="001F2685">
        <w:trPr>
          <w:trHeight w:val="156"/>
        </w:trPr>
        <w:tc>
          <w:tcPr>
            <w:tcW w:w="538" w:type="dxa"/>
          </w:tcPr>
          <w:p w14:paraId="28551910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2156" w:type="dxa"/>
          </w:tcPr>
          <w:p w14:paraId="28551911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2</w:t>
            </w:r>
          </w:p>
        </w:tc>
        <w:tc>
          <w:tcPr>
            <w:tcW w:w="1134" w:type="dxa"/>
          </w:tcPr>
          <w:p w14:paraId="28551912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3</w:t>
            </w:r>
          </w:p>
        </w:tc>
        <w:tc>
          <w:tcPr>
            <w:tcW w:w="7371" w:type="dxa"/>
          </w:tcPr>
          <w:p w14:paraId="28551913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4</w:t>
            </w:r>
          </w:p>
        </w:tc>
        <w:tc>
          <w:tcPr>
            <w:tcW w:w="2268" w:type="dxa"/>
          </w:tcPr>
          <w:p w14:paraId="28551914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5</w:t>
            </w:r>
          </w:p>
        </w:tc>
        <w:tc>
          <w:tcPr>
            <w:tcW w:w="1701" w:type="dxa"/>
          </w:tcPr>
          <w:p w14:paraId="28551915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6</w:t>
            </w:r>
          </w:p>
        </w:tc>
      </w:tr>
      <w:tr w:rsidR="00F57945" w:rsidRPr="009369BF" w14:paraId="28551919" w14:textId="77777777" w:rsidTr="001F2685">
        <w:trPr>
          <w:trHeight w:val="297"/>
        </w:trPr>
        <w:tc>
          <w:tcPr>
            <w:tcW w:w="538" w:type="dxa"/>
            <w:tcBorders>
              <w:right w:val="single" w:sz="4" w:space="0" w:color="auto"/>
            </w:tcBorders>
            <w:vAlign w:val="center"/>
          </w:tcPr>
          <w:p w14:paraId="28551917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</w:p>
        </w:tc>
        <w:tc>
          <w:tcPr>
            <w:tcW w:w="14630" w:type="dxa"/>
            <w:gridSpan w:val="5"/>
            <w:tcBorders>
              <w:right w:val="single" w:sz="4" w:space="0" w:color="auto"/>
            </w:tcBorders>
          </w:tcPr>
          <w:p w14:paraId="28551918" w14:textId="613EA16F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="00F063AD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, </w:t>
            </w:r>
            <w:r w:rsidR="00F063AD" w:rsidRPr="00F063AD">
              <w:rPr>
                <w:rFonts w:eastAsiaTheme="minorEastAsia"/>
                <w:color w:val="000000" w:themeColor="text1"/>
                <w:sz w:val="16"/>
                <w:szCs w:val="20"/>
              </w:rPr>
              <w:t>а также услуг почтовой связи</w:t>
            </w:r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» на </w:t>
            </w:r>
            <w:proofErr w:type="gramStart"/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>2020-2024</w:t>
            </w:r>
            <w:proofErr w:type="gramEnd"/>
            <w:r w:rsidRPr="00506A73">
              <w:rPr>
                <w:rFonts w:eastAsiaTheme="minorEastAsia"/>
                <w:color w:val="000000" w:themeColor="text1"/>
                <w:sz w:val="16"/>
                <w:szCs w:val="20"/>
              </w:rPr>
              <w:t xml:space="preserve"> годы</w:t>
            </w:r>
          </w:p>
        </w:tc>
      </w:tr>
      <w:tr w:rsidR="00F57945" w:rsidRPr="009369BF" w14:paraId="28551921" w14:textId="77777777" w:rsidTr="001F2685">
        <w:trPr>
          <w:trHeight w:val="250"/>
        </w:trPr>
        <w:tc>
          <w:tcPr>
            <w:tcW w:w="538" w:type="dxa"/>
          </w:tcPr>
          <w:p w14:paraId="2855191A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1</w:t>
            </w:r>
          </w:p>
        </w:tc>
        <w:tc>
          <w:tcPr>
            <w:tcW w:w="2156" w:type="dxa"/>
          </w:tcPr>
          <w:p w14:paraId="2855191B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34" w:type="dxa"/>
          </w:tcPr>
          <w:p w14:paraId="2855191C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14:paraId="2855191D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 138).</w:t>
            </w:r>
          </w:p>
          <w:p w14:paraId="2855191E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100</w:t>
            </w:r>
          </w:p>
        </w:tc>
        <w:tc>
          <w:tcPr>
            <w:tcW w:w="2268" w:type="dxa"/>
          </w:tcPr>
          <w:p w14:paraId="2855191F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втоматизированной информационной системы Министерства экономического развития Российской Федерации «Мониторинг развития системы МФЦ»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20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годно</w:t>
            </w:r>
          </w:p>
        </w:tc>
      </w:tr>
      <w:tr w:rsidR="00F57945" w:rsidRPr="009369BF" w14:paraId="28551931" w14:textId="77777777" w:rsidTr="001F2685">
        <w:trPr>
          <w:trHeight w:val="332"/>
        </w:trPr>
        <w:tc>
          <w:tcPr>
            <w:tcW w:w="538" w:type="dxa"/>
          </w:tcPr>
          <w:p w14:paraId="28551922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2</w:t>
            </w:r>
          </w:p>
        </w:tc>
        <w:tc>
          <w:tcPr>
            <w:tcW w:w="2156" w:type="dxa"/>
          </w:tcPr>
          <w:p w14:paraId="28551923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Уровень удовлетворенно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28551924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процент</w:t>
            </w:r>
          </w:p>
        </w:tc>
        <w:tc>
          <w:tcPr>
            <w:tcW w:w="7371" w:type="dxa"/>
          </w:tcPr>
          <w:p w14:paraId="28551925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определяется посредством СМС-опросов, переданных в информационно-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аналитическую систему «Мониторинга качества государственных услуг» (ИАС МКГУ)</w:t>
            </w:r>
          </w:p>
          <w:p w14:paraId="28551926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Значение показателя рассчитывается по формуле:  </w:t>
            </w:r>
          </w:p>
          <w:p w14:paraId="28551927" w14:textId="77777777" w:rsidR="00F57945" w:rsidRPr="00506A73" w:rsidRDefault="007569A7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×100%</m:t>
              </m:r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>, где</w:t>
            </w:r>
          </w:p>
          <w:p w14:paraId="28551928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уровень удовлетворенности граждан качеством предоставления государственных и муниципальных услуг;</w:t>
            </w:r>
          </w:p>
          <w:p w14:paraId="28551929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Н 4,5 - количество оценок «4» и «5» по всем офисам МФЦ, полученных посредством СМС-опросов;</w:t>
            </w:r>
          </w:p>
          <w:p w14:paraId="2855192A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Нсм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2855192B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диница измерения – процент.</w:t>
            </w:r>
          </w:p>
          <w:p w14:paraId="2855192C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6,9</w:t>
            </w:r>
          </w:p>
          <w:p w14:paraId="2855192D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Статистические источники – данные ИАС МКГУ  </w:t>
            </w:r>
          </w:p>
          <w:p w14:paraId="2855192E" w14:textId="77777777" w:rsidR="00F57945" w:rsidRPr="00506A73" w:rsidRDefault="00F57945" w:rsidP="004D4F02">
            <w:pPr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268" w:type="dxa"/>
          </w:tcPr>
          <w:p w14:paraId="2855192F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Данные ИАС МКГ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30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квартально, еже</w:t>
            </w:r>
            <w:r w:rsidRPr="00506A73">
              <w:rPr>
                <w:color w:val="000000" w:themeColor="text1"/>
                <w:sz w:val="16"/>
                <w:szCs w:val="20"/>
              </w:rPr>
              <w:lastRenderedPageBreak/>
              <w:t>годно.</w:t>
            </w:r>
          </w:p>
        </w:tc>
      </w:tr>
      <w:tr w:rsidR="00F57945" w:rsidRPr="009369BF" w14:paraId="28551942" w14:textId="77777777" w:rsidTr="001F2685">
        <w:trPr>
          <w:trHeight w:val="332"/>
        </w:trPr>
        <w:tc>
          <w:tcPr>
            <w:tcW w:w="538" w:type="dxa"/>
          </w:tcPr>
          <w:p w14:paraId="28551932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lastRenderedPageBreak/>
              <w:t>1.3</w:t>
            </w:r>
          </w:p>
        </w:tc>
        <w:tc>
          <w:tcPr>
            <w:tcW w:w="2156" w:type="dxa"/>
          </w:tcPr>
          <w:p w14:paraId="28551933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Среднее время ожидания в </w:t>
            </w: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очереди  для</w:t>
            </w:r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получения государственных (муниципальных) услуг</w:t>
            </w:r>
          </w:p>
        </w:tc>
        <w:tc>
          <w:tcPr>
            <w:tcW w:w="1134" w:type="dxa"/>
          </w:tcPr>
          <w:p w14:paraId="28551934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минута</w:t>
            </w:r>
          </w:p>
        </w:tc>
        <w:tc>
          <w:tcPr>
            <w:tcW w:w="7371" w:type="dxa"/>
          </w:tcPr>
          <w:p w14:paraId="28551935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состоянию на конец отчетного месяца определяется по формуле:</w:t>
            </w:r>
          </w:p>
          <w:p w14:paraId="28551936" w14:textId="77777777" w:rsidR="00F57945" w:rsidRPr="00506A73" w:rsidRDefault="007569A7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16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w:proofErr w:type="spellStart"/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</m:t>
                        </m:r>
                        <w:proofErr w:type="spellEnd"/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16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color w:val="000000" w:themeColor="text1"/>
                        <w:sz w:val="16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16"/>
                    <w:szCs w:val="20"/>
                    <w:lang w:val="en-US"/>
                  </w:rPr>
                  <m:t>:</m:t>
                </m:r>
              </m:oMath>
            </m:oMathPara>
          </w:p>
          <w:p w14:paraId="28551937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Т</w:t>
            </w:r>
            <w:r w:rsidRPr="00506A73">
              <w:rPr>
                <w:i/>
                <w:color w:val="000000" w:themeColor="text1"/>
                <w:sz w:val="16"/>
                <w:szCs w:val="20"/>
              </w:rPr>
              <w:t>m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28551938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Ti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28551939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2855193A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14:paraId="2855193B" w14:textId="77777777" w:rsidR="00F57945" w:rsidRPr="00506A73" w:rsidRDefault="007569A7" w:rsidP="004D4F02">
            <w:pPr>
              <w:rPr>
                <w:color w:val="000000" w:themeColor="text1"/>
                <w:sz w:val="16"/>
                <w:szCs w:val="20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color w:val="000000" w:themeColor="text1"/>
                          <w:sz w:val="16"/>
                          <w:szCs w:val="20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6"/>
                          <w:szCs w:val="2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6"/>
                          <w:szCs w:val="20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color w:val="000000" w:themeColor="text1"/>
                      <w:sz w:val="16"/>
                      <w:szCs w:val="20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6"/>
                  <w:szCs w:val="20"/>
                  <w:lang w:val="en-US"/>
                </w:rPr>
                <m:t>:</m:t>
              </m:r>
            </m:oMath>
            <w:r w:rsidR="00F57945" w:rsidRPr="00506A73">
              <w:rPr>
                <w:color w:val="000000" w:themeColor="text1"/>
                <w:sz w:val="16"/>
                <w:szCs w:val="20"/>
                <w:lang w:val="en-US"/>
              </w:rPr>
              <w:t xml:space="preserve"> </w:t>
            </w:r>
          </w:p>
          <w:p w14:paraId="2855193C" w14:textId="77777777" w:rsidR="00F57945" w:rsidRPr="00506A73" w:rsidRDefault="007569A7" w:rsidP="004D4F02">
            <w:pPr>
              <w:rPr>
                <w:color w:val="000000" w:themeColor="text1"/>
                <w:sz w:val="16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6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6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F57945" w:rsidRPr="00506A73">
              <w:rPr>
                <w:color w:val="000000" w:themeColor="text1"/>
                <w:sz w:val="16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2855193D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g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 месяцев в отчетном периоде (квартал, год</w:t>
            </w: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);</w:t>
            </w:r>
            <w:proofErr w:type="gramEnd"/>
          </w:p>
          <w:p w14:paraId="2855193E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2,1</w:t>
            </w:r>
          </w:p>
        </w:tc>
        <w:tc>
          <w:tcPr>
            <w:tcW w:w="2268" w:type="dxa"/>
          </w:tcPr>
          <w:p w14:paraId="2855193F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</w:t>
            </w:r>
          </w:p>
          <w:p w14:paraId="28551940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color w:val="000000" w:themeColor="text1"/>
                <w:sz w:val="16"/>
                <w:szCs w:val="20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41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еквартально, ежегодно</w:t>
            </w:r>
          </w:p>
        </w:tc>
      </w:tr>
      <w:tr w:rsidR="00F57945" w:rsidRPr="009369BF" w14:paraId="28551954" w14:textId="77777777" w:rsidTr="001F2685">
        <w:trPr>
          <w:trHeight w:val="332"/>
        </w:trPr>
        <w:tc>
          <w:tcPr>
            <w:tcW w:w="538" w:type="dxa"/>
          </w:tcPr>
          <w:p w14:paraId="28551943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4</w:t>
            </w:r>
          </w:p>
        </w:tc>
        <w:tc>
          <w:tcPr>
            <w:tcW w:w="2156" w:type="dxa"/>
          </w:tcPr>
          <w:p w14:paraId="28551944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оля заявителей МФЦ</w:t>
            </w:r>
            <w:r w:rsidR="007112CB">
              <w:rPr>
                <w:color w:val="000000" w:themeColor="text1"/>
                <w:sz w:val="16"/>
                <w:szCs w:val="20"/>
              </w:rPr>
              <w:t>, ожидающих в очереди бо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</w:t>
            </w:r>
          </w:p>
        </w:tc>
        <w:tc>
          <w:tcPr>
            <w:tcW w:w="1134" w:type="dxa"/>
          </w:tcPr>
          <w:p w14:paraId="28551945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F57945" w:rsidRPr="00506A73" w14:paraId="2855194A" w14:textId="77777777" w:rsidTr="004D4F02">
              <w:trPr>
                <w:trHeight w:val="92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551946" w14:textId="77777777"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           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L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8551947" w14:textId="77777777"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551948" w14:textId="77777777"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  <w:p w14:paraId="28551949" w14:textId="77777777"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  <w:lang w:val="en-US"/>
                    </w:rPr>
                    <w:t>x</w:t>
                  </w:r>
                  <w:r w:rsidRPr="00506A73"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  <w:t xml:space="preserve"> 100, где: </w:t>
                  </w:r>
                </w:p>
              </w:tc>
            </w:tr>
            <w:tr w:rsidR="00F57945" w:rsidRPr="00506A73" w14:paraId="2855194E" w14:textId="77777777" w:rsidTr="004D4F02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55194B" w14:textId="77777777"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855194C" w14:textId="77777777" w:rsidR="00F57945" w:rsidRPr="00506A73" w:rsidRDefault="00F57945" w:rsidP="004D4F02">
                  <w:pPr>
                    <w:jc w:val="center"/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</w:rPr>
                  </w:pPr>
                  <w:r w:rsidRPr="00506A73">
                    <w:rPr>
                      <w:rFonts w:ascii="Times New Roman" w:eastAsia="Times New Roman" w:hAnsi="Times New Roman"/>
                      <w:i/>
                      <w:color w:val="000000" w:themeColor="text1"/>
                      <w:sz w:val="16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855194D" w14:textId="77777777" w:rsidR="00F57945" w:rsidRPr="00506A73" w:rsidRDefault="00F57945" w:rsidP="004D4F02">
                  <w:pPr>
                    <w:rPr>
                      <w:rFonts w:ascii="Times New Roman" w:eastAsia="Times New Roman" w:hAnsi="Times New Roman"/>
                      <w:color w:val="000000" w:themeColor="text1"/>
                      <w:sz w:val="16"/>
                      <w:szCs w:val="20"/>
                    </w:rPr>
                  </w:pPr>
                </w:p>
              </w:tc>
            </w:tr>
          </w:tbl>
          <w:p w14:paraId="2855194F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L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заявителей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, ожидающих в очереди более </w:t>
            </w:r>
            <w:proofErr w:type="gramStart"/>
            <w:r w:rsidR="007112CB">
              <w:rPr>
                <w:color w:val="000000" w:themeColor="text1"/>
                <w:sz w:val="16"/>
                <w:szCs w:val="20"/>
              </w:rPr>
              <w:t xml:space="preserve">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</w:t>
            </w:r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>, процент;</w:t>
            </w:r>
          </w:p>
          <w:p w14:paraId="28551950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O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количество</w:t>
            </w:r>
            <w:r w:rsidR="007112CB">
              <w:rPr>
                <w:color w:val="000000" w:themeColor="text1"/>
                <w:sz w:val="16"/>
                <w:szCs w:val="20"/>
              </w:rPr>
              <w:t xml:space="preserve"> заявителей ожидающих более </w:t>
            </w:r>
            <w:proofErr w:type="gramStart"/>
            <w:r w:rsidR="007112CB">
              <w:rPr>
                <w:color w:val="000000" w:themeColor="text1"/>
                <w:sz w:val="16"/>
                <w:szCs w:val="20"/>
              </w:rPr>
              <w:t xml:space="preserve">11 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</w:t>
            </w:r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>, человек;</w:t>
            </w:r>
          </w:p>
          <w:p w14:paraId="28551951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  <w:lang w:val="en-US"/>
              </w:rPr>
              <w:t>T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общее количество заявителей обратившихся в МФЦ в отчетном периоде, человек.</w:t>
            </w:r>
          </w:p>
        </w:tc>
        <w:tc>
          <w:tcPr>
            <w:tcW w:w="2268" w:type="dxa"/>
          </w:tcPr>
          <w:p w14:paraId="28551952" w14:textId="77777777" w:rsidR="00F57945" w:rsidRPr="00506A73" w:rsidRDefault="00F57945" w:rsidP="007112CB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АСУ «Очередь». При расчете показателя доля заявителе</w:t>
            </w:r>
            <w:r w:rsidR="007112CB">
              <w:rPr>
                <w:color w:val="000000" w:themeColor="text1"/>
                <w:sz w:val="16"/>
                <w:szCs w:val="20"/>
              </w:rPr>
              <w:t>й, ожидающих в очереди более 11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53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Ежеквартально, без нарастающего итога. </w:t>
            </w:r>
            <w:r>
              <w:rPr>
                <w:color w:val="000000" w:themeColor="text1"/>
                <w:sz w:val="16"/>
                <w:szCs w:val="20"/>
              </w:rPr>
              <w:t>И</w:t>
            </w:r>
            <w:r w:rsidRPr="00506A73">
              <w:rPr>
                <w:color w:val="000000" w:themeColor="text1"/>
                <w:sz w:val="16"/>
                <w:szCs w:val="20"/>
              </w:rPr>
              <w:t>тоговое (годовое) значение показателя определяется по фак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тически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</w:t>
            </w:r>
            <w:proofErr w:type="gramStart"/>
            <w:r w:rsidRPr="00506A73">
              <w:rPr>
                <w:color w:val="000000" w:themeColor="text1"/>
                <w:sz w:val="16"/>
                <w:szCs w:val="20"/>
              </w:rPr>
              <w:t>достигнуто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му</w:t>
            </w:r>
            <w:proofErr w:type="spellEnd"/>
            <w:proofErr w:type="gramEnd"/>
            <w:r w:rsidRPr="00506A73">
              <w:rPr>
                <w:color w:val="000000" w:themeColor="text1"/>
                <w:sz w:val="16"/>
                <w:szCs w:val="20"/>
              </w:rPr>
              <w:t xml:space="preserve"> значению показа</w:t>
            </w:r>
            <w:r w:rsidR="001F2685">
              <w:rPr>
                <w:color w:val="000000" w:themeColor="text1"/>
                <w:sz w:val="16"/>
                <w:szCs w:val="20"/>
              </w:rPr>
              <w:t>-</w:t>
            </w:r>
            <w:r w:rsidRPr="00506A73">
              <w:rPr>
                <w:color w:val="000000" w:themeColor="text1"/>
                <w:sz w:val="16"/>
                <w:szCs w:val="20"/>
              </w:rPr>
              <w:t>теля в IV квартале текущего года.</w:t>
            </w:r>
          </w:p>
        </w:tc>
      </w:tr>
      <w:tr w:rsidR="00F57945" w:rsidRPr="009369BF" w14:paraId="28551960" w14:textId="77777777" w:rsidTr="001F2685">
        <w:trPr>
          <w:trHeight w:val="332"/>
        </w:trPr>
        <w:tc>
          <w:tcPr>
            <w:tcW w:w="538" w:type="dxa"/>
          </w:tcPr>
          <w:p w14:paraId="28551955" w14:textId="77777777" w:rsidR="00F57945" w:rsidRPr="009369BF" w:rsidRDefault="00F57945" w:rsidP="004D4F02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color w:val="000000" w:themeColor="text1"/>
                <w:sz w:val="18"/>
                <w:szCs w:val="20"/>
              </w:rPr>
            </w:pPr>
            <w:r w:rsidRPr="009369BF">
              <w:rPr>
                <w:rFonts w:eastAsiaTheme="minorEastAsia"/>
                <w:color w:val="000000" w:themeColor="text1"/>
                <w:sz w:val="18"/>
                <w:szCs w:val="20"/>
              </w:rPr>
              <w:t>1.5</w:t>
            </w:r>
          </w:p>
        </w:tc>
        <w:tc>
          <w:tcPr>
            <w:tcW w:w="2156" w:type="dxa"/>
          </w:tcPr>
          <w:p w14:paraId="28551956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34" w:type="dxa"/>
          </w:tcPr>
          <w:p w14:paraId="28551957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процент</w:t>
            </w:r>
          </w:p>
        </w:tc>
        <w:tc>
          <w:tcPr>
            <w:tcW w:w="7371" w:type="dxa"/>
          </w:tcPr>
          <w:p w14:paraId="28551958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Мингосуправления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</w:p>
          <w:p w14:paraId="28551959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У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к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=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х 0,7) + (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х 0,3), где:</w:t>
            </w:r>
          </w:p>
          <w:p w14:paraId="2855195A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0,7 и 0,3 – коэффициенты значимости показателя;</w:t>
            </w:r>
          </w:p>
          <w:p w14:paraId="2855195B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1376</w:t>
            </w:r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2855195C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proofErr w:type="spellStart"/>
            <w:r w:rsidRPr="00506A73">
              <w:rPr>
                <w:color w:val="000000" w:themeColor="text1"/>
                <w:sz w:val="16"/>
                <w:szCs w:val="20"/>
              </w:rPr>
              <w:t>К</w:t>
            </w:r>
            <w:r w:rsidRPr="00506A73">
              <w:rPr>
                <w:color w:val="000000" w:themeColor="text1"/>
                <w:sz w:val="16"/>
                <w:szCs w:val="20"/>
                <w:vertAlign w:val="subscript"/>
              </w:rPr>
              <w:t>рс</w:t>
            </w:r>
            <w:proofErr w:type="spellEnd"/>
            <w:r w:rsidRPr="00506A73">
              <w:rPr>
                <w:color w:val="000000" w:themeColor="text1"/>
                <w:sz w:val="16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2855195D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Значение базового показателя – 99,5</w:t>
            </w:r>
          </w:p>
        </w:tc>
        <w:tc>
          <w:tcPr>
            <w:tcW w:w="2268" w:type="dxa"/>
          </w:tcPr>
          <w:p w14:paraId="2855195E" w14:textId="77777777" w:rsidR="00F57945" w:rsidRPr="00506A73" w:rsidRDefault="00F57945" w:rsidP="004D4F02">
            <w:pPr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855195F" w14:textId="77777777" w:rsidR="00F57945" w:rsidRPr="00506A73" w:rsidRDefault="00F57945" w:rsidP="004D4F02">
            <w:pPr>
              <w:widowControl w:val="0"/>
              <w:autoSpaceDE w:val="0"/>
              <w:autoSpaceDN w:val="0"/>
              <w:adjustRightInd w:val="0"/>
              <w:rPr>
                <w:color w:val="000000" w:themeColor="text1"/>
                <w:sz w:val="16"/>
                <w:szCs w:val="20"/>
              </w:rPr>
            </w:pPr>
            <w:r w:rsidRPr="00506A73">
              <w:rPr>
                <w:color w:val="000000" w:themeColor="text1"/>
                <w:sz w:val="16"/>
                <w:szCs w:val="20"/>
              </w:rPr>
              <w:t>Ежемесячно, ежеквартально, ежегодно</w:t>
            </w:r>
          </w:p>
        </w:tc>
      </w:tr>
    </w:tbl>
    <w:p w14:paraId="28551961" w14:textId="77777777" w:rsidR="00F57945" w:rsidRPr="009369BF" w:rsidRDefault="00F57945" w:rsidP="00F57945">
      <w:pPr>
        <w:ind w:right="-315"/>
        <w:jc w:val="both"/>
        <w:rPr>
          <w:sz w:val="18"/>
          <w:szCs w:val="20"/>
        </w:rPr>
      </w:pPr>
    </w:p>
    <w:p w14:paraId="28551962" w14:textId="77777777" w:rsidR="00F57945" w:rsidRPr="00657CD1" w:rsidRDefault="00F57945" w:rsidP="00F57945">
      <w:pPr>
        <w:autoSpaceDE w:val="0"/>
        <w:autoSpaceDN w:val="0"/>
        <w:adjustRightInd w:val="0"/>
        <w:jc w:val="both"/>
        <w:rPr>
          <w:sz w:val="20"/>
          <w:szCs w:val="20"/>
        </w:rPr>
        <w:sectPr w:rsidR="00F57945" w:rsidRPr="00657CD1" w:rsidSect="001F2685">
          <w:pgSz w:w="16838" w:h="11906" w:orient="landscape"/>
          <w:pgMar w:top="1134" w:right="678" w:bottom="567" w:left="1134" w:header="709" w:footer="709" w:gutter="0"/>
          <w:cols w:space="708"/>
          <w:docGrid w:linePitch="360"/>
        </w:sectPr>
      </w:pPr>
    </w:p>
    <w:p w14:paraId="28551963" w14:textId="766F40E2" w:rsidR="005A2E94" w:rsidRPr="00506A73" w:rsidRDefault="001F2685" w:rsidP="005A2E94">
      <w:pPr>
        <w:keepNext/>
        <w:tabs>
          <w:tab w:val="num" w:pos="756"/>
        </w:tabs>
        <w:ind w:left="756" w:hanging="576"/>
        <w:jc w:val="center"/>
        <w:outlineLvl w:val="1"/>
        <w:rPr>
          <w:sz w:val="18"/>
          <w:szCs w:val="20"/>
        </w:rPr>
      </w:pPr>
      <w:r>
        <w:rPr>
          <w:sz w:val="20"/>
          <w:szCs w:val="20"/>
        </w:rPr>
        <w:lastRenderedPageBreak/>
        <w:t>7</w:t>
      </w:r>
      <w:r w:rsidR="005A2E94" w:rsidRPr="00657CD1">
        <w:rPr>
          <w:sz w:val="20"/>
          <w:szCs w:val="20"/>
        </w:rPr>
        <w:t xml:space="preserve">. Перечень мероприятий </w:t>
      </w:r>
      <w:r w:rsidR="00077564">
        <w:rPr>
          <w:sz w:val="20"/>
          <w:szCs w:val="20"/>
        </w:rPr>
        <w:t>П</w:t>
      </w:r>
      <w:r w:rsidR="005A2E94" w:rsidRPr="00657CD1">
        <w:rPr>
          <w:sz w:val="20"/>
          <w:szCs w:val="20"/>
        </w:rPr>
        <w:t xml:space="preserve">одпрограммы 1«Снижение административных барьеров, повышение качества и доступности предоставления государственных и муниципальных </w:t>
      </w:r>
      <w:r w:rsidR="005A2E94" w:rsidRPr="00506A73">
        <w:rPr>
          <w:sz w:val="18"/>
          <w:szCs w:val="20"/>
        </w:rPr>
        <w:t>услуг, в том числе на базе многофункциональных центров предоставления государственных и муниципальных услуг</w:t>
      </w:r>
      <w:r w:rsidR="008C4D3D">
        <w:rPr>
          <w:sz w:val="18"/>
          <w:szCs w:val="20"/>
        </w:rPr>
        <w:t xml:space="preserve">, </w:t>
      </w:r>
      <w:r w:rsidR="008C4D3D">
        <w:rPr>
          <w:color w:val="000000" w:themeColor="text1"/>
          <w:sz w:val="20"/>
          <w:szCs w:val="20"/>
        </w:rPr>
        <w:t>а также услуг почтовой связи</w:t>
      </w:r>
      <w:r w:rsidR="005A2E94" w:rsidRPr="00506A73">
        <w:rPr>
          <w:sz w:val="18"/>
          <w:szCs w:val="20"/>
        </w:rPr>
        <w:t>»</w:t>
      </w:r>
    </w:p>
    <w:tbl>
      <w:tblPr>
        <w:tblStyle w:val="af7"/>
        <w:tblW w:w="15735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425"/>
        <w:gridCol w:w="2552"/>
        <w:gridCol w:w="992"/>
        <w:gridCol w:w="1701"/>
        <w:gridCol w:w="1276"/>
        <w:gridCol w:w="963"/>
        <w:gridCol w:w="851"/>
        <w:gridCol w:w="799"/>
        <w:gridCol w:w="906"/>
        <w:gridCol w:w="850"/>
        <w:gridCol w:w="734"/>
        <w:gridCol w:w="1418"/>
        <w:gridCol w:w="2268"/>
      </w:tblGrid>
      <w:tr w:rsidR="005A2E94" w:rsidRPr="00506A73" w14:paraId="2855196D" w14:textId="77777777" w:rsidTr="00015695">
        <w:trPr>
          <w:trHeight w:val="297"/>
        </w:trPr>
        <w:tc>
          <w:tcPr>
            <w:tcW w:w="425" w:type="dxa"/>
            <w:vMerge w:val="restart"/>
          </w:tcPr>
          <w:p w14:paraId="28551964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№ п/п</w:t>
            </w:r>
          </w:p>
        </w:tc>
        <w:tc>
          <w:tcPr>
            <w:tcW w:w="2552" w:type="dxa"/>
            <w:vMerge w:val="restart"/>
          </w:tcPr>
          <w:p w14:paraId="28551965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приятия по реализации программы</w:t>
            </w:r>
          </w:p>
        </w:tc>
        <w:tc>
          <w:tcPr>
            <w:tcW w:w="992" w:type="dxa"/>
            <w:vMerge w:val="restart"/>
          </w:tcPr>
          <w:p w14:paraId="28551966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Сроки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-полнения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меро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softHyphen/>
              <w:t>прия-тия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 (годы)</w:t>
            </w:r>
          </w:p>
        </w:tc>
        <w:tc>
          <w:tcPr>
            <w:tcW w:w="1701" w:type="dxa"/>
            <w:vMerge w:val="restart"/>
          </w:tcPr>
          <w:p w14:paraId="28551967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</w:tcPr>
          <w:p w14:paraId="28551968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 xml:space="preserve">Объем 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финан</w:t>
            </w:r>
            <w:r w:rsidR="0043114A">
              <w:rPr>
                <w:rFonts w:ascii="Times New Roman" w:hAnsi="Times New Roman"/>
                <w:bCs/>
                <w:sz w:val="16"/>
                <w:szCs w:val="20"/>
              </w:rPr>
              <w:t>-сирования</w:t>
            </w:r>
            <w:proofErr w:type="spellEnd"/>
            <w:r w:rsidR="0043114A">
              <w:rPr>
                <w:rFonts w:ascii="Times New Roman" w:hAnsi="Times New Roman"/>
                <w:bCs/>
                <w:sz w:val="16"/>
                <w:szCs w:val="20"/>
              </w:rPr>
              <w:t xml:space="preserve"> мероп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иятия в 2019 году (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тыс.руб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)</w:t>
            </w:r>
          </w:p>
        </w:tc>
        <w:tc>
          <w:tcPr>
            <w:tcW w:w="963" w:type="dxa"/>
            <w:vMerge w:val="restart"/>
          </w:tcPr>
          <w:p w14:paraId="28551969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Всего (</w:t>
            </w:r>
            <w:proofErr w:type="spellStart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тыс.руб</w:t>
            </w:r>
            <w:proofErr w:type="spellEnd"/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.)</w:t>
            </w:r>
          </w:p>
        </w:tc>
        <w:tc>
          <w:tcPr>
            <w:tcW w:w="4140" w:type="dxa"/>
            <w:gridSpan w:val="5"/>
          </w:tcPr>
          <w:p w14:paraId="2855196A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бъем финансирования по годам (тыс. руб.)</w:t>
            </w:r>
          </w:p>
        </w:tc>
        <w:tc>
          <w:tcPr>
            <w:tcW w:w="1418" w:type="dxa"/>
            <w:vMerge w:val="restart"/>
          </w:tcPr>
          <w:p w14:paraId="2855196B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Ответственный за выполнение мероприятия подпрограммы</w:t>
            </w:r>
          </w:p>
        </w:tc>
        <w:tc>
          <w:tcPr>
            <w:tcW w:w="2268" w:type="dxa"/>
            <w:vMerge w:val="restart"/>
          </w:tcPr>
          <w:p w14:paraId="2855196C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Результаты выполнения мероприятия подпрограммы</w:t>
            </w:r>
          </w:p>
        </w:tc>
      </w:tr>
      <w:tr w:rsidR="005A2E94" w:rsidRPr="00506A73" w14:paraId="2855197B" w14:textId="77777777" w:rsidTr="00015695">
        <w:tc>
          <w:tcPr>
            <w:tcW w:w="425" w:type="dxa"/>
            <w:vMerge/>
          </w:tcPr>
          <w:p w14:paraId="2855196E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  <w:vAlign w:val="bottom"/>
          </w:tcPr>
          <w:p w14:paraId="2855196F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14:paraId="28551970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  <w:vMerge/>
            <w:vAlign w:val="bottom"/>
          </w:tcPr>
          <w:p w14:paraId="28551971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276" w:type="dxa"/>
            <w:vMerge/>
          </w:tcPr>
          <w:p w14:paraId="28551972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63" w:type="dxa"/>
            <w:vMerge/>
            <w:vAlign w:val="bottom"/>
          </w:tcPr>
          <w:p w14:paraId="28551973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28551974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799" w:type="dxa"/>
            <w:vAlign w:val="center"/>
          </w:tcPr>
          <w:p w14:paraId="28551975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1</w:t>
            </w:r>
          </w:p>
        </w:tc>
        <w:tc>
          <w:tcPr>
            <w:tcW w:w="906" w:type="dxa"/>
            <w:vAlign w:val="center"/>
          </w:tcPr>
          <w:p w14:paraId="28551976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2</w:t>
            </w:r>
          </w:p>
        </w:tc>
        <w:tc>
          <w:tcPr>
            <w:tcW w:w="850" w:type="dxa"/>
            <w:vAlign w:val="center"/>
          </w:tcPr>
          <w:p w14:paraId="28551977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3</w:t>
            </w:r>
          </w:p>
        </w:tc>
        <w:tc>
          <w:tcPr>
            <w:tcW w:w="734" w:type="dxa"/>
            <w:vAlign w:val="center"/>
          </w:tcPr>
          <w:p w14:paraId="28551978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4</w:t>
            </w:r>
          </w:p>
        </w:tc>
        <w:tc>
          <w:tcPr>
            <w:tcW w:w="1418" w:type="dxa"/>
            <w:vMerge/>
            <w:vAlign w:val="bottom"/>
          </w:tcPr>
          <w:p w14:paraId="28551979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  <w:vAlign w:val="bottom"/>
          </w:tcPr>
          <w:p w14:paraId="2855197A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14:paraId="28551989" w14:textId="77777777" w:rsidTr="00015695">
        <w:tc>
          <w:tcPr>
            <w:tcW w:w="425" w:type="dxa"/>
          </w:tcPr>
          <w:p w14:paraId="2855197C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552" w:type="dxa"/>
            <w:vAlign w:val="bottom"/>
          </w:tcPr>
          <w:p w14:paraId="2855197D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</w:t>
            </w:r>
          </w:p>
        </w:tc>
        <w:tc>
          <w:tcPr>
            <w:tcW w:w="992" w:type="dxa"/>
          </w:tcPr>
          <w:p w14:paraId="2855197E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</w:t>
            </w:r>
          </w:p>
        </w:tc>
        <w:tc>
          <w:tcPr>
            <w:tcW w:w="1701" w:type="dxa"/>
            <w:vAlign w:val="bottom"/>
          </w:tcPr>
          <w:p w14:paraId="2855197F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1276" w:type="dxa"/>
          </w:tcPr>
          <w:p w14:paraId="28551980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5</w:t>
            </w:r>
          </w:p>
        </w:tc>
        <w:tc>
          <w:tcPr>
            <w:tcW w:w="963" w:type="dxa"/>
            <w:vAlign w:val="bottom"/>
          </w:tcPr>
          <w:p w14:paraId="28551981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851" w:type="dxa"/>
          </w:tcPr>
          <w:p w14:paraId="28551982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799" w:type="dxa"/>
            <w:vAlign w:val="bottom"/>
          </w:tcPr>
          <w:p w14:paraId="28551983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8</w:t>
            </w:r>
          </w:p>
        </w:tc>
        <w:tc>
          <w:tcPr>
            <w:tcW w:w="906" w:type="dxa"/>
          </w:tcPr>
          <w:p w14:paraId="28551984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9</w:t>
            </w:r>
          </w:p>
        </w:tc>
        <w:tc>
          <w:tcPr>
            <w:tcW w:w="850" w:type="dxa"/>
            <w:vAlign w:val="bottom"/>
          </w:tcPr>
          <w:p w14:paraId="28551985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0</w:t>
            </w:r>
          </w:p>
        </w:tc>
        <w:tc>
          <w:tcPr>
            <w:tcW w:w="734" w:type="dxa"/>
          </w:tcPr>
          <w:p w14:paraId="28551986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1418" w:type="dxa"/>
            <w:vAlign w:val="bottom"/>
          </w:tcPr>
          <w:p w14:paraId="28551987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268" w:type="dxa"/>
            <w:vAlign w:val="bottom"/>
          </w:tcPr>
          <w:p w14:paraId="28551988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3</w:t>
            </w:r>
          </w:p>
        </w:tc>
      </w:tr>
      <w:tr w:rsidR="0033469E" w:rsidRPr="00506A73" w14:paraId="28551997" w14:textId="77777777" w:rsidTr="00015695">
        <w:tc>
          <w:tcPr>
            <w:tcW w:w="425" w:type="dxa"/>
            <w:vMerge w:val="restart"/>
          </w:tcPr>
          <w:p w14:paraId="2855198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14:paraId="2855198B" w14:textId="24E7E895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сновное мероприятие 01. </w:t>
            </w:r>
            <w:r w:rsidRPr="00506A73">
              <w:rPr>
                <w:rFonts w:ascii="Times New Roman" w:hAnsi="Times New Roman"/>
                <w:sz w:val="16"/>
                <w:szCs w:val="20"/>
              </w:rPr>
              <w:br/>
              <w:t xml:space="preserve">Реализация общесистемных мер по повышению качества и доступности государственных и муниципальных услуг </w:t>
            </w:r>
            <w:r w:rsidR="00FF69F7">
              <w:rPr>
                <w:rFonts w:ascii="Times New Roman" w:hAnsi="Times New Roman"/>
                <w:sz w:val="16"/>
                <w:szCs w:val="20"/>
              </w:rPr>
              <w:t>на территории муниципального образования</w:t>
            </w:r>
          </w:p>
        </w:tc>
        <w:tc>
          <w:tcPr>
            <w:tcW w:w="992" w:type="dxa"/>
            <w:vMerge w:val="restart"/>
            <w:vAlign w:val="center"/>
          </w:tcPr>
          <w:p w14:paraId="2855198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98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98E" w14:textId="261224E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8F" w14:textId="7BD298A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90" w14:textId="05516C3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91" w14:textId="7B5C5F2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92" w14:textId="0D34CD4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93" w14:textId="71C321ED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94" w14:textId="241690B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995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круга Лыткарино</w:t>
            </w:r>
          </w:p>
        </w:tc>
        <w:tc>
          <w:tcPr>
            <w:tcW w:w="2268" w:type="dxa"/>
            <w:vMerge w:val="restart"/>
          </w:tcPr>
          <w:p w14:paraId="28551996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A5" w14:textId="77777777" w:rsidTr="00015695">
        <w:tc>
          <w:tcPr>
            <w:tcW w:w="425" w:type="dxa"/>
            <w:vMerge/>
          </w:tcPr>
          <w:p w14:paraId="28551998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99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9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9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14:paraId="2855199C" w14:textId="524848FC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9D" w14:textId="48400149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9E" w14:textId="5DA4CEE2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9F" w14:textId="504AD77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A0" w14:textId="5F81FDF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A1" w14:textId="2CFF7A0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A2" w14:textId="54F3E5E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9A3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9A4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B3" w14:textId="77777777" w:rsidTr="00015695">
        <w:tc>
          <w:tcPr>
            <w:tcW w:w="425" w:type="dxa"/>
            <w:vMerge/>
          </w:tcPr>
          <w:p w14:paraId="285519A6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A7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A8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A9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9AA" w14:textId="2E0EABA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AB" w14:textId="3767C73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AC" w14:textId="50AC52C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AD" w14:textId="249EE1A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AE" w14:textId="35974D4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AF" w14:textId="7C7839C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B0" w14:textId="2F1BFF0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9B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9B2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C1" w14:textId="77777777" w:rsidTr="00015695">
        <w:tc>
          <w:tcPr>
            <w:tcW w:w="425" w:type="dxa"/>
            <w:vMerge w:val="restart"/>
          </w:tcPr>
          <w:p w14:paraId="285519B4" w14:textId="1B6BDB7B" w:rsidR="0033469E" w:rsidRPr="00506A73" w:rsidRDefault="004F588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14:paraId="285519B5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птимизация предоставления </w:t>
            </w: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го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сударственных</w:t>
            </w:r>
            <w:proofErr w:type="spellEnd"/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униципаль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услуг, в том числе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обеспеч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их предоставления без привязки к месту регистрации, по жизненным ситуациям</w:t>
            </w:r>
          </w:p>
        </w:tc>
        <w:tc>
          <w:tcPr>
            <w:tcW w:w="992" w:type="dxa"/>
            <w:vMerge w:val="restart"/>
            <w:vAlign w:val="center"/>
          </w:tcPr>
          <w:p w14:paraId="285519B6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9B7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9B8" w14:textId="22E160B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B9" w14:textId="7E76C0D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BA" w14:textId="6B584AF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BB" w14:textId="271D95DC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BC" w14:textId="5015DE6D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BD" w14:textId="4E3BB912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BE" w14:textId="3C69828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9BF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9C0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CF" w14:textId="77777777" w:rsidTr="00015695">
        <w:tc>
          <w:tcPr>
            <w:tcW w:w="425" w:type="dxa"/>
            <w:vMerge/>
          </w:tcPr>
          <w:p w14:paraId="285519C2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C3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C4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C5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14:paraId="285519C6" w14:textId="6BECFA6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C7" w14:textId="7D0E6BF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C8" w14:textId="124C7B6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C9" w14:textId="7CB19B4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CA" w14:textId="743E3EC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CB" w14:textId="4D3B72C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CC" w14:textId="2C223DA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9C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9CE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DD" w14:textId="77777777" w:rsidTr="00015695">
        <w:tc>
          <w:tcPr>
            <w:tcW w:w="425" w:type="dxa"/>
            <w:vMerge/>
          </w:tcPr>
          <w:p w14:paraId="285519D0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D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D2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D3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9D4" w14:textId="6A5D9FF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D5" w14:textId="0E9E1082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D6" w14:textId="42875CB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D7" w14:textId="4A5754A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D8" w14:textId="4B2F038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D9" w14:textId="7BD8B4AF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DA" w14:textId="7912FE6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9D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9D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EB" w14:textId="77777777" w:rsidTr="00015695">
        <w:tc>
          <w:tcPr>
            <w:tcW w:w="425" w:type="dxa"/>
            <w:vMerge w:val="restart"/>
          </w:tcPr>
          <w:p w14:paraId="285519DE" w14:textId="242DA827" w:rsidR="0033469E" w:rsidRPr="00506A73" w:rsidRDefault="004F588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1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14:paraId="285519DF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992" w:type="dxa"/>
            <w:vMerge w:val="restart"/>
            <w:vAlign w:val="center"/>
          </w:tcPr>
          <w:p w14:paraId="285519E0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9E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9E2" w14:textId="3D1FC7C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E3" w14:textId="5B0C94BD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E4" w14:textId="3656AF7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E5" w14:textId="1CBFE97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E6" w14:textId="72B44A1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E7" w14:textId="529319E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E8" w14:textId="574B0CB9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9E9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9E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9F9" w14:textId="77777777" w:rsidTr="00015695">
        <w:tc>
          <w:tcPr>
            <w:tcW w:w="425" w:type="dxa"/>
            <w:vMerge/>
          </w:tcPr>
          <w:p w14:paraId="285519E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E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EE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EF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14:paraId="285519F0" w14:textId="434510F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F1" w14:textId="4A6A718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9F2" w14:textId="29F07ED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9F3" w14:textId="418276D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9F4" w14:textId="5798A1E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9F5" w14:textId="18D5906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9F6" w14:textId="65F5FF0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9F7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9F8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07" w14:textId="77777777" w:rsidTr="00015695">
        <w:tc>
          <w:tcPr>
            <w:tcW w:w="425" w:type="dxa"/>
            <w:vMerge/>
          </w:tcPr>
          <w:p w14:paraId="285519F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9F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9F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9F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9FE" w14:textId="1C49431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9FF" w14:textId="28B62E28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A00" w14:textId="36C465BF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A01" w14:textId="75BCC76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02" w14:textId="72EEFE8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03" w14:textId="2B888FA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04" w14:textId="1448B2E5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A05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06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15" w14:textId="77777777" w:rsidTr="00015695">
        <w:tc>
          <w:tcPr>
            <w:tcW w:w="425" w:type="dxa"/>
            <w:vMerge w:val="restart"/>
          </w:tcPr>
          <w:p w14:paraId="28551A08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14:paraId="28551A09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A0A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A0B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0C" w14:textId="635A7D59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6 956,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0D" w14:textId="6C98814C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3 033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0E" w14:textId="296CB77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8 112,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0F" w14:textId="76F6667F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0" w14:textId="233AA79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1" w14:textId="1E108F15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2" w14:textId="4FEF55B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14:paraId="28551A13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круга Лыткарино</w:t>
            </w:r>
          </w:p>
        </w:tc>
        <w:tc>
          <w:tcPr>
            <w:tcW w:w="2268" w:type="dxa"/>
            <w:vMerge w:val="restart"/>
          </w:tcPr>
          <w:p w14:paraId="28551A14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/>
                <w:sz w:val="16"/>
                <w:szCs w:val="20"/>
              </w:rPr>
              <w:t>Обеспечена деятельность всех МФЦ на территории Московской области</w:t>
            </w:r>
          </w:p>
        </w:tc>
      </w:tr>
      <w:tr w:rsidR="00EA1B6C" w:rsidRPr="00506A73" w14:paraId="28551A23" w14:textId="77777777" w:rsidTr="00015695">
        <w:tc>
          <w:tcPr>
            <w:tcW w:w="425" w:type="dxa"/>
            <w:vMerge/>
          </w:tcPr>
          <w:p w14:paraId="28551A16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17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18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19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A" w14:textId="691045E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 567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B" w14:textId="5F81A27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794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C" w14:textId="37FB1A4C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794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D" w14:textId="48A9DC92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E" w14:textId="35D8E6EE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1F" w14:textId="31B8ADAA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0" w14:textId="1B155289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21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22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31" w14:textId="77777777" w:rsidTr="00015695">
        <w:tc>
          <w:tcPr>
            <w:tcW w:w="425" w:type="dxa"/>
            <w:vMerge/>
          </w:tcPr>
          <w:p w14:paraId="28551A24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25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26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27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8" w14:textId="160F3E18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389,6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9" w14:textId="30EB8F7E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1 239,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A" w14:textId="2A7876C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6 318,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B" w14:textId="3F352DCF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C" w14:textId="7395E35A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D" w14:textId="28C18D33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2E" w14:textId="11F89DDA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2F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30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3F" w14:textId="77777777" w:rsidTr="00015695">
        <w:tc>
          <w:tcPr>
            <w:tcW w:w="425" w:type="dxa"/>
            <w:vMerge w:val="restart"/>
          </w:tcPr>
          <w:p w14:paraId="28551A32" w14:textId="27A12464" w:rsidR="00EA1B6C" w:rsidRPr="00506A73" w:rsidRDefault="004F588E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1.</w:t>
            </w:r>
          </w:p>
        </w:tc>
        <w:tc>
          <w:tcPr>
            <w:tcW w:w="2552" w:type="dxa"/>
            <w:vMerge w:val="restart"/>
          </w:tcPr>
          <w:p w14:paraId="28551A33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Организация деятельност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но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гофункциональны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центров </w:t>
            </w: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пр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осударственных и муниципальных услуг,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дейст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ующи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на территории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Московс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, по реализации мероприятий, направленных на повышение уровня удовлетворен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ности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A34" w14:textId="2E7AC778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14:paraId="28551A35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6" w14:textId="0438C61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87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7" w14:textId="21001F96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8" w14:textId="50830D3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9" w14:textId="1679BE37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A" w14:textId="5A0DCAA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B" w14:textId="0B918B99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3C" w14:textId="0146F48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14:paraId="28551A3D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A3E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4D" w14:textId="77777777" w:rsidTr="00015695">
        <w:tc>
          <w:tcPr>
            <w:tcW w:w="425" w:type="dxa"/>
            <w:vMerge/>
          </w:tcPr>
          <w:p w14:paraId="28551A40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41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42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43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bCs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4" w14:textId="60B0D0B4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84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5" w14:textId="09F8A554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6" w14:textId="378D5990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7" w14:textId="7305BBEC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8" w14:textId="38956B25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9" w14:textId="3A349C72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4A" w14:textId="5532BB0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4B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4C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5B" w14:textId="77777777" w:rsidTr="00015695">
        <w:tc>
          <w:tcPr>
            <w:tcW w:w="425" w:type="dxa"/>
            <w:vMerge/>
          </w:tcPr>
          <w:p w14:paraId="28551A4E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4F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50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51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2" w14:textId="016BE0F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3" w14:textId="1ED3F4D8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4" w14:textId="6AB117F6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5" w14:textId="0DB83A5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6" w14:textId="76597DEA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7" w14:textId="5D21CC6F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58" w14:textId="1E58DDC8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59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5A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EA1B6C" w:rsidRPr="00506A73" w14:paraId="28551A69" w14:textId="77777777" w:rsidTr="00015695">
        <w:tc>
          <w:tcPr>
            <w:tcW w:w="425" w:type="dxa"/>
            <w:vMerge w:val="restart"/>
          </w:tcPr>
          <w:p w14:paraId="28551A5C" w14:textId="68667A75" w:rsidR="00EA1B6C" w:rsidRPr="00506A73" w:rsidRDefault="00620891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</w:p>
        </w:tc>
        <w:tc>
          <w:tcPr>
            <w:tcW w:w="2552" w:type="dxa"/>
            <w:vMerge w:val="restart"/>
          </w:tcPr>
          <w:p w14:paraId="28551A5D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Софинансирование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A5E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A5F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0" w14:textId="2569F897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 404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1" w14:textId="5A3CC458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9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2" w14:textId="426F8ABC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95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3" w14:textId="0863D79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4" w14:textId="0EFE3D8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5" w14:textId="33122297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6" w14:textId="113EF339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14:paraId="28551A67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A68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уществлены выплаты стимулирующего характера, относимые к затратам на оплату труда и начисления на выплаты по оплате труда работников МФЦ</w:t>
            </w:r>
          </w:p>
        </w:tc>
      </w:tr>
      <w:tr w:rsidR="00EA1B6C" w:rsidRPr="00506A73" w14:paraId="28551A77" w14:textId="77777777" w:rsidTr="00015695">
        <w:tc>
          <w:tcPr>
            <w:tcW w:w="425" w:type="dxa"/>
            <w:vMerge/>
          </w:tcPr>
          <w:p w14:paraId="28551A6A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6B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6C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6D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E" w14:textId="6D3D066E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 283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6F" w14:textId="1DB1CB3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3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0" w14:textId="37EEA2F7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 230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1" w14:textId="593BCB4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2" w14:textId="7640D54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3" w14:textId="37FE168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4" w14:textId="69E1F3B3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75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76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A85" w14:textId="77777777" w:rsidTr="00015695">
        <w:trPr>
          <w:trHeight w:val="516"/>
        </w:trPr>
        <w:tc>
          <w:tcPr>
            <w:tcW w:w="425" w:type="dxa"/>
            <w:vMerge/>
          </w:tcPr>
          <w:p w14:paraId="28551A78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79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7A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7B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C" w14:textId="210482BD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21,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D" w14:textId="50415ACA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E" w14:textId="49632625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65,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7F" w14:textId="596B8EA7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0" w14:textId="27C41B62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1" w14:textId="2B2CB479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2" w14:textId="3F78802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83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84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A93" w14:textId="77777777" w:rsidTr="00015695">
        <w:tc>
          <w:tcPr>
            <w:tcW w:w="425" w:type="dxa"/>
            <w:vMerge w:val="restart"/>
          </w:tcPr>
          <w:p w14:paraId="28551A86" w14:textId="21482256" w:rsidR="00EA1B6C" w:rsidRPr="00506A73" w:rsidRDefault="00620891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EA1B6C" w:rsidRPr="00506A73">
              <w:rPr>
                <w:rFonts w:ascii="Times New Roman" w:hAnsi="Times New Roman"/>
                <w:sz w:val="16"/>
                <w:szCs w:val="20"/>
              </w:rPr>
              <w:t>3.</w:t>
            </w:r>
          </w:p>
        </w:tc>
        <w:tc>
          <w:tcPr>
            <w:tcW w:w="2552" w:type="dxa"/>
            <w:vMerge w:val="restart"/>
          </w:tcPr>
          <w:p w14:paraId="28551A87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 xml:space="preserve">Расходы на обеспечение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дея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 xml:space="preserve">-    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тельности (оказание услуг) муниципальных учреждений - многофункциональный </w:t>
            </w: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центр  предоставления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A88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A89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A" w14:textId="6126D295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B" w14:textId="5087DB9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19 754,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C" w14:textId="40F81E06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833,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D" w14:textId="0E8D07F4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E" w14:textId="1278669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8F" w14:textId="49CEE49B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0" w14:textId="205246D3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 w:val="restart"/>
          </w:tcPr>
          <w:p w14:paraId="28551A91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A92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AA1" w14:textId="77777777" w:rsidTr="00015695">
        <w:tc>
          <w:tcPr>
            <w:tcW w:w="425" w:type="dxa"/>
            <w:vMerge/>
          </w:tcPr>
          <w:p w14:paraId="28551A94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95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96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97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8" w14:textId="6750BBA4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 265,9</w:t>
            </w:r>
          </w:p>
        </w:tc>
        <w:tc>
          <w:tcPr>
            <w:tcW w:w="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9" w14:textId="453830D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19 754,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A" w14:textId="2CCF43C2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4 833,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B" w14:textId="5E050058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2 307,0</w:t>
            </w:r>
          </w:p>
        </w:tc>
        <w:tc>
          <w:tcPr>
            <w:tcW w:w="9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C" w14:textId="561D4243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D" w14:textId="51113841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26 307,0</w:t>
            </w:r>
          </w:p>
        </w:tc>
        <w:tc>
          <w:tcPr>
            <w:tcW w:w="7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A9E" w14:textId="73071663" w:rsidR="00EA1B6C" w:rsidRPr="00015695" w:rsidRDefault="00EA1B6C" w:rsidP="00EA1B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,0</w:t>
            </w:r>
          </w:p>
        </w:tc>
        <w:tc>
          <w:tcPr>
            <w:tcW w:w="1418" w:type="dxa"/>
            <w:vMerge/>
          </w:tcPr>
          <w:p w14:paraId="28551A9F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A0" w14:textId="77777777" w:rsidR="00EA1B6C" w:rsidRPr="00506A73" w:rsidRDefault="00EA1B6C" w:rsidP="00EA1B6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A2E94" w:rsidRPr="00506A73" w14:paraId="28551AAF" w14:textId="77777777" w:rsidTr="00015695">
        <w:trPr>
          <w:trHeight w:val="60"/>
        </w:trPr>
        <w:tc>
          <w:tcPr>
            <w:tcW w:w="425" w:type="dxa"/>
            <w:vMerge w:val="restart"/>
          </w:tcPr>
          <w:p w14:paraId="28551AA2" w14:textId="044308AE" w:rsidR="005A2E94" w:rsidRPr="00506A73" w:rsidRDefault="00620891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lastRenderedPageBreak/>
              <w:t>0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5A2E94" w:rsidRPr="00506A73">
              <w:rPr>
                <w:rFonts w:ascii="Times New Roman" w:hAnsi="Times New Roman"/>
                <w:sz w:val="16"/>
                <w:szCs w:val="20"/>
              </w:rPr>
              <w:t>4.</w:t>
            </w:r>
          </w:p>
        </w:tc>
        <w:tc>
          <w:tcPr>
            <w:tcW w:w="2552" w:type="dxa"/>
            <w:vMerge w:val="restart"/>
          </w:tcPr>
          <w:p w14:paraId="28551AA3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беспечение оборудованием и поддержание р</w:t>
            </w:r>
            <w:r w:rsidR="00FB396D">
              <w:rPr>
                <w:rFonts w:ascii="Times New Roman" w:hAnsi="Times New Roman"/>
                <w:sz w:val="16"/>
                <w:szCs w:val="20"/>
              </w:rPr>
              <w:t>аботоспособности многофунк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ов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AA4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4</w:t>
            </w:r>
            <w:proofErr w:type="gramEnd"/>
          </w:p>
        </w:tc>
        <w:tc>
          <w:tcPr>
            <w:tcW w:w="1701" w:type="dxa"/>
          </w:tcPr>
          <w:p w14:paraId="28551AA5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AA6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63" w:type="dxa"/>
            <w:vAlign w:val="center"/>
          </w:tcPr>
          <w:p w14:paraId="28551AA7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14:paraId="28551AA8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99" w:type="dxa"/>
            <w:vAlign w:val="center"/>
          </w:tcPr>
          <w:p w14:paraId="28551AA9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906" w:type="dxa"/>
            <w:vAlign w:val="center"/>
          </w:tcPr>
          <w:p w14:paraId="28551AAA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850" w:type="dxa"/>
            <w:vAlign w:val="center"/>
          </w:tcPr>
          <w:p w14:paraId="28551AAB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734" w:type="dxa"/>
            <w:vAlign w:val="center"/>
          </w:tcPr>
          <w:p w14:paraId="28551AAC" w14:textId="77777777" w:rsidR="005A2E94" w:rsidRPr="00015695" w:rsidRDefault="005A2E94" w:rsidP="00657C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0</w:t>
            </w:r>
          </w:p>
        </w:tc>
        <w:tc>
          <w:tcPr>
            <w:tcW w:w="1418" w:type="dxa"/>
            <w:vMerge w:val="restart"/>
          </w:tcPr>
          <w:p w14:paraId="28551AAD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AAE" w14:textId="77777777" w:rsidR="005A2E94" w:rsidRPr="00506A73" w:rsidRDefault="005A2E94" w:rsidP="00657CD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BD" w14:textId="77777777" w:rsidTr="00015695">
        <w:tc>
          <w:tcPr>
            <w:tcW w:w="425" w:type="dxa"/>
            <w:vMerge/>
          </w:tcPr>
          <w:p w14:paraId="28551AB0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B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B2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B3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AB4" w14:textId="2E0028F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AB5" w14:textId="7C92727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1" w:type="dxa"/>
            <w:vAlign w:val="center"/>
          </w:tcPr>
          <w:p w14:paraId="28551AB6" w14:textId="584426A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99" w:type="dxa"/>
            <w:vAlign w:val="center"/>
          </w:tcPr>
          <w:p w14:paraId="28551AB7" w14:textId="6BB2B60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B8" w14:textId="2B36AC1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B9" w14:textId="211357FC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BA" w14:textId="226602A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AB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B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CB" w14:textId="77777777" w:rsidTr="00015695">
        <w:tc>
          <w:tcPr>
            <w:tcW w:w="425" w:type="dxa"/>
            <w:vMerge w:val="restart"/>
          </w:tcPr>
          <w:p w14:paraId="28551ABE" w14:textId="04B4E3F0" w:rsidR="0033469E" w:rsidRPr="00506A73" w:rsidRDefault="00620891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5.</w:t>
            </w:r>
          </w:p>
        </w:tc>
        <w:tc>
          <w:tcPr>
            <w:tcW w:w="2552" w:type="dxa"/>
            <w:vMerge w:val="restart"/>
          </w:tcPr>
          <w:p w14:paraId="28551ABF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рганизация деятел</w:t>
            </w:r>
            <w:r>
              <w:rPr>
                <w:rFonts w:ascii="Times New Roman" w:hAnsi="Times New Roman"/>
                <w:sz w:val="16"/>
                <w:szCs w:val="20"/>
              </w:rPr>
              <w:t xml:space="preserve">ьности </w:t>
            </w:r>
            <w:proofErr w:type="spellStart"/>
            <w:r>
              <w:rPr>
                <w:rFonts w:ascii="Times New Roman" w:hAnsi="Times New Roman"/>
                <w:sz w:val="16"/>
                <w:szCs w:val="20"/>
              </w:rPr>
              <w:t>мно-гофункциональных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 xml:space="preserve"> цен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ров пре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оставления государственных и муниципальных услуг, действую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щих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 xml:space="preserve"> на территории Московской обла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ти, по обеспечению консультирования </w:t>
            </w: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работниками  МФЦ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граждан в рамках Единой системы приема и обработки сообщений по вопросам деятельности и</w:t>
            </w:r>
            <w:r>
              <w:rPr>
                <w:rFonts w:ascii="Times New Roman" w:hAnsi="Times New Roman"/>
                <w:sz w:val="16"/>
                <w:szCs w:val="20"/>
              </w:rPr>
              <w:t>сполнительных органов государст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нной власти Москов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992" w:type="dxa"/>
            <w:vMerge w:val="restart"/>
            <w:vAlign w:val="center"/>
          </w:tcPr>
          <w:p w14:paraId="28551AC0" w14:textId="530D9BA0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14:paraId="28551AC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bCs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AC2" w14:textId="642B993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AC3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851" w:type="dxa"/>
            <w:vAlign w:val="center"/>
          </w:tcPr>
          <w:p w14:paraId="28551AC4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94,0</w:t>
            </w:r>
          </w:p>
        </w:tc>
        <w:tc>
          <w:tcPr>
            <w:tcW w:w="799" w:type="dxa"/>
            <w:vAlign w:val="center"/>
          </w:tcPr>
          <w:p w14:paraId="28551AC5" w14:textId="6AB3B34E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C6" w14:textId="24B4D5E3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C7" w14:textId="1C8BE742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C8" w14:textId="3D12A656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AC9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круга Лыткарино</w:t>
            </w:r>
          </w:p>
        </w:tc>
        <w:tc>
          <w:tcPr>
            <w:tcW w:w="2268" w:type="dxa"/>
            <w:vMerge w:val="restart"/>
          </w:tcPr>
          <w:p w14:paraId="28551AC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D9" w14:textId="77777777" w:rsidTr="00015695">
        <w:tc>
          <w:tcPr>
            <w:tcW w:w="425" w:type="dxa"/>
            <w:vMerge/>
          </w:tcPr>
          <w:p w14:paraId="28551AC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C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CE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CF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Cs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14:paraId="28551AD0" w14:textId="23A608B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AD1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851" w:type="dxa"/>
            <w:vAlign w:val="center"/>
          </w:tcPr>
          <w:p w14:paraId="28551AD2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564,0</w:t>
            </w:r>
          </w:p>
        </w:tc>
        <w:tc>
          <w:tcPr>
            <w:tcW w:w="799" w:type="dxa"/>
            <w:vAlign w:val="center"/>
          </w:tcPr>
          <w:p w14:paraId="28551AD3" w14:textId="192DC0B3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D4" w14:textId="2B9AA42D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D5" w14:textId="5D78DBC3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D6" w14:textId="58481AA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AD7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D8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EF" w14:textId="77777777" w:rsidTr="00015695">
        <w:tc>
          <w:tcPr>
            <w:tcW w:w="425" w:type="dxa"/>
            <w:vMerge/>
          </w:tcPr>
          <w:p w14:paraId="28551ADA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AD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  <w:vAlign w:val="center"/>
          </w:tcPr>
          <w:p w14:paraId="28551AD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AD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ADE" w14:textId="4F7E968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AE7" w14:textId="2BAFDCF0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0,0</w:t>
            </w:r>
          </w:p>
        </w:tc>
        <w:tc>
          <w:tcPr>
            <w:tcW w:w="851" w:type="dxa"/>
            <w:vAlign w:val="center"/>
          </w:tcPr>
          <w:p w14:paraId="28551AE8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30,0</w:t>
            </w:r>
          </w:p>
        </w:tc>
        <w:tc>
          <w:tcPr>
            <w:tcW w:w="799" w:type="dxa"/>
            <w:vAlign w:val="center"/>
          </w:tcPr>
          <w:p w14:paraId="28551AE9" w14:textId="3F95BD0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EA" w14:textId="6766FA9A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EB" w14:textId="0A987F43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EC" w14:textId="7B12828F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AED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AEE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33469E" w:rsidRPr="00506A73" w14:paraId="28551AFD" w14:textId="77777777" w:rsidTr="00015695">
        <w:tc>
          <w:tcPr>
            <w:tcW w:w="425" w:type="dxa"/>
          </w:tcPr>
          <w:p w14:paraId="28551AF0" w14:textId="01F436D8" w:rsidR="0033469E" w:rsidRPr="00506A73" w:rsidRDefault="00FC451F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2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33469E" w:rsidRPr="00506A73">
              <w:rPr>
                <w:rFonts w:ascii="Times New Roman" w:hAnsi="Times New Roman"/>
                <w:sz w:val="16"/>
                <w:szCs w:val="20"/>
              </w:rPr>
              <w:t>6.</w:t>
            </w:r>
          </w:p>
        </w:tc>
        <w:tc>
          <w:tcPr>
            <w:tcW w:w="2552" w:type="dxa"/>
          </w:tcPr>
          <w:p w14:paraId="28551AF1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плата кредиторской задолженности прошлых лет</w:t>
            </w:r>
          </w:p>
        </w:tc>
        <w:tc>
          <w:tcPr>
            <w:tcW w:w="992" w:type="dxa"/>
            <w:vAlign w:val="center"/>
          </w:tcPr>
          <w:p w14:paraId="28551AF2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2020</w:t>
            </w:r>
          </w:p>
        </w:tc>
        <w:tc>
          <w:tcPr>
            <w:tcW w:w="1701" w:type="dxa"/>
          </w:tcPr>
          <w:p w14:paraId="28551AF3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AF4" w14:textId="00F810A2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AF5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851" w:type="dxa"/>
            <w:vAlign w:val="center"/>
          </w:tcPr>
          <w:p w14:paraId="28551AF6" w14:textId="77777777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sz w:val="16"/>
                <w:szCs w:val="20"/>
              </w:rPr>
              <w:t>1 389,9</w:t>
            </w:r>
          </w:p>
        </w:tc>
        <w:tc>
          <w:tcPr>
            <w:tcW w:w="799" w:type="dxa"/>
            <w:vAlign w:val="center"/>
          </w:tcPr>
          <w:p w14:paraId="28551AF7" w14:textId="087F3C1B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06" w:type="dxa"/>
            <w:vAlign w:val="center"/>
          </w:tcPr>
          <w:p w14:paraId="28551AF8" w14:textId="4C68994D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AF9" w14:textId="72501864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AFA" w14:textId="667F74E1" w:rsidR="0033469E" w:rsidRPr="00015695" w:rsidRDefault="0033469E" w:rsidP="003346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</w:tcPr>
          <w:p w14:paraId="28551AFB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круга Лыткарино</w:t>
            </w:r>
          </w:p>
        </w:tc>
        <w:tc>
          <w:tcPr>
            <w:tcW w:w="2268" w:type="dxa"/>
          </w:tcPr>
          <w:p w14:paraId="28551AFC" w14:textId="77777777" w:rsidR="0033469E" w:rsidRPr="00506A73" w:rsidRDefault="0033469E" w:rsidP="0033469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14:paraId="28551B0B" w14:textId="77777777" w:rsidTr="00015695">
        <w:tc>
          <w:tcPr>
            <w:tcW w:w="425" w:type="dxa"/>
            <w:vMerge w:val="restart"/>
            <w:vAlign w:val="center"/>
          </w:tcPr>
          <w:p w14:paraId="28551AFE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3.</w:t>
            </w:r>
          </w:p>
        </w:tc>
        <w:tc>
          <w:tcPr>
            <w:tcW w:w="2552" w:type="dxa"/>
            <w:vMerge w:val="restart"/>
            <w:vAlign w:val="center"/>
          </w:tcPr>
          <w:p w14:paraId="28551AFF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2" w:type="dxa"/>
            <w:vMerge w:val="restart"/>
            <w:vAlign w:val="center"/>
          </w:tcPr>
          <w:p w14:paraId="28551B00" w14:textId="06E13C48" w:rsidR="005F663F" w:rsidRPr="00506A73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  <w:proofErr w:type="gramEnd"/>
          </w:p>
        </w:tc>
        <w:tc>
          <w:tcPr>
            <w:tcW w:w="1701" w:type="dxa"/>
          </w:tcPr>
          <w:p w14:paraId="28551B01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B02" w14:textId="6D928661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03" w14:textId="39A17978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147,0</w:t>
            </w:r>
          </w:p>
        </w:tc>
        <w:tc>
          <w:tcPr>
            <w:tcW w:w="851" w:type="dxa"/>
            <w:vAlign w:val="center"/>
          </w:tcPr>
          <w:p w14:paraId="28551B04" w14:textId="4767A659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926,0</w:t>
            </w:r>
          </w:p>
        </w:tc>
        <w:tc>
          <w:tcPr>
            <w:tcW w:w="799" w:type="dxa"/>
            <w:vAlign w:val="center"/>
          </w:tcPr>
          <w:p w14:paraId="28551B05" w14:textId="4697E74E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21,0</w:t>
            </w:r>
          </w:p>
        </w:tc>
        <w:tc>
          <w:tcPr>
            <w:tcW w:w="906" w:type="dxa"/>
            <w:vAlign w:val="center"/>
          </w:tcPr>
          <w:p w14:paraId="28551B06" w14:textId="04F27DE2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07" w14:textId="10C50B7E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08" w14:textId="7EC729D1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B09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Администрация  городского</w:t>
            </w:r>
            <w:proofErr w:type="gram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округа Лыткарино</w:t>
            </w:r>
          </w:p>
        </w:tc>
        <w:tc>
          <w:tcPr>
            <w:tcW w:w="2268" w:type="dxa"/>
            <w:vMerge w:val="restart"/>
          </w:tcPr>
          <w:p w14:paraId="28551B0A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14:paraId="28551B19" w14:textId="77777777" w:rsidTr="00015695">
        <w:tc>
          <w:tcPr>
            <w:tcW w:w="425" w:type="dxa"/>
            <w:vMerge/>
          </w:tcPr>
          <w:p w14:paraId="28551B0C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B0D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14:paraId="28551B0E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0F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14:paraId="28551B10" w14:textId="359D6589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11" w14:textId="0E57844F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673,0</w:t>
            </w:r>
          </w:p>
        </w:tc>
        <w:tc>
          <w:tcPr>
            <w:tcW w:w="851" w:type="dxa"/>
            <w:vAlign w:val="center"/>
          </w:tcPr>
          <w:p w14:paraId="28551B12" w14:textId="73B289DC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492,0</w:t>
            </w:r>
          </w:p>
        </w:tc>
        <w:tc>
          <w:tcPr>
            <w:tcW w:w="799" w:type="dxa"/>
            <w:vAlign w:val="center"/>
          </w:tcPr>
          <w:p w14:paraId="28551B13" w14:textId="2A464D9E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14:paraId="28551B14" w14:textId="69C1CBC2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15" w14:textId="47E3C03D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16" w14:textId="0BCE7D7F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17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18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14:paraId="28551B27" w14:textId="77777777" w:rsidTr="00015695">
        <w:tc>
          <w:tcPr>
            <w:tcW w:w="425" w:type="dxa"/>
            <w:vMerge/>
          </w:tcPr>
          <w:p w14:paraId="28551B1A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B1B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  <w:vMerge/>
          </w:tcPr>
          <w:p w14:paraId="28551B1C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1D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B1E" w14:textId="24D0D87A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1F" w14:textId="52841837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74,0</w:t>
            </w:r>
          </w:p>
        </w:tc>
        <w:tc>
          <w:tcPr>
            <w:tcW w:w="851" w:type="dxa"/>
            <w:vAlign w:val="center"/>
          </w:tcPr>
          <w:p w14:paraId="28551B20" w14:textId="4A9D3DBD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34,0</w:t>
            </w:r>
          </w:p>
        </w:tc>
        <w:tc>
          <w:tcPr>
            <w:tcW w:w="799" w:type="dxa"/>
            <w:vAlign w:val="center"/>
          </w:tcPr>
          <w:p w14:paraId="28551B21" w14:textId="41FE797C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,0</w:t>
            </w:r>
          </w:p>
        </w:tc>
        <w:tc>
          <w:tcPr>
            <w:tcW w:w="906" w:type="dxa"/>
            <w:vAlign w:val="center"/>
          </w:tcPr>
          <w:p w14:paraId="28551B22" w14:textId="181E00FC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23" w14:textId="0EF9FA19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24" w14:textId="36E4B35D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25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26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14:paraId="28551B5F" w14:textId="77777777" w:rsidTr="00015695">
        <w:tc>
          <w:tcPr>
            <w:tcW w:w="425" w:type="dxa"/>
            <w:vMerge w:val="restart"/>
          </w:tcPr>
          <w:p w14:paraId="28551B52" w14:textId="4A3122E6" w:rsidR="005F663F" w:rsidRPr="00506A73" w:rsidRDefault="00FC451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5F663F" w:rsidRPr="00506A73">
              <w:rPr>
                <w:rFonts w:ascii="Times New Roman" w:hAnsi="Times New Roman"/>
                <w:sz w:val="16"/>
                <w:szCs w:val="20"/>
              </w:rPr>
              <w:t>3.</w:t>
            </w:r>
            <w:r>
              <w:rPr>
                <w:rFonts w:ascii="Times New Roman" w:hAnsi="Times New Roman"/>
                <w:sz w:val="16"/>
                <w:szCs w:val="20"/>
              </w:rPr>
              <w:t>0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552" w:type="dxa"/>
            <w:vMerge w:val="restart"/>
          </w:tcPr>
          <w:p w14:paraId="28551B53" w14:textId="75203B0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Дооснащение материально-техническими средствами – приобретение программно-технических комплексо</w:t>
            </w:r>
            <w:r>
              <w:rPr>
                <w:rFonts w:ascii="Times New Roman" w:hAnsi="Times New Roman"/>
                <w:sz w:val="16"/>
                <w:szCs w:val="20"/>
              </w:rPr>
              <w:t>в для оформления паспортов граж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данина Российской Федерации, удостоверяющих личность гражданина Российской Федерации за пределами территории Российской Федераци</w:t>
            </w:r>
            <w:r>
              <w:rPr>
                <w:rFonts w:ascii="Times New Roman" w:hAnsi="Times New Roman"/>
                <w:sz w:val="16"/>
                <w:szCs w:val="20"/>
              </w:rPr>
              <w:t>и в многофункцион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льных центрах предоставления государственных и муниципальных услуг</w:t>
            </w:r>
            <w:r w:rsidR="00AB7A2F">
              <w:rPr>
                <w:rFonts w:ascii="Times New Roman" w:hAnsi="Times New Roman"/>
                <w:sz w:val="16"/>
                <w:szCs w:val="20"/>
              </w:rPr>
              <w:t xml:space="preserve">, а </w:t>
            </w:r>
            <w:proofErr w:type="gramStart"/>
            <w:r w:rsidR="00AB7A2F">
              <w:rPr>
                <w:rFonts w:ascii="Times New Roman" w:hAnsi="Times New Roman"/>
                <w:sz w:val="16"/>
                <w:szCs w:val="20"/>
              </w:rPr>
              <w:t>так же</w:t>
            </w:r>
            <w:proofErr w:type="gramEnd"/>
            <w:r w:rsidR="00AB7A2F">
              <w:rPr>
                <w:rFonts w:ascii="Times New Roman" w:hAnsi="Times New Roman"/>
                <w:sz w:val="16"/>
                <w:szCs w:val="20"/>
              </w:rPr>
              <w:t xml:space="preserve"> их техническая поддержка</w:t>
            </w:r>
          </w:p>
        </w:tc>
        <w:tc>
          <w:tcPr>
            <w:tcW w:w="992" w:type="dxa"/>
          </w:tcPr>
          <w:p w14:paraId="28551B54" w14:textId="786A1BB4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proofErr w:type="gramStart"/>
            <w:r w:rsidRPr="00506A73">
              <w:rPr>
                <w:rFonts w:ascii="Times New Roman" w:hAnsi="Times New Roman"/>
                <w:sz w:val="16"/>
                <w:szCs w:val="20"/>
              </w:rPr>
              <w:t>2020-202</w:t>
            </w:r>
            <w:r w:rsidR="00613326">
              <w:rPr>
                <w:rFonts w:ascii="Times New Roman" w:hAnsi="Times New Roman"/>
                <w:sz w:val="16"/>
                <w:szCs w:val="20"/>
              </w:rPr>
              <w:t>1</w:t>
            </w:r>
            <w:proofErr w:type="gramEnd"/>
          </w:p>
        </w:tc>
        <w:tc>
          <w:tcPr>
            <w:tcW w:w="1701" w:type="dxa"/>
          </w:tcPr>
          <w:p w14:paraId="28551B55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B56" w14:textId="7971AE90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57" w14:textId="301E35C5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147,0</w:t>
            </w:r>
          </w:p>
        </w:tc>
        <w:tc>
          <w:tcPr>
            <w:tcW w:w="851" w:type="dxa"/>
            <w:vAlign w:val="center"/>
          </w:tcPr>
          <w:p w14:paraId="28551B58" w14:textId="63202B34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926,0</w:t>
            </w:r>
          </w:p>
        </w:tc>
        <w:tc>
          <w:tcPr>
            <w:tcW w:w="799" w:type="dxa"/>
            <w:vAlign w:val="center"/>
          </w:tcPr>
          <w:p w14:paraId="28551B59" w14:textId="2B9987C1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21,0</w:t>
            </w:r>
          </w:p>
        </w:tc>
        <w:tc>
          <w:tcPr>
            <w:tcW w:w="906" w:type="dxa"/>
            <w:vAlign w:val="center"/>
          </w:tcPr>
          <w:p w14:paraId="28551B5A" w14:textId="75C440FF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5B" w14:textId="2FCBD72B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5C" w14:textId="3AB93DAC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B5D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B5E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 xml:space="preserve">В офисах МФЦ </w:t>
            </w:r>
            <w:proofErr w:type="spellStart"/>
            <w:proofErr w:type="gramStart"/>
            <w:r>
              <w:rPr>
                <w:rFonts w:ascii="Times New Roman" w:hAnsi="Times New Roman"/>
                <w:sz w:val="16"/>
                <w:szCs w:val="20"/>
              </w:rPr>
              <w:t>Мо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вс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кой</w:t>
            </w:r>
            <w:proofErr w:type="gramEnd"/>
            <w:r>
              <w:rPr>
                <w:rFonts w:ascii="Times New Roman" w:hAnsi="Times New Roman"/>
                <w:sz w:val="16"/>
                <w:szCs w:val="20"/>
              </w:rPr>
              <w:t xml:space="preserve"> области орг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 xml:space="preserve">низовано предоставление 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государст</w:t>
            </w:r>
            <w:proofErr w:type="spellEnd"/>
            <w:r>
              <w:rPr>
                <w:rFonts w:ascii="Times New Roman" w:hAnsi="Times New Roman"/>
                <w:sz w:val="16"/>
                <w:szCs w:val="20"/>
              </w:rPr>
              <w:t>-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венной услуги МВД России по оформлению и выдаче паспортов гражданина Российской Федерации, удостоверяю</w:t>
            </w:r>
            <w:r>
              <w:rPr>
                <w:rFonts w:ascii="Times New Roman" w:hAnsi="Times New Roman"/>
                <w:sz w:val="16"/>
                <w:szCs w:val="20"/>
              </w:rPr>
              <w:t>-</w:t>
            </w:r>
            <w:proofErr w:type="spellStart"/>
            <w:r w:rsidRPr="00506A73">
              <w:rPr>
                <w:rFonts w:ascii="Times New Roman" w:hAnsi="Times New Roman"/>
                <w:sz w:val="16"/>
                <w:szCs w:val="20"/>
              </w:rPr>
              <w:t>щих</w:t>
            </w:r>
            <w:proofErr w:type="spellEnd"/>
            <w:r w:rsidRPr="00506A73">
              <w:rPr>
                <w:rFonts w:ascii="Times New Roman" w:hAnsi="Times New Roman"/>
                <w:sz w:val="16"/>
                <w:szCs w:val="20"/>
              </w:rPr>
              <w:t xml:space="preserve"> личнос</w:t>
            </w:r>
            <w:r>
              <w:rPr>
                <w:rFonts w:ascii="Times New Roman" w:hAnsi="Times New Roman"/>
                <w:sz w:val="16"/>
                <w:szCs w:val="20"/>
              </w:rPr>
              <w:t>ть гражданина Российской Федера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ции за пределами терр</w:t>
            </w:r>
            <w:r>
              <w:rPr>
                <w:rFonts w:ascii="Times New Roman" w:hAnsi="Times New Roman"/>
                <w:sz w:val="16"/>
                <w:szCs w:val="20"/>
              </w:rPr>
              <w:t>итории Российской Федерации, содержащих электрон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ный носитель информации</w:t>
            </w:r>
          </w:p>
        </w:tc>
      </w:tr>
      <w:tr w:rsidR="005F663F" w:rsidRPr="00506A73" w14:paraId="28551B6D" w14:textId="77777777" w:rsidTr="00015695">
        <w:tc>
          <w:tcPr>
            <w:tcW w:w="425" w:type="dxa"/>
            <w:vMerge/>
          </w:tcPr>
          <w:p w14:paraId="28551B60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B61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14:paraId="28551B62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63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>
              <w:rPr>
                <w:rFonts w:ascii="Times New Roman" w:hAnsi="Times New Roman"/>
                <w:sz w:val="16"/>
                <w:szCs w:val="20"/>
              </w:rPr>
              <w:t>Средства бюджета Московс</w:t>
            </w:r>
            <w:r w:rsidRPr="00506A73">
              <w:rPr>
                <w:rFonts w:ascii="Times New Roman" w:hAnsi="Times New Roman"/>
                <w:sz w:val="16"/>
                <w:szCs w:val="20"/>
              </w:rPr>
              <w:t>кой области</w:t>
            </w:r>
          </w:p>
        </w:tc>
        <w:tc>
          <w:tcPr>
            <w:tcW w:w="1276" w:type="dxa"/>
            <w:vAlign w:val="center"/>
          </w:tcPr>
          <w:p w14:paraId="28551B64" w14:textId="11CEC42F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65" w14:textId="3FB5C410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673,0</w:t>
            </w:r>
          </w:p>
        </w:tc>
        <w:tc>
          <w:tcPr>
            <w:tcW w:w="851" w:type="dxa"/>
            <w:vAlign w:val="center"/>
          </w:tcPr>
          <w:p w14:paraId="28551B66" w14:textId="288B4749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492,0</w:t>
            </w:r>
          </w:p>
        </w:tc>
        <w:tc>
          <w:tcPr>
            <w:tcW w:w="799" w:type="dxa"/>
            <w:vAlign w:val="center"/>
          </w:tcPr>
          <w:p w14:paraId="28551B67" w14:textId="1C8C3B94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14:paraId="28551B68" w14:textId="1E075E37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69" w14:textId="33D9D33D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6A" w14:textId="25F6CBEE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6B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6C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5F663F" w:rsidRPr="00506A73" w14:paraId="28551B7B" w14:textId="77777777" w:rsidTr="00015695">
        <w:tc>
          <w:tcPr>
            <w:tcW w:w="425" w:type="dxa"/>
            <w:vMerge/>
          </w:tcPr>
          <w:p w14:paraId="28551B6E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552" w:type="dxa"/>
            <w:vMerge/>
          </w:tcPr>
          <w:p w14:paraId="28551B6F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992" w:type="dxa"/>
          </w:tcPr>
          <w:p w14:paraId="28551B70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71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B72" w14:textId="22AD83EB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963" w:type="dxa"/>
            <w:vAlign w:val="center"/>
          </w:tcPr>
          <w:p w14:paraId="28551B73" w14:textId="2E8856DA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74,0</w:t>
            </w:r>
          </w:p>
        </w:tc>
        <w:tc>
          <w:tcPr>
            <w:tcW w:w="851" w:type="dxa"/>
            <w:vAlign w:val="center"/>
          </w:tcPr>
          <w:p w14:paraId="28551B74" w14:textId="14A01BCF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34,0</w:t>
            </w:r>
          </w:p>
        </w:tc>
        <w:tc>
          <w:tcPr>
            <w:tcW w:w="799" w:type="dxa"/>
            <w:vAlign w:val="center"/>
          </w:tcPr>
          <w:p w14:paraId="28551B75" w14:textId="04B46A3A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,0</w:t>
            </w:r>
          </w:p>
        </w:tc>
        <w:tc>
          <w:tcPr>
            <w:tcW w:w="906" w:type="dxa"/>
            <w:vAlign w:val="center"/>
          </w:tcPr>
          <w:p w14:paraId="28551B76" w14:textId="189CDB0D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77" w14:textId="2448DB87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78" w14:textId="054E28FE" w:rsidR="005F663F" w:rsidRPr="00015695" w:rsidRDefault="005F663F" w:rsidP="005F663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79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7A" w14:textId="77777777" w:rsidR="005F663F" w:rsidRPr="00506A73" w:rsidRDefault="005F663F" w:rsidP="005F663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B87" w14:textId="77777777" w:rsidTr="00015695">
        <w:tc>
          <w:tcPr>
            <w:tcW w:w="3969" w:type="dxa"/>
            <w:gridSpan w:val="3"/>
            <w:vMerge w:val="restart"/>
          </w:tcPr>
          <w:p w14:paraId="28551B7C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sz w:val="16"/>
                <w:szCs w:val="20"/>
              </w:rPr>
              <w:t>Итого по подпрограмме 1</w:t>
            </w:r>
          </w:p>
        </w:tc>
        <w:tc>
          <w:tcPr>
            <w:tcW w:w="1701" w:type="dxa"/>
          </w:tcPr>
          <w:p w14:paraId="28551B7D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Итого</w:t>
            </w:r>
          </w:p>
        </w:tc>
        <w:tc>
          <w:tcPr>
            <w:tcW w:w="1276" w:type="dxa"/>
            <w:vAlign w:val="center"/>
          </w:tcPr>
          <w:p w14:paraId="28551B7E" w14:textId="37D60A23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6 956,6</w:t>
            </w:r>
          </w:p>
        </w:tc>
        <w:tc>
          <w:tcPr>
            <w:tcW w:w="963" w:type="dxa"/>
            <w:vAlign w:val="center"/>
          </w:tcPr>
          <w:p w14:paraId="28551B7F" w14:textId="6F0B956A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25 180,1</w:t>
            </w:r>
          </w:p>
        </w:tc>
        <w:tc>
          <w:tcPr>
            <w:tcW w:w="851" w:type="dxa"/>
            <w:vAlign w:val="center"/>
          </w:tcPr>
          <w:p w14:paraId="28551B80" w14:textId="2656AE59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40 038,1</w:t>
            </w:r>
          </w:p>
        </w:tc>
        <w:tc>
          <w:tcPr>
            <w:tcW w:w="799" w:type="dxa"/>
            <w:vAlign w:val="center"/>
          </w:tcPr>
          <w:p w14:paraId="28551B81" w14:textId="3FBD28DB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2 528,0</w:t>
            </w:r>
          </w:p>
        </w:tc>
        <w:tc>
          <w:tcPr>
            <w:tcW w:w="906" w:type="dxa"/>
            <w:vAlign w:val="center"/>
          </w:tcPr>
          <w:p w14:paraId="28551B82" w14:textId="4DB6EF7E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850" w:type="dxa"/>
            <w:vAlign w:val="center"/>
          </w:tcPr>
          <w:p w14:paraId="28551B83" w14:textId="0E991930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734" w:type="dxa"/>
            <w:vAlign w:val="center"/>
          </w:tcPr>
          <w:p w14:paraId="28551B84" w14:textId="08252C1E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 w:val="restart"/>
          </w:tcPr>
          <w:p w14:paraId="28551B85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 w:val="restart"/>
          </w:tcPr>
          <w:p w14:paraId="28551B86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B93" w14:textId="77777777" w:rsidTr="00015695">
        <w:tc>
          <w:tcPr>
            <w:tcW w:w="3969" w:type="dxa"/>
            <w:gridSpan w:val="3"/>
            <w:vMerge/>
          </w:tcPr>
          <w:p w14:paraId="28551B88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89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осковской области</w:t>
            </w:r>
          </w:p>
        </w:tc>
        <w:tc>
          <w:tcPr>
            <w:tcW w:w="1276" w:type="dxa"/>
            <w:vAlign w:val="center"/>
          </w:tcPr>
          <w:p w14:paraId="28551B8A" w14:textId="28386D23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 567,0</w:t>
            </w:r>
          </w:p>
        </w:tc>
        <w:tc>
          <w:tcPr>
            <w:tcW w:w="963" w:type="dxa"/>
            <w:vAlign w:val="center"/>
          </w:tcPr>
          <w:p w14:paraId="28551B8B" w14:textId="2B14DF6C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 467,0</w:t>
            </w:r>
          </w:p>
        </w:tc>
        <w:tc>
          <w:tcPr>
            <w:tcW w:w="851" w:type="dxa"/>
            <w:vAlign w:val="center"/>
          </w:tcPr>
          <w:p w14:paraId="28551B8C" w14:textId="5DEA29C0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 286,0</w:t>
            </w:r>
          </w:p>
        </w:tc>
        <w:tc>
          <w:tcPr>
            <w:tcW w:w="799" w:type="dxa"/>
            <w:vAlign w:val="center"/>
          </w:tcPr>
          <w:p w14:paraId="28551B8D" w14:textId="5C2C18D1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81,0</w:t>
            </w:r>
          </w:p>
        </w:tc>
        <w:tc>
          <w:tcPr>
            <w:tcW w:w="906" w:type="dxa"/>
            <w:vAlign w:val="center"/>
          </w:tcPr>
          <w:p w14:paraId="28551B8E" w14:textId="6064000A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850" w:type="dxa"/>
            <w:vAlign w:val="center"/>
          </w:tcPr>
          <w:p w14:paraId="28551B8F" w14:textId="183F4CE2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734" w:type="dxa"/>
            <w:vAlign w:val="center"/>
          </w:tcPr>
          <w:p w14:paraId="28551B90" w14:textId="5F7340A4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91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92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  <w:tr w:rsidR="00015695" w:rsidRPr="00506A73" w14:paraId="28551B9F" w14:textId="77777777" w:rsidTr="00015695">
        <w:tc>
          <w:tcPr>
            <w:tcW w:w="3969" w:type="dxa"/>
            <w:gridSpan w:val="3"/>
            <w:vMerge/>
          </w:tcPr>
          <w:p w14:paraId="28551B94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1701" w:type="dxa"/>
          </w:tcPr>
          <w:p w14:paraId="28551B95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  <w:r w:rsidRPr="00506A73">
              <w:rPr>
                <w:rFonts w:ascii="Times New Roman" w:hAnsi="Times New Roman"/>
                <w:color w:val="000000" w:themeColor="text1"/>
                <w:sz w:val="16"/>
                <w:szCs w:val="20"/>
              </w:rPr>
              <w:t>Средства бюджета муниципального образования</w:t>
            </w:r>
          </w:p>
        </w:tc>
        <w:tc>
          <w:tcPr>
            <w:tcW w:w="1276" w:type="dxa"/>
            <w:vAlign w:val="center"/>
          </w:tcPr>
          <w:p w14:paraId="28551B96" w14:textId="4EE864CD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4 389,6</w:t>
            </w:r>
          </w:p>
        </w:tc>
        <w:tc>
          <w:tcPr>
            <w:tcW w:w="963" w:type="dxa"/>
            <w:vAlign w:val="center"/>
          </w:tcPr>
          <w:p w14:paraId="28551B97" w14:textId="1267EDCF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121 713,1</w:t>
            </w:r>
          </w:p>
        </w:tc>
        <w:tc>
          <w:tcPr>
            <w:tcW w:w="851" w:type="dxa"/>
            <w:vAlign w:val="center"/>
          </w:tcPr>
          <w:p w14:paraId="28551B98" w14:textId="78E1E065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6 752,1</w:t>
            </w:r>
          </w:p>
        </w:tc>
        <w:tc>
          <w:tcPr>
            <w:tcW w:w="799" w:type="dxa"/>
            <w:vAlign w:val="center"/>
          </w:tcPr>
          <w:p w14:paraId="28551B99" w14:textId="6BBC6D7D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32 347,0</w:t>
            </w:r>
          </w:p>
        </w:tc>
        <w:tc>
          <w:tcPr>
            <w:tcW w:w="906" w:type="dxa"/>
            <w:vAlign w:val="center"/>
          </w:tcPr>
          <w:p w14:paraId="28551B9A" w14:textId="31620229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850" w:type="dxa"/>
            <w:vAlign w:val="center"/>
          </w:tcPr>
          <w:p w14:paraId="28551B9B" w14:textId="60C98622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26 307,0</w:t>
            </w:r>
          </w:p>
        </w:tc>
        <w:tc>
          <w:tcPr>
            <w:tcW w:w="734" w:type="dxa"/>
            <w:vAlign w:val="center"/>
          </w:tcPr>
          <w:p w14:paraId="28551B9C" w14:textId="5D118DED" w:rsidR="00015695" w:rsidRPr="00015695" w:rsidRDefault="00015695" w:rsidP="000156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16"/>
                <w:szCs w:val="20"/>
              </w:rPr>
            </w:pPr>
            <w:r w:rsidRPr="00015695">
              <w:rPr>
                <w:rFonts w:ascii="Times New Roman" w:hAnsi="Times New Roman"/>
                <w:color w:val="000000"/>
                <w:sz w:val="16"/>
                <w:szCs w:val="16"/>
              </w:rPr>
              <w:t>0,0</w:t>
            </w:r>
          </w:p>
        </w:tc>
        <w:tc>
          <w:tcPr>
            <w:tcW w:w="1418" w:type="dxa"/>
            <w:vMerge/>
          </w:tcPr>
          <w:p w14:paraId="28551B9D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  <w:tc>
          <w:tcPr>
            <w:tcW w:w="2268" w:type="dxa"/>
            <w:vMerge/>
          </w:tcPr>
          <w:p w14:paraId="28551B9E" w14:textId="77777777" w:rsidR="00015695" w:rsidRPr="00506A73" w:rsidRDefault="00015695" w:rsidP="0001569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16"/>
                <w:szCs w:val="20"/>
              </w:rPr>
            </w:pPr>
          </w:p>
        </w:tc>
      </w:tr>
    </w:tbl>
    <w:p w14:paraId="28551BA0" w14:textId="77777777" w:rsidR="00FB396D" w:rsidRPr="00E0618A" w:rsidRDefault="00FB396D" w:rsidP="005A2E94">
      <w:pPr>
        <w:keepNext/>
        <w:keepLines/>
        <w:ind w:left="9639" w:right="-173"/>
        <w:outlineLvl w:val="0"/>
        <w:rPr>
          <w:bCs/>
          <w:sz w:val="2"/>
          <w:szCs w:val="20"/>
        </w:rPr>
      </w:pPr>
    </w:p>
    <w:p w14:paraId="28551BA1" w14:textId="77777777" w:rsidR="00FB396D" w:rsidRDefault="00FB396D" w:rsidP="0043114A">
      <w:pPr>
        <w:keepNext/>
        <w:keepLines/>
        <w:ind w:right="-173"/>
        <w:outlineLvl w:val="0"/>
        <w:rPr>
          <w:bCs/>
          <w:sz w:val="16"/>
          <w:szCs w:val="20"/>
        </w:rPr>
      </w:pPr>
    </w:p>
    <w:p w14:paraId="28551BA2" w14:textId="77777777" w:rsidR="005A2E94" w:rsidRPr="00506A73" w:rsidRDefault="005A2E94" w:rsidP="005A2E94">
      <w:pPr>
        <w:keepNext/>
        <w:keepLines/>
        <w:ind w:left="9639" w:right="-173"/>
        <w:outlineLvl w:val="0"/>
        <w:rPr>
          <w:bCs/>
          <w:sz w:val="16"/>
          <w:szCs w:val="20"/>
        </w:rPr>
      </w:pPr>
      <w:r w:rsidRPr="00506A73">
        <w:rPr>
          <w:bCs/>
          <w:sz w:val="16"/>
          <w:szCs w:val="20"/>
        </w:rPr>
        <w:t>Приложение № 1</w:t>
      </w:r>
    </w:p>
    <w:p w14:paraId="28551BA3" w14:textId="3EA3B1C1" w:rsidR="005A2E94" w:rsidRPr="00657CD1" w:rsidRDefault="005A2E94" w:rsidP="005A2E94">
      <w:pPr>
        <w:keepNext/>
        <w:keepLines/>
        <w:ind w:left="9639" w:right="-173"/>
        <w:outlineLvl w:val="0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 xml:space="preserve">к </w:t>
      </w:r>
      <w:r w:rsidR="00077564">
        <w:rPr>
          <w:bCs/>
          <w:sz w:val="20"/>
          <w:szCs w:val="20"/>
        </w:rPr>
        <w:t>П</w:t>
      </w:r>
      <w:r w:rsidRPr="00657CD1">
        <w:rPr>
          <w:bCs/>
          <w:sz w:val="20"/>
          <w:szCs w:val="20"/>
        </w:rPr>
        <w:t>одпрограмме 1 «</w:t>
      </w:r>
      <w:r w:rsidRPr="00657CD1">
        <w:rPr>
          <w:sz w:val="20"/>
          <w:szCs w:val="20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</w:t>
      </w:r>
      <w:r w:rsidR="00AA22A3">
        <w:rPr>
          <w:sz w:val="20"/>
          <w:szCs w:val="20"/>
        </w:rPr>
        <w:t>,</w:t>
      </w:r>
      <w:r w:rsidR="00AA22A3" w:rsidRPr="00AA22A3">
        <w:t xml:space="preserve"> </w:t>
      </w:r>
      <w:r w:rsidR="00AA22A3" w:rsidRPr="00AA22A3">
        <w:rPr>
          <w:sz w:val="20"/>
          <w:szCs w:val="20"/>
        </w:rPr>
        <w:t xml:space="preserve">а также услуг почтовой </w:t>
      </w:r>
      <w:proofErr w:type="gramStart"/>
      <w:r w:rsidR="00AA22A3" w:rsidRPr="00AA22A3">
        <w:rPr>
          <w:sz w:val="20"/>
          <w:szCs w:val="20"/>
        </w:rPr>
        <w:t>связи</w:t>
      </w:r>
      <w:r w:rsidR="00AA22A3">
        <w:rPr>
          <w:sz w:val="20"/>
          <w:szCs w:val="20"/>
        </w:rPr>
        <w:t xml:space="preserve"> </w:t>
      </w:r>
      <w:r w:rsidRPr="00657CD1">
        <w:rPr>
          <w:bCs/>
          <w:sz w:val="20"/>
          <w:szCs w:val="20"/>
        </w:rPr>
        <w:t>»</w:t>
      </w:r>
      <w:proofErr w:type="gramEnd"/>
    </w:p>
    <w:p w14:paraId="28551BA4" w14:textId="77777777" w:rsidR="005A2E94" w:rsidRPr="00657CD1" w:rsidRDefault="005A2E94" w:rsidP="005A2E94">
      <w:pPr>
        <w:keepNext/>
        <w:keepLines/>
        <w:ind w:left="2268" w:right="2236"/>
        <w:jc w:val="center"/>
        <w:outlineLvl w:val="0"/>
        <w:rPr>
          <w:bCs/>
          <w:sz w:val="20"/>
          <w:szCs w:val="20"/>
        </w:rPr>
      </w:pPr>
    </w:p>
    <w:p w14:paraId="28551BA5" w14:textId="0F80D1EB" w:rsidR="005A2E94" w:rsidRPr="00657CD1" w:rsidRDefault="005A2E94" w:rsidP="005A2E94">
      <w:pPr>
        <w:jc w:val="center"/>
        <w:rPr>
          <w:bCs/>
          <w:sz w:val="20"/>
          <w:szCs w:val="20"/>
        </w:rPr>
      </w:pPr>
      <w:r w:rsidRPr="00657CD1">
        <w:rPr>
          <w:bCs/>
          <w:sz w:val="20"/>
          <w:szCs w:val="20"/>
        </w:rPr>
        <w:t xml:space="preserve">Взаимосвязь основных мероприятий и показателей </w:t>
      </w:r>
      <w:r w:rsidR="00077564">
        <w:rPr>
          <w:sz w:val="20"/>
          <w:szCs w:val="20"/>
        </w:rPr>
        <w:t>П</w:t>
      </w:r>
      <w:r w:rsidRPr="00657CD1">
        <w:rPr>
          <w:sz w:val="20"/>
          <w:szCs w:val="20"/>
        </w:rPr>
        <w:t>одпрограммы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AA22A3">
        <w:rPr>
          <w:sz w:val="20"/>
          <w:szCs w:val="20"/>
        </w:rPr>
        <w:t xml:space="preserve">, </w:t>
      </w:r>
      <w:r w:rsidR="00AA22A3" w:rsidRPr="00AA22A3">
        <w:rPr>
          <w:sz w:val="20"/>
          <w:szCs w:val="20"/>
        </w:rPr>
        <w:t>а также услуг почтовой связи</w:t>
      </w:r>
      <w:r w:rsidRPr="00657CD1">
        <w:rPr>
          <w:sz w:val="20"/>
          <w:szCs w:val="20"/>
        </w:rPr>
        <w:t>»</w:t>
      </w:r>
    </w:p>
    <w:p w14:paraId="28551BA6" w14:textId="77777777" w:rsidR="005A2E94" w:rsidRPr="00657CD1" w:rsidRDefault="005A2E94" w:rsidP="005A2E94">
      <w:pPr>
        <w:rPr>
          <w:bCs/>
          <w:sz w:val="20"/>
          <w:szCs w:val="20"/>
        </w:rPr>
      </w:pPr>
    </w:p>
    <w:tbl>
      <w:tblPr>
        <w:tblStyle w:val="af7"/>
        <w:tblW w:w="15430" w:type="dxa"/>
        <w:tblInd w:w="-459" w:type="dxa"/>
        <w:tblLook w:val="04A0" w:firstRow="1" w:lastRow="0" w:firstColumn="1" w:lastColumn="0" w:noHBand="0" w:noVBand="1"/>
      </w:tblPr>
      <w:tblGrid>
        <w:gridCol w:w="709"/>
        <w:gridCol w:w="6946"/>
        <w:gridCol w:w="6662"/>
        <w:gridCol w:w="1113"/>
      </w:tblGrid>
      <w:tr w:rsidR="005A2E94" w:rsidRPr="00657CD1" w14:paraId="28551BAB" w14:textId="77777777" w:rsidTr="002E045F">
        <w:tc>
          <w:tcPr>
            <w:tcW w:w="709" w:type="dxa"/>
          </w:tcPr>
          <w:p w14:paraId="28551BA7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№ п/п</w:t>
            </w:r>
          </w:p>
        </w:tc>
        <w:tc>
          <w:tcPr>
            <w:tcW w:w="6946" w:type="dxa"/>
          </w:tcPr>
          <w:p w14:paraId="28551BA8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основного мероприятия</w:t>
            </w:r>
          </w:p>
        </w:tc>
        <w:tc>
          <w:tcPr>
            <w:tcW w:w="6662" w:type="dxa"/>
          </w:tcPr>
          <w:p w14:paraId="28551BA9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113" w:type="dxa"/>
          </w:tcPr>
          <w:p w14:paraId="28551BAA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Единица измерения</w:t>
            </w:r>
          </w:p>
        </w:tc>
      </w:tr>
      <w:tr w:rsidR="005A2E94" w:rsidRPr="00657CD1" w14:paraId="28551BB1" w14:textId="77777777" w:rsidTr="002E045F">
        <w:tc>
          <w:tcPr>
            <w:tcW w:w="709" w:type="dxa"/>
          </w:tcPr>
          <w:p w14:paraId="28551BAC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6946" w:type="dxa"/>
          </w:tcPr>
          <w:p w14:paraId="28551BAD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 xml:space="preserve">Основное мероприятие 01. </w:t>
            </w:r>
          </w:p>
          <w:p w14:paraId="28551BAE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662" w:type="dxa"/>
          </w:tcPr>
          <w:p w14:paraId="28551BAF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28551BB0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14:paraId="28551BB6" w14:textId="77777777" w:rsidTr="002E045F">
        <w:trPr>
          <w:trHeight w:val="95"/>
        </w:trPr>
        <w:tc>
          <w:tcPr>
            <w:tcW w:w="709" w:type="dxa"/>
            <w:vMerge w:val="restart"/>
          </w:tcPr>
          <w:p w14:paraId="28551BB2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6946" w:type="dxa"/>
            <w:vMerge w:val="restart"/>
          </w:tcPr>
          <w:p w14:paraId="28551BB3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28551BB4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sz w:val="20"/>
                <w:szCs w:val="20"/>
              </w:rPr>
              <w:t xml:space="preserve">Среднее время ожидания в </w:t>
            </w:r>
            <w:proofErr w:type="gramStart"/>
            <w:r w:rsidRPr="00657CD1">
              <w:rPr>
                <w:rFonts w:ascii="Times New Roman" w:hAnsi="Times New Roman"/>
                <w:sz w:val="20"/>
                <w:szCs w:val="20"/>
              </w:rPr>
              <w:t>очереди  для</w:t>
            </w:r>
            <w:proofErr w:type="gramEnd"/>
            <w:r w:rsidRPr="00657CD1">
              <w:rPr>
                <w:rFonts w:ascii="Times New Roman" w:hAnsi="Times New Roman"/>
                <w:sz w:val="20"/>
                <w:szCs w:val="20"/>
              </w:rPr>
              <w:t xml:space="preserve"> получения государственных (муниципальных) услуг</w:t>
            </w:r>
          </w:p>
        </w:tc>
        <w:tc>
          <w:tcPr>
            <w:tcW w:w="1113" w:type="dxa"/>
          </w:tcPr>
          <w:p w14:paraId="28551BB5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минута</w:t>
            </w:r>
          </w:p>
        </w:tc>
      </w:tr>
      <w:tr w:rsidR="005A2E94" w:rsidRPr="00657CD1" w14:paraId="28551BBB" w14:textId="77777777" w:rsidTr="002E045F">
        <w:trPr>
          <w:trHeight w:val="95"/>
        </w:trPr>
        <w:tc>
          <w:tcPr>
            <w:tcW w:w="709" w:type="dxa"/>
            <w:vMerge/>
          </w:tcPr>
          <w:p w14:paraId="28551BB7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14:paraId="28551BB8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14:paraId="28551BB9" w14:textId="77777777"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заявителей МФЦ</w:t>
            </w:r>
            <w:r w:rsidR="00D6581B">
              <w:rPr>
                <w:rFonts w:ascii="Times New Roman" w:eastAsia="Times New Roman" w:hAnsi="Times New Roman"/>
                <w:sz w:val="20"/>
                <w:szCs w:val="20"/>
              </w:rPr>
              <w:t>, ожидающих в очереди более 11</w:t>
            </w: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 минут</w:t>
            </w:r>
          </w:p>
        </w:tc>
        <w:tc>
          <w:tcPr>
            <w:tcW w:w="1113" w:type="dxa"/>
          </w:tcPr>
          <w:p w14:paraId="28551BBA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14:paraId="28551BC0" w14:textId="77777777" w:rsidTr="002E045F">
        <w:trPr>
          <w:trHeight w:val="95"/>
        </w:trPr>
        <w:tc>
          <w:tcPr>
            <w:tcW w:w="709" w:type="dxa"/>
            <w:vMerge/>
          </w:tcPr>
          <w:p w14:paraId="28551BBC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14:paraId="28551BBD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14:paraId="28551BBE" w14:textId="77777777"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13" w:type="dxa"/>
          </w:tcPr>
          <w:p w14:paraId="28551BBF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14:paraId="28551BC5" w14:textId="77777777" w:rsidTr="002E045F">
        <w:trPr>
          <w:trHeight w:val="95"/>
        </w:trPr>
        <w:tc>
          <w:tcPr>
            <w:tcW w:w="709" w:type="dxa"/>
            <w:vMerge/>
          </w:tcPr>
          <w:p w14:paraId="28551BC1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946" w:type="dxa"/>
            <w:vMerge/>
          </w:tcPr>
          <w:p w14:paraId="28551BC2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6662" w:type="dxa"/>
          </w:tcPr>
          <w:p w14:paraId="28551BC3" w14:textId="77777777" w:rsidR="005A2E94" w:rsidRPr="00657CD1" w:rsidRDefault="005A2E94" w:rsidP="00657CD1">
            <w:pPr>
              <w:rPr>
                <w:rFonts w:ascii="Times New Roman" w:hAnsi="Times New Roman"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3" w:type="dxa"/>
          </w:tcPr>
          <w:p w14:paraId="28551BC4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  <w:tr w:rsidR="005A2E94" w:rsidRPr="00657CD1" w14:paraId="28551BCA" w14:textId="77777777" w:rsidTr="002E045F">
        <w:tc>
          <w:tcPr>
            <w:tcW w:w="709" w:type="dxa"/>
          </w:tcPr>
          <w:p w14:paraId="28551BC6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6946" w:type="dxa"/>
          </w:tcPr>
          <w:p w14:paraId="28551BC7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662" w:type="dxa"/>
          </w:tcPr>
          <w:p w14:paraId="28551BC8" w14:textId="77777777" w:rsidR="005A2E94" w:rsidRPr="00657CD1" w:rsidRDefault="005A2E94" w:rsidP="00657CD1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eastAsia="Times New Roman" w:hAnsi="Times New Roman"/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13" w:type="dxa"/>
          </w:tcPr>
          <w:p w14:paraId="28551BC9" w14:textId="77777777" w:rsidR="005A2E94" w:rsidRPr="00657CD1" w:rsidRDefault="005A2E94" w:rsidP="00657CD1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657CD1">
              <w:rPr>
                <w:rFonts w:ascii="Times New Roman" w:hAnsi="Times New Roman"/>
                <w:bCs/>
                <w:sz w:val="20"/>
                <w:szCs w:val="20"/>
              </w:rPr>
              <w:t>процент</w:t>
            </w:r>
          </w:p>
        </w:tc>
      </w:tr>
    </w:tbl>
    <w:p w14:paraId="28551BCC" w14:textId="1EB89AA4" w:rsidR="00F81C6A" w:rsidRPr="007D0D1E" w:rsidRDefault="005A2E94" w:rsidP="00924EFB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sz w:val="22"/>
          <w:szCs w:val="22"/>
          <w:lang w:eastAsia="en-US"/>
        </w:rPr>
      </w:pPr>
      <w:r w:rsidRPr="00657CD1">
        <w:rPr>
          <w:rFonts w:eastAsia="Calibri"/>
          <w:sz w:val="20"/>
          <w:szCs w:val="20"/>
          <w:lang w:eastAsia="en-US"/>
        </w:rPr>
        <w:br w:type="column"/>
      </w:r>
      <w:bookmarkStart w:id="5" w:name="_Toc355777524"/>
      <w:r w:rsidR="00924EFB" w:rsidRPr="007D0D1E">
        <w:rPr>
          <w:rFonts w:eastAsia="Calibri"/>
          <w:b/>
          <w:sz w:val="22"/>
          <w:szCs w:val="22"/>
          <w:lang w:eastAsia="en-US"/>
        </w:rPr>
        <w:lastRenderedPageBreak/>
        <w:t xml:space="preserve">Подпрограмма 2 </w:t>
      </w:r>
      <w:bookmarkStart w:id="6" w:name="_Hlk76124933"/>
      <w:r w:rsidR="00F81C6A" w:rsidRPr="007D0D1E">
        <w:rPr>
          <w:rFonts w:eastAsia="Calibri"/>
          <w:b/>
          <w:sz w:val="22"/>
          <w:szCs w:val="22"/>
          <w:lang w:eastAsia="en-US"/>
        </w:rPr>
        <w:t>«Развитие информационной и технологической инфраструктуры экосистемы цифровой экономики</w:t>
      </w:r>
      <w:r w:rsidR="00F81C6A" w:rsidRPr="007D0D1E">
        <w:rPr>
          <w:rFonts w:eastAsia="Calibri"/>
          <w:b/>
          <w:sz w:val="22"/>
          <w:szCs w:val="22"/>
          <w:lang w:eastAsia="en-US"/>
        </w:rPr>
        <w:br/>
        <w:t>муниципального образования Московской области»</w:t>
      </w:r>
      <w:bookmarkEnd w:id="6"/>
      <w:r w:rsidR="00924EFB" w:rsidRPr="007D0D1E">
        <w:rPr>
          <w:rFonts w:eastAsia="Calibri"/>
          <w:b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</w:p>
    <w:p w14:paraId="28551BCD" w14:textId="77777777" w:rsidR="00F81C6A" w:rsidRPr="007D0D1E" w:rsidRDefault="00F81C6A" w:rsidP="00F81C6A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28551BCE" w14:textId="2936F464" w:rsidR="00F81C6A" w:rsidRPr="007D0D1E" w:rsidRDefault="009A4799" w:rsidP="007A150E">
      <w:pPr>
        <w:keepNext/>
        <w:numPr>
          <w:ilvl w:val="0"/>
          <w:numId w:val="10"/>
        </w:numPr>
        <w:spacing w:after="200" w:line="276" w:lineRule="auto"/>
        <w:ind w:left="0" w:firstLine="0"/>
        <w:jc w:val="center"/>
        <w:outlineLvl w:val="1"/>
        <w:rPr>
          <w:rFonts w:eastAsia="Calibri"/>
          <w:b/>
          <w:bCs/>
          <w:sz w:val="22"/>
          <w:szCs w:val="22"/>
          <w:lang w:eastAsia="en-US"/>
        </w:rPr>
      </w:pPr>
      <w:bookmarkStart w:id="7" w:name="_Toc355777520"/>
      <w:r w:rsidRPr="007D0D1E">
        <w:rPr>
          <w:rFonts w:eastAsia="Calibri"/>
          <w:b/>
          <w:bCs/>
          <w:sz w:val="22"/>
          <w:szCs w:val="22"/>
          <w:lang w:eastAsia="en-US"/>
        </w:rPr>
        <w:t xml:space="preserve">Паспорт </w:t>
      </w:r>
      <w:bookmarkStart w:id="8" w:name="_Hlk76125270"/>
      <w:r w:rsidRPr="007D0D1E">
        <w:rPr>
          <w:rFonts w:eastAsia="Calibri"/>
          <w:b/>
          <w:bCs/>
          <w:sz w:val="22"/>
          <w:szCs w:val="22"/>
          <w:lang w:eastAsia="en-US"/>
        </w:rPr>
        <w:t>Подпрограммы 2 «</w:t>
      </w:r>
      <w:r w:rsidRPr="007D0D1E">
        <w:rPr>
          <w:rFonts w:eastAsia="Calibri"/>
          <w:b/>
          <w:sz w:val="22"/>
          <w:szCs w:val="22"/>
          <w:lang w:eastAsia="en-US"/>
        </w:rPr>
        <w:t xml:space="preserve">Развитие информационной и технологической инфраструктуры экосистемы </w:t>
      </w:r>
      <w:r w:rsidRPr="007D0D1E">
        <w:rPr>
          <w:rFonts w:eastAsia="Calibri"/>
          <w:b/>
          <w:sz w:val="22"/>
          <w:szCs w:val="22"/>
          <w:lang w:eastAsia="en-US"/>
        </w:rPr>
        <w:br/>
        <w:t>цифровой экономики муниципального образования Московской области»</w:t>
      </w:r>
      <w:bookmarkEnd w:id="8"/>
    </w:p>
    <w:tbl>
      <w:tblPr>
        <w:tblW w:w="1513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49"/>
        <w:gridCol w:w="2126"/>
        <w:gridCol w:w="1843"/>
        <w:gridCol w:w="1701"/>
        <w:gridCol w:w="1701"/>
        <w:gridCol w:w="1700"/>
        <w:gridCol w:w="1417"/>
      </w:tblGrid>
      <w:tr w:rsidR="00F81C6A" w:rsidRPr="00FB27E4" w14:paraId="28551BD1" w14:textId="77777777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BCF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Координатор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BD0" w14:textId="77777777" w:rsidR="00F81C6A" w:rsidRPr="00FB27E4" w:rsidRDefault="00FB27E4" w:rsidP="00FB27E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="MS Mincho"/>
                <w:sz w:val="20"/>
                <w:szCs w:val="20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F81C6A" w:rsidRPr="00FB27E4" w14:paraId="28551BD4" w14:textId="77777777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BD2" w14:textId="77777777" w:rsidR="00F81C6A" w:rsidRPr="00FB27E4" w:rsidRDefault="00F81C6A" w:rsidP="000C728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Муниципальный заказчик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BD3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 xml:space="preserve">Городской округ Лыткарино </w:t>
            </w:r>
          </w:p>
        </w:tc>
      </w:tr>
      <w:tr w:rsidR="00F81C6A" w:rsidRPr="00FB27E4" w14:paraId="28551BD7" w14:textId="77777777" w:rsidTr="00FB27E4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BD5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Цели муниципальной подпрограммы</w:t>
            </w:r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BD6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sz w:val="20"/>
                <w:szCs w:val="22"/>
              </w:rPr>
              <w:t>Повышение эффективности государственного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F81C6A" w:rsidRPr="00FB27E4" w14:paraId="28551BDA" w14:textId="77777777" w:rsidTr="00FB27E4">
        <w:tc>
          <w:tcPr>
            <w:tcW w:w="4649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28551BD8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bookmarkStart w:id="9" w:name="sub_101"/>
            <w:r w:rsidRPr="00FB27E4">
              <w:rPr>
                <w:rFonts w:eastAsiaTheme="minorEastAsia"/>
                <w:sz w:val="20"/>
                <w:szCs w:val="22"/>
              </w:rPr>
              <w:t>Источники финансирования муниципальной подпрограммы, в том числе по годам:</w:t>
            </w:r>
            <w:bookmarkEnd w:id="9"/>
          </w:p>
        </w:tc>
        <w:tc>
          <w:tcPr>
            <w:tcW w:w="10488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551BD9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Расходы (тыс. рублей)</w:t>
            </w:r>
          </w:p>
        </w:tc>
      </w:tr>
      <w:tr w:rsidR="00F81C6A" w:rsidRPr="00FB27E4" w14:paraId="28551BE2" w14:textId="77777777" w:rsidTr="00FB27E4">
        <w:tc>
          <w:tcPr>
            <w:tcW w:w="4649" w:type="dxa"/>
            <w:vMerge/>
            <w:tcBorders>
              <w:top w:val="nil"/>
              <w:bottom w:val="nil"/>
              <w:right w:val="nil"/>
            </w:tcBorders>
          </w:tcPr>
          <w:p w14:paraId="28551BDB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BDC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BDD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BDE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BDF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2 год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8551BE0" w14:textId="77777777" w:rsidR="00F81C6A" w:rsidRPr="00FB27E4" w:rsidRDefault="00F81C6A" w:rsidP="00F81C6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3 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8551BE1" w14:textId="77777777" w:rsidR="00F81C6A" w:rsidRPr="00FB27E4" w:rsidRDefault="00F81C6A" w:rsidP="000C7281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2024 год</w:t>
            </w:r>
          </w:p>
        </w:tc>
      </w:tr>
      <w:tr w:rsidR="004D763A" w:rsidRPr="00FB27E4" w14:paraId="28551BEA" w14:textId="77777777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28551BE3" w14:textId="77777777" w:rsidR="004D763A" w:rsidRPr="00FB27E4" w:rsidRDefault="004D763A" w:rsidP="004D763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4" w14:textId="6AA37E65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9 876,2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5" w14:textId="0F9B649A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 102,0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6" w14:textId="5E9557B9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 051,7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7" w14:textId="6B87BAA0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7 432,5</w:t>
            </w:r>
          </w:p>
        </w:tc>
        <w:tc>
          <w:tcPr>
            <w:tcW w:w="1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8" w14:textId="597687A4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90,0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9" w14:textId="0283E5AC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4D763A" w:rsidRPr="00FB27E4" w14:paraId="28551BF2" w14:textId="77777777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28551BEB" w14:textId="77777777" w:rsidR="004D763A" w:rsidRPr="00FB27E4" w:rsidRDefault="004D763A" w:rsidP="004D763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C" w14:textId="611AE40D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3 676,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D" w14:textId="58692CE5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E" w14:textId="607CA5BF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 127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EF" w14:textId="08880E2C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1 548,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0" w14:textId="6371D44C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1" w14:textId="5B022F37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4D763A" w:rsidRPr="00FB27E4" w14:paraId="28551BFA" w14:textId="77777777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28551BF3" w14:textId="77777777" w:rsidR="004D763A" w:rsidRPr="00FB27E4" w:rsidRDefault="004D763A" w:rsidP="004D763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 xml:space="preserve">Средства бюджета городского округа 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4" w14:textId="3A32D7B7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8 392,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5" w14:textId="146E735D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4 05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6" w14:textId="4C7E0807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 454,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7" w14:textId="1095E962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1 480,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8" w14:textId="0E95F721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40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9" w14:textId="05E866D5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4D763A" w:rsidRPr="00FB27E4" w14:paraId="28551C02" w14:textId="77777777" w:rsidTr="00B47BCF">
        <w:tc>
          <w:tcPr>
            <w:tcW w:w="4649" w:type="dxa"/>
            <w:tcBorders>
              <w:top w:val="single" w:sz="4" w:space="0" w:color="auto"/>
              <w:bottom w:val="nil"/>
              <w:right w:val="nil"/>
            </w:tcBorders>
          </w:tcPr>
          <w:p w14:paraId="28551BFB" w14:textId="77777777" w:rsidR="004D763A" w:rsidRPr="00FB27E4" w:rsidRDefault="004D763A" w:rsidP="004D763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небюджетные средства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C" w14:textId="6C9CC835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D" w14:textId="4B7D780B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E" w14:textId="0820BEFE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BFF" w14:textId="54DE040D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0" w14:textId="2AF29042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1" w14:textId="0EE9A07B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  <w:tr w:rsidR="004D763A" w:rsidRPr="00FB27E4" w14:paraId="28551C0A" w14:textId="77777777" w:rsidTr="00B47BCF">
        <w:tc>
          <w:tcPr>
            <w:tcW w:w="4649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551C03" w14:textId="77777777" w:rsidR="004D763A" w:rsidRPr="00FB27E4" w:rsidRDefault="004D763A" w:rsidP="004D763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2"/>
              </w:rPr>
            </w:pPr>
            <w:r w:rsidRPr="00FB27E4">
              <w:rPr>
                <w:rFonts w:eastAsiaTheme="minorEastAsia"/>
                <w:sz w:val="20"/>
                <w:szCs w:val="22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4" w14:textId="2633629A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31 945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5" w14:textId="5491644C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5 15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6" w14:textId="69178ADB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5 633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7" w14:textId="1F133577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20 461,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8" w14:textId="218A3E0B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694,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C09" w14:textId="38BC2C8B" w:rsidR="004D763A" w:rsidRPr="00DB037A" w:rsidRDefault="004D763A" w:rsidP="004D763A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2"/>
                <w:szCs w:val="22"/>
              </w:rPr>
              <w:t>0,0</w:t>
            </w:r>
          </w:p>
        </w:tc>
      </w:tr>
    </w:tbl>
    <w:p w14:paraId="28551C0B" w14:textId="77777777" w:rsidR="005B28F6" w:rsidRPr="005B28F6" w:rsidRDefault="005B28F6" w:rsidP="005B28F6">
      <w:pPr>
        <w:keepNext/>
        <w:spacing w:after="140" w:line="276" w:lineRule="auto"/>
        <w:ind w:left="360"/>
        <w:outlineLvl w:val="1"/>
        <w:rPr>
          <w:b/>
          <w:bCs/>
          <w:sz w:val="14"/>
          <w:szCs w:val="26"/>
          <w:lang w:eastAsia="en-US"/>
        </w:rPr>
      </w:pPr>
      <w:bookmarkStart w:id="10" w:name="_Toc355777521"/>
      <w:bookmarkEnd w:id="7"/>
    </w:p>
    <w:p w14:paraId="28551C0C" w14:textId="41DE0A34" w:rsidR="00F81C6A" w:rsidRPr="007D0D1E" w:rsidRDefault="00F81C6A" w:rsidP="00E102FB">
      <w:pPr>
        <w:keepNext/>
        <w:numPr>
          <w:ilvl w:val="0"/>
          <w:numId w:val="10"/>
        </w:numPr>
        <w:spacing w:after="140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 xml:space="preserve">Общая характеристика в сфере развития цифровой экономики муниципального образования Московской области, основные проблемы, цели </w:t>
      </w:r>
      <w:bookmarkStart w:id="11" w:name="_Hlk76124883"/>
      <w:r w:rsidR="009A4799" w:rsidRPr="007D0D1E">
        <w:rPr>
          <w:b/>
          <w:bCs/>
          <w:sz w:val="22"/>
          <w:szCs w:val="22"/>
          <w:lang w:eastAsia="en-US"/>
        </w:rPr>
        <w:t>П</w:t>
      </w:r>
      <w:r w:rsidRPr="007D0D1E">
        <w:rPr>
          <w:b/>
          <w:bCs/>
          <w:sz w:val="22"/>
          <w:szCs w:val="22"/>
          <w:lang w:eastAsia="en-US"/>
        </w:rPr>
        <w:t>одпрограммы</w:t>
      </w:r>
      <w:r w:rsidR="009A4799" w:rsidRPr="007D0D1E">
        <w:rPr>
          <w:b/>
          <w:bCs/>
          <w:sz w:val="22"/>
          <w:szCs w:val="22"/>
          <w:lang w:eastAsia="en-US"/>
        </w:rPr>
        <w:t xml:space="preserve"> 2</w:t>
      </w:r>
      <w:r w:rsidR="00025F49" w:rsidRPr="007D0D1E">
        <w:rPr>
          <w:b/>
          <w:bCs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  <w:bookmarkEnd w:id="11"/>
    </w:p>
    <w:p w14:paraId="28551C0D" w14:textId="71B2E44C" w:rsidR="00F81C6A" w:rsidRPr="007D0D1E" w:rsidRDefault="00F81C6A" w:rsidP="00E102FB">
      <w:pPr>
        <w:keepNext/>
        <w:numPr>
          <w:ilvl w:val="1"/>
          <w:numId w:val="10"/>
        </w:numPr>
        <w:spacing w:after="140"/>
        <w:jc w:val="center"/>
        <w:outlineLvl w:val="1"/>
        <w:rPr>
          <w:rFonts w:eastAsia="Calibri"/>
          <w:b/>
          <w:bCs/>
          <w:sz w:val="22"/>
          <w:szCs w:val="22"/>
        </w:rPr>
      </w:pPr>
      <w:r w:rsidRPr="007D0D1E">
        <w:rPr>
          <w:b/>
          <w:bCs/>
          <w:sz w:val="22"/>
          <w:szCs w:val="22"/>
          <w:lang w:eastAsia="en-US"/>
        </w:rPr>
        <w:t xml:space="preserve">Описание основных мероприятий </w:t>
      </w:r>
      <w:r w:rsidR="009A4799" w:rsidRPr="007D0D1E">
        <w:rPr>
          <w:b/>
          <w:bCs/>
          <w:sz w:val="22"/>
          <w:szCs w:val="22"/>
          <w:lang w:eastAsia="en-US"/>
        </w:rPr>
        <w:t>П</w:t>
      </w:r>
      <w:r w:rsidRPr="007D0D1E">
        <w:rPr>
          <w:b/>
          <w:bCs/>
          <w:sz w:val="22"/>
          <w:szCs w:val="22"/>
          <w:lang w:eastAsia="en-US"/>
        </w:rPr>
        <w:t>одпрограммы</w:t>
      </w:r>
      <w:bookmarkEnd w:id="10"/>
      <w:r w:rsidR="00FE5D6C" w:rsidRPr="007D0D1E">
        <w:rPr>
          <w:b/>
          <w:bCs/>
          <w:sz w:val="22"/>
          <w:szCs w:val="22"/>
          <w:lang w:eastAsia="en-US"/>
        </w:rPr>
        <w:t xml:space="preserve"> 2</w:t>
      </w:r>
      <w:r w:rsidR="00025F49" w:rsidRPr="007D0D1E">
        <w:rPr>
          <w:b/>
          <w:bCs/>
          <w:sz w:val="22"/>
          <w:szCs w:val="22"/>
          <w:lang w:eastAsia="en-US"/>
        </w:rPr>
        <w:t xml:space="preserve"> муниципальной программы «Цифровое муниципальное образование»</w:t>
      </w:r>
    </w:p>
    <w:p w14:paraId="28551C0E" w14:textId="00DCEDDB" w:rsidR="00F81C6A" w:rsidRPr="008D0633" w:rsidRDefault="00F81C6A" w:rsidP="00F81C6A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</w:rPr>
      </w:pPr>
      <w:r w:rsidRPr="008D0633">
        <w:rPr>
          <w:rFonts w:eastAsia="Calibri"/>
          <w:sz w:val="20"/>
          <w:szCs w:val="28"/>
        </w:rPr>
        <w:t>Основные мероприятия Подпрограммы</w:t>
      </w:r>
      <w:r w:rsidR="000952AD">
        <w:rPr>
          <w:rFonts w:eastAsia="Calibri"/>
          <w:sz w:val="20"/>
          <w:szCs w:val="28"/>
        </w:rPr>
        <w:t xml:space="preserve"> 2</w:t>
      </w:r>
      <w:r w:rsidRPr="008D0633">
        <w:rPr>
          <w:rFonts w:eastAsia="Calibri"/>
          <w:sz w:val="20"/>
          <w:szCs w:val="28"/>
        </w:rPr>
        <w:t xml:space="preserve">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28551C0F" w14:textId="55B9687B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</w:rPr>
        <w:t>В рамках Подпрограммы</w:t>
      </w:r>
      <w:r w:rsidR="000952AD">
        <w:rPr>
          <w:rFonts w:eastAsia="Calibri"/>
          <w:sz w:val="20"/>
          <w:szCs w:val="28"/>
        </w:rPr>
        <w:t xml:space="preserve"> 2</w:t>
      </w:r>
      <w:r w:rsidRPr="008D0633">
        <w:rPr>
          <w:rFonts w:eastAsia="Calibri"/>
          <w:sz w:val="20"/>
          <w:szCs w:val="28"/>
        </w:rPr>
        <w:t xml:space="preserve"> реализуются мероприятия по развитию следующих направлений:</w:t>
      </w:r>
    </w:p>
    <w:p w14:paraId="28551C10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bookmarkStart w:id="12" w:name="sub_1800"/>
      <w:r w:rsidRPr="008D0633">
        <w:rPr>
          <w:rFonts w:eastAsia="Calibri"/>
          <w:sz w:val="20"/>
          <w:szCs w:val="28"/>
          <w:lang w:eastAsia="en-US"/>
        </w:rPr>
        <w:t>1) Информационная инфраструктура;</w:t>
      </w:r>
    </w:p>
    <w:p w14:paraId="28551C11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2) Информационная безопасность;</w:t>
      </w:r>
    </w:p>
    <w:p w14:paraId="28551C12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3) Цифровое государственное управление;</w:t>
      </w:r>
    </w:p>
    <w:p w14:paraId="28551C13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4) Цифровая образовательная среда;</w:t>
      </w:r>
    </w:p>
    <w:p w14:paraId="28551C14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5) </w:t>
      </w:r>
      <w:bookmarkEnd w:id="12"/>
      <w:r w:rsidRPr="008D0633">
        <w:rPr>
          <w:rFonts w:eastAsia="Calibri"/>
          <w:sz w:val="20"/>
          <w:szCs w:val="28"/>
          <w:lang w:eastAsia="en-US"/>
        </w:rPr>
        <w:t>Цифровая культура.</w:t>
      </w:r>
    </w:p>
    <w:p w14:paraId="28551C15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</w:t>
      </w:r>
      <w:proofErr w:type="spellStart"/>
      <w:r w:rsidRPr="008D0633">
        <w:rPr>
          <w:rFonts w:eastAsia="Calibri"/>
          <w:sz w:val="20"/>
          <w:szCs w:val="28"/>
          <w:lang w:eastAsia="en-US"/>
        </w:rPr>
        <w:t>мультисервисной</w:t>
      </w:r>
      <w:proofErr w:type="spellEnd"/>
      <w:r w:rsidRPr="008D0633">
        <w:rPr>
          <w:rFonts w:eastAsia="Calibri"/>
          <w:sz w:val="20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>рамках федерального проекта), обеспечение жителей городских округов и</w:t>
      </w:r>
      <w:r w:rsidRPr="008D0633">
        <w:rPr>
          <w:rFonts w:eastAsia="Calibri"/>
          <w:sz w:val="20"/>
          <w:szCs w:val="28"/>
          <w:lang w:val="en-US" w:eastAsia="en-US"/>
        </w:rPr>
        <w:t> </w:t>
      </w:r>
      <w:r w:rsidRPr="008D0633">
        <w:rPr>
          <w:rFonts w:eastAsia="Calibri"/>
          <w:sz w:val="20"/>
          <w:szCs w:val="28"/>
          <w:lang w:eastAsia="en-US"/>
        </w:rPr>
        <w:t xml:space="preserve">муниципальных районов, городских и сельских населенных пунктов возможностью пользования </w:t>
      </w:r>
      <w:r w:rsidRPr="008D0633">
        <w:rPr>
          <w:sz w:val="20"/>
          <w:szCs w:val="28"/>
        </w:rPr>
        <w:t>услугами проводного и мобильного доступа в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>информационно-телекоммуникационную сеть Интернет на скорости не</w:t>
      </w:r>
      <w:r w:rsidRPr="008D0633">
        <w:rPr>
          <w:sz w:val="20"/>
          <w:szCs w:val="28"/>
          <w:lang w:val="en-US"/>
        </w:rPr>
        <w:t> </w:t>
      </w:r>
      <w:r w:rsidRPr="008D0633">
        <w:rPr>
          <w:sz w:val="20"/>
          <w:szCs w:val="28"/>
        </w:rPr>
        <w:t xml:space="preserve">менее 1 Мбит/с, предоставляемыми не менее </w:t>
      </w:r>
      <w:r w:rsidRPr="008D0633">
        <w:rPr>
          <w:sz w:val="20"/>
          <w:szCs w:val="28"/>
        </w:rPr>
        <w:lastRenderedPageBreak/>
        <w:t>чем 2 операторами связи.</w:t>
      </w:r>
    </w:p>
    <w:p w14:paraId="28551C16" w14:textId="77777777" w:rsidR="00F81C6A" w:rsidRPr="008D0633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28551C17" w14:textId="77777777" w:rsidR="00F81C6A" w:rsidRDefault="00F81C6A" w:rsidP="00F81C6A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28551C18" w14:textId="77777777" w:rsidR="009E39DA" w:rsidRPr="009E39DA" w:rsidRDefault="009E39DA" w:rsidP="009E39DA">
      <w:pPr>
        <w:widowControl w:val="0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0"/>
          <w:szCs w:val="28"/>
          <w:lang w:eastAsia="en-US"/>
        </w:rPr>
      </w:pPr>
      <w:r w:rsidRPr="00D04080">
        <w:rPr>
          <w:rFonts w:eastAsia="Calibri"/>
          <w:sz w:val="20"/>
          <w:szCs w:val="28"/>
          <w:lang w:eastAsia="en-US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28551C19" w14:textId="77777777" w:rsidR="00F81C6A" w:rsidRPr="008D0633" w:rsidRDefault="00F81C6A" w:rsidP="009E39DA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360"/>
        <w:jc w:val="both"/>
        <w:rPr>
          <w:rFonts w:eastAsia="Calibri"/>
          <w:sz w:val="20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</w:t>
      </w:r>
      <w:r w:rsidR="0043114A" w:rsidRPr="008D0633">
        <w:rPr>
          <w:rFonts w:eastAsia="Calibri"/>
          <w:sz w:val="20"/>
          <w:szCs w:val="28"/>
          <w:lang w:eastAsia="en-US"/>
        </w:rPr>
        <w:t>коммуникационной сети Интернет.</w:t>
      </w:r>
    </w:p>
    <w:p w14:paraId="28551C1A" w14:textId="6715DFD9" w:rsidR="00F81C6A" w:rsidRPr="007D0D1E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 xml:space="preserve">Характеристика проблем и мероприятий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муниципальной программы «Цифровое муниципальное </w:t>
      </w:r>
      <w:r w:rsidR="009B5163" w:rsidRPr="007D0D1E">
        <w:rPr>
          <w:b/>
          <w:bCs/>
          <w:sz w:val="22"/>
          <w:szCs w:val="22"/>
          <w:lang w:eastAsia="en-US"/>
        </w:rPr>
        <w:br/>
      </w:r>
      <w:r w:rsidR="000952AD" w:rsidRPr="007D0D1E">
        <w:rPr>
          <w:b/>
          <w:bCs/>
          <w:sz w:val="22"/>
          <w:szCs w:val="22"/>
          <w:lang w:eastAsia="en-US"/>
        </w:rPr>
        <w:t>образование»</w:t>
      </w:r>
    </w:p>
    <w:p w14:paraId="28551C1B" w14:textId="5BA3F291" w:rsidR="008E0C34" w:rsidRPr="0043114A" w:rsidRDefault="008E0C34" w:rsidP="008E0C34">
      <w:pPr>
        <w:widowControl w:val="0"/>
        <w:shd w:val="clear" w:color="auto" w:fill="FFFFFF"/>
        <w:autoSpaceDE w:val="0"/>
        <w:autoSpaceDN w:val="0"/>
        <w:adjustRightInd w:val="0"/>
        <w:spacing w:after="240" w:line="264" w:lineRule="auto"/>
        <w:ind w:firstLine="709"/>
        <w:jc w:val="both"/>
        <w:rPr>
          <w:rFonts w:eastAsia="Calibri"/>
          <w:sz w:val="22"/>
          <w:szCs w:val="28"/>
          <w:lang w:eastAsia="en-US"/>
        </w:rPr>
      </w:pPr>
      <w:r w:rsidRPr="008D0633">
        <w:rPr>
          <w:rFonts w:eastAsia="Calibri"/>
          <w:sz w:val="20"/>
          <w:szCs w:val="28"/>
          <w:lang w:eastAsia="en-US"/>
        </w:rPr>
        <w:t>Необходимость формирования и реализации в городе Лыткарино Московской области данной П</w:t>
      </w:r>
      <w:r w:rsidR="005E271D">
        <w:rPr>
          <w:rFonts w:eastAsia="Calibri"/>
          <w:sz w:val="20"/>
          <w:szCs w:val="28"/>
          <w:lang w:eastAsia="en-US"/>
        </w:rPr>
        <w:t>одп</w:t>
      </w:r>
      <w:r w:rsidRPr="008D0633">
        <w:rPr>
          <w:rFonts w:eastAsia="Calibri"/>
          <w:sz w:val="20"/>
          <w:szCs w:val="28"/>
          <w:lang w:eastAsia="en-US"/>
        </w:rPr>
        <w:t>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</w:t>
      </w:r>
      <w:r w:rsidRPr="0043114A">
        <w:rPr>
          <w:rFonts w:eastAsia="Calibri"/>
          <w:sz w:val="22"/>
          <w:szCs w:val="28"/>
          <w:lang w:eastAsia="en-US"/>
        </w:rPr>
        <w:t xml:space="preserve">. </w:t>
      </w:r>
    </w:p>
    <w:p w14:paraId="28551C1C" w14:textId="4D397886" w:rsidR="00F81C6A" w:rsidRPr="007D0D1E" w:rsidRDefault="00F81C6A" w:rsidP="007A150E">
      <w:pPr>
        <w:keepNext/>
        <w:numPr>
          <w:ilvl w:val="1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муниципальной программы «Цифровое </w:t>
      </w:r>
      <w:r w:rsidR="009B5163" w:rsidRPr="007D0D1E">
        <w:rPr>
          <w:b/>
          <w:bCs/>
          <w:sz w:val="22"/>
          <w:szCs w:val="22"/>
          <w:lang w:eastAsia="en-US"/>
        </w:rPr>
        <w:br/>
      </w:r>
      <w:r w:rsidR="000952AD" w:rsidRPr="007D0D1E">
        <w:rPr>
          <w:b/>
          <w:bCs/>
          <w:sz w:val="22"/>
          <w:szCs w:val="22"/>
          <w:lang w:eastAsia="en-US"/>
        </w:rPr>
        <w:t>муниципальное образование»</w:t>
      </w:r>
    </w:p>
    <w:p w14:paraId="28551C1D" w14:textId="4B42C858" w:rsidR="00F81C6A" w:rsidRPr="008D0633" w:rsidRDefault="00F81C6A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0"/>
          <w:szCs w:val="22"/>
        </w:rPr>
      </w:pPr>
      <w:r w:rsidRPr="008D0633">
        <w:rPr>
          <w:rFonts w:eastAsia="Calibri"/>
          <w:sz w:val="20"/>
          <w:szCs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</w:t>
      </w:r>
      <w:r w:rsidR="00A47469">
        <w:rPr>
          <w:rFonts w:eastAsia="Calibri"/>
          <w:sz w:val="20"/>
          <w:szCs w:val="22"/>
        </w:rPr>
        <w:t xml:space="preserve"> 2</w:t>
      </w:r>
      <w:r w:rsidRPr="008D0633">
        <w:rPr>
          <w:rFonts w:eastAsia="Calibri"/>
          <w:sz w:val="20"/>
          <w:szCs w:val="22"/>
        </w:rPr>
        <w:t>, обозначены в виде основных мероприятий Подпрограммы</w:t>
      </w:r>
      <w:r w:rsidR="00A47469">
        <w:rPr>
          <w:rFonts w:eastAsia="Calibri"/>
          <w:sz w:val="20"/>
          <w:szCs w:val="22"/>
        </w:rPr>
        <w:t xml:space="preserve"> 2</w:t>
      </w:r>
      <w:r w:rsidRPr="008D0633">
        <w:rPr>
          <w:rFonts w:eastAsia="Calibri"/>
          <w:sz w:val="20"/>
          <w:szCs w:val="22"/>
        </w:rPr>
        <w:t>, каждое основное мероприятие содержит мероприятия Подпрограммы, направленные на их решения.</w:t>
      </w:r>
    </w:p>
    <w:p w14:paraId="28551C1E" w14:textId="77777777" w:rsidR="008E0C34" w:rsidRPr="0043114A" w:rsidRDefault="008E0C34" w:rsidP="00F81C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2"/>
          <w:szCs w:val="22"/>
        </w:rPr>
      </w:pPr>
    </w:p>
    <w:bookmarkEnd w:id="5"/>
    <w:p w14:paraId="28551C1F" w14:textId="00ADBA33" w:rsidR="00F81C6A" w:rsidRPr="007D0D1E" w:rsidRDefault="00F81C6A" w:rsidP="009B5163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7D0D1E">
        <w:rPr>
          <w:b/>
          <w:bCs/>
          <w:sz w:val="22"/>
          <w:szCs w:val="22"/>
          <w:lang w:eastAsia="en-US"/>
        </w:rPr>
        <w:lastRenderedPageBreak/>
        <w:t xml:space="preserve">Планируемые результаты реализации </w:t>
      </w:r>
      <w:r w:rsidR="000952AD" w:rsidRPr="007D0D1E">
        <w:rPr>
          <w:b/>
          <w:bCs/>
          <w:sz w:val="22"/>
          <w:szCs w:val="22"/>
          <w:lang w:eastAsia="en-US"/>
        </w:rPr>
        <w:t xml:space="preserve">Подпрограммы 2 </w:t>
      </w:r>
      <w:r w:rsidR="009B5163" w:rsidRPr="007D0D1E">
        <w:rPr>
          <w:b/>
          <w:bCs/>
          <w:sz w:val="22"/>
          <w:szCs w:val="22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300" w:type="pct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7"/>
        <w:gridCol w:w="6072"/>
        <w:gridCol w:w="1433"/>
        <w:gridCol w:w="893"/>
        <w:gridCol w:w="1197"/>
        <w:gridCol w:w="762"/>
        <w:gridCol w:w="674"/>
        <w:gridCol w:w="705"/>
        <w:gridCol w:w="708"/>
        <w:gridCol w:w="708"/>
        <w:gridCol w:w="630"/>
        <w:gridCol w:w="47"/>
        <w:gridCol w:w="1226"/>
        <w:gridCol w:w="41"/>
      </w:tblGrid>
      <w:tr w:rsidR="00500982" w:rsidRPr="00B80D98" w14:paraId="28551C27" w14:textId="77777777" w:rsidTr="009074DA">
        <w:trPr>
          <w:trHeight w:val="237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551C20" w14:textId="77777777"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№ п/п</w:t>
            </w:r>
          </w:p>
        </w:tc>
        <w:tc>
          <w:tcPr>
            <w:tcW w:w="19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21" w14:textId="77777777" w:rsidR="001B6DD6" w:rsidRPr="00B80D98" w:rsidRDefault="001B6DD6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4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551C22" w14:textId="77777777"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Тип показателя</w:t>
            </w:r>
          </w:p>
        </w:tc>
        <w:tc>
          <w:tcPr>
            <w:tcW w:w="2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23" w14:textId="77777777" w:rsidR="001B6DD6" w:rsidRPr="00B80D98" w:rsidRDefault="001B6DD6" w:rsidP="005B28F6">
            <w:pPr>
              <w:ind w:left="-57" w:right="-5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Единица </w:t>
            </w:r>
            <w:r w:rsidRPr="00B80D98">
              <w:rPr>
                <w:rFonts w:eastAsia="Calibri"/>
                <w:b/>
                <w:bCs/>
                <w:sz w:val="18"/>
                <w:szCs w:val="22"/>
                <w:lang w:eastAsia="en-US"/>
              </w:rPr>
              <w:t>измерения</w:t>
            </w:r>
          </w:p>
        </w:tc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24" w14:textId="77777777" w:rsidR="001B6DD6" w:rsidRPr="00B80D98" w:rsidRDefault="001B6DD6" w:rsidP="005B28F6">
            <w:pPr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Базовое значение на начало реализации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подп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r w:rsidRPr="00B80D98">
              <w:rPr>
                <w:rFonts w:eastAsia="Calibri"/>
                <w:b/>
                <w:sz w:val="18"/>
                <w:szCs w:val="22"/>
              </w:rPr>
              <w:t>рограммы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(2020 год)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2"/>
            </w:r>
          </w:p>
        </w:tc>
        <w:tc>
          <w:tcPr>
            <w:tcW w:w="1351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551C25" w14:textId="77777777" w:rsidR="001B6DD6" w:rsidRPr="00B80D98" w:rsidRDefault="001B6DD6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Планируемое значение по годам реализации</w:t>
            </w:r>
            <w:r w:rsidRPr="00B80D98">
              <w:rPr>
                <w:rFonts w:eastAsia="Calibri"/>
                <w:b/>
                <w:sz w:val="18"/>
                <w:szCs w:val="22"/>
                <w:vertAlign w:val="superscript"/>
              </w:rPr>
              <w:footnoteReference w:id="3"/>
            </w:r>
          </w:p>
        </w:tc>
        <w:tc>
          <w:tcPr>
            <w:tcW w:w="40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551C26" w14:textId="77777777" w:rsidR="001B6DD6" w:rsidRPr="00B80D98" w:rsidRDefault="001B6DD6" w:rsidP="001B6DD6">
            <w:pPr>
              <w:ind w:right="-107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 xml:space="preserve">Номер </w:t>
            </w:r>
            <w:proofErr w:type="gramStart"/>
            <w:r w:rsidRPr="00B80D98">
              <w:rPr>
                <w:rFonts w:eastAsia="Calibri"/>
                <w:b/>
                <w:sz w:val="18"/>
                <w:szCs w:val="22"/>
              </w:rPr>
              <w:t>основ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ного</w:t>
            </w:r>
            <w:proofErr w:type="spellEnd"/>
            <w:proofErr w:type="gramEnd"/>
            <w:r w:rsidRPr="00B80D98">
              <w:rPr>
                <w:rFonts w:eastAsia="Calibri"/>
                <w:b/>
                <w:sz w:val="18"/>
                <w:szCs w:val="22"/>
              </w:rPr>
              <w:t xml:space="preserve"> 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мероп</w:t>
            </w:r>
            <w:r>
              <w:rPr>
                <w:rFonts w:eastAsia="Calibri"/>
                <w:b/>
                <w:sz w:val="18"/>
                <w:szCs w:val="22"/>
              </w:rPr>
              <w:t>-риятия</w:t>
            </w:r>
            <w:proofErr w:type="spellEnd"/>
            <w:r>
              <w:rPr>
                <w:rFonts w:eastAsia="Calibri"/>
                <w:b/>
                <w:sz w:val="18"/>
                <w:szCs w:val="22"/>
              </w:rPr>
              <w:t xml:space="preserve"> </w:t>
            </w:r>
            <w:r w:rsidRPr="00B80D98">
              <w:rPr>
                <w:rFonts w:eastAsia="Calibri"/>
                <w:b/>
                <w:sz w:val="18"/>
                <w:szCs w:val="22"/>
              </w:rPr>
              <w:t>в</w:t>
            </w:r>
            <w:r>
              <w:rPr>
                <w:rFonts w:eastAsia="Calibri"/>
                <w:b/>
                <w:sz w:val="18"/>
                <w:szCs w:val="22"/>
              </w:rPr>
              <w:t xml:space="preserve"> </w:t>
            </w:r>
            <w:r w:rsidRPr="00B80D98">
              <w:rPr>
                <w:rFonts w:eastAsia="Calibri"/>
                <w:b/>
                <w:sz w:val="18"/>
                <w:szCs w:val="22"/>
              </w:rPr>
              <w:t>перечне ме</w:t>
            </w:r>
            <w:r>
              <w:rPr>
                <w:rFonts w:eastAsia="Calibri"/>
                <w:b/>
                <w:sz w:val="18"/>
                <w:szCs w:val="22"/>
              </w:rPr>
              <w:t>-</w:t>
            </w:r>
            <w:proofErr w:type="spellStart"/>
            <w:r w:rsidRPr="00B80D98">
              <w:rPr>
                <w:rFonts w:eastAsia="Calibri"/>
                <w:b/>
                <w:sz w:val="18"/>
                <w:szCs w:val="22"/>
              </w:rPr>
              <w:t>роприятий</w:t>
            </w:r>
            <w:proofErr w:type="spellEnd"/>
            <w:r w:rsidRPr="00B80D98">
              <w:rPr>
                <w:rFonts w:eastAsia="Calibri"/>
                <w:b/>
                <w:sz w:val="18"/>
                <w:szCs w:val="22"/>
              </w:rPr>
              <w:t xml:space="preserve"> Подпрограммы</w:t>
            </w:r>
          </w:p>
        </w:tc>
      </w:tr>
      <w:tr w:rsidR="00500982" w:rsidRPr="00B80D98" w14:paraId="28551C34" w14:textId="77777777" w:rsidTr="00500982">
        <w:trPr>
          <w:gridAfter w:val="1"/>
          <w:wAfter w:w="13" w:type="pct"/>
          <w:trHeight w:val="456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28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19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29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45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2A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2B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2C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24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2D" w14:textId="77777777" w:rsidR="004D4F02" w:rsidRPr="00B80D98" w:rsidRDefault="001B6DD6" w:rsidP="005A1BCB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="005A1BCB">
              <w:rPr>
                <w:rFonts w:eastAsia="Calibri"/>
                <w:b/>
                <w:sz w:val="18"/>
                <w:szCs w:val="22"/>
              </w:rPr>
              <w:t>0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1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2E" w14:textId="77777777"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1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2F" w14:textId="77777777"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2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30" w14:textId="77777777"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3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31" w14:textId="77777777" w:rsidR="004D4F02" w:rsidRPr="00B80D98" w:rsidRDefault="004D4F02" w:rsidP="00F81C6A">
            <w:pPr>
              <w:jc w:val="center"/>
              <w:rPr>
                <w:b/>
                <w:color w:val="000000"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</w:t>
            </w:r>
            <w:r w:rsidRPr="00B80D98">
              <w:rPr>
                <w:rFonts w:eastAsia="Calibri"/>
                <w:b/>
                <w:sz w:val="18"/>
                <w:szCs w:val="22"/>
                <w:lang w:val="en-US"/>
              </w:rPr>
              <w:t>4</w:t>
            </w:r>
            <w:r w:rsidRPr="00B80D98">
              <w:rPr>
                <w:rFonts w:eastAsia="Calibri"/>
                <w:b/>
                <w:sz w:val="18"/>
                <w:szCs w:val="22"/>
              </w:rPr>
              <w:t xml:space="preserve"> год</w:t>
            </w:r>
          </w:p>
        </w:tc>
        <w:tc>
          <w:tcPr>
            <w:tcW w:w="20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32" w14:textId="77777777" w:rsidR="004D4F02" w:rsidRPr="00B80D98" w:rsidDel="00AB44A2" w:rsidRDefault="004D4F02" w:rsidP="00F81C6A">
            <w:pPr>
              <w:jc w:val="center"/>
              <w:rPr>
                <w:rFonts w:eastAsia="Calibri"/>
                <w:b/>
                <w:sz w:val="18"/>
                <w:szCs w:val="22"/>
              </w:rPr>
            </w:pPr>
            <w:r w:rsidRPr="00B80D98">
              <w:rPr>
                <w:rFonts w:eastAsia="Calibri"/>
                <w:b/>
                <w:sz w:val="18"/>
                <w:szCs w:val="22"/>
              </w:rPr>
              <w:t>2025 год</w:t>
            </w:r>
          </w:p>
        </w:tc>
        <w:tc>
          <w:tcPr>
            <w:tcW w:w="406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33" w14:textId="77777777" w:rsidR="004D4F02" w:rsidRPr="00B80D98" w:rsidRDefault="004D4F02" w:rsidP="00F81C6A">
            <w:pPr>
              <w:jc w:val="center"/>
              <w:rPr>
                <w:rFonts w:eastAsia="Calibri"/>
                <w:sz w:val="18"/>
              </w:rPr>
            </w:pPr>
          </w:p>
        </w:tc>
      </w:tr>
      <w:tr w:rsidR="00500982" w:rsidRPr="00B80D98" w14:paraId="28551C41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35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6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2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37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3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8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4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9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3A" w14:textId="77777777" w:rsidR="004D4F02" w:rsidRPr="00B80D98" w:rsidRDefault="001B6DD6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B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C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D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9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51C3E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3F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40" w14:textId="77777777" w:rsidR="004D4F02" w:rsidRPr="00B80D98" w:rsidRDefault="004D4F02" w:rsidP="00F81C6A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1</w:t>
            </w:r>
          </w:p>
        </w:tc>
      </w:tr>
      <w:tr w:rsidR="00500982" w:rsidRPr="00B80D98" w14:paraId="28551C4E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42" w14:textId="5B59D4B6"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 w:rsidRPr="00B80D98">
              <w:rPr>
                <w:color w:val="000000"/>
                <w:sz w:val="18"/>
              </w:rPr>
              <w:t>1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43" w14:textId="1BE64B04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44" w14:textId="4B4BF1D2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45" w14:textId="0E603598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46" w14:textId="15B7BA03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47" w14:textId="5D174234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48" w14:textId="6053B6DB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49" w14:textId="069AD3F7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4A" w14:textId="7CC26D7D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4B" w14:textId="49EF4E8B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4C" w14:textId="7CA50754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4D" w14:textId="2CC2FE2D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</w:t>
            </w:r>
          </w:p>
        </w:tc>
      </w:tr>
      <w:tr w:rsidR="00500982" w:rsidRPr="00B80D98" w14:paraId="28551C5B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4F" w14:textId="2644C769"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2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50" w14:textId="7CA4098F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51" w14:textId="3E0E76E2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52" w14:textId="59CC3BBB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53" w14:textId="5B2E8F42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54" w14:textId="7F3B7E7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5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55" w14:textId="286EAF0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56" w14:textId="393DBB05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57" w14:textId="103C84FD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58" w14:textId="7CC68D0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59" w14:textId="681D9C23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-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5A" w14:textId="3609C2D0" w:rsidR="007A26C4" w:rsidRPr="00EA2A05" w:rsidRDefault="00A440DC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68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5C" w14:textId="4CBB9873" w:rsidR="007A26C4" w:rsidRPr="00B80D98" w:rsidRDefault="007A26C4" w:rsidP="00D13987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5D" w14:textId="680A79FC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5E" w14:textId="361AC671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1C5F" w14:textId="5A851342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60" w14:textId="50D77968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  <w:lang w:val="en-US"/>
              </w:rPr>
              <w:t>97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61" w14:textId="044A58D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97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62" w14:textId="333F2D50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63" w14:textId="19BA1D8C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64" w14:textId="140C4247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551C65" w14:textId="35575D0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66" w14:textId="7398E16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67" w14:textId="560BE9E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</w:t>
            </w:r>
          </w:p>
        </w:tc>
      </w:tr>
      <w:tr w:rsidR="00500982" w:rsidRPr="00B80D98" w14:paraId="28551C76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6A" w14:textId="1EB5AF8F" w:rsidR="007A26C4" w:rsidRPr="00D13987" w:rsidRDefault="007A26C4" w:rsidP="00D13987">
            <w:pPr>
              <w:jc w:val="center"/>
              <w:rPr>
                <w:sz w:val="18"/>
              </w:rPr>
            </w:pPr>
            <w:r>
              <w:rPr>
                <w:color w:val="000000"/>
                <w:sz w:val="18"/>
              </w:rPr>
              <w:t>4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6B" w14:textId="718CDEBA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6C" w14:textId="54AEE277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6D" w14:textId="3C301F83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6E" w14:textId="3172B82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6F" w14:textId="0E3AECA8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0" w14:textId="05959697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1" w14:textId="56BEE31D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2" w14:textId="741BBB94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3" w14:textId="66F81A1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74" w14:textId="570EECC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75" w14:textId="21020EA2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2</w:t>
            </w:r>
          </w:p>
        </w:tc>
      </w:tr>
      <w:tr w:rsidR="00500982" w:rsidRPr="00B80D98" w14:paraId="28551C83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77" w14:textId="11464C8A"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5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78" w14:textId="6B487B07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79" w14:textId="0542887D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7A" w14:textId="55C3C8F5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B" w14:textId="728F5563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7C" w14:textId="41DD855F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D" w14:textId="6A525B5C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E" w14:textId="7487CE0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7F" w14:textId="18F8F60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0" w14:textId="22036FF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81" w14:textId="78EC2A0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82" w14:textId="01EE779A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3</w:t>
            </w:r>
          </w:p>
        </w:tc>
      </w:tr>
      <w:tr w:rsidR="00500982" w:rsidRPr="00B80D98" w14:paraId="28551C90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84" w14:textId="347ECCB5"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85" w14:textId="3905785C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86" w14:textId="3B52B39F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87" w14:textId="169C5C3E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8" w14:textId="0D14B528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7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89" w14:textId="4F103D74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A" w14:textId="3D1263C8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B" w14:textId="058AC4E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C" w14:textId="37B186B3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8D" w14:textId="30894942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8E" w14:textId="1DCC46B7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8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8F" w14:textId="5DC5D24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3</w:t>
            </w:r>
          </w:p>
        </w:tc>
      </w:tr>
      <w:tr w:rsidR="00500982" w:rsidRPr="00B80D98" w14:paraId="28551C9D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91" w14:textId="088D99F5"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7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92" w14:textId="4DDB66B0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93" w14:textId="0068CF5B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94" w14:textId="026009C1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95" w14:textId="22EAFAE4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96" w14:textId="606D5518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2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97" w14:textId="5D66629E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98" w14:textId="3BE22CA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99" w14:textId="6ED6DF2C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9A" w14:textId="443C8E26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9B" w14:textId="622628AF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2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9C" w14:textId="5D91AA25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AA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9E" w14:textId="070D737B"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8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9F" w14:textId="68864014" w:rsidR="007A26C4" w:rsidRPr="00EA2A05" w:rsidRDefault="007A26C4" w:rsidP="004F0625">
            <w:pPr>
              <w:rPr>
                <w:i/>
                <w:sz w:val="18"/>
                <w:szCs w:val="20"/>
              </w:rPr>
            </w:pPr>
            <w:r w:rsidRPr="00EA2A05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A0" w14:textId="3C48E01A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  <w:r w:rsidRPr="00EA2A05" w:rsidDel="00DC28F8">
              <w:rPr>
                <w:color w:val="000000"/>
                <w:sz w:val="18"/>
              </w:rPr>
              <w:t xml:space="preserve"> 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A1" w14:textId="2B8A19E9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2" w14:textId="5DB9389D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8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A3" w14:textId="7CCB9FA0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8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4" w14:textId="2AB7C592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5" w14:textId="6723430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6" w14:textId="4ECF97AC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7" w14:textId="0CFA6E70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A8" w14:textId="7E6B871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9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A9" w14:textId="198D996C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B7" w14:textId="77777777" w:rsidTr="00500982">
        <w:trPr>
          <w:gridAfter w:val="1"/>
          <w:wAfter w:w="13" w:type="pct"/>
          <w:trHeight w:val="67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AB" w14:textId="321B0E2B" w:rsidR="007A26C4" w:rsidRPr="00B80D98" w:rsidRDefault="007A26C4" w:rsidP="00F81C6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9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AC" w14:textId="466FE104" w:rsidR="007A26C4" w:rsidRPr="00EA2A05" w:rsidRDefault="007A26C4" w:rsidP="004F0625">
            <w:pPr>
              <w:rPr>
                <w:i/>
                <w:sz w:val="18"/>
                <w:szCs w:val="18"/>
              </w:rPr>
            </w:pPr>
            <w:r w:rsidRPr="00EA2A05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EA2A05">
              <w:rPr>
                <w:sz w:val="18"/>
              </w:rPr>
              <w:t>Добродел</w:t>
            </w:r>
            <w:proofErr w:type="spellEnd"/>
            <w:r w:rsidRPr="00EA2A05">
              <w:rPr>
                <w:sz w:val="18"/>
              </w:rPr>
              <w:t>», по которым поступили повторные обращения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AD" w14:textId="32B6EDCB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AE" w14:textId="13E9BDC0" w:rsidR="007A26C4" w:rsidRPr="00EA2A05" w:rsidRDefault="007A26C4" w:rsidP="004F0625">
            <w:pPr>
              <w:jc w:val="center"/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AF" w14:textId="5841B032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B0" w14:textId="14489A67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1" w14:textId="405830EB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2" w14:textId="12597680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3" w14:textId="0D23B8C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4" w14:textId="2E74B7E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B5" w14:textId="4EC024A9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  <w:lang w:val="en-US"/>
              </w:rPr>
              <w:t>3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B6" w14:textId="2CB0DC61" w:rsidR="007A26C4" w:rsidRPr="00EA2A05" w:rsidRDefault="007A26C4" w:rsidP="00954313">
            <w:pPr>
              <w:jc w:val="center"/>
              <w:rPr>
                <w:sz w:val="18"/>
                <w:szCs w:val="20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C4" w14:textId="77777777" w:rsidTr="00500982">
        <w:trPr>
          <w:gridAfter w:val="1"/>
          <w:wAfter w:w="13" w:type="pct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B8" w14:textId="78DE3F70" w:rsidR="007A26C4" w:rsidRPr="00B80D98" w:rsidRDefault="007A26C4" w:rsidP="007A26C4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0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B9" w14:textId="3C95440F" w:rsidR="007A26C4" w:rsidRPr="00EA2A05" w:rsidRDefault="007A26C4" w:rsidP="004E3F69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 xml:space="preserve">Отложенные решения – Доля отложенных решений от числа ответов, </w:t>
            </w:r>
            <w:r w:rsidRPr="00EA2A05">
              <w:rPr>
                <w:sz w:val="18"/>
              </w:rPr>
              <w:lastRenderedPageBreak/>
              <w:t>предоставленных на портале «</w:t>
            </w:r>
            <w:proofErr w:type="spellStart"/>
            <w:r w:rsidRPr="00EA2A05">
              <w:rPr>
                <w:sz w:val="18"/>
              </w:rPr>
              <w:t>Добродел</w:t>
            </w:r>
            <w:proofErr w:type="spellEnd"/>
            <w:r w:rsidRPr="00EA2A05">
              <w:rPr>
                <w:sz w:val="18"/>
              </w:rPr>
              <w:t>» (два и более раз)</w:t>
            </w:r>
            <w:r w:rsidRPr="00EA2A05">
              <w:rPr>
                <w:sz w:val="18"/>
                <w:vertAlign w:val="superscript"/>
              </w:rPr>
              <w:t>12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BA" w14:textId="2EB5F5CA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lastRenderedPageBreak/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BB" w14:textId="29919080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C" w14:textId="3D62230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BD" w14:textId="17CD527B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E" w14:textId="0B1910F2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BF" w14:textId="6863551E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0" w14:textId="3EABA6A3" w:rsidR="007A26C4" w:rsidRPr="00EA2A05" w:rsidRDefault="007A26C4" w:rsidP="00954313">
            <w:pPr>
              <w:tabs>
                <w:tab w:val="center" w:pos="229"/>
              </w:tabs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1" w14:textId="47C4D3C7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C2" w14:textId="6365A84D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C3" w14:textId="037006C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D1" w14:textId="77777777" w:rsidTr="00500982">
        <w:trPr>
          <w:gridAfter w:val="1"/>
          <w:wAfter w:w="13" w:type="pct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C5" w14:textId="250832D3" w:rsidR="007A26C4" w:rsidRPr="00B80D98" w:rsidRDefault="007A26C4" w:rsidP="007A26C4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1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C6" w14:textId="0B5FA6C8" w:rsidR="007A26C4" w:rsidRPr="00EA2A05" w:rsidRDefault="007A26C4" w:rsidP="004E3F69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EA2A05">
              <w:rPr>
                <w:rFonts w:eastAsia="Calibri"/>
                <w:sz w:val="18"/>
              </w:rPr>
              <w:t>Добродел</w:t>
            </w:r>
            <w:proofErr w:type="spellEnd"/>
            <w:r w:rsidRPr="00EA2A05">
              <w:rPr>
                <w:rFonts w:eastAsia="Calibri"/>
                <w:sz w:val="18"/>
              </w:rPr>
              <w:t>», по которым нарушен срок подготовки ответа</w:t>
            </w:r>
            <w:r w:rsidRPr="00EA2A05">
              <w:rPr>
                <w:rFonts w:eastAsia="Calibri"/>
                <w:sz w:val="18"/>
                <w:vertAlign w:val="superscript"/>
              </w:rPr>
              <w:t>12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C7" w14:textId="352EF71C" w:rsidR="007A26C4" w:rsidRPr="00EA2A05" w:rsidRDefault="007A26C4" w:rsidP="004D4F02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Рейтинг-50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C8" w14:textId="2EB795F9" w:rsidR="007A26C4" w:rsidRPr="00EA2A05" w:rsidRDefault="007A26C4" w:rsidP="004D4F02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9" w14:textId="4BC76CED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CA" w14:textId="7819DB4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B" w14:textId="308C016B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C" w14:textId="77BC5C3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D" w14:textId="454A3813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CE" w14:textId="3EEF8C4F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CF" w14:textId="53BED1EB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5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D0" w14:textId="303E37A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3</w:t>
            </w:r>
          </w:p>
        </w:tc>
      </w:tr>
      <w:tr w:rsidR="00500982" w:rsidRPr="00B80D98" w14:paraId="28551CDE" w14:textId="77777777" w:rsidTr="00500982">
        <w:trPr>
          <w:gridAfter w:val="1"/>
          <w:wAfter w:w="13" w:type="pct"/>
          <w:trHeight w:val="64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D2" w14:textId="1E3FF81F" w:rsidR="007A26C4" w:rsidRPr="00B80D98" w:rsidRDefault="007A26C4" w:rsidP="00D104E6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2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D3" w14:textId="4BBFC8E0" w:rsidR="007A26C4" w:rsidRPr="00EA2A05" w:rsidRDefault="007A26C4" w:rsidP="001B6DD6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с,</w:t>
            </w:r>
          </w:p>
        </w:tc>
        <w:tc>
          <w:tcPr>
            <w:tcW w:w="457" w:type="pct"/>
            <w:tcBorders>
              <w:top w:val="single" w:sz="4" w:space="0" w:color="auto"/>
              <w:bottom w:val="single" w:sz="4" w:space="0" w:color="auto"/>
            </w:tcBorders>
          </w:tcPr>
          <w:p w14:paraId="28551CD4" w14:textId="27C22EA3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Субсидия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D5" w14:textId="61B3003F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D6" w14:textId="1D72572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D7" w14:textId="7C7D9B26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D8" w14:textId="52CAE41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D9" w14:textId="36D9BABC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DA" w14:textId="217372CF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DB" w14:textId="056EC9C8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DC" w14:textId="52FFC818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51CDD" w14:textId="1B7AE68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5</w:t>
            </w:r>
          </w:p>
        </w:tc>
      </w:tr>
      <w:tr w:rsidR="00500982" w:rsidRPr="00B80D98" w14:paraId="28551CEB" w14:textId="77777777" w:rsidTr="00500982">
        <w:trPr>
          <w:gridAfter w:val="1"/>
          <w:wAfter w:w="13" w:type="pct"/>
          <w:trHeight w:val="46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</w:tcBorders>
          </w:tcPr>
          <w:p w14:paraId="28551CDF" w14:textId="5E2FA8A4" w:rsidR="007A26C4" w:rsidRPr="00B80D98" w:rsidRDefault="007A26C4" w:rsidP="00D104E6">
            <w:pPr>
              <w:jc w:val="center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8551CE0" w14:textId="53BE0958"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</w:t>
            </w:r>
            <w:proofErr w:type="gramStart"/>
            <w:r w:rsidRPr="00EA2A05">
              <w:rPr>
                <w:sz w:val="18"/>
              </w:rPr>
              <w:t>телеком-</w:t>
            </w:r>
            <w:proofErr w:type="spellStart"/>
            <w:r w:rsidRPr="00EA2A05">
              <w:rPr>
                <w:sz w:val="18"/>
              </w:rPr>
              <w:t>муникационную</w:t>
            </w:r>
            <w:proofErr w:type="spellEnd"/>
            <w:proofErr w:type="gramEnd"/>
            <w:r w:rsidRPr="00EA2A05">
              <w:rPr>
                <w:sz w:val="18"/>
              </w:rPr>
              <w:t xml:space="preserve">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551CE1" w14:textId="17049387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Обращение Губернатора Московской области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8551CE2" w14:textId="7927E562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CE3" w14:textId="7D87286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551CE4" w14:textId="33FC545B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78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CE5" w14:textId="28BFF01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CE6" w14:textId="10DA3538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4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CE7" w14:textId="74F32818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CE8" w14:textId="135FB055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sz w:val="18"/>
                <w:szCs w:val="16"/>
              </w:rPr>
              <w:t>87,7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551CE9" w14:textId="67A71698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87,8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551CEA" w14:textId="6DD8349F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rFonts w:eastAsia="Calibri"/>
                <w:sz w:val="18"/>
              </w:rPr>
              <w:t>1</w:t>
            </w:r>
          </w:p>
        </w:tc>
      </w:tr>
      <w:tr w:rsidR="00500982" w:rsidRPr="00B80D98" w14:paraId="28551CF8" w14:textId="77777777" w:rsidTr="00500982">
        <w:trPr>
          <w:gridAfter w:val="1"/>
          <w:wAfter w:w="13" w:type="pct"/>
          <w:trHeight w:val="6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B0E274" w14:textId="7F27F956" w:rsidR="007A26C4" w:rsidRDefault="00D104E6" w:rsidP="00D104E6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4</w:t>
            </w:r>
            <w:r w:rsidR="007A26C4" w:rsidRPr="00B80D98">
              <w:rPr>
                <w:color w:val="000000"/>
                <w:sz w:val="18"/>
              </w:rPr>
              <w:t>.</w:t>
            </w:r>
          </w:p>
          <w:p w14:paraId="03EC4520" w14:textId="77777777" w:rsidR="007A26C4" w:rsidRDefault="007A26C4" w:rsidP="00D104E6">
            <w:pPr>
              <w:jc w:val="center"/>
              <w:rPr>
                <w:sz w:val="18"/>
              </w:rPr>
            </w:pPr>
          </w:p>
          <w:p w14:paraId="28551CEC" w14:textId="1A679AF8" w:rsidR="007A26C4" w:rsidRPr="00B80D98" w:rsidRDefault="007A26C4" w:rsidP="00D104E6">
            <w:pPr>
              <w:jc w:val="center"/>
              <w:rPr>
                <w:color w:val="000000"/>
                <w:sz w:val="18"/>
                <w:lang w:val="en-US"/>
              </w:rPr>
            </w:pP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404C8D" w14:textId="77777777"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оля муниципальных учреждений культуры, обеспеченных доступом в </w:t>
            </w:r>
            <w:r w:rsidRPr="00EA2A05">
              <w:rPr>
                <w:sz w:val="18"/>
              </w:rPr>
              <w:t>информационно-телекоммуникационную</w:t>
            </w:r>
            <w:r w:rsidRPr="00EA2A05" w:rsidDel="006F092A">
              <w:rPr>
                <w:color w:val="000000"/>
                <w:sz w:val="18"/>
              </w:rPr>
              <w:t xml:space="preserve"> </w:t>
            </w:r>
            <w:r w:rsidRPr="00EA2A05">
              <w:rPr>
                <w:color w:val="000000"/>
                <w:sz w:val="18"/>
              </w:rPr>
              <w:t>сеть Интернет на скорости:</w:t>
            </w:r>
          </w:p>
          <w:p w14:paraId="48C583E1" w14:textId="77777777"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ля учреждений культуры, расположенных в городских населенных пунктах, – не менее 50 Мбит/с;</w:t>
            </w:r>
          </w:p>
          <w:p w14:paraId="28551CED" w14:textId="5C613397" w:rsidR="007A26C4" w:rsidRPr="00EA2A05" w:rsidRDefault="007A26C4" w:rsidP="00F81C6A">
            <w:pPr>
              <w:jc w:val="both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EE" w14:textId="15ED7B02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Отраслевой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EF" w14:textId="2DD5A6C5" w:rsidR="007A26C4" w:rsidRPr="00EA2A05" w:rsidRDefault="007A26C4" w:rsidP="00F81C6A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0" w14:textId="54169567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F1" w14:textId="062E1DC9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2" w14:textId="605D92F0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3" w14:textId="69B09F0D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4" w14:textId="2994627E" w:rsidR="007A26C4" w:rsidRPr="00EA2A05" w:rsidRDefault="007A26C4" w:rsidP="00954313">
            <w:pPr>
              <w:jc w:val="center"/>
              <w:rPr>
                <w:color w:val="000000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5" w14:textId="7B3F9A17"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551CF6" w14:textId="02729F36"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551CF7" w14:textId="35B18E6B" w:rsidR="007A26C4" w:rsidRPr="00EA2A05" w:rsidRDefault="007A26C4" w:rsidP="00954313">
            <w:pPr>
              <w:jc w:val="center"/>
              <w:rPr>
                <w:rFonts w:eastAsia="Calibri"/>
                <w:sz w:val="18"/>
              </w:rPr>
            </w:pPr>
            <w:r w:rsidRPr="00EA2A05">
              <w:rPr>
                <w:color w:val="000000"/>
                <w:sz w:val="18"/>
              </w:rPr>
              <w:t>4</w:t>
            </w:r>
          </w:p>
        </w:tc>
      </w:tr>
      <w:tr w:rsidR="009074DA" w:rsidRPr="00B80D98" w14:paraId="28551D05" w14:textId="77777777" w:rsidTr="00500982">
        <w:trPr>
          <w:gridAfter w:val="1"/>
          <w:wAfter w:w="13" w:type="pct"/>
          <w:trHeight w:val="61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551CF9" w14:textId="602CDE10" w:rsidR="009074DA" w:rsidRPr="001B6DD6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5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FA" w14:textId="40750DD9" w:rsidR="009074DA" w:rsidRPr="00DB5C1D" w:rsidRDefault="009074DA" w:rsidP="009074DA">
            <w:pPr>
              <w:jc w:val="both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  <w:r w:rsidRPr="00DB5C1D">
              <w:rPr>
                <w:rStyle w:val="aff6"/>
                <w:color w:val="000000"/>
                <w:sz w:val="18"/>
              </w:rPr>
              <w:footnoteReference w:id="4"/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51CFB" w14:textId="5449C9FF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Региональный проект «Цифровая образовательная среда»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551CFC" w14:textId="2EBEC23C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D" w14:textId="77046BA0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1CFE" w14:textId="7DCDCC43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-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CFF" w14:textId="5B6E56D7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11,11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D00" w14:textId="40CDF270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D01" w14:textId="20F1144C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551D02" w14:textId="3401A128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551D03" w14:textId="57EDEC2B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t>66,67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551D04" w14:textId="72A13821"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sz w:val="18"/>
              </w:rPr>
              <w:t>6</w:t>
            </w:r>
          </w:p>
        </w:tc>
      </w:tr>
      <w:tr w:rsidR="009074DA" w:rsidRPr="00B80D98" w14:paraId="28551D12" w14:textId="77777777" w:rsidTr="00500982">
        <w:trPr>
          <w:gridAfter w:val="1"/>
          <w:wAfter w:w="13" w:type="pct"/>
          <w:trHeight w:val="60"/>
        </w:trPr>
        <w:tc>
          <w:tcPr>
            <w:tcW w:w="184" w:type="pct"/>
            <w:tcBorders>
              <w:top w:val="single" w:sz="4" w:space="0" w:color="auto"/>
              <w:left w:val="single" w:sz="4" w:space="0" w:color="auto"/>
            </w:tcBorders>
          </w:tcPr>
          <w:p w14:paraId="28551D06" w14:textId="2CA4DB0E" w:rsidR="009074DA" w:rsidRPr="00B80D98" w:rsidRDefault="009074DA" w:rsidP="009074DA">
            <w:pPr>
              <w:jc w:val="center"/>
              <w:rPr>
                <w:color w:val="000000"/>
                <w:sz w:val="18"/>
                <w:lang w:val="en-US"/>
              </w:rPr>
            </w:pPr>
            <w:r>
              <w:rPr>
                <w:color w:val="000000"/>
                <w:sz w:val="18"/>
              </w:rPr>
              <w:t>16.</w:t>
            </w:r>
          </w:p>
        </w:tc>
        <w:tc>
          <w:tcPr>
            <w:tcW w:w="193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8551D07" w14:textId="22D67A21" w:rsidR="009074DA" w:rsidRPr="00DB5C1D" w:rsidRDefault="009074DA" w:rsidP="009074DA">
            <w:pPr>
              <w:jc w:val="both"/>
              <w:rPr>
                <w:rFonts w:eastAsia="Calibri"/>
                <w:sz w:val="18"/>
              </w:rPr>
            </w:pPr>
            <w:r w:rsidRPr="00DB5C1D">
              <w:rPr>
                <w:color w:val="000000"/>
                <w:sz w:val="18"/>
              </w:rPr>
              <w:t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«Интернет» по технологии WiFi</w:t>
            </w:r>
            <w:r w:rsidRPr="00DB5C1D">
              <w:rPr>
                <w:rStyle w:val="aff6"/>
                <w:color w:val="000000"/>
                <w:sz w:val="18"/>
              </w:rPr>
              <w:footnoteReference w:id="5"/>
            </w:r>
          </w:p>
        </w:tc>
        <w:tc>
          <w:tcPr>
            <w:tcW w:w="4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551D08" w14:textId="64635A71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Региональный проект «Информационная инфраструктура»</w:t>
            </w:r>
          </w:p>
        </w:tc>
        <w:tc>
          <w:tcPr>
            <w:tcW w:w="28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8551D09" w14:textId="328EA9B7" w:rsidR="009074DA" w:rsidRPr="00DB5C1D" w:rsidRDefault="009074DA" w:rsidP="009074DA">
            <w:pPr>
              <w:jc w:val="center"/>
              <w:rPr>
                <w:color w:val="000000"/>
                <w:sz w:val="18"/>
              </w:rPr>
            </w:pPr>
            <w:r w:rsidRPr="00DB5C1D">
              <w:rPr>
                <w:color w:val="000000"/>
                <w:sz w:val="18"/>
              </w:rPr>
              <w:t>процент</w:t>
            </w:r>
          </w:p>
        </w:tc>
        <w:tc>
          <w:tcPr>
            <w:tcW w:w="382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D0A" w14:textId="0EFA598F"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0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551D0B" w14:textId="0609D5A0"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color w:val="000000"/>
                <w:sz w:val="18"/>
              </w:rPr>
              <w:t>-</w:t>
            </w:r>
          </w:p>
        </w:tc>
        <w:tc>
          <w:tcPr>
            <w:tcW w:w="21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D0C" w14:textId="183E4298"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sz w:val="18"/>
              </w:rPr>
              <w:t>28,4</w:t>
            </w:r>
            <w:r>
              <w:rPr>
                <w:sz w:val="18"/>
              </w:rPr>
              <w:t>2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D0D" w14:textId="45AF4398"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D0E" w14:textId="598322EA"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551D0F" w14:textId="0D6F955F"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201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551D10" w14:textId="0C23CACF" w:rsidR="009074DA" w:rsidRPr="00DB5C1D" w:rsidRDefault="009074DA" w:rsidP="009074DA">
            <w:pPr>
              <w:jc w:val="center"/>
              <w:rPr>
                <w:sz w:val="18"/>
                <w:lang w:val="en-US"/>
              </w:rPr>
            </w:pPr>
            <w:r w:rsidRPr="00DB5C1D">
              <w:rPr>
                <w:color w:val="000000"/>
                <w:sz w:val="18"/>
              </w:rPr>
              <w:t>100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551D11" w14:textId="238E19C3" w:rsidR="009074DA" w:rsidRPr="00DB5C1D" w:rsidRDefault="009074DA" w:rsidP="009074DA">
            <w:pPr>
              <w:jc w:val="center"/>
              <w:rPr>
                <w:sz w:val="18"/>
              </w:rPr>
            </w:pPr>
            <w:r w:rsidRPr="00DB5C1D">
              <w:rPr>
                <w:color w:val="000000"/>
                <w:sz w:val="18"/>
              </w:rPr>
              <w:t>5</w:t>
            </w:r>
          </w:p>
        </w:tc>
      </w:tr>
    </w:tbl>
    <w:p w14:paraId="0608436A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48D092A4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1D3C00DA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7B4C4921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31FEE82B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59B47BC5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3757CF5C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1C98C99B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06BD784B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37375776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1D59DA34" w14:textId="77777777" w:rsidR="00D104E6" w:rsidRDefault="00D104E6" w:rsidP="009F26B6">
      <w:pPr>
        <w:tabs>
          <w:tab w:val="left" w:pos="4019"/>
        </w:tabs>
        <w:rPr>
          <w:sz w:val="22"/>
        </w:rPr>
      </w:pPr>
    </w:p>
    <w:p w14:paraId="28551D8F" w14:textId="61232BF2" w:rsidR="00F81C6A" w:rsidRPr="00B80D98" w:rsidRDefault="009F26B6" w:rsidP="009F26B6">
      <w:pPr>
        <w:tabs>
          <w:tab w:val="left" w:pos="4019"/>
        </w:tabs>
        <w:rPr>
          <w:sz w:val="22"/>
        </w:rPr>
      </w:pPr>
      <w:r>
        <w:rPr>
          <w:sz w:val="22"/>
        </w:rPr>
        <w:tab/>
      </w:r>
    </w:p>
    <w:p w14:paraId="28551D90" w14:textId="10EA1D69" w:rsidR="00F81C6A" w:rsidRPr="00432E22" w:rsidRDefault="00F81C6A" w:rsidP="007B5819">
      <w:pPr>
        <w:keepNext/>
        <w:numPr>
          <w:ilvl w:val="0"/>
          <w:numId w:val="10"/>
        </w:numPr>
        <w:spacing w:after="60" w:line="264" w:lineRule="auto"/>
        <w:ind w:left="357" w:hanging="357"/>
        <w:jc w:val="center"/>
        <w:outlineLvl w:val="1"/>
        <w:rPr>
          <w:rFonts w:eastAsia="Calibri"/>
          <w:b/>
          <w:bCs/>
          <w:sz w:val="22"/>
          <w:szCs w:val="22"/>
        </w:rPr>
      </w:pPr>
      <w:r w:rsidRPr="00432E22">
        <w:rPr>
          <w:b/>
          <w:bCs/>
          <w:sz w:val="22"/>
          <w:szCs w:val="22"/>
          <w:lang w:eastAsia="en-US"/>
        </w:rPr>
        <w:lastRenderedPageBreak/>
        <w:t xml:space="preserve">Методика </w:t>
      </w:r>
      <w:r w:rsidR="00B80D98" w:rsidRPr="00432E22">
        <w:rPr>
          <w:b/>
          <w:bCs/>
          <w:sz w:val="22"/>
          <w:szCs w:val="22"/>
          <w:lang w:eastAsia="en-US"/>
        </w:rPr>
        <w:t>расчёта</w:t>
      </w:r>
      <w:r w:rsidRPr="00432E22">
        <w:rPr>
          <w:b/>
          <w:bCs/>
          <w:sz w:val="22"/>
          <w:szCs w:val="22"/>
          <w:lang w:eastAsia="en-US"/>
        </w:rPr>
        <w:t xml:space="preserve"> значений планируемых результатов реализации </w:t>
      </w:r>
      <w:r w:rsidR="00B17E11" w:rsidRPr="00432E22">
        <w:rPr>
          <w:b/>
          <w:bCs/>
          <w:sz w:val="22"/>
          <w:szCs w:val="22"/>
          <w:lang w:eastAsia="en-US"/>
        </w:rPr>
        <w:t>Подпрограммы 2 муниципальной программы «Цифровое муниципальное образование»</w:t>
      </w:r>
    </w:p>
    <w:tbl>
      <w:tblPr>
        <w:tblW w:w="51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4"/>
        <w:gridCol w:w="2826"/>
        <w:gridCol w:w="1134"/>
        <w:gridCol w:w="10773"/>
      </w:tblGrid>
      <w:tr w:rsidR="00F81C6A" w:rsidRPr="0091201A" w14:paraId="28551D96" w14:textId="77777777" w:rsidTr="002D302E">
        <w:trPr>
          <w:trHeight w:val="327"/>
        </w:trPr>
        <w:tc>
          <w:tcPr>
            <w:tcW w:w="178" w:type="pct"/>
            <w:shd w:val="clear" w:color="auto" w:fill="auto"/>
          </w:tcPr>
          <w:p w14:paraId="28551D91" w14:textId="77777777"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№</w:t>
            </w:r>
          </w:p>
          <w:p w14:paraId="28551D92" w14:textId="77777777"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п/п</w:t>
            </w:r>
          </w:p>
        </w:tc>
        <w:tc>
          <w:tcPr>
            <w:tcW w:w="925" w:type="pct"/>
            <w:shd w:val="clear" w:color="auto" w:fill="auto"/>
            <w:vAlign w:val="center"/>
          </w:tcPr>
          <w:p w14:paraId="28551D93" w14:textId="77777777"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Наименование показателя</w:t>
            </w:r>
          </w:p>
        </w:tc>
        <w:tc>
          <w:tcPr>
            <w:tcW w:w="371" w:type="pct"/>
          </w:tcPr>
          <w:p w14:paraId="28551D94" w14:textId="77777777" w:rsidR="00F81C6A" w:rsidRPr="0091201A" w:rsidRDefault="00F81C6A" w:rsidP="0043114A">
            <w:pPr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Единица измерения</w:t>
            </w:r>
          </w:p>
        </w:tc>
        <w:tc>
          <w:tcPr>
            <w:tcW w:w="3526" w:type="pct"/>
            <w:shd w:val="clear" w:color="auto" w:fill="auto"/>
            <w:vAlign w:val="center"/>
          </w:tcPr>
          <w:p w14:paraId="28551D95" w14:textId="77777777" w:rsidR="00F81C6A" w:rsidRPr="0091201A" w:rsidRDefault="00F81C6A" w:rsidP="00F81C6A">
            <w:pPr>
              <w:jc w:val="center"/>
              <w:rPr>
                <w:rFonts w:eastAsia="Calibri"/>
                <w:b/>
                <w:sz w:val="18"/>
                <w:szCs w:val="20"/>
              </w:rPr>
            </w:pPr>
            <w:r w:rsidRPr="0091201A">
              <w:rPr>
                <w:rFonts w:eastAsia="Calibri"/>
                <w:b/>
                <w:sz w:val="18"/>
                <w:szCs w:val="20"/>
              </w:rPr>
              <w:t>Методика расчета значений показателя</w:t>
            </w:r>
          </w:p>
        </w:tc>
      </w:tr>
      <w:tr w:rsidR="00F81C6A" w:rsidRPr="0091201A" w14:paraId="28551D9B" w14:textId="77777777" w:rsidTr="002D302E">
        <w:tc>
          <w:tcPr>
            <w:tcW w:w="178" w:type="pct"/>
            <w:shd w:val="clear" w:color="auto" w:fill="auto"/>
          </w:tcPr>
          <w:p w14:paraId="28551D97" w14:textId="77777777"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1</w:t>
            </w:r>
          </w:p>
        </w:tc>
        <w:tc>
          <w:tcPr>
            <w:tcW w:w="925" w:type="pct"/>
            <w:shd w:val="clear" w:color="auto" w:fill="auto"/>
            <w:vAlign w:val="center"/>
          </w:tcPr>
          <w:p w14:paraId="28551D98" w14:textId="77777777"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2</w:t>
            </w:r>
          </w:p>
        </w:tc>
        <w:tc>
          <w:tcPr>
            <w:tcW w:w="371" w:type="pct"/>
          </w:tcPr>
          <w:p w14:paraId="28551D99" w14:textId="77777777"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3</w:t>
            </w:r>
          </w:p>
        </w:tc>
        <w:tc>
          <w:tcPr>
            <w:tcW w:w="3526" w:type="pct"/>
            <w:shd w:val="clear" w:color="auto" w:fill="auto"/>
            <w:vAlign w:val="center"/>
          </w:tcPr>
          <w:p w14:paraId="28551D9A" w14:textId="77777777" w:rsidR="00F81C6A" w:rsidRPr="0091201A" w:rsidRDefault="00F81C6A" w:rsidP="00F81C6A">
            <w:pPr>
              <w:jc w:val="center"/>
              <w:rPr>
                <w:rFonts w:eastAsia="Calibri"/>
                <w:sz w:val="18"/>
                <w:szCs w:val="20"/>
              </w:rPr>
            </w:pPr>
            <w:r w:rsidRPr="0091201A">
              <w:rPr>
                <w:rFonts w:eastAsia="Calibri"/>
                <w:sz w:val="18"/>
                <w:szCs w:val="20"/>
              </w:rPr>
              <w:t>4</w:t>
            </w:r>
          </w:p>
        </w:tc>
      </w:tr>
      <w:tr w:rsidR="00A8276C" w:rsidRPr="0091201A" w14:paraId="28551DA4" w14:textId="77777777" w:rsidTr="002D302E">
        <w:tc>
          <w:tcPr>
            <w:tcW w:w="178" w:type="pct"/>
            <w:shd w:val="clear" w:color="auto" w:fill="auto"/>
          </w:tcPr>
          <w:p w14:paraId="28551D9C" w14:textId="7EF19138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 w:rsidRPr="00B80D98">
              <w:rPr>
                <w:color w:val="000000"/>
                <w:sz w:val="18"/>
              </w:rPr>
              <w:t>1.</w:t>
            </w:r>
          </w:p>
        </w:tc>
        <w:tc>
          <w:tcPr>
            <w:tcW w:w="925" w:type="pct"/>
            <w:shd w:val="clear" w:color="auto" w:fill="auto"/>
          </w:tcPr>
          <w:p w14:paraId="28551D9D" w14:textId="0D03EFA3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371" w:type="pct"/>
          </w:tcPr>
          <w:p w14:paraId="28551D9E" w14:textId="6A8BE35E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42909F2A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136DEA8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7108A90C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EA2A05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EA2A05">
              <w:rPr>
                <w:color w:val="000000"/>
                <w:sz w:val="18"/>
                <w:szCs w:val="18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EA2A0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744A1F47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A8276C" w:rsidRPr="00EA2A05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A9ED29D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A8276C" w:rsidRPr="00EA2A05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1A02B990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A8276C" w:rsidRPr="00EA2A05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</w:t>
            </w:r>
            <w:r w:rsidR="00A8276C" w:rsidRPr="00EA2A05">
              <w:rPr>
                <w:color w:val="000000"/>
                <w:sz w:val="18"/>
                <w:szCs w:val="18"/>
                <w:lang w:val="en-US"/>
              </w:rPr>
              <w:t> </w:t>
            </w:r>
            <w:r w:rsidR="00A8276C" w:rsidRPr="00EA2A05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28551DA3" w14:textId="75958BB2" w:rsidR="00A8276C" w:rsidRPr="00EA2A05" w:rsidRDefault="007569A7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A8276C" w:rsidRPr="00EA2A05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A8276C" w:rsidRPr="0091201A" w14:paraId="28551DAD" w14:textId="77777777" w:rsidTr="001329B6">
        <w:trPr>
          <w:trHeight w:val="1692"/>
        </w:trPr>
        <w:tc>
          <w:tcPr>
            <w:tcW w:w="178" w:type="pct"/>
            <w:shd w:val="clear" w:color="auto" w:fill="auto"/>
          </w:tcPr>
          <w:p w14:paraId="28551DA5" w14:textId="52F82847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2.</w:t>
            </w:r>
          </w:p>
        </w:tc>
        <w:tc>
          <w:tcPr>
            <w:tcW w:w="925" w:type="pct"/>
            <w:shd w:val="clear" w:color="auto" w:fill="auto"/>
          </w:tcPr>
          <w:p w14:paraId="28551DA6" w14:textId="482249EF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Стоимостная доля закупаемого и (или)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371" w:type="pct"/>
          </w:tcPr>
          <w:p w14:paraId="28551DA7" w14:textId="1D848E15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45DE1163" w14:textId="77777777"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734DD2D6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14:paraId="0B9E592D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n - стоимостная доля закупаемого </w:t>
            </w:r>
            <w:r w:rsidRPr="00EA2A05">
              <w:rPr>
                <w:color w:val="000000" w:themeColor="text1"/>
                <w:sz w:val="18"/>
                <w:szCs w:val="20"/>
              </w:rPr>
              <w:t>и (или) </w:t>
            </w:r>
            <w:r w:rsidRPr="00EA2A05">
              <w:rPr>
                <w:color w:val="000000"/>
                <w:sz w:val="18"/>
                <w:szCs w:val="20"/>
              </w:rPr>
              <w:t xml:space="preserve">арендуемого ОМСУ муниципального образования Московской области отечественного программного обеспечения;  </w:t>
            </w:r>
          </w:p>
          <w:p w14:paraId="54CFC985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R – стоимость закупаемого и (или) арендуемого ОМСУ муниципального образования Московской области отечественного программного обеспечения;  </w:t>
            </w:r>
          </w:p>
          <w:p w14:paraId="28551DAC" w14:textId="4272D9AB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</w:tc>
      </w:tr>
      <w:tr w:rsidR="00A8276C" w:rsidRPr="0091201A" w14:paraId="28551DB6" w14:textId="77777777" w:rsidTr="002D302E">
        <w:tc>
          <w:tcPr>
            <w:tcW w:w="178" w:type="pct"/>
            <w:shd w:val="clear" w:color="auto" w:fill="auto"/>
          </w:tcPr>
          <w:p w14:paraId="28551DAE" w14:textId="20505866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14:paraId="28551DAF" w14:textId="5C8562FA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соот-ветствии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с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371" w:type="pct"/>
          </w:tcPr>
          <w:p w14:paraId="28551DB0" w14:textId="3010AAB0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2B72133A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52585356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color w:val="000000"/>
                <w:sz w:val="18"/>
                <w:szCs w:val="20"/>
              </w:rPr>
              <w:t xml:space="preserve">где: </w:t>
            </w:r>
          </w:p>
          <w:p w14:paraId="2181FE15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12FD3E6E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sz w:val="18"/>
                <w:szCs w:val="20"/>
              </w:rPr>
              <w:t xml:space="preserve">количество информационных систем, используемых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A8276C" w:rsidRPr="00EA2A05">
              <w:rPr>
                <w:sz w:val="18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1850AA6D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1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sz w:val="18"/>
                <w:szCs w:val="20"/>
              </w:rPr>
              <w:t xml:space="preserve">общее количество информационных систем, используемых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="00A8276C" w:rsidRPr="00EA2A05">
              <w:rPr>
                <w:sz w:val="18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>;</w:t>
            </w:r>
          </w:p>
          <w:p w14:paraId="69A6CE5E" w14:textId="77777777" w:rsidR="00A8276C" w:rsidRPr="00EA2A05" w:rsidRDefault="007569A7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rFonts w:eastAsia="Calibri"/>
                <w:sz w:val="18"/>
                <w:szCs w:val="20"/>
              </w:rPr>
              <w:t xml:space="preserve">количество </w:t>
            </w:r>
            <w:r w:rsidR="00A8276C" w:rsidRPr="00EA2A05">
              <w:rPr>
                <w:color w:val="000000"/>
                <w:sz w:val="18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28551DB5" w14:textId="1C8E6A86" w:rsidR="00A8276C" w:rsidRPr="001329B6" w:rsidRDefault="007569A7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</w:rPr>
                    <m:t>2</m:t>
                  </m:r>
                </m:sub>
              </m:sSub>
            </m:oMath>
            <w:r w:rsidR="00A8276C" w:rsidRPr="00EA2A05">
              <w:rPr>
                <w:rFonts w:eastAsia="Calibri"/>
                <w:color w:val="000000"/>
                <w:sz w:val="18"/>
                <w:szCs w:val="20"/>
              </w:rPr>
              <w:t xml:space="preserve"> – </w:t>
            </w:r>
            <w:r w:rsidR="00A8276C" w:rsidRPr="00EA2A05">
              <w:rPr>
                <w:rFonts w:eastAsia="Calibri"/>
                <w:sz w:val="18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A8276C"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.</w:t>
            </w:r>
          </w:p>
        </w:tc>
      </w:tr>
      <w:tr w:rsidR="00A8276C" w:rsidRPr="0091201A" w14:paraId="28551DC3" w14:textId="77777777" w:rsidTr="002D302E">
        <w:tc>
          <w:tcPr>
            <w:tcW w:w="178" w:type="pct"/>
            <w:shd w:val="clear" w:color="auto" w:fill="auto"/>
          </w:tcPr>
          <w:p w14:paraId="28551DB7" w14:textId="75B7E071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4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14:paraId="28551DB8" w14:textId="7565697A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Доля работников ОМСУ муниципального образования Московской области, обеспеченных средствами электронной подписи </w:t>
            </w:r>
            <w:r w:rsidRPr="00EA2A05">
              <w:rPr>
                <w:color w:val="000000"/>
                <w:sz w:val="18"/>
                <w:szCs w:val="20"/>
              </w:rPr>
              <w:lastRenderedPageBreak/>
              <w:t>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371" w:type="pct"/>
          </w:tcPr>
          <w:p w14:paraId="28551DB9" w14:textId="787B6BA7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284153C3" w14:textId="77777777"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6D373B1A" w14:textId="77777777"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>где:</w:t>
            </w:r>
          </w:p>
          <w:p w14:paraId="7AE3376C" w14:textId="77777777"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 xml:space="preserve">n – доля работников ОМСУ муниципального образования Московской области, обеспеченных средствами электронной подписи </w:t>
            </w:r>
            <w:r w:rsidRPr="00EA2A05">
              <w:rPr>
                <w:rFonts w:eastAsia="Calibri"/>
                <w:sz w:val="18"/>
                <w:szCs w:val="20"/>
              </w:rPr>
              <w:lastRenderedPageBreak/>
              <w:t>в соответствии с потребностью и установленными требованиями;</w:t>
            </w:r>
          </w:p>
          <w:p w14:paraId="79D2287C" w14:textId="77777777" w:rsidR="00A8276C" w:rsidRPr="00EA2A05" w:rsidRDefault="00A8276C" w:rsidP="00A8276C">
            <w:pPr>
              <w:widowControl w:val="0"/>
              <w:contextualSpacing/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 xml:space="preserve">R – количество работников </w:t>
            </w:r>
            <w:r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</w:rPr>
              <w:t>, обеспеченных средствами электронной подписи в</w:t>
            </w:r>
            <w:r w:rsidRPr="00EA2A05">
              <w:rPr>
                <w:rFonts w:eastAsia="Calibri"/>
                <w:sz w:val="18"/>
                <w:szCs w:val="20"/>
                <w:lang w:val="en-US"/>
              </w:rPr>
              <w:t> </w:t>
            </w:r>
            <w:r w:rsidRPr="00EA2A05">
              <w:rPr>
                <w:rFonts w:eastAsia="Calibri"/>
                <w:sz w:val="18"/>
                <w:szCs w:val="20"/>
              </w:rPr>
              <w:t xml:space="preserve">соответствии с потребностью и установленными требованиями; </w:t>
            </w:r>
          </w:p>
          <w:p w14:paraId="28551DC2" w14:textId="0E681FCD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 xml:space="preserve">K – общая потребность работников </w:t>
            </w:r>
            <w:r w:rsidRPr="00EA2A05">
              <w:rPr>
                <w:color w:val="000000"/>
                <w:sz w:val="18"/>
                <w:szCs w:val="20"/>
              </w:rPr>
              <w:t>ОМСУ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</w:rPr>
              <w:t xml:space="preserve"> в средствах электронной подписи.</w:t>
            </w:r>
          </w:p>
        </w:tc>
      </w:tr>
      <w:tr w:rsidR="00A8276C" w:rsidRPr="0091201A" w14:paraId="28551DCC" w14:textId="77777777" w:rsidTr="002D302E">
        <w:tc>
          <w:tcPr>
            <w:tcW w:w="178" w:type="pct"/>
            <w:shd w:val="clear" w:color="auto" w:fill="auto"/>
          </w:tcPr>
          <w:p w14:paraId="28551DC4" w14:textId="354615BE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lastRenderedPageBreak/>
              <w:t>5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14:paraId="28551DC5" w14:textId="73C1DAB2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sz w:val="18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СЭД и средств электронной подписи</w:t>
            </w:r>
          </w:p>
        </w:tc>
        <w:tc>
          <w:tcPr>
            <w:tcW w:w="371" w:type="pct"/>
          </w:tcPr>
          <w:p w14:paraId="28551DC6" w14:textId="7F2F6B77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3DBB45F7" w14:textId="77777777"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477F397" w14:textId="77777777"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где: </w:t>
            </w:r>
          </w:p>
          <w:p w14:paraId="18C8C00C" w14:textId="77777777"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color w:val="000000"/>
                <w:sz w:val="18"/>
                <w:szCs w:val="20"/>
              </w:rPr>
              <w:t xml:space="preserve"> – доля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687C5E2E" w14:textId="77777777"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R – количество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EA2A05">
              <w:rPr>
                <w:color w:val="000000"/>
                <w:sz w:val="18"/>
                <w:szCs w:val="20"/>
              </w:rPr>
              <w:t>;</w:t>
            </w:r>
          </w:p>
          <w:p w14:paraId="28551DCB" w14:textId="0635F20A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К – общее количество </w:t>
            </w:r>
            <w:r w:rsidRPr="00EA2A05">
              <w:rPr>
                <w:sz w:val="18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A2A05">
              <w:rPr>
                <w:color w:val="000000"/>
                <w:sz w:val="18"/>
                <w:szCs w:val="20"/>
              </w:rPr>
              <w:t xml:space="preserve">и их подведомственных учреждений </w:t>
            </w:r>
            <w:r w:rsidRPr="00EA2A05">
              <w:rPr>
                <w:sz w:val="18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A8276C" w:rsidRPr="0091201A" w14:paraId="28551DD7" w14:textId="77777777" w:rsidTr="002D302E">
        <w:tc>
          <w:tcPr>
            <w:tcW w:w="178" w:type="pct"/>
            <w:shd w:val="clear" w:color="auto" w:fill="auto"/>
          </w:tcPr>
          <w:p w14:paraId="28551DCD" w14:textId="5568F389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6.</w:t>
            </w:r>
          </w:p>
        </w:tc>
        <w:tc>
          <w:tcPr>
            <w:tcW w:w="925" w:type="pct"/>
            <w:shd w:val="clear" w:color="auto" w:fill="auto"/>
          </w:tcPr>
          <w:p w14:paraId="28551DCE" w14:textId="1A800F3C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371" w:type="pct"/>
          </w:tcPr>
          <w:p w14:paraId="28551DCF" w14:textId="34A105D2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781D0CB5" w14:textId="77777777"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D7D6B1A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1F8274ED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процент проникновения ЕСИА в муниципальном образовании Московской области;</w:t>
            </w:r>
          </w:p>
          <w:p w14:paraId="6ACC6F94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численность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граждан, зарегистрированных в </w:t>
            </w:r>
            <w:proofErr w:type="gramStart"/>
            <w:r w:rsidRPr="00EA2A05">
              <w:rPr>
                <w:rFonts w:eastAsia="Calibri"/>
                <w:sz w:val="18"/>
                <w:szCs w:val="20"/>
                <w:lang w:eastAsia="en-US"/>
              </w:rPr>
              <w:t>ЕСИА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;</w:t>
            </w:r>
            <w:proofErr w:type="gramEnd"/>
          </w:p>
          <w:p w14:paraId="28551DD6" w14:textId="3FE1658B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К – численность </w:t>
            </w:r>
            <w:r w:rsidRPr="00EA2A05">
              <w:rPr>
                <w:color w:val="000000"/>
                <w:sz w:val="18"/>
                <w:szCs w:val="20"/>
              </w:rPr>
              <w:t>населения муниципального образования Московской области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в возрасте 14 лет и старше</w:t>
            </w:r>
            <w:r w:rsidRPr="00EA2A05">
              <w:rPr>
                <w:color w:val="000000"/>
                <w:sz w:val="18"/>
                <w:szCs w:val="20"/>
              </w:rPr>
              <w:t>.</w:t>
            </w:r>
          </w:p>
        </w:tc>
      </w:tr>
      <w:tr w:rsidR="00A8276C" w:rsidRPr="0091201A" w14:paraId="28551DE0" w14:textId="77777777" w:rsidTr="002D302E">
        <w:tc>
          <w:tcPr>
            <w:tcW w:w="178" w:type="pct"/>
            <w:shd w:val="clear" w:color="auto" w:fill="auto"/>
          </w:tcPr>
          <w:p w14:paraId="28551DD8" w14:textId="46A86A1B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7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AAC851" w14:textId="77777777"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28551DD9" w14:textId="65EA401F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371" w:type="pct"/>
          </w:tcPr>
          <w:p w14:paraId="28551DDA" w14:textId="1335AAD8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34254350" w14:textId="77777777" w:rsidR="00A8276C" w:rsidRPr="00EA2A05" w:rsidRDefault="00A8276C" w:rsidP="00A8276C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14941D92" w14:textId="77777777" w:rsidR="00A8276C" w:rsidRPr="00EA2A05" w:rsidRDefault="00A8276C" w:rsidP="00A8276C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EA2A05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113F24C9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3E72F61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*;</w:t>
            </w:r>
            <w:proofErr w:type="gramEnd"/>
          </w:p>
          <w:p w14:paraId="5B574CE8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3F2E52D9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28551DDF" w14:textId="6F2D1E41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A8276C" w:rsidRPr="0091201A" w14:paraId="28551DE9" w14:textId="77777777" w:rsidTr="002D302E">
        <w:tc>
          <w:tcPr>
            <w:tcW w:w="178" w:type="pct"/>
            <w:shd w:val="clear" w:color="auto" w:fill="auto"/>
          </w:tcPr>
          <w:p w14:paraId="28551DE1" w14:textId="584E4247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8</w:t>
            </w:r>
            <w:r w:rsidRPr="00B80D98">
              <w:rPr>
                <w:color w:val="000000"/>
                <w:sz w:val="18"/>
                <w:lang w:val="en-US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551DE2" w14:textId="700130B8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371" w:type="pct"/>
          </w:tcPr>
          <w:p w14:paraId="28551DE3" w14:textId="1C0042F2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2C3552BA" w14:textId="77777777"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14B3616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40AC1F88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EA2A05">
              <w:rPr>
                <w:rFonts w:eastAsia="Calibri"/>
                <w:sz w:val="18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264274F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*;</w:t>
            </w:r>
            <w:proofErr w:type="gramEnd"/>
          </w:p>
          <w:p w14:paraId="5E8D9898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28551DE8" w14:textId="7923E4E5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*Источник информации – данные ЕИС ОУ. </w:t>
            </w:r>
          </w:p>
        </w:tc>
      </w:tr>
      <w:tr w:rsidR="00A8276C" w:rsidRPr="0091201A" w14:paraId="28551DEF" w14:textId="77777777" w:rsidTr="002D302E">
        <w:tc>
          <w:tcPr>
            <w:tcW w:w="178" w:type="pct"/>
            <w:shd w:val="clear" w:color="auto" w:fill="auto"/>
          </w:tcPr>
          <w:p w14:paraId="28551DEA" w14:textId="4BA91987" w:rsidR="00A8276C" w:rsidRPr="0091201A" w:rsidRDefault="00A8276C" w:rsidP="00A8276C">
            <w:pPr>
              <w:jc w:val="center"/>
              <w:rPr>
                <w:rFonts w:eastAsia="Calibri"/>
                <w:sz w:val="18"/>
                <w:szCs w:val="20"/>
              </w:rPr>
            </w:pPr>
            <w:r>
              <w:rPr>
                <w:color w:val="000000"/>
                <w:sz w:val="18"/>
              </w:rPr>
              <w:t>9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551DEB" w14:textId="1B95591E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color w:val="000000" w:themeColor="text1"/>
                <w:sz w:val="18"/>
                <w:szCs w:val="18"/>
              </w:rPr>
            </w:pPr>
            <w:r w:rsidRPr="00EA2A05">
              <w:rPr>
                <w:sz w:val="18"/>
                <w:szCs w:val="20"/>
              </w:rPr>
              <w:t>Повторные обращения – Доля обращений, поступивших на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портал «</w:t>
            </w:r>
            <w:proofErr w:type="spellStart"/>
            <w:r w:rsidRPr="00EA2A05">
              <w:rPr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sz w:val="18"/>
                <w:szCs w:val="20"/>
              </w:rPr>
              <w:t>», по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которым поступили повторные обращения</w:t>
            </w:r>
          </w:p>
        </w:tc>
        <w:tc>
          <w:tcPr>
            <w:tcW w:w="371" w:type="pct"/>
          </w:tcPr>
          <w:p w14:paraId="28551DEC" w14:textId="53955351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75AE05D1" w14:textId="77777777"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30222C4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2A092AF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EA2A05">
              <w:rPr>
                <w:sz w:val="18"/>
                <w:szCs w:val="20"/>
                <w:lang w:val="en-US"/>
              </w:rPr>
              <w:t> </w:t>
            </w:r>
            <w:r w:rsidRPr="00EA2A05">
              <w:rPr>
                <w:sz w:val="18"/>
                <w:szCs w:val="20"/>
              </w:rPr>
              <w:t>заявителе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3CC1D551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lastRenderedPageBreak/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EA2A05">
              <w:rPr>
                <w:sz w:val="18"/>
                <w:szCs w:val="20"/>
              </w:rPr>
              <w:t>сообщени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);</w:t>
            </w:r>
            <w:proofErr w:type="gramEnd"/>
          </w:p>
          <w:p w14:paraId="732155DF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сообщений</w:t>
            </w:r>
            <w:proofErr w:type="gramStart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,</w:t>
            </w:r>
            <w:proofErr w:type="gram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.</w:t>
            </w:r>
          </w:p>
          <w:p w14:paraId="28551DEE" w14:textId="60E836DC" w:rsidR="00A8276C" w:rsidRPr="00EA2A05" w:rsidRDefault="00A8276C" w:rsidP="00A8276C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</w:t>
            </w:r>
            <w:proofErr w:type="gramStart"/>
            <w:r w:rsidRPr="00EA2A05">
              <w:rPr>
                <w:sz w:val="18"/>
                <w:szCs w:val="20"/>
              </w:rPr>
              <w:t>№ 10-4571</w:t>
            </w:r>
            <w:proofErr w:type="gramEnd"/>
            <w:r w:rsidRPr="00EA2A05">
              <w:rPr>
                <w:sz w:val="18"/>
                <w:szCs w:val="20"/>
              </w:rPr>
              <w:t>/</w:t>
            </w:r>
            <w:proofErr w:type="spellStart"/>
            <w:r w:rsidRPr="00EA2A05">
              <w:rPr>
                <w:sz w:val="18"/>
                <w:szCs w:val="20"/>
              </w:rPr>
              <w:t>Исх</w:t>
            </w:r>
            <w:proofErr w:type="spell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14:paraId="28551DFA" w14:textId="77777777" w:rsidTr="002D302E">
        <w:tc>
          <w:tcPr>
            <w:tcW w:w="178" w:type="pct"/>
            <w:shd w:val="clear" w:color="auto" w:fill="auto"/>
          </w:tcPr>
          <w:p w14:paraId="28551DF0" w14:textId="47AC1A85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lastRenderedPageBreak/>
              <w:t>10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551DF1" w14:textId="248D84D8" w:rsidR="00A8276C" w:rsidRPr="00EA2A05" w:rsidRDefault="00A8276C" w:rsidP="00A8276C">
            <w:pPr>
              <w:rPr>
                <w:rFonts w:eastAsia="Calibri"/>
                <w:sz w:val="18"/>
                <w:szCs w:val="18"/>
                <w:lang w:eastAsia="en-US"/>
              </w:rPr>
            </w:pPr>
            <w:r w:rsidRPr="00EA2A05">
              <w:rPr>
                <w:sz w:val="18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EA2A05">
              <w:rPr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sz w:val="18"/>
                <w:szCs w:val="20"/>
              </w:rPr>
              <w:t>» (два и более раз)</w:t>
            </w:r>
          </w:p>
        </w:tc>
        <w:tc>
          <w:tcPr>
            <w:tcW w:w="371" w:type="pct"/>
          </w:tcPr>
          <w:p w14:paraId="28551DF2" w14:textId="57B4C368" w:rsidR="00A8276C" w:rsidRPr="00EA2A05" w:rsidRDefault="00A8276C" w:rsidP="00A8276C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7F43A07A" w14:textId="77777777"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60705BA2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17844AB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sz w:val="18"/>
                <w:szCs w:val="20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DEF46C4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сообщений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);</w:t>
            </w:r>
            <w:proofErr w:type="gramEnd"/>
          </w:p>
          <w:p w14:paraId="2F7A7D3C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, 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proofErr w:type="gramEnd"/>
            <w:r w:rsidRPr="00EA2A05">
              <w:rPr>
                <w:rFonts w:eastAsia="Calibri"/>
                <w:sz w:val="18"/>
                <w:szCs w:val="20"/>
                <w:lang w:eastAsia="en-US"/>
              </w:rPr>
              <w:t>.</w:t>
            </w:r>
          </w:p>
          <w:p w14:paraId="28551DF9" w14:textId="09232AD6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</w:t>
            </w:r>
            <w:proofErr w:type="gramStart"/>
            <w:r w:rsidRPr="00EA2A05">
              <w:rPr>
                <w:sz w:val="18"/>
                <w:szCs w:val="20"/>
              </w:rPr>
              <w:t>№ 10-4571</w:t>
            </w:r>
            <w:proofErr w:type="gramEnd"/>
            <w:r w:rsidRPr="00EA2A05">
              <w:rPr>
                <w:sz w:val="18"/>
                <w:szCs w:val="20"/>
              </w:rPr>
              <w:t>/</w:t>
            </w:r>
            <w:proofErr w:type="spellStart"/>
            <w:r w:rsidRPr="00EA2A05">
              <w:rPr>
                <w:sz w:val="18"/>
                <w:szCs w:val="20"/>
              </w:rPr>
              <w:t>Исх</w:t>
            </w:r>
            <w:proofErr w:type="spell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14:paraId="28551E03" w14:textId="77777777" w:rsidTr="002D302E">
        <w:tc>
          <w:tcPr>
            <w:tcW w:w="178" w:type="pct"/>
            <w:shd w:val="clear" w:color="auto" w:fill="auto"/>
          </w:tcPr>
          <w:p w14:paraId="28551DFB" w14:textId="1009362E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1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14:paraId="28551DFC" w14:textId="6A28D864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Добродел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>», по</w:t>
            </w:r>
            <w:r w:rsidRPr="00EA2A05">
              <w:rPr>
                <w:rFonts w:eastAsia="Calibri"/>
                <w:sz w:val="18"/>
                <w:szCs w:val="20"/>
                <w:lang w:val="en-US" w:eastAsia="en-US"/>
              </w:rPr>
              <w:t> 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371" w:type="pct"/>
          </w:tcPr>
          <w:p w14:paraId="28551DFD" w14:textId="44E15B37" w:rsidR="00A8276C" w:rsidRPr="00EA2A05" w:rsidRDefault="00A8276C" w:rsidP="00A8276C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6FD1BBC4" w14:textId="77777777" w:rsidR="00A8276C" w:rsidRPr="00EA2A05" w:rsidRDefault="00A8276C" w:rsidP="00A8276C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C1D3DEB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68DD59FA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0ED1C47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2020 года; количество просрочек по</w:t>
            </w:r>
            <w:r w:rsidRPr="00EA2A05">
              <w:rPr>
                <w:rFonts w:eastAsia="Courier New"/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rFonts w:eastAsia="Courier New"/>
                <w:color w:val="000000"/>
                <w:sz w:val="18"/>
                <w:szCs w:val="20"/>
              </w:rPr>
              <w:t>одному сообщению неограниченно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);</w:t>
            </w:r>
            <w:proofErr w:type="gramEnd"/>
          </w:p>
          <w:p w14:paraId="206A80EA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EA2A05">
              <w:rPr>
                <w:rFonts w:eastAsia="Courier New"/>
                <w:color w:val="000000"/>
                <w:sz w:val="18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Добродел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» в ЕЦУР или в МСЭД (из организации </w:t>
            </w:r>
            <w:proofErr w:type="spell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ЕКЖиП</w:t>
            </w:r>
            <w:proofErr w:type="spellEnd"/>
            <w:r w:rsidRPr="00EA2A05">
              <w:rPr>
                <w:rFonts w:eastAsia="Courier New"/>
                <w:color w:val="000000"/>
                <w:sz w:val="18"/>
                <w:szCs w:val="20"/>
              </w:rPr>
              <w:t xml:space="preserve">, количество новых уникальных сообщений считается ежеквартально нарастающим итогом с 1 января 2020 </w:t>
            </w:r>
            <w:proofErr w:type="gramStart"/>
            <w:r w:rsidRPr="00EA2A05">
              <w:rPr>
                <w:rFonts w:eastAsia="Courier New"/>
                <w:color w:val="000000"/>
                <w:sz w:val="18"/>
                <w:szCs w:val="20"/>
              </w:rPr>
              <w:t>года)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proofErr w:type="gramEnd"/>
            <w:r w:rsidRPr="00EA2A05">
              <w:rPr>
                <w:rFonts w:eastAsia="Calibri"/>
                <w:sz w:val="18"/>
                <w:szCs w:val="20"/>
                <w:lang w:eastAsia="en-US"/>
              </w:rPr>
              <w:t>.</w:t>
            </w:r>
          </w:p>
          <w:p w14:paraId="28551E02" w14:textId="30E064A1"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>*</w:t>
            </w:r>
            <w:r w:rsidRPr="00EA2A05">
              <w:rPr>
                <w:sz w:val="18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EA2A05">
              <w:rPr>
                <w:sz w:val="18"/>
                <w:szCs w:val="20"/>
                <w:lang w:val="en-US"/>
              </w:rPr>
              <w:t>Seafile</w:t>
            </w:r>
            <w:proofErr w:type="spellEnd"/>
            <w:r w:rsidRPr="00EA2A05">
              <w:rPr>
                <w:sz w:val="18"/>
                <w:szCs w:val="20"/>
              </w:rPr>
              <w:t xml:space="preserve"> (письмо от 4 июля 2016 г. </w:t>
            </w:r>
            <w:proofErr w:type="gramStart"/>
            <w:r w:rsidRPr="00EA2A05">
              <w:rPr>
                <w:sz w:val="18"/>
                <w:szCs w:val="20"/>
              </w:rPr>
              <w:t>№ 10-4571</w:t>
            </w:r>
            <w:proofErr w:type="gramEnd"/>
            <w:r w:rsidRPr="00EA2A05">
              <w:rPr>
                <w:sz w:val="18"/>
                <w:szCs w:val="20"/>
              </w:rPr>
              <w:t>/</w:t>
            </w:r>
            <w:proofErr w:type="spellStart"/>
            <w:r w:rsidRPr="00EA2A05">
              <w:rPr>
                <w:sz w:val="18"/>
                <w:szCs w:val="20"/>
              </w:rPr>
              <w:t>Исх</w:t>
            </w:r>
            <w:proofErr w:type="spellEnd"/>
            <w:r w:rsidRPr="00EA2A05">
              <w:rPr>
                <w:sz w:val="18"/>
                <w:szCs w:val="20"/>
              </w:rPr>
              <w:t>).</w:t>
            </w:r>
          </w:p>
        </w:tc>
      </w:tr>
      <w:tr w:rsidR="00A8276C" w:rsidRPr="0091201A" w14:paraId="28551E0E" w14:textId="77777777" w:rsidTr="002D302E">
        <w:trPr>
          <w:trHeight w:val="70"/>
        </w:trPr>
        <w:tc>
          <w:tcPr>
            <w:tcW w:w="178" w:type="pct"/>
            <w:shd w:val="clear" w:color="auto" w:fill="auto"/>
          </w:tcPr>
          <w:p w14:paraId="28551E04" w14:textId="07D8C13E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2.</w:t>
            </w:r>
          </w:p>
        </w:tc>
        <w:tc>
          <w:tcPr>
            <w:tcW w:w="925" w:type="pct"/>
            <w:shd w:val="clear" w:color="auto" w:fill="auto"/>
          </w:tcPr>
          <w:p w14:paraId="4C03053B" w14:textId="77777777" w:rsidR="00A8276C" w:rsidRPr="00EA2A05" w:rsidRDefault="00A8276C" w:rsidP="00A8276C">
            <w:pPr>
              <w:autoSpaceDE w:val="0"/>
              <w:autoSpaceDN w:val="0"/>
              <w:adjustRightInd w:val="0"/>
              <w:ind w:right="-11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 xml:space="preserve">Доля муниципальных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общеобра-зовательных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рганизаций в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му-ниципальном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бразовании </w:t>
            </w:r>
            <w:proofErr w:type="spellStart"/>
            <w:r w:rsidRPr="00EA2A05">
              <w:rPr>
                <w:color w:val="000000"/>
                <w:sz w:val="18"/>
                <w:szCs w:val="20"/>
              </w:rPr>
              <w:t>Мос-ковской</w:t>
            </w:r>
            <w:proofErr w:type="spellEnd"/>
            <w:r w:rsidRPr="00EA2A05">
              <w:rPr>
                <w:color w:val="000000"/>
                <w:sz w:val="18"/>
                <w:szCs w:val="20"/>
              </w:rPr>
              <w:t xml:space="preserve"> области, подключенных к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ети Интернет на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корости:</w:t>
            </w:r>
          </w:p>
          <w:p w14:paraId="2AEC8AAB" w14:textId="77777777" w:rsidR="00A8276C" w:rsidRPr="00EA2A05" w:rsidRDefault="00A8276C" w:rsidP="00A8276C">
            <w:pPr>
              <w:autoSpaceDE w:val="0"/>
              <w:autoSpaceDN w:val="0"/>
              <w:adjustRightInd w:val="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 городских населенных пунктах, – не менее 100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бит/с;</w:t>
            </w:r>
          </w:p>
          <w:p w14:paraId="28551E05" w14:textId="4F907A9E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общеобразовательных организаций, рас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сельских населенных пунктах, – не менее 50 Мбит/с</w:t>
            </w:r>
          </w:p>
        </w:tc>
        <w:tc>
          <w:tcPr>
            <w:tcW w:w="371" w:type="pct"/>
          </w:tcPr>
          <w:p w14:paraId="28551E06" w14:textId="0BA78DAE" w:rsidR="00A8276C" w:rsidRPr="00EA2A05" w:rsidRDefault="00A8276C" w:rsidP="00A8276C">
            <w:pPr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484D3D55" w14:textId="77777777" w:rsidR="00A8276C" w:rsidRPr="00EA2A05" w:rsidRDefault="00A8276C" w:rsidP="00A8276C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×100%</m:t>
                </m:r>
              </m:oMath>
            </m:oMathPara>
          </w:p>
          <w:p w14:paraId="5636B261" w14:textId="77777777"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eastAsia="en-US"/>
              </w:rPr>
              <w:t>где:</w:t>
            </w:r>
          </w:p>
          <w:p w14:paraId="0B661E8A" w14:textId="77777777" w:rsidR="00A8276C" w:rsidRPr="00EA2A05" w:rsidRDefault="00A8276C" w:rsidP="00A8276C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доля муниципальных общеобразовательных организаций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с;</w:t>
            </w:r>
            <w:proofErr w:type="gramEnd"/>
          </w:p>
          <w:p w14:paraId="67AE4BCD" w14:textId="77777777"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R</w:t>
            </w:r>
            <w:r w:rsidRPr="00EA2A05">
              <w:rPr>
                <w:sz w:val="18"/>
                <w:szCs w:val="20"/>
                <w:lang w:eastAsia="en-US"/>
              </w:rPr>
              <w:t xml:space="preserve"> –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sz w:val="18"/>
                <w:szCs w:val="20"/>
                <w:lang w:eastAsia="en-US"/>
              </w:rPr>
              <w:t xml:space="preserve">количество </w:t>
            </w:r>
            <w:r w:rsidRPr="00EA2A05">
              <w:rPr>
                <w:color w:val="000000"/>
                <w:sz w:val="18"/>
                <w:szCs w:val="20"/>
              </w:rPr>
              <w:t>муниципальных общеобразовательных организаций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населенных пунктах, – не менее 100 Мбит/с; 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с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  <w:proofErr w:type="gramEnd"/>
          </w:p>
          <w:p w14:paraId="28551E0D" w14:textId="249EF61A" w:rsidR="00A8276C" w:rsidRPr="00EA2A05" w:rsidRDefault="00A8276C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K</w:t>
            </w:r>
            <w:r w:rsidRPr="00EA2A05">
              <w:rPr>
                <w:sz w:val="18"/>
                <w:szCs w:val="20"/>
                <w:lang w:eastAsia="en-US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общее количество</w:t>
            </w:r>
            <w:r w:rsidRPr="00EA2A05">
              <w:rPr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образования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A8276C" w:rsidRPr="0091201A" w14:paraId="28551E17" w14:textId="77777777" w:rsidTr="002D302E">
        <w:tc>
          <w:tcPr>
            <w:tcW w:w="178" w:type="pct"/>
            <w:shd w:val="clear" w:color="auto" w:fill="auto"/>
          </w:tcPr>
          <w:p w14:paraId="28551E0F" w14:textId="64F77A55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3</w:t>
            </w:r>
            <w:r w:rsidRPr="00B80D98">
              <w:rPr>
                <w:color w:val="000000"/>
                <w:sz w:val="18"/>
              </w:rPr>
              <w:t>.</w:t>
            </w:r>
          </w:p>
        </w:tc>
        <w:tc>
          <w:tcPr>
            <w:tcW w:w="925" w:type="pct"/>
            <w:shd w:val="clear" w:color="auto" w:fill="auto"/>
          </w:tcPr>
          <w:p w14:paraId="28551E10" w14:textId="74B17EB0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Доля многоквартирных домов, имеющих возможность 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пользо-ваться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 услугами проводного и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lastRenderedPageBreak/>
              <w:t>мобильного доступа в 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информа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>-</w:t>
            </w:r>
            <w:proofErr w:type="spellStart"/>
            <w:r w:rsidRPr="00EA2A05">
              <w:rPr>
                <w:rFonts w:eastAsia="Calibri"/>
                <w:sz w:val="18"/>
                <w:szCs w:val="20"/>
                <w:lang w:eastAsia="en-US"/>
              </w:rPr>
              <w:t>ционно</w:t>
            </w:r>
            <w:proofErr w:type="spellEnd"/>
            <w:r w:rsidRPr="00EA2A05">
              <w:rPr>
                <w:rFonts w:eastAsia="Calibri"/>
                <w:sz w:val="18"/>
                <w:szCs w:val="20"/>
                <w:lang w:eastAsia="en-US"/>
              </w:rPr>
              <w:t>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371" w:type="pct"/>
          </w:tcPr>
          <w:p w14:paraId="28551E11" w14:textId="77FA132D" w:rsidR="00A8276C" w:rsidRPr="00EA2A05" w:rsidRDefault="00A8276C" w:rsidP="00A8276C">
            <w:pPr>
              <w:widowControl w:val="0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lastRenderedPageBreak/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5D4FA1A9" w14:textId="77777777" w:rsidR="00A8276C" w:rsidRPr="00EA2A05" w:rsidRDefault="00A8276C" w:rsidP="00A8276C">
            <w:pPr>
              <w:widowControl w:val="0"/>
              <w:jc w:val="center"/>
              <w:rPr>
                <w:rFonts w:eastAsia="Courier New"/>
                <w:i/>
                <w:color w:val="000000"/>
                <w:sz w:val="18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18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18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18"/>
                    <w:szCs w:val="20"/>
                    <w:lang w:eastAsia="en-US"/>
                  </w:rPr>
                  <m:t>×100%</m:t>
                </m:r>
              </m:oMath>
            </m:oMathPara>
          </w:p>
          <w:p w14:paraId="52F9A85C" w14:textId="77777777"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eastAsia="en-US"/>
              </w:rPr>
              <w:t>где:</w:t>
            </w:r>
          </w:p>
          <w:p w14:paraId="4EBCB4B4" w14:textId="77777777"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lastRenderedPageBreak/>
              <w:t>n</w:t>
            </w:r>
            <w:r w:rsidRPr="00EA2A05">
              <w:rPr>
                <w:sz w:val="18"/>
                <w:szCs w:val="20"/>
                <w:lang w:eastAsia="en-US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доля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</w:t>
            </w:r>
            <w:proofErr w:type="gramStart"/>
            <w:r w:rsidRPr="00EA2A05">
              <w:rPr>
                <w:rFonts w:eastAsia="Calibri"/>
                <w:sz w:val="18"/>
                <w:szCs w:val="20"/>
                <w:lang w:eastAsia="en-US"/>
              </w:rPr>
              <w:t>связи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  <w:proofErr w:type="gramEnd"/>
          </w:p>
          <w:p w14:paraId="386D2AB8" w14:textId="77777777"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  <w:lang w:eastAsia="en-US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R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 xml:space="preserve"> – количество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 xml:space="preserve"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</w:t>
            </w:r>
            <w:proofErr w:type="gramStart"/>
            <w:r w:rsidRPr="00EA2A05">
              <w:rPr>
                <w:rFonts w:eastAsia="Calibri"/>
                <w:sz w:val="18"/>
                <w:szCs w:val="20"/>
                <w:lang w:eastAsia="en-US"/>
              </w:rPr>
              <w:t>связи</w:t>
            </w:r>
            <w:r w:rsidRPr="00EA2A05">
              <w:rPr>
                <w:color w:val="000000"/>
                <w:sz w:val="18"/>
                <w:szCs w:val="20"/>
                <w:lang w:eastAsia="en-US"/>
              </w:rPr>
              <w:t>;</w:t>
            </w:r>
            <w:proofErr w:type="gramEnd"/>
          </w:p>
          <w:p w14:paraId="28551E16" w14:textId="4F0C99B4" w:rsidR="00A8276C" w:rsidRPr="00EA2A05" w:rsidRDefault="00A8276C" w:rsidP="00A8276C">
            <w:pPr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  <w:lang w:val="en-US"/>
              </w:rPr>
              <w:t>K</w:t>
            </w:r>
            <w:r w:rsidRPr="00EA2A05">
              <w:rPr>
                <w:sz w:val="18"/>
                <w:szCs w:val="20"/>
              </w:rPr>
              <w:t xml:space="preserve"> – </w:t>
            </w:r>
            <w:r w:rsidRPr="00EA2A05">
              <w:rPr>
                <w:color w:val="000000"/>
                <w:sz w:val="18"/>
                <w:szCs w:val="20"/>
              </w:rPr>
              <w:t>общее количество</w:t>
            </w:r>
            <w:r w:rsidRPr="00EA2A05">
              <w:rPr>
                <w:rFonts w:eastAsia="Calibri"/>
                <w:sz w:val="18"/>
                <w:szCs w:val="20"/>
              </w:rPr>
              <w:t xml:space="preserve"> </w:t>
            </w:r>
            <w:r w:rsidRPr="00EA2A05">
              <w:rPr>
                <w:rFonts w:eastAsia="Calibri"/>
                <w:sz w:val="18"/>
                <w:szCs w:val="20"/>
                <w:lang w:eastAsia="en-US"/>
              </w:rPr>
              <w:t>многоквартирных домов</w:t>
            </w:r>
            <w:r w:rsidRPr="00EA2A05">
              <w:rPr>
                <w:rFonts w:eastAsia="Calibri"/>
                <w:sz w:val="18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A8276C" w:rsidRPr="0091201A" w14:paraId="28551E20" w14:textId="77777777" w:rsidTr="002D302E">
        <w:trPr>
          <w:trHeight w:val="2585"/>
        </w:trPr>
        <w:tc>
          <w:tcPr>
            <w:tcW w:w="178" w:type="pct"/>
            <w:shd w:val="clear" w:color="auto" w:fill="auto"/>
          </w:tcPr>
          <w:p w14:paraId="45431C89" w14:textId="77777777" w:rsidR="00A8276C" w:rsidRDefault="00A8276C" w:rsidP="00A8276C">
            <w:pPr>
              <w:jc w:val="center"/>
              <w:rPr>
                <w:color w:val="000000"/>
                <w:sz w:val="18"/>
              </w:rPr>
            </w:pPr>
            <w:r>
              <w:rPr>
                <w:color w:val="000000"/>
                <w:sz w:val="18"/>
              </w:rPr>
              <w:lastRenderedPageBreak/>
              <w:t>14</w:t>
            </w:r>
            <w:r w:rsidRPr="00B80D98">
              <w:rPr>
                <w:color w:val="000000"/>
                <w:sz w:val="18"/>
              </w:rPr>
              <w:t>.</w:t>
            </w:r>
          </w:p>
          <w:p w14:paraId="3AAA92C7" w14:textId="77777777" w:rsidR="00A8276C" w:rsidRDefault="00A8276C" w:rsidP="00A8276C">
            <w:pPr>
              <w:jc w:val="center"/>
              <w:rPr>
                <w:sz w:val="18"/>
              </w:rPr>
            </w:pPr>
          </w:p>
          <w:p w14:paraId="28551E18" w14:textId="051D0485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</w:p>
        </w:tc>
        <w:tc>
          <w:tcPr>
            <w:tcW w:w="925" w:type="pct"/>
            <w:shd w:val="clear" w:color="auto" w:fill="auto"/>
          </w:tcPr>
          <w:p w14:paraId="196BC541" w14:textId="77777777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 </w:t>
            </w:r>
            <w:r w:rsidRPr="00EA2A05">
              <w:rPr>
                <w:sz w:val="18"/>
                <w:szCs w:val="20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  <w:szCs w:val="20"/>
              </w:rPr>
              <w:t xml:space="preserve"> сеть Интернет на скорости:</w:t>
            </w:r>
          </w:p>
          <w:p w14:paraId="567B0336" w14:textId="77777777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 xml:space="preserve">город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50 Мбит/с;</w:t>
            </w:r>
          </w:p>
          <w:p w14:paraId="28551E19" w14:textId="48371C16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ля учреждений культуры, расположенных в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 xml:space="preserve">сель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10 Мбит/с</w:t>
            </w:r>
          </w:p>
        </w:tc>
        <w:tc>
          <w:tcPr>
            <w:tcW w:w="371" w:type="pct"/>
          </w:tcPr>
          <w:p w14:paraId="28551E1A" w14:textId="1EA3F118"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  <w:lang w:val="en-US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4365B3E5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2FB32ECF" w14:textId="77777777"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14:paraId="08179425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>доля муниципальных учреждений культуры, обеспеченных доступом в</w:t>
            </w:r>
            <w:r w:rsidRPr="00EA2A05">
              <w:rPr>
                <w:sz w:val="18"/>
                <w:szCs w:val="20"/>
              </w:rPr>
              <w:t xml:space="preserve"> информационно-телекоммуникационную</w:t>
            </w:r>
            <w:r w:rsidRPr="00EA2A05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EA2A05">
              <w:rPr>
                <w:color w:val="000000"/>
                <w:sz w:val="18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не менее 10 Мбит/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с;</w:t>
            </w:r>
            <w:proofErr w:type="gramEnd"/>
          </w:p>
          <w:p w14:paraId="0B9AF3DC" w14:textId="77777777"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color w:val="000000"/>
                <w:sz w:val="18"/>
                <w:szCs w:val="20"/>
              </w:rPr>
              <w:t>R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</w:t>
            </w:r>
            <w:r w:rsidRPr="00EA2A05">
              <w:rPr>
                <w:sz w:val="18"/>
                <w:szCs w:val="20"/>
              </w:rPr>
              <w:t xml:space="preserve">количество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EA2A05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EA2A05">
              <w:rPr>
                <w:sz w:val="18"/>
                <w:szCs w:val="20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  <w:szCs w:val="20"/>
              </w:rPr>
              <w:t xml:space="preserve"> сеть Интернет на скорости не менее 50</w:t>
            </w:r>
            <w:r w:rsidRPr="00EA2A05">
              <w:rPr>
                <w:color w:val="000000"/>
                <w:sz w:val="18"/>
                <w:szCs w:val="20"/>
                <w:lang w:val="en-US"/>
              </w:rPr>
              <w:t> </w:t>
            </w:r>
            <w:r w:rsidRPr="00EA2A05">
              <w:rPr>
                <w:color w:val="000000"/>
                <w:sz w:val="18"/>
                <w:szCs w:val="20"/>
              </w:rPr>
              <w:t>Мбит/с;</w:t>
            </w:r>
          </w:p>
          <w:p w14:paraId="5289FD09" w14:textId="77777777" w:rsidR="00A8276C" w:rsidRPr="00EA2A05" w:rsidRDefault="00A8276C" w:rsidP="00A8276C">
            <w:pPr>
              <w:widowControl w:val="0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1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>общее количество</w:t>
            </w:r>
            <w:r w:rsidRPr="00EA2A05">
              <w:rPr>
                <w:sz w:val="18"/>
                <w:szCs w:val="20"/>
              </w:rPr>
              <w:t xml:space="preserve">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, расположенных в городских населенных пунктах;</w:t>
            </w:r>
          </w:p>
          <w:p w14:paraId="12BD325E" w14:textId="77777777" w:rsidR="00A8276C" w:rsidRPr="00EA2A05" w:rsidRDefault="00A8276C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color w:val="000000"/>
                <w:sz w:val="18"/>
                <w:szCs w:val="20"/>
              </w:rPr>
              <w:t>R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EA2A05">
              <w:rPr>
                <w:sz w:val="18"/>
                <w:szCs w:val="20"/>
              </w:rPr>
              <w:t>–</w:t>
            </w:r>
            <w:r w:rsidRPr="00EA2A05">
              <w:rPr>
                <w:color w:val="000000"/>
                <w:sz w:val="18"/>
                <w:szCs w:val="20"/>
              </w:rPr>
              <w:t xml:space="preserve"> </w:t>
            </w:r>
            <w:r w:rsidRPr="00EA2A05">
              <w:rPr>
                <w:sz w:val="18"/>
                <w:szCs w:val="20"/>
              </w:rPr>
              <w:t xml:space="preserve">количество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культуры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, ,</w:t>
            </w:r>
            <w:proofErr w:type="gramEnd"/>
            <w:r w:rsidRPr="00EA2A05">
              <w:rPr>
                <w:color w:val="000000"/>
                <w:sz w:val="18"/>
                <w:szCs w:val="20"/>
              </w:rPr>
              <w:t xml:space="preserve"> расположенных в сельских населенных пунктах, обеспеченных доступом в</w:t>
            </w:r>
            <w:r w:rsidRPr="00EA2A05" w:rsidDel="006F092A">
              <w:rPr>
                <w:color w:val="000000"/>
                <w:sz w:val="18"/>
                <w:szCs w:val="20"/>
              </w:rPr>
              <w:t xml:space="preserve"> </w:t>
            </w:r>
            <w:r w:rsidRPr="00EA2A05">
              <w:rPr>
                <w:sz w:val="18"/>
                <w:szCs w:val="20"/>
              </w:rPr>
              <w:t>информационно-телекоммуникационную</w:t>
            </w:r>
            <w:r w:rsidRPr="00EA2A05">
              <w:rPr>
                <w:color w:val="000000"/>
                <w:sz w:val="18"/>
                <w:szCs w:val="20"/>
              </w:rPr>
              <w:t xml:space="preserve"> сеть Интернет на скорости не менее 10 Мбит/с;</w:t>
            </w:r>
          </w:p>
          <w:p w14:paraId="28551E1F" w14:textId="7F41E96E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2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color w:val="000000"/>
                <w:sz w:val="18"/>
                <w:szCs w:val="20"/>
              </w:rPr>
              <w:t>общее количество</w:t>
            </w:r>
            <w:r w:rsidRPr="00EA2A05">
              <w:rPr>
                <w:sz w:val="18"/>
                <w:szCs w:val="20"/>
              </w:rPr>
              <w:t xml:space="preserve"> </w:t>
            </w:r>
            <w:r w:rsidRPr="00EA2A05">
              <w:rPr>
                <w:color w:val="000000"/>
                <w:sz w:val="18"/>
                <w:szCs w:val="20"/>
              </w:rPr>
              <w:t>муниципальных учреждений культуры муниципального образования Московской области, расположенных в сельских населенных пунктах.</w:t>
            </w:r>
          </w:p>
        </w:tc>
      </w:tr>
      <w:tr w:rsidR="00A8276C" w:rsidRPr="0091201A" w14:paraId="28551E29" w14:textId="77777777" w:rsidTr="002D302E">
        <w:tc>
          <w:tcPr>
            <w:tcW w:w="178" w:type="pct"/>
            <w:shd w:val="clear" w:color="auto" w:fill="auto"/>
          </w:tcPr>
          <w:p w14:paraId="28551E21" w14:textId="3CA872D1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5.</w:t>
            </w:r>
          </w:p>
        </w:tc>
        <w:tc>
          <w:tcPr>
            <w:tcW w:w="925" w:type="pct"/>
            <w:shd w:val="clear" w:color="auto" w:fill="auto"/>
          </w:tcPr>
          <w:p w14:paraId="28551E22" w14:textId="294BFDEC"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Образовательные организации оснащены (обновили) компьютерным, мультимедийным, презентационным оборудованием и программным обеспечением в рамках эксперимента по модернизации начального общего, основного общего и среднего общего образования</w:t>
            </w:r>
          </w:p>
        </w:tc>
        <w:tc>
          <w:tcPr>
            <w:tcW w:w="371" w:type="pct"/>
          </w:tcPr>
          <w:p w14:paraId="28551E23" w14:textId="6B916C9A" w:rsidR="00A8276C" w:rsidRPr="00EA2A05" w:rsidRDefault="00A8276C" w:rsidP="00A8276C">
            <w:pPr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33836801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  <w:r w:rsidRPr="00EA2A05">
              <w:rPr>
                <w:rFonts w:eastAsia="Calibri"/>
                <w:color w:val="000000"/>
                <w:sz w:val="18"/>
                <w:szCs w:val="20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5339C2BB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2"/>
                <w:szCs w:val="20"/>
              </w:rPr>
            </w:pPr>
          </w:p>
          <w:p w14:paraId="69F06E00" w14:textId="77777777" w:rsidR="00A8276C" w:rsidRPr="00EA2A05" w:rsidRDefault="00A8276C" w:rsidP="00A8276C">
            <w:pPr>
              <w:jc w:val="both"/>
              <w:rPr>
                <w:rFonts w:eastAsia="Calibri"/>
                <w:color w:val="000000"/>
                <w:sz w:val="18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18"/>
                            <w:szCs w:val="20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20"/>
                      </w:rPr>
                      <m:t>K</m:t>
                    </m:r>
                  </m:den>
                </m:f>
              </m:oMath>
            </m:oMathPara>
          </w:p>
          <w:p w14:paraId="47B8EFAF" w14:textId="77777777" w:rsidR="00A8276C" w:rsidRPr="00EA2A05" w:rsidRDefault="00A8276C" w:rsidP="00A8276C">
            <w:pPr>
              <w:widowControl w:val="0"/>
              <w:jc w:val="both"/>
              <w:rPr>
                <w:sz w:val="18"/>
                <w:szCs w:val="20"/>
              </w:rPr>
            </w:pPr>
            <w:r w:rsidRPr="00EA2A05">
              <w:rPr>
                <w:sz w:val="18"/>
                <w:szCs w:val="20"/>
              </w:rPr>
              <w:t>где:</w:t>
            </w:r>
          </w:p>
          <w:p w14:paraId="1CCFE5D1" w14:textId="77777777" w:rsidR="00A8276C" w:rsidRPr="00EA2A05" w:rsidRDefault="00A8276C" w:rsidP="00A8276C">
            <w:pPr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w:r w:rsidRPr="00EA2A05">
              <w:rPr>
                <w:sz w:val="18"/>
                <w:szCs w:val="20"/>
                <w:lang w:val="en-US" w:eastAsia="en-US"/>
              </w:rPr>
              <w:t>n</w:t>
            </w:r>
            <w:r w:rsidRPr="00EA2A05">
              <w:rPr>
                <w:sz w:val="18"/>
                <w:szCs w:val="20"/>
                <w:lang w:eastAsia="en-US"/>
              </w:rPr>
              <w:t xml:space="preserve"> </w:t>
            </w:r>
            <w:r w:rsidRPr="00EA2A05">
              <w:rPr>
                <w:sz w:val="18"/>
                <w:szCs w:val="20"/>
              </w:rPr>
              <w:t xml:space="preserve">– </w:t>
            </w:r>
            <w:r w:rsidRPr="00EA2A05">
              <w:rPr>
                <w:iCs/>
                <w:sz w:val="18"/>
                <w:szCs w:val="20"/>
              </w:rPr>
              <w:t xml:space="preserve">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</w:t>
            </w:r>
            <w:proofErr w:type="gramStart"/>
            <w:r w:rsidRPr="00EA2A05">
              <w:rPr>
                <w:iCs/>
                <w:sz w:val="18"/>
                <w:szCs w:val="20"/>
              </w:rPr>
              <w:t>образования</w:t>
            </w:r>
            <w:r w:rsidRPr="00EA2A05">
              <w:rPr>
                <w:color w:val="000000"/>
                <w:sz w:val="18"/>
                <w:szCs w:val="20"/>
              </w:rPr>
              <w:t>;</w:t>
            </w:r>
            <w:proofErr w:type="gramEnd"/>
          </w:p>
          <w:p w14:paraId="6EB04336" w14:textId="77777777" w:rsidR="00A8276C" w:rsidRPr="00EA2A05" w:rsidRDefault="007569A7" w:rsidP="00A8276C">
            <w:pPr>
              <w:widowControl w:val="0"/>
              <w:jc w:val="both"/>
              <w:rPr>
                <w:rFonts w:eastAsia="Courier New"/>
                <w:color w:val="000000"/>
                <w:sz w:val="18"/>
                <w:szCs w:val="20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i</m:t>
                  </m:r>
                </m:sub>
              </m:sSub>
            </m:oMath>
            <w:r w:rsidR="00A8276C" w:rsidRPr="00EA2A05">
              <w:rPr>
                <w:color w:val="000000"/>
                <w:sz w:val="18"/>
                <w:szCs w:val="20"/>
                <w:vertAlign w:val="subscript"/>
              </w:rPr>
              <w:t xml:space="preserve"> </w:t>
            </w:r>
            <w:r w:rsidR="00A8276C" w:rsidRPr="00EA2A05">
              <w:rPr>
                <w:sz w:val="18"/>
                <w:szCs w:val="20"/>
              </w:rPr>
              <w:t>–</w:t>
            </w:r>
            <w:r w:rsidR="00A8276C" w:rsidRPr="00EA2A05">
              <w:rPr>
                <w:color w:val="000000"/>
                <w:sz w:val="18"/>
                <w:szCs w:val="20"/>
              </w:rPr>
              <w:t xml:space="preserve"> </w:t>
            </w:r>
            <w:r w:rsidR="00A8276C" w:rsidRPr="00EA2A05">
              <w:rPr>
                <w:sz w:val="18"/>
                <w:szCs w:val="20"/>
              </w:rPr>
              <w:t xml:space="preserve">количество общеобразовательных организаций в муниципальном образовании Московской области, </w:t>
            </w:r>
            <w:r w:rsidR="00A8276C" w:rsidRPr="00EA2A05">
              <w:rPr>
                <w:iCs/>
                <w:sz w:val="18"/>
                <w:szCs w:val="20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A8276C" w:rsidRPr="00EA2A05">
              <w:rPr>
                <w:iCs/>
                <w:sz w:val="18"/>
                <w:szCs w:val="20"/>
                <w:lang w:val="en-US"/>
              </w:rPr>
              <w:t> </w:t>
            </w:r>
            <w:r w:rsidR="00A8276C" w:rsidRPr="00EA2A05">
              <w:rPr>
                <w:iCs/>
                <w:sz w:val="18"/>
                <w:szCs w:val="20"/>
              </w:rPr>
              <w:t xml:space="preserve">модернизации начального общего, основного общего и среднего общего образования </w:t>
            </w:r>
            <w:r w:rsidR="00A8276C" w:rsidRPr="00EA2A05">
              <w:rPr>
                <w:sz w:val="18"/>
                <w:szCs w:val="20"/>
              </w:rPr>
              <w:t>в</w:t>
            </w:r>
            <w:r w:rsidR="00A8276C" w:rsidRPr="00EA2A05">
              <w:rPr>
                <w:sz w:val="18"/>
                <w:szCs w:val="20"/>
                <w:lang w:val="en-US"/>
              </w:rPr>
              <w:t> </w:t>
            </w:r>
            <w:r w:rsidR="00A8276C" w:rsidRPr="00EA2A05">
              <w:rPr>
                <w:sz w:val="18"/>
                <w:szCs w:val="20"/>
              </w:rPr>
              <w:t>соответствующем году</w:t>
            </w:r>
            <w:r w:rsidR="00A8276C" w:rsidRPr="00EA2A05">
              <w:rPr>
                <w:color w:val="000000"/>
                <w:sz w:val="18"/>
                <w:szCs w:val="20"/>
              </w:rPr>
              <w:t>;</w:t>
            </w:r>
          </w:p>
          <w:p w14:paraId="7B0F68F9" w14:textId="77777777" w:rsidR="00A8276C" w:rsidRPr="00EA2A05" w:rsidRDefault="007569A7" w:rsidP="00A8276C">
            <w:pPr>
              <w:widowControl w:val="0"/>
              <w:jc w:val="both"/>
              <w:rPr>
                <w:color w:val="000000"/>
                <w:sz w:val="18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18"/>
                      <w:szCs w:val="20"/>
                      <w:lang w:val="en-US"/>
                    </w:rPr>
                    <m:t>t</m:t>
                  </m:r>
                </m:sub>
              </m:sSub>
            </m:oMath>
            <w:r w:rsidR="00A8276C" w:rsidRPr="00EA2A05">
              <w:rPr>
                <w:color w:val="000000"/>
                <w:sz w:val="18"/>
                <w:szCs w:val="20"/>
                <w:vertAlign w:val="subscript"/>
              </w:rPr>
              <w:t xml:space="preserve"> </w:t>
            </w:r>
            <w:r w:rsidR="00A8276C" w:rsidRPr="00EA2A05">
              <w:rPr>
                <w:sz w:val="18"/>
                <w:szCs w:val="20"/>
              </w:rPr>
              <w:t xml:space="preserve">– количество общеобразовательных организаций в муниципальном образовании Московской области, </w:t>
            </w:r>
            <w:r w:rsidR="00A8276C" w:rsidRPr="00EA2A05">
              <w:rPr>
                <w:iCs/>
                <w:sz w:val="18"/>
                <w:szCs w:val="20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A8276C" w:rsidRPr="00EA2A05">
              <w:rPr>
                <w:sz w:val="18"/>
                <w:szCs w:val="20"/>
              </w:rPr>
              <w:t>в предыдущие годы, начиная с 2021 года</w:t>
            </w:r>
            <w:r w:rsidR="00A8276C" w:rsidRPr="00EA2A05">
              <w:rPr>
                <w:color w:val="000000"/>
                <w:sz w:val="18"/>
                <w:szCs w:val="20"/>
              </w:rPr>
              <w:t>;</w:t>
            </w:r>
          </w:p>
          <w:p w14:paraId="193B0A20" w14:textId="77777777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K</w:t>
            </w:r>
            <w:r w:rsidRPr="00EA2A05">
              <w:rPr>
                <w:color w:val="000000"/>
                <w:sz w:val="18"/>
                <w:szCs w:val="20"/>
                <w:vertAlign w:val="subscript"/>
              </w:rPr>
              <w:t xml:space="preserve"> </w:t>
            </w:r>
            <w:r w:rsidRPr="00EA2A05">
              <w:rPr>
                <w:sz w:val="18"/>
                <w:szCs w:val="20"/>
              </w:rPr>
              <w:t xml:space="preserve">– общее количество </w:t>
            </w:r>
            <w:r w:rsidRPr="00EA2A05">
              <w:rPr>
                <w:iCs/>
                <w:sz w:val="18"/>
                <w:szCs w:val="20"/>
              </w:rPr>
              <w:t>общеобразовательных организаций в</w:t>
            </w:r>
            <w:r w:rsidRPr="00EA2A05">
              <w:rPr>
                <w:color w:val="000000"/>
                <w:sz w:val="18"/>
                <w:szCs w:val="20"/>
              </w:rPr>
              <w:t xml:space="preserve"> муниципальном образовании Московской </w:t>
            </w:r>
            <w:proofErr w:type="gramStart"/>
            <w:r w:rsidRPr="00EA2A05">
              <w:rPr>
                <w:color w:val="000000"/>
                <w:sz w:val="18"/>
                <w:szCs w:val="20"/>
              </w:rPr>
              <w:t>области.*</w:t>
            </w:r>
            <w:proofErr w:type="gramEnd"/>
          </w:p>
          <w:p w14:paraId="28551E28" w14:textId="30BBEFD1" w:rsidR="009C1DF9" w:rsidRPr="008D0C4B" w:rsidRDefault="00A8276C" w:rsidP="00A8276C">
            <w:pPr>
              <w:jc w:val="both"/>
              <w:rPr>
                <w:i/>
                <w:sz w:val="18"/>
                <w:szCs w:val="20"/>
              </w:rPr>
            </w:pPr>
            <w:r w:rsidRPr="00EA2A05">
              <w:rPr>
                <w:i/>
                <w:sz w:val="18"/>
                <w:szCs w:val="20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</w:tr>
      <w:tr w:rsidR="00A8276C" w:rsidRPr="0091201A" w14:paraId="28551E35" w14:textId="77777777" w:rsidTr="002D302E">
        <w:tc>
          <w:tcPr>
            <w:tcW w:w="178" w:type="pct"/>
            <w:shd w:val="clear" w:color="auto" w:fill="auto"/>
          </w:tcPr>
          <w:p w14:paraId="28551E2A" w14:textId="0F65BB85" w:rsidR="00A8276C" w:rsidRPr="0091201A" w:rsidRDefault="00A8276C" w:rsidP="00A8276C">
            <w:pPr>
              <w:widowControl w:val="0"/>
              <w:autoSpaceDE w:val="0"/>
              <w:autoSpaceDN w:val="0"/>
              <w:adjustRightInd w:val="0"/>
              <w:ind w:right="-108"/>
              <w:jc w:val="both"/>
              <w:rPr>
                <w:sz w:val="18"/>
                <w:szCs w:val="20"/>
              </w:rPr>
            </w:pPr>
            <w:r>
              <w:rPr>
                <w:color w:val="000000"/>
                <w:sz w:val="18"/>
              </w:rPr>
              <w:t>16.</w:t>
            </w:r>
          </w:p>
        </w:tc>
        <w:tc>
          <w:tcPr>
            <w:tcW w:w="925" w:type="pct"/>
            <w:shd w:val="clear" w:color="auto" w:fill="auto"/>
          </w:tcPr>
          <w:p w14:paraId="28551E2C" w14:textId="3F888A4A" w:rsidR="00A8276C" w:rsidRPr="00EA2A05" w:rsidRDefault="00A8276C" w:rsidP="00A8276C">
            <w:pPr>
              <w:jc w:val="both"/>
              <w:rPr>
                <w:rFonts w:eastAsia="Calibri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Доля государственных и 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 технологии WiFi</w:t>
            </w:r>
          </w:p>
        </w:tc>
        <w:tc>
          <w:tcPr>
            <w:tcW w:w="371" w:type="pct"/>
          </w:tcPr>
          <w:p w14:paraId="28551E2D" w14:textId="251B65B1" w:rsidR="00A8276C" w:rsidRPr="00EA2A05" w:rsidRDefault="00A8276C" w:rsidP="00A8276C">
            <w:pPr>
              <w:rPr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26" w:type="pct"/>
            <w:shd w:val="clear" w:color="auto" w:fill="auto"/>
          </w:tcPr>
          <w:p w14:paraId="28551E34" w14:textId="076E66DC" w:rsidR="00A8276C" w:rsidRPr="00EA2A05" w:rsidRDefault="00A8276C" w:rsidP="00A8276C">
            <w:pPr>
              <w:jc w:val="both"/>
              <w:rPr>
                <w:color w:val="000000"/>
                <w:sz w:val="18"/>
                <w:szCs w:val="20"/>
              </w:rPr>
            </w:pPr>
            <w:r w:rsidRPr="00EA2A05">
              <w:rPr>
                <w:color w:val="000000"/>
                <w:sz w:val="18"/>
                <w:szCs w:val="20"/>
              </w:rPr>
              <w:t>Разрабатывается в рамках федерального проекта «Информационная инфраструктура».</w:t>
            </w:r>
          </w:p>
        </w:tc>
      </w:tr>
    </w:tbl>
    <w:p w14:paraId="28551E92" w14:textId="219DC257" w:rsidR="00F81C6A" w:rsidRPr="00432E22" w:rsidRDefault="00F81C6A" w:rsidP="001329B6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2"/>
          <w:lang w:eastAsia="en-US"/>
        </w:rPr>
      </w:pPr>
      <w:r w:rsidRPr="00F81C6A">
        <w:rPr>
          <w:b/>
          <w:bCs/>
          <w:sz w:val="28"/>
          <w:szCs w:val="28"/>
        </w:rPr>
        <w:br w:type="column"/>
      </w:r>
      <w:bookmarkStart w:id="13" w:name="_Toc355777529"/>
      <w:r w:rsidRPr="00432E22">
        <w:rPr>
          <w:b/>
          <w:bCs/>
          <w:sz w:val="22"/>
          <w:szCs w:val="22"/>
          <w:lang w:eastAsia="en-US"/>
        </w:rPr>
        <w:lastRenderedPageBreak/>
        <w:t xml:space="preserve">Перечень мероприятий </w:t>
      </w:r>
      <w:r w:rsidR="001329B6" w:rsidRPr="00432E22">
        <w:rPr>
          <w:b/>
          <w:bCs/>
          <w:sz w:val="22"/>
          <w:szCs w:val="22"/>
          <w:lang w:eastAsia="en-US"/>
        </w:rPr>
        <w:t>Подпрограммы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28551E93" w14:textId="77777777" w:rsidR="00F81C6A" w:rsidRPr="00F81C6A" w:rsidRDefault="00F81C6A" w:rsidP="00F81C6A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38"/>
        <w:gridCol w:w="4621"/>
        <w:gridCol w:w="1079"/>
        <w:gridCol w:w="1955"/>
        <w:gridCol w:w="690"/>
        <w:gridCol w:w="652"/>
        <w:gridCol w:w="672"/>
        <w:gridCol w:w="740"/>
        <w:gridCol w:w="516"/>
        <w:gridCol w:w="552"/>
        <w:gridCol w:w="1469"/>
        <w:gridCol w:w="1262"/>
      </w:tblGrid>
      <w:tr w:rsidR="00995838" w:rsidRPr="00995838" w14:paraId="28551E9C" w14:textId="77777777" w:rsidTr="00F03E03">
        <w:tc>
          <w:tcPr>
            <w:tcW w:w="182" w:type="pct"/>
            <w:vMerge w:val="restart"/>
            <w:shd w:val="clear" w:color="auto" w:fill="auto"/>
            <w:vAlign w:val="center"/>
          </w:tcPr>
          <w:bookmarkEnd w:id="13"/>
          <w:p w14:paraId="28551E94" w14:textId="77777777" w:rsidR="00F81C6A" w:rsidRPr="00995838" w:rsidRDefault="00F81C6A" w:rsidP="00F81C6A">
            <w:pPr>
              <w:spacing w:before="20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№ п/п</w:t>
            </w:r>
          </w:p>
        </w:tc>
        <w:tc>
          <w:tcPr>
            <w:tcW w:w="1567" w:type="pct"/>
            <w:vMerge w:val="restart"/>
            <w:shd w:val="clear" w:color="auto" w:fill="auto"/>
            <w:vAlign w:val="center"/>
          </w:tcPr>
          <w:p w14:paraId="28551E95" w14:textId="77777777" w:rsidR="00F81C6A" w:rsidRPr="00995838" w:rsidRDefault="00F81C6A" w:rsidP="00F81C6A">
            <w:pPr>
              <w:spacing w:before="20"/>
              <w:jc w:val="center"/>
              <w:rPr>
                <w:rFonts w:eastAsia="Calibri"/>
                <w:b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b/>
                <w:sz w:val="18"/>
                <w:szCs w:val="18"/>
                <w:lang w:eastAsia="en-US"/>
              </w:rPr>
              <w:t>Мероприятия муниципальной подпрограммы</w:t>
            </w:r>
          </w:p>
        </w:tc>
        <w:tc>
          <w:tcPr>
            <w:tcW w:w="366" w:type="pct"/>
            <w:vMerge w:val="restart"/>
            <w:shd w:val="clear" w:color="auto" w:fill="auto"/>
            <w:vAlign w:val="center"/>
          </w:tcPr>
          <w:p w14:paraId="28551E96" w14:textId="77777777" w:rsidR="00F81C6A" w:rsidRPr="00995838" w:rsidRDefault="00EA1049" w:rsidP="00F81C6A">
            <w:pPr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Срок исполнения мероприя</w:t>
            </w:r>
            <w:r w:rsidR="00F81C6A" w:rsidRPr="00995838">
              <w:rPr>
                <w:b/>
                <w:color w:val="000000"/>
                <w:sz w:val="18"/>
                <w:szCs w:val="18"/>
              </w:rPr>
              <w:t>тия</w:t>
            </w:r>
          </w:p>
        </w:tc>
        <w:tc>
          <w:tcPr>
            <w:tcW w:w="663" w:type="pct"/>
            <w:vMerge w:val="restart"/>
            <w:shd w:val="clear" w:color="auto" w:fill="auto"/>
            <w:vAlign w:val="center"/>
          </w:tcPr>
          <w:p w14:paraId="28551E97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34" w:type="pct"/>
            <w:vMerge w:val="restart"/>
            <w:shd w:val="clear" w:color="auto" w:fill="auto"/>
            <w:vAlign w:val="center"/>
          </w:tcPr>
          <w:p w14:paraId="28551E98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Всего</w:t>
            </w:r>
            <w:r w:rsidRPr="00995838">
              <w:rPr>
                <w:b/>
                <w:sz w:val="18"/>
                <w:szCs w:val="18"/>
              </w:rPr>
              <w:br/>
              <w:t>(тыс. руб.)</w:t>
            </w:r>
          </w:p>
        </w:tc>
        <w:tc>
          <w:tcPr>
            <w:tcW w:w="1062" w:type="pct"/>
            <w:gridSpan w:val="5"/>
            <w:vAlign w:val="center"/>
          </w:tcPr>
          <w:p w14:paraId="28551E99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498" w:type="pct"/>
            <w:vMerge w:val="restart"/>
            <w:shd w:val="clear" w:color="auto" w:fill="auto"/>
            <w:vAlign w:val="center"/>
          </w:tcPr>
          <w:p w14:paraId="28551E9A" w14:textId="77777777"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428" w:type="pct"/>
            <w:vMerge w:val="restart"/>
            <w:shd w:val="clear" w:color="auto" w:fill="auto"/>
            <w:vAlign w:val="center"/>
          </w:tcPr>
          <w:p w14:paraId="28551E9B" w14:textId="77777777" w:rsidR="00F81C6A" w:rsidRPr="00995838" w:rsidRDefault="00F81C6A" w:rsidP="00F81C6A">
            <w:pPr>
              <w:spacing w:before="20"/>
              <w:jc w:val="center"/>
              <w:rPr>
                <w:b/>
                <w:color w:val="000000"/>
                <w:sz w:val="18"/>
                <w:szCs w:val="18"/>
              </w:rPr>
            </w:pPr>
            <w:r w:rsidRPr="00995838">
              <w:rPr>
                <w:b/>
                <w:color w:val="000000"/>
                <w:sz w:val="18"/>
                <w:szCs w:val="18"/>
              </w:rPr>
              <w:t>Результаты выполнения мероприятий подпрограммы</w:t>
            </w:r>
            <w:r w:rsidRPr="00995838">
              <w:rPr>
                <w:b/>
                <w:color w:val="000000"/>
                <w:sz w:val="18"/>
                <w:szCs w:val="18"/>
                <w:vertAlign w:val="superscript"/>
              </w:rPr>
              <w:footnoteReference w:id="6"/>
            </w:r>
          </w:p>
        </w:tc>
      </w:tr>
      <w:tr w:rsidR="00995838" w:rsidRPr="00995838" w14:paraId="28551EA9" w14:textId="77777777" w:rsidTr="00C623F3">
        <w:trPr>
          <w:trHeight w:val="438"/>
        </w:trPr>
        <w:tc>
          <w:tcPr>
            <w:tcW w:w="182" w:type="pct"/>
            <w:vMerge/>
            <w:shd w:val="clear" w:color="auto" w:fill="auto"/>
          </w:tcPr>
          <w:p w14:paraId="28551E9D" w14:textId="77777777"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E9E" w14:textId="77777777"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E9F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vMerge/>
            <w:shd w:val="clear" w:color="auto" w:fill="auto"/>
          </w:tcPr>
          <w:p w14:paraId="28551EA0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234" w:type="pct"/>
            <w:vMerge/>
            <w:shd w:val="clear" w:color="auto" w:fill="auto"/>
          </w:tcPr>
          <w:p w14:paraId="28551EA1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</w:p>
        </w:tc>
        <w:tc>
          <w:tcPr>
            <w:tcW w:w="221" w:type="pct"/>
            <w:vAlign w:val="center"/>
          </w:tcPr>
          <w:p w14:paraId="28551EA2" w14:textId="77777777" w:rsidR="00F81C6A" w:rsidRPr="00995838" w:rsidRDefault="004203E8" w:rsidP="00F81C6A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EA3" w14:textId="77777777"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EA4" w14:textId="77777777"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2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EA5" w14:textId="77777777"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3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EA6" w14:textId="77777777" w:rsidR="00F81C6A" w:rsidRPr="00995838" w:rsidRDefault="00F81C6A" w:rsidP="004203E8">
            <w:pPr>
              <w:spacing w:before="20"/>
              <w:ind w:left="-57" w:right="-57"/>
              <w:jc w:val="center"/>
              <w:rPr>
                <w:b/>
                <w:sz w:val="18"/>
                <w:szCs w:val="18"/>
              </w:rPr>
            </w:pPr>
            <w:r w:rsidRPr="00995838">
              <w:rPr>
                <w:b/>
                <w:sz w:val="18"/>
                <w:szCs w:val="18"/>
              </w:rPr>
              <w:t>202</w:t>
            </w:r>
            <w:r w:rsidR="004203E8" w:rsidRPr="00995838">
              <w:rPr>
                <w:b/>
                <w:sz w:val="18"/>
                <w:szCs w:val="18"/>
              </w:rPr>
              <w:t>4</w:t>
            </w:r>
          </w:p>
        </w:tc>
        <w:tc>
          <w:tcPr>
            <w:tcW w:w="498" w:type="pct"/>
            <w:vMerge/>
            <w:shd w:val="clear" w:color="auto" w:fill="auto"/>
          </w:tcPr>
          <w:p w14:paraId="28551EA7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EA8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995838" w:rsidRPr="00995838" w14:paraId="28551EB6" w14:textId="77777777" w:rsidTr="00C623F3">
        <w:tc>
          <w:tcPr>
            <w:tcW w:w="182" w:type="pct"/>
            <w:shd w:val="clear" w:color="auto" w:fill="auto"/>
          </w:tcPr>
          <w:p w14:paraId="28551EAA" w14:textId="77777777" w:rsidR="00F81C6A" w:rsidRPr="00995838" w:rsidRDefault="00F81C6A" w:rsidP="00F81C6A">
            <w:pPr>
              <w:spacing w:before="20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</w:t>
            </w:r>
          </w:p>
        </w:tc>
        <w:tc>
          <w:tcPr>
            <w:tcW w:w="1567" w:type="pct"/>
            <w:shd w:val="clear" w:color="auto" w:fill="auto"/>
          </w:tcPr>
          <w:p w14:paraId="28551EAB" w14:textId="77777777" w:rsidR="00F81C6A" w:rsidRPr="00995838" w:rsidRDefault="00F81C6A" w:rsidP="00F81C6A">
            <w:pPr>
              <w:spacing w:before="20"/>
              <w:jc w:val="center"/>
              <w:rPr>
                <w:rFonts w:eastAsia="Calibri"/>
                <w:sz w:val="18"/>
                <w:szCs w:val="18"/>
                <w:lang w:eastAsia="en-US"/>
              </w:rPr>
            </w:pPr>
            <w:r w:rsidRPr="00995838">
              <w:rPr>
                <w:rFonts w:eastAsia="Calibri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366" w:type="pct"/>
            <w:shd w:val="clear" w:color="auto" w:fill="auto"/>
          </w:tcPr>
          <w:p w14:paraId="28551EAC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663" w:type="pct"/>
            <w:shd w:val="clear" w:color="auto" w:fill="auto"/>
          </w:tcPr>
          <w:p w14:paraId="28551EAD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234" w:type="pct"/>
            <w:shd w:val="clear" w:color="auto" w:fill="auto"/>
          </w:tcPr>
          <w:p w14:paraId="28551EAE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6</w:t>
            </w:r>
          </w:p>
        </w:tc>
        <w:tc>
          <w:tcPr>
            <w:tcW w:w="221" w:type="pct"/>
          </w:tcPr>
          <w:p w14:paraId="28551EAF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7</w:t>
            </w:r>
          </w:p>
        </w:tc>
        <w:tc>
          <w:tcPr>
            <w:tcW w:w="228" w:type="pct"/>
            <w:shd w:val="clear" w:color="auto" w:fill="auto"/>
          </w:tcPr>
          <w:p w14:paraId="28551EB0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8</w:t>
            </w:r>
          </w:p>
        </w:tc>
        <w:tc>
          <w:tcPr>
            <w:tcW w:w="251" w:type="pct"/>
            <w:shd w:val="clear" w:color="auto" w:fill="auto"/>
          </w:tcPr>
          <w:p w14:paraId="28551EB1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9</w:t>
            </w:r>
          </w:p>
        </w:tc>
        <w:tc>
          <w:tcPr>
            <w:tcW w:w="175" w:type="pct"/>
            <w:shd w:val="clear" w:color="auto" w:fill="auto"/>
          </w:tcPr>
          <w:p w14:paraId="28551EB2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0</w:t>
            </w:r>
          </w:p>
        </w:tc>
        <w:tc>
          <w:tcPr>
            <w:tcW w:w="187" w:type="pct"/>
            <w:shd w:val="clear" w:color="auto" w:fill="auto"/>
          </w:tcPr>
          <w:p w14:paraId="28551EB3" w14:textId="77777777" w:rsidR="00F81C6A" w:rsidRPr="00995838" w:rsidRDefault="00F81C6A" w:rsidP="00F81C6A">
            <w:pPr>
              <w:spacing w:before="20"/>
              <w:ind w:left="-57" w:right="-57"/>
              <w:jc w:val="center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11</w:t>
            </w:r>
          </w:p>
        </w:tc>
        <w:tc>
          <w:tcPr>
            <w:tcW w:w="498" w:type="pct"/>
            <w:shd w:val="clear" w:color="auto" w:fill="auto"/>
          </w:tcPr>
          <w:p w14:paraId="28551EB4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428" w:type="pct"/>
            <w:shd w:val="clear" w:color="auto" w:fill="auto"/>
          </w:tcPr>
          <w:p w14:paraId="28551EB5" w14:textId="77777777" w:rsidR="00F81C6A" w:rsidRPr="00995838" w:rsidRDefault="00F81C6A" w:rsidP="00F81C6A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13</w:t>
            </w:r>
          </w:p>
        </w:tc>
      </w:tr>
      <w:tr w:rsidR="00A82AD2" w:rsidRPr="00995838" w14:paraId="28551EC3" w14:textId="77777777" w:rsidTr="00E06F4F">
        <w:trPr>
          <w:trHeight w:val="58"/>
        </w:trPr>
        <w:tc>
          <w:tcPr>
            <w:tcW w:w="182" w:type="pct"/>
            <w:vMerge w:val="restart"/>
            <w:shd w:val="clear" w:color="auto" w:fill="auto"/>
          </w:tcPr>
          <w:p w14:paraId="28551EB7" w14:textId="77777777"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  <w:lang w:val="en-US"/>
              </w:rPr>
              <w:t>1</w:t>
            </w:r>
            <w:r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EB8" w14:textId="77777777"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C77C27">
              <w:rPr>
                <w:rFonts w:eastAsia="Calibri"/>
                <w:sz w:val="18"/>
                <w:szCs w:val="18"/>
                <w:lang w:val="en-US" w:eastAsia="en-US"/>
              </w:rPr>
              <w:t>0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EB9" w14:textId="77777777" w:rsidR="00A82AD2" w:rsidRPr="00995838" w:rsidRDefault="00A82AD2" w:rsidP="00A82AD2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EBA" w14:textId="77777777" w:rsidR="00A82AD2" w:rsidRPr="00995838" w:rsidRDefault="00A82AD2" w:rsidP="00A82AD2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BB" w14:textId="41661F98"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9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BC" w14:textId="1CBC0A5F"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42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BD" w14:textId="4C0E2D7F" w:rsidR="00A82AD2" w:rsidRPr="00995838" w:rsidRDefault="00A82AD2" w:rsidP="00A82AD2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BE" w14:textId="72EED5D5"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BF" w14:textId="21CEF9DC"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0" w14:textId="6559F8F8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EC1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EC2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A82AD2" w:rsidRPr="00995838" w14:paraId="28551ED0" w14:textId="77777777" w:rsidTr="00E06F4F">
        <w:trPr>
          <w:trHeight w:val="87"/>
        </w:trPr>
        <w:tc>
          <w:tcPr>
            <w:tcW w:w="182" w:type="pct"/>
            <w:vMerge/>
            <w:shd w:val="clear" w:color="auto" w:fill="auto"/>
          </w:tcPr>
          <w:p w14:paraId="28551EC4" w14:textId="77777777" w:rsidR="00A82AD2" w:rsidRPr="00995838" w:rsidRDefault="00A82AD2" w:rsidP="00A82AD2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EC5" w14:textId="77777777"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EC6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EC7" w14:textId="77777777" w:rsidR="00A82AD2" w:rsidRPr="00995838" w:rsidRDefault="00A82AD2" w:rsidP="00A82AD2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8" w14:textId="76015283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092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9" w14:textId="1A9F1205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542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A" w14:textId="32D19CB4" w:rsidR="00A82AD2" w:rsidRPr="00995838" w:rsidRDefault="00A82AD2" w:rsidP="00A82AD2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B" w14:textId="6C682E8F"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C" w14:textId="6CD5DC0C"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CD" w14:textId="1BA4CF22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ECE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ECF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14:paraId="28551EDD" w14:textId="77777777" w:rsidTr="00E06F4F">
        <w:trPr>
          <w:trHeight w:val="192"/>
        </w:trPr>
        <w:tc>
          <w:tcPr>
            <w:tcW w:w="182" w:type="pct"/>
            <w:vMerge/>
            <w:shd w:val="clear" w:color="auto" w:fill="auto"/>
          </w:tcPr>
          <w:p w14:paraId="28551ED1" w14:textId="77777777" w:rsidR="00A82AD2" w:rsidRPr="00995838" w:rsidRDefault="00A82AD2" w:rsidP="00A82AD2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ED2" w14:textId="77777777" w:rsidR="00A82AD2" w:rsidRPr="00C77C27" w:rsidRDefault="00A82AD2" w:rsidP="00A82AD2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ED3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ED4" w14:textId="77777777"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5" w14:textId="69016589" w:rsidR="00A82AD2" w:rsidRPr="00995838" w:rsidRDefault="00A82AD2" w:rsidP="00A82AD2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6" w14:textId="43B1EA09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7" w14:textId="22693765"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8" w14:textId="55DCBA3C"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9" w14:textId="561CDE32" w:rsidR="00A82AD2" w:rsidRPr="00995838" w:rsidRDefault="00A82AD2" w:rsidP="00A82AD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EDA" w14:textId="06926CB6" w:rsidR="00A82AD2" w:rsidRPr="00995838" w:rsidRDefault="00A82AD2" w:rsidP="00A82AD2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EDB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EDC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14:paraId="28551EEA" w14:textId="77777777" w:rsidTr="00286E66">
        <w:trPr>
          <w:trHeight w:val="164"/>
        </w:trPr>
        <w:tc>
          <w:tcPr>
            <w:tcW w:w="182" w:type="pct"/>
            <w:vMerge w:val="restart"/>
            <w:shd w:val="clear" w:color="auto" w:fill="auto"/>
          </w:tcPr>
          <w:p w14:paraId="28551EDE" w14:textId="77777777"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1.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EDF" w14:textId="77777777"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EE0" w14:textId="77777777" w:rsidR="00286E66" w:rsidRPr="00995838" w:rsidRDefault="00286E66" w:rsidP="00286E66">
            <w:pPr>
              <w:jc w:val="center"/>
              <w:rPr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EE1" w14:textId="77777777" w:rsidR="00286E66" w:rsidRPr="00995838" w:rsidRDefault="00286E66" w:rsidP="00286E66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EE2" w14:textId="454B52A7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1EE3" w14:textId="58AE98F6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EE4" w14:textId="7513EC5A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EE5" w14:textId="7CA350CB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EE6" w14:textId="590D20A3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EE7" w14:textId="61A5135B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EE8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EE9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14:paraId="28551EF7" w14:textId="77777777" w:rsidTr="00286E66">
        <w:trPr>
          <w:trHeight w:val="240"/>
        </w:trPr>
        <w:tc>
          <w:tcPr>
            <w:tcW w:w="182" w:type="pct"/>
            <w:vMerge/>
            <w:shd w:val="clear" w:color="auto" w:fill="auto"/>
          </w:tcPr>
          <w:p w14:paraId="28551EEB" w14:textId="77777777" w:rsidR="00286E66" w:rsidRPr="00995838" w:rsidRDefault="00286E66" w:rsidP="00286E66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EEC" w14:textId="77777777"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EED" w14:textId="77777777"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EEE" w14:textId="77777777" w:rsidR="00286E66" w:rsidRPr="00995838" w:rsidRDefault="00286E66" w:rsidP="00286E66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EEF" w14:textId="47DBB9E4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1EF0" w14:textId="4DD4E7D4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EF1" w14:textId="189ADB5B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EF2" w14:textId="0A650821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EF3" w14:textId="00420586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EF4" w14:textId="1C0F5B3E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EF5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EF6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14:paraId="28551F04" w14:textId="77777777" w:rsidTr="00286E66">
        <w:trPr>
          <w:trHeight w:val="170"/>
        </w:trPr>
        <w:tc>
          <w:tcPr>
            <w:tcW w:w="182" w:type="pct"/>
            <w:vMerge/>
            <w:shd w:val="clear" w:color="auto" w:fill="auto"/>
          </w:tcPr>
          <w:p w14:paraId="28551EF8" w14:textId="77777777" w:rsidR="00286E66" w:rsidRPr="00995838" w:rsidRDefault="00286E66" w:rsidP="00286E66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EF9" w14:textId="77777777"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EFA" w14:textId="77777777"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EFB" w14:textId="77777777"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EFC" w14:textId="209E5EC7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1EFD" w14:textId="3F2675BD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EFE" w14:textId="680BDB4F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EFF" w14:textId="469187CB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00" w14:textId="7FBC8A81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01" w14:textId="7A827915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F02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F03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14:paraId="28551F11" w14:textId="77777777" w:rsidTr="00286E66">
        <w:trPr>
          <w:trHeight w:val="218"/>
        </w:trPr>
        <w:tc>
          <w:tcPr>
            <w:tcW w:w="182" w:type="pct"/>
            <w:vMerge w:val="restart"/>
            <w:shd w:val="clear" w:color="auto" w:fill="auto"/>
          </w:tcPr>
          <w:p w14:paraId="28551F05" w14:textId="77777777"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06" w14:textId="77777777"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07" w14:textId="77777777"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08" w14:textId="77777777"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09" w14:textId="74FB6082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1F0A" w14:textId="580DB1BE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vAlign w:val="center"/>
          </w:tcPr>
          <w:p w14:paraId="28551F0B" w14:textId="76A166FF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vAlign w:val="center"/>
          </w:tcPr>
          <w:p w14:paraId="28551F0C" w14:textId="7563DA8D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vAlign w:val="center"/>
          </w:tcPr>
          <w:p w14:paraId="28551F0D" w14:textId="3403682F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0E" w14:textId="1CBC1841" w:rsidR="00286E66" w:rsidRPr="00995838" w:rsidRDefault="00286E66" w:rsidP="00286E66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F0F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F10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286E66" w:rsidRPr="00995838" w14:paraId="28551F1E" w14:textId="77777777" w:rsidTr="00286E66">
        <w:trPr>
          <w:trHeight w:val="217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12" w14:textId="77777777" w:rsidR="00286E66" w:rsidRPr="00995838" w:rsidRDefault="00286E66" w:rsidP="00286E66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13" w14:textId="77777777" w:rsidR="00286E66" w:rsidRPr="00C77C27" w:rsidRDefault="00286E66" w:rsidP="00286E66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14" w14:textId="77777777" w:rsidR="00286E66" w:rsidRPr="00995838" w:rsidRDefault="00286E66" w:rsidP="00286E66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1F15" w14:textId="77777777" w:rsidR="00286E66" w:rsidRPr="00995838" w:rsidRDefault="00286E66" w:rsidP="00286E66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16" w14:textId="5719E054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1F17" w14:textId="6B141892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vAlign w:val="center"/>
          </w:tcPr>
          <w:p w14:paraId="28551F18" w14:textId="7D34A4E3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vAlign w:val="center"/>
          </w:tcPr>
          <w:p w14:paraId="28551F19" w14:textId="12175F08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vAlign w:val="center"/>
          </w:tcPr>
          <w:p w14:paraId="28551F1A" w14:textId="56D628C4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1B" w14:textId="1E4CD30B" w:rsidR="00286E66" w:rsidRPr="00995838" w:rsidRDefault="00286E66" w:rsidP="00286E66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1C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1D" w14:textId="77777777" w:rsidR="00286E66" w:rsidRPr="00995838" w:rsidRDefault="00286E66" w:rsidP="00286E66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3F7151" w:rsidRPr="00995838" w14:paraId="28551F2B" w14:textId="77777777" w:rsidTr="00286E66">
        <w:trPr>
          <w:trHeight w:val="148"/>
        </w:trPr>
        <w:tc>
          <w:tcPr>
            <w:tcW w:w="182" w:type="pct"/>
            <w:vMerge w:val="restart"/>
            <w:shd w:val="clear" w:color="auto" w:fill="auto"/>
          </w:tcPr>
          <w:p w14:paraId="28551F1F" w14:textId="77777777" w:rsidR="003F7151" w:rsidRPr="00995838" w:rsidRDefault="003F7151" w:rsidP="003F7151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20" w14:textId="77777777" w:rsidR="003F7151" w:rsidRPr="00C77C27" w:rsidRDefault="003F7151" w:rsidP="003F7151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 xml:space="preserve">Мероприятие 01.03. Подключение ОМСУ </w:t>
            </w:r>
            <w:proofErr w:type="spellStart"/>
            <w:proofErr w:type="gramStart"/>
            <w:r w:rsidRPr="00C77C27">
              <w:rPr>
                <w:sz w:val="18"/>
                <w:szCs w:val="18"/>
              </w:rPr>
              <w:t>муниципаль-ного</w:t>
            </w:r>
            <w:proofErr w:type="spellEnd"/>
            <w:proofErr w:type="gramEnd"/>
            <w:r w:rsidRPr="00C77C27">
              <w:rPr>
                <w:sz w:val="18"/>
                <w:szCs w:val="18"/>
              </w:rPr>
              <w:t xml:space="preserve"> образования Московской области к единой </w:t>
            </w:r>
            <w:proofErr w:type="spellStart"/>
            <w:r w:rsidRPr="00C77C27">
              <w:rPr>
                <w:sz w:val="18"/>
                <w:szCs w:val="18"/>
              </w:rPr>
              <w:t>интег-рированной</w:t>
            </w:r>
            <w:proofErr w:type="spellEnd"/>
            <w:r w:rsidRPr="00C77C27">
              <w:rPr>
                <w:sz w:val="18"/>
                <w:szCs w:val="18"/>
              </w:rPr>
              <w:t xml:space="preserve"> </w:t>
            </w:r>
            <w:proofErr w:type="spellStart"/>
            <w:r w:rsidRPr="00C77C27">
              <w:rPr>
                <w:sz w:val="18"/>
                <w:szCs w:val="18"/>
              </w:rPr>
              <w:t>мультисервисной</w:t>
            </w:r>
            <w:proofErr w:type="spellEnd"/>
            <w:r w:rsidRPr="00C77C27">
              <w:rPr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21" w14:textId="77777777" w:rsidR="003F7151" w:rsidRPr="00995838" w:rsidRDefault="003F7151" w:rsidP="003F7151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22" w14:textId="77777777" w:rsidR="003F7151" w:rsidRPr="00995838" w:rsidRDefault="003F7151" w:rsidP="003F7151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23" w14:textId="77777777" w:rsidR="003F7151" w:rsidRPr="00995838" w:rsidRDefault="003F7151" w:rsidP="00286E66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0,0</w:t>
            </w:r>
          </w:p>
        </w:tc>
        <w:tc>
          <w:tcPr>
            <w:tcW w:w="221" w:type="pct"/>
            <w:vAlign w:val="center"/>
          </w:tcPr>
          <w:p w14:paraId="28551F24" w14:textId="77777777" w:rsidR="003F7151" w:rsidRPr="00995838" w:rsidRDefault="003F7151" w:rsidP="00286E66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25" w14:textId="77777777" w:rsidR="003F7151" w:rsidRPr="00995838" w:rsidRDefault="003F7151" w:rsidP="00286E66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0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26" w14:textId="0530581B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27" w14:textId="6CC1E12F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28" w14:textId="2C9C8593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F29" w14:textId="77777777" w:rsidR="003F7151" w:rsidRPr="00995838" w:rsidRDefault="003F7151" w:rsidP="003F7151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1F2A" w14:textId="77777777" w:rsidR="003F7151" w:rsidRPr="00995838" w:rsidRDefault="003F7151" w:rsidP="003F7151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3F7151" w:rsidRPr="00995838" w14:paraId="28551F3B" w14:textId="77777777" w:rsidTr="00286E66">
        <w:trPr>
          <w:trHeight w:val="373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2C" w14:textId="77777777" w:rsidR="003F7151" w:rsidRPr="00995838" w:rsidRDefault="003F7151" w:rsidP="003F7151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2D" w14:textId="77777777" w:rsidR="003F7151" w:rsidRPr="00C77C27" w:rsidRDefault="003F7151" w:rsidP="003F7151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2E" w14:textId="77777777" w:rsidR="003F7151" w:rsidRPr="00995838" w:rsidRDefault="003F7151" w:rsidP="003F7151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1F2F" w14:textId="77777777" w:rsidR="003F7151" w:rsidRPr="00995838" w:rsidRDefault="003F7151" w:rsidP="003F7151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31" w14:textId="77777777"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0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1F33" w14:textId="77777777"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35" w14:textId="77777777" w:rsidR="003F7151" w:rsidRPr="00995838" w:rsidRDefault="003F7151" w:rsidP="00286E66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36" w14:textId="57BC4578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37" w14:textId="51C278AE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1F38" w14:textId="74938250" w:rsidR="003F7151" w:rsidRPr="00995838" w:rsidRDefault="003F7151" w:rsidP="00286E66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821773"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39" w14:textId="77777777" w:rsidR="003F7151" w:rsidRPr="00995838" w:rsidRDefault="003F7151" w:rsidP="003F7151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1F3A" w14:textId="77777777" w:rsidR="003F7151" w:rsidRPr="00995838" w:rsidRDefault="003F7151" w:rsidP="003F7151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14:paraId="28551F48" w14:textId="77777777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1F3C" w14:textId="77777777"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3D" w14:textId="77777777"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3E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3F" w14:textId="77777777"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0" w14:textId="5AB28C93" w:rsidR="00A82AD2" w:rsidRPr="00995838" w:rsidRDefault="00A82AD2" w:rsidP="00A82AD2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60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1" w14:textId="1FA565D8" w:rsidR="00A82AD2" w:rsidRPr="00995838" w:rsidRDefault="00A82AD2" w:rsidP="00A82AD2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2" w14:textId="7D88CCCB" w:rsidR="00A82AD2" w:rsidRPr="00995838" w:rsidRDefault="00A82AD2" w:rsidP="00A82AD2">
            <w:pPr>
              <w:tabs>
                <w:tab w:val="left" w:pos="4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3" w14:textId="2F646106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4" w14:textId="25F748A9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5" w14:textId="36233C50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F46" w14:textId="77777777"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F47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14:paraId="28551F55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49" w14:textId="77777777"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4A" w14:textId="77777777"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4B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4C" w14:textId="77777777"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D" w14:textId="68829108" w:rsidR="00A82AD2" w:rsidRPr="00995838" w:rsidRDefault="00A82AD2" w:rsidP="00A82AD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960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E" w14:textId="2BEF5FBC" w:rsidR="00A82AD2" w:rsidRPr="00995838" w:rsidRDefault="00A82AD2" w:rsidP="00A82AD2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10,1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4F" w14:textId="259EFBAB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0" w14:textId="5B078543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1" w14:textId="1DF5421A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2" w14:textId="4045490A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F53" w14:textId="77777777"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F54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14:paraId="28551F62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56" w14:textId="77777777"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57" w14:textId="77777777"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58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59" w14:textId="77777777"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A" w14:textId="23C2A60C" w:rsidR="00A82AD2" w:rsidRPr="00995838" w:rsidRDefault="00A82AD2" w:rsidP="00A82AD2">
            <w:pPr>
              <w:tabs>
                <w:tab w:val="left" w:pos="5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602,4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B" w14:textId="3A680880" w:rsidR="00A82AD2" w:rsidRPr="00995838" w:rsidRDefault="00A82AD2" w:rsidP="00A82AD2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2,4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C" w14:textId="5552B001" w:rsidR="00A82AD2" w:rsidRPr="00995838" w:rsidRDefault="00A82AD2" w:rsidP="00A82AD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D" w14:textId="3983EBB7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E" w14:textId="537C201E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5F" w14:textId="156CE762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60" w14:textId="77777777"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. Лыткарино </w:t>
            </w:r>
          </w:p>
        </w:tc>
        <w:tc>
          <w:tcPr>
            <w:tcW w:w="428" w:type="pct"/>
            <w:shd w:val="clear" w:color="auto" w:fill="auto"/>
          </w:tcPr>
          <w:p w14:paraId="28551F61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A82AD2" w:rsidRPr="00995838" w14:paraId="28551F6F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63" w14:textId="77777777" w:rsidR="00A82AD2" w:rsidRPr="00995838" w:rsidRDefault="00A82AD2" w:rsidP="00A82AD2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64" w14:textId="77777777" w:rsidR="00A82AD2" w:rsidRPr="00C77C27" w:rsidRDefault="00A82AD2" w:rsidP="00A82AD2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65" w14:textId="77777777" w:rsidR="00A82AD2" w:rsidRPr="00995838" w:rsidRDefault="00A82AD2" w:rsidP="00A82AD2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66" w14:textId="77777777" w:rsidR="00A82AD2" w:rsidRPr="00995838" w:rsidRDefault="00A82AD2" w:rsidP="00A82AD2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7" w14:textId="1A1F8024" w:rsidR="00A82AD2" w:rsidRPr="00995838" w:rsidRDefault="00A82AD2" w:rsidP="00A82AD2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8" w14:textId="68E15ED2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57,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9" w14:textId="6C3A5573" w:rsidR="00A82AD2" w:rsidRPr="00995838" w:rsidRDefault="00A82AD2" w:rsidP="00A82AD2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A" w14:textId="6686660D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B" w14:textId="76F75CF4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6C" w14:textId="00087AF2" w:rsidR="00A82AD2" w:rsidRPr="00995838" w:rsidRDefault="00A82AD2" w:rsidP="00A82AD2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6D" w14:textId="77777777" w:rsidR="00A82AD2" w:rsidRPr="00995838" w:rsidRDefault="00A82AD2" w:rsidP="00A82AD2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УОДА» </w:t>
            </w:r>
          </w:p>
        </w:tc>
        <w:tc>
          <w:tcPr>
            <w:tcW w:w="428" w:type="pct"/>
            <w:shd w:val="clear" w:color="auto" w:fill="auto"/>
          </w:tcPr>
          <w:p w14:paraId="28551F6E" w14:textId="77777777" w:rsidR="00A82AD2" w:rsidRPr="00995838" w:rsidRDefault="00A82AD2" w:rsidP="00A82AD2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DB8F817" w14:textId="77777777" w:rsidTr="00EC310C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6540BE55" w14:textId="40A93969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.5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7FD2B404" w14:textId="53250A8F" w:rsidR="008616E8" w:rsidRPr="00EC310C" w:rsidRDefault="00BB7300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EC310C">
              <w:rPr>
                <w:rFonts w:eastAsia="Calibri"/>
                <w:sz w:val="18"/>
                <w:szCs w:val="18"/>
                <w:lang w:eastAsia="en-US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5151084B" w14:textId="1D2D4F67" w:rsidR="008616E8" w:rsidRPr="00EC310C" w:rsidRDefault="00372DC6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EC310C">
              <w:rPr>
                <w:color w:val="000000"/>
                <w:sz w:val="18"/>
                <w:szCs w:val="18"/>
              </w:rPr>
              <w:t>2021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CB8156A" w14:textId="104B289A" w:rsidR="008616E8" w:rsidRPr="00EC310C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1A5A20" w14:textId="4B6FBA11" w:rsidR="008616E8" w:rsidRPr="00EC310C" w:rsidRDefault="00EC310C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005690" w14:textId="1841F791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05C375" w14:textId="35C343E7" w:rsidR="008616E8" w:rsidRPr="00EC310C" w:rsidRDefault="00EC310C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281D9E" w14:textId="1F10C0AC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05267E" w14:textId="60BC5276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A27F6C" w14:textId="33B459C0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3DFF2F4C" w14:textId="77777777" w:rsidR="008616E8" w:rsidRPr="00EC310C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14:paraId="01C64104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1E115B3D" w14:textId="77777777" w:rsidTr="00EC310C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C1268B2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59473314" w14:textId="77777777" w:rsidR="008616E8" w:rsidRPr="00EC310C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1B7F6BDF" w14:textId="77777777" w:rsidR="008616E8" w:rsidRPr="00EC310C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025A092E" w14:textId="1C84C96E" w:rsidR="008616E8" w:rsidRPr="00EC310C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1EE1E8" w14:textId="28E3EF45" w:rsidR="008616E8" w:rsidRPr="00EC310C" w:rsidRDefault="00EC310C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CD63F6" w14:textId="4B5EFFB6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80CDAC" w14:textId="1684B433" w:rsidR="008616E8" w:rsidRPr="00EC310C" w:rsidRDefault="00EC310C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F429B" w14:textId="7C01BC26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8B2FB8" w14:textId="699C03C6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B25F9D" w14:textId="2149BA71" w:rsidR="008616E8" w:rsidRPr="00EC310C" w:rsidRDefault="00EC310C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EC310C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18B748F6" w14:textId="77777777" w:rsidR="00BB7300" w:rsidRPr="00EC310C" w:rsidRDefault="00BB7300" w:rsidP="00BB7300">
            <w:pPr>
              <w:spacing w:before="20"/>
              <w:rPr>
                <w:color w:val="000000"/>
                <w:sz w:val="16"/>
                <w:szCs w:val="18"/>
              </w:rPr>
            </w:pPr>
            <w:r w:rsidRPr="00EC310C">
              <w:rPr>
                <w:color w:val="000000"/>
                <w:sz w:val="16"/>
                <w:szCs w:val="18"/>
              </w:rPr>
              <w:t xml:space="preserve">Управление образования города Лыткарино </w:t>
            </w:r>
          </w:p>
          <w:p w14:paraId="210AE59A" w14:textId="77777777" w:rsidR="008616E8" w:rsidRPr="00EC310C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14:paraId="3A16F71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7C" w14:textId="77777777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1F70" w14:textId="6E3A388B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1.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995838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71" w14:textId="47F263A3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1.</w:t>
            </w:r>
            <w:r>
              <w:rPr>
                <w:rFonts w:eastAsia="Calibri"/>
                <w:sz w:val="18"/>
                <w:szCs w:val="18"/>
                <w:lang w:eastAsia="en-US"/>
              </w:rPr>
              <w:t>6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. Оплата кредиторской задолженности прошлых лет</w:t>
            </w:r>
          </w:p>
        </w:tc>
        <w:tc>
          <w:tcPr>
            <w:tcW w:w="366" w:type="pct"/>
            <w:vMerge w:val="restart"/>
            <w:shd w:val="clear" w:color="auto" w:fill="auto"/>
            <w:vAlign w:val="center"/>
          </w:tcPr>
          <w:p w14:paraId="28551F72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3" w:type="pct"/>
            <w:shd w:val="clear" w:color="auto" w:fill="auto"/>
          </w:tcPr>
          <w:p w14:paraId="28551F73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74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1" w:type="pct"/>
            <w:vAlign w:val="center"/>
          </w:tcPr>
          <w:p w14:paraId="28551F75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070,1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76" w14:textId="4679E168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77" w14:textId="4CB47426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78" w14:textId="635EB93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79" w14:textId="592AF2A9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7A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28" w:type="pct"/>
            <w:shd w:val="clear" w:color="auto" w:fill="auto"/>
          </w:tcPr>
          <w:p w14:paraId="28551F7B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89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7D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7E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7F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80" w14:textId="0B8243BF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81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1" w:type="pct"/>
            <w:vAlign w:val="center"/>
          </w:tcPr>
          <w:p w14:paraId="28551F82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2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83" w14:textId="5B715090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84" w14:textId="338BDF7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85" w14:textId="082C4B6A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86" w14:textId="67CD8CE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87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МКУ «Комитет по делам культуры, молодёжи, спорта и туризма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lastRenderedPageBreak/>
              <w:t>г.Л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» </w:t>
            </w:r>
          </w:p>
        </w:tc>
        <w:tc>
          <w:tcPr>
            <w:tcW w:w="428" w:type="pct"/>
            <w:shd w:val="clear" w:color="auto" w:fill="auto"/>
          </w:tcPr>
          <w:p w14:paraId="28551F88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97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8A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8B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8C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8D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 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8E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1" w:type="pct"/>
            <w:vAlign w:val="center"/>
          </w:tcPr>
          <w:p w14:paraId="28551F8F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142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90" w14:textId="3A23AAFC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91" w14:textId="047812B2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92" w14:textId="43F88ED1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93" w14:textId="5E7A9BEB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94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образования города Лыткарино </w:t>
            </w:r>
          </w:p>
          <w:p w14:paraId="28551F95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14:paraId="28551F96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A4" w14:textId="77777777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1F98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99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color w:val="000000"/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9A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9B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9C" w14:textId="3DEFE3AD" w:rsidR="008616E8" w:rsidRPr="00995838" w:rsidRDefault="008616E8" w:rsidP="008616E8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9D" w14:textId="5399CEB6" w:rsidR="008616E8" w:rsidRPr="00995838" w:rsidRDefault="008616E8" w:rsidP="008616E8">
            <w:pPr>
              <w:tabs>
                <w:tab w:val="left" w:pos="4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9E" w14:textId="50D2C2B1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9F" w14:textId="41B9EE9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0" w14:textId="17A5639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1" w14:textId="1D7A702B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FA2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FA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B1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A5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A6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A7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A8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9" w14:textId="50F3070D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A" w14:textId="57444FC8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B" w14:textId="3CD71C62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C" w14:textId="2EDE170F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D" w14:textId="2CBA8CF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AE" w14:textId="65295129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1FAF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FB0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BE" w14:textId="77777777" w:rsidTr="00286E66">
        <w:trPr>
          <w:trHeight w:val="1026"/>
        </w:trPr>
        <w:tc>
          <w:tcPr>
            <w:tcW w:w="182" w:type="pct"/>
            <w:vMerge w:val="restart"/>
            <w:shd w:val="clear" w:color="auto" w:fill="auto"/>
          </w:tcPr>
          <w:p w14:paraId="28551FB2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B3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366" w:type="pct"/>
            <w:shd w:val="clear" w:color="auto" w:fill="auto"/>
          </w:tcPr>
          <w:p w14:paraId="28551FB4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B5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B6" w14:textId="28E8A961" w:rsidR="008616E8" w:rsidRPr="00995838" w:rsidRDefault="00D77B4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0</w:t>
            </w:r>
            <w:r w:rsidR="008616E8" w:rsidRPr="00995838">
              <w:rPr>
                <w:color w:val="000000"/>
                <w:sz w:val="16"/>
                <w:szCs w:val="16"/>
              </w:rPr>
              <w:t>,2</w:t>
            </w:r>
          </w:p>
        </w:tc>
        <w:tc>
          <w:tcPr>
            <w:tcW w:w="221" w:type="pct"/>
            <w:vAlign w:val="center"/>
          </w:tcPr>
          <w:p w14:paraId="28551FB7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70,2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B8" w14:textId="7439A66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6713C3">
              <w:rPr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B9" w14:textId="5962EFD1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BA" w14:textId="155358E0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BB" w14:textId="47DE047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BC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28" w:type="pct"/>
            <w:shd w:val="clear" w:color="auto" w:fill="auto"/>
          </w:tcPr>
          <w:p w14:paraId="28551FBD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1FCB" w14:textId="77777777" w:rsidTr="00286E66">
        <w:trPr>
          <w:trHeight w:val="1637"/>
        </w:trPr>
        <w:tc>
          <w:tcPr>
            <w:tcW w:w="182" w:type="pct"/>
            <w:vMerge/>
            <w:shd w:val="clear" w:color="auto" w:fill="auto"/>
          </w:tcPr>
          <w:p w14:paraId="28551FBF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C0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shd w:val="clear" w:color="auto" w:fill="auto"/>
          </w:tcPr>
          <w:p w14:paraId="28551FC1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C2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1FC3" w14:textId="0ABAF15E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1FC4" w14:textId="2F1EF62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1FC5" w14:textId="08FD8B8D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1FC6" w14:textId="6DC360E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1FC7" w14:textId="1C936BD9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1FC8" w14:textId="4E2EE55E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1FC9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28" w:type="pct"/>
            <w:shd w:val="clear" w:color="auto" w:fill="auto"/>
          </w:tcPr>
          <w:p w14:paraId="28551FCA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1FD8" w14:textId="77777777" w:rsidTr="00E16AE8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1FCC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  <w:lang w:val="en-US"/>
              </w:rPr>
            </w:pPr>
            <w:r w:rsidRPr="00995838">
              <w:rPr>
                <w:rFonts w:eastAsia="Calibri"/>
                <w:sz w:val="18"/>
                <w:szCs w:val="18"/>
              </w:rPr>
              <w:t>3</w:t>
            </w:r>
            <w:r w:rsidRPr="00995838">
              <w:rPr>
                <w:rFonts w:eastAsia="Calibri"/>
                <w:sz w:val="18"/>
                <w:szCs w:val="18"/>
                <w:lang w:val="en-US"/>
              </w:rPr>
              <w:t>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CD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CE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CF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0" w14:textId="1EC80F1D" w:rsidR="007C40E4" w:rsidRPr="00995838" w:rsidRDefault="007C40E4" w:rsidP="007C40E4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3,5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1" w14:textId="0A3864B8" w:rsidR="007C40E4" w:rsidRPr="00995838" w:rsidRDefault="007C40E4" w:rsidP="007C40E4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2" w14:textId="3686D57B" w:rsidR="007C40E4" w:rsidRPr="007A2014" w:rsidRDefault="007C40E4" w:rsidP="007C40E4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9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3" w14:textId="5E46E2A1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4" w14:textId="6F089675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5" w14:textId="6B94E361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1FD6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FD7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1FE5" w14:textId="77777777" w:rsidTr="00E16AE8">
        <w:trPr>
          <w:trHeight w:val="165"/>
        </w:trPr>
        <w:tc>
          <w:tcPr>
            <w:tcW w:w="182" w:type="pct"/>
            <w:vMerge/>
            <w:shd w:val="clear" w:color="auto" w:fill="auto"/>
          </w:tcPr>
          <w:p w14:paraId="28551FD9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DA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DB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DC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D" w14:textId="4773C8F1" w:rsidR="007C40E4" w:rsidRPr="00995838" w:rsidRDefault="007C40E4" w:rsidP="007C40E4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63,5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E" w14:textId="0F6716C0" w:rsidR="007C40E4" w:rsidRPr="00995838" w:rsidRDefault="007C40E4" w:rsidP="007C40E4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66,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DF" w14:textId="3F5611B7" w:rsidR="007C40E4" w:rsidRPr="007A2014" w:rsidRDefault="007C40E4" w:rsidP="007C40E4">
            <w:pPr>
              <w:tabs>
                <w:tab w:val="left" w:pos="1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9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0" w14:textId="673C0E0D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1" w14:textId="7D608544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2" w14:textId="52F7648B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vMerge/>
            <w:shd w:val="clear" w:color="auto" w:fill="auto"/>
          </w:tcPr>
          <w:p w14:paraId="28551FE3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1FE4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1FF2" w14:textId="77777777" w:rsidTr="00E16AE8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1FE6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1FE7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Мероприятие </w:t>
            </w:r>
            <w:r w:rsidRPr="00C77C27">
              <w:rPr>
                <w:rFonts w:eastAsia="Calibri"/>
                <w:sz w:val="18"/>
                <w:szCs w:val="18"/>
                <w:lang w:val="en-US" w:eastAsia="en-US"/>
              </w:rPr>
              <w:t>03.0</w:t>
            </w:r>
            <w:r w:rsidRPr="00C77C27">
              <w:rPr>
                <w:rFonts w:eastAsia="Calibri"/>
                <w:sz w:val="18"/>
                <w:szCs w:val="18"/>
                <w:lang w:eastAsia="en-US"/>
              </w:rPr>
              <w:t>1. Обеспечение программными продуктам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1FE8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1FE9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A" w14:textId="5C0A659A" w:rsidR="007C40E4" w:rsidRPr="00995838" w:rsidRDefault="007C40E4" w:rsidP="007C40E4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2,5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B" w14:textId="199BC59F" w:rsidR="007C40E4" w:rsidRPr="00995838" w:rsidRDefault="007C40E4" w:rsidP="007C40E4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15,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C" w14:textId="7EC9B84A" w:rsidR="007C40E4" w:rsidRPr="007A2014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9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D" w14:textId="44AB10D0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E" w14:textId="26E0CEA3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EF" w14:textId="2D575AD1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28551FF0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1FF1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1FFF" w14:textId="77777777" w:rsidTr="00E16AE8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1FF3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1FF4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1FF5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1FF6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7" w14:textId="42581FA3" w:rsidR="007C40E4" w:rsidRPr="00995838" w:rsidRDefault="007C40E4" w:rsidP="007C40E4">
            <w:pPr>
              <w:tabs>
                <w:tab w:val="left" w:pos="55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8" w14:textId="49423538" w:rsidR="007C40E4" w:rsidRPr="00995838" w:rsidRDefault="007C40E4" w:rsidP="007C40E4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1,5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9" w14:textId="0C9FE2C8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A" w14:textId="600F9CF0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B" w14:textId="11A4C290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1FFC" w14:textId="49716C09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28551FFD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. Лыткарино</w:t>
            </w:r>
          </w:p>
        </w:tc>
        <w:tc>
          <w:tcPr>
            <w:tcW w:w="428" w:type="pct"/>
            <w:vMerge/>
            <w:shd w:val="clear" w:color="auto" w:fill="auto"/>
          </w:tcPr>
          <w:p w14:paraId="28551FFE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200C" w14:textId="77777777" w:rsidTr="00E16AE8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2000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01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02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03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4" w14:textId="0778411F" w:rsidR="007C40E4" w:rsidRPr="00995838" w:rsidRDefault="007C40E4" w:rsidP="007C40E4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5" w14:textId="2797E937" w:rsidR="007C40E4" w:rsidRPr="00995838" w:rsidRDefault="007C40E4" w:rsidP="007C40E4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6" w14:textId="23014A36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7" w14:textId="2F9E69C9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8" w14:textId="06E16538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09" w14:textId="3F6F5371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2855200A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ЖКХ и РГИ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Л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 </w:t>
            </w:r>
          </w:p>
        </w:tc>
        <w:tc>
          <w:tcPr>
            <w:tcW w:w="428" w:type="pct"/>
            <w:shd w:val="clear" w:color="auto" w:fill="auto"/>
          </w:tcPr>
          <w:p w14:paraId="2855200B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7C40E4" w:rsidRPr="00995838" w14:paraId="28552019" w14:textId="77777777" w:rsidTr="00E16AE8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200D" w14:textId="77777777" w:rsidR="007C40E4" w:rsidRPr="00995838" w:rsidRDefault="007C40E4" w:rsidP="007C40E4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0E" w14:textId="77777777" w:rsidR="007C40E4" w:rsidRPr="00C77C27" w:rsidRDefault="007C40E4" w:rsidP="007C40E4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0F" w14:textId="77777777" w:rsidR="007C40E4" w:rsidRPr="00995838" w:rsidRDefault="007C40E4" w:rsidP="007C40E4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10" w14:textId="77777777" w:rsidR="007C40E4" w:rsidRPr="00995838" w:rsidRDefault="007C40E4" w:rsidP="007C40E4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1" w14:textId="4A49278E" w:rsidR="007C40E4" w:rsidRPr="00995838" w:rsidRDefault="007C40E4" w:rsidP="007C40E4">
            <w:pPr>
              <w:tabs>
                <w:tab w:val="left" w:pos="3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94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2" w14:textId="7575C556" w:rsidR="007C40E4" w:rsidRPr="00995838" w:rsidRDefault="007C40E4" w:rsidP="007C40E4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7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3" w14:textId="70769E4C" w:rsidR="007C40E4" w:rsidRPr="00995838" w:rsidRDefault="007C40E4" w:rsidP="007C40E4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4" w14:textId="53E69DDB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5" w14:textId="0A76778B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016" w14:textId="68CF5F07" w:rsidR="007C40E4" w:rsidRPr="00995838" w:rsidRDefault="007C40E4" w:rsidP="007C40E4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shd w:val="clear" w:color="auto" w:fill="auto"/>
          </w:tcPr>
          <w:p w14:paraId="28552017" w14:textId="77777777" w:rsidR="007C40E4" w:rsidRPr="00995838" w:rsidRDefault="007C40E4" w:rsidP="007C40E4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МКУ «УОДА»</w:t>
            </w:r>
          </w:p>
        </w:tc>
        <w:tc>
          <w:tcPr>
            <w:tcW w:w="428" w:type="pct"/>
            <w:shd w:val="clear" w:color="auto" w:fill="auto"/>
          </w:tcPr>
          <w:p w14:paraId="28552018" w14:textId="77777777" w:rsidR="007C40E4" w:rsidRPr="00995838" w:rsidRDefault="007C40E4" w:rsidP="007C40E4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26" w14:textId="77777777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201A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01B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01C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01D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1E" w14:textId="775356F4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201F" w14:textId="2A75FD0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20" w14:textId="74894F21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21" w14:textId="053D7BEA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22" w14:textId="154A472E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23" w14:textId="21C90DE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024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2025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33" w14:textId="77777777" w:rsidTr="00286E66">
        <w:trPr>
          <w:trHeight w:val="115"/>
        </w:trPr>
        <w:tc>
          <w:tcPr>
            <w:tcW w:w="182" w:type="pct"/>
            <w:vMerge/>
            <w:shd w:val="clear" w:color="auto" w:fill="auto"/>
          </w:tcPr>
          <w:p w14:paraId="28552027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28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29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2A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2B" w14:textId="3741B463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202C" w14:textId="291BC20D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2D" w14:textId="688AB2D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2E" w14:textId="55D05E5F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2F" w14:textId="64A68A4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30" w14:textId="1FA5CB04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31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32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40" w14:textId="77777777" w:rsidTr="00286E66">
        <w:trPr>
          <w:trHeight w:val="115"/>
        </w:trPr>
        <w:tc>
          <w:tcPr>
            <w:tcW w:w="182" w:type="pct"/>
            <w:vMerge w:val="restart"/>
            <w:shd w:val="clear" w:color="auto" w:fill="auto"/>
          </w:tcPr>
          <w:p w14:paraId="28552034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035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036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037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38" w14:textId="4107B380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2039" w14:textId="1FD66D4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3A" w14:textId="123E415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3B" w14:textId="54BA41D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3C" w14:textId="44859690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3D" w14:textId="226BC0AE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03E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203F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4D" w14:textId="77777777" w:rsidTr="00286E66">
        <w:trPr>
          <w:trHeight w:val="60"/>
        </w:trPr>
        <w:tc>
          <w:tcPr>
            <w:tcW w:w="182" w:type="pct"/>
            <w:vMerge/>
            <w:shd w:val="clear" w:color="auto" w:fill="auto"/>
          </w:tcPr>
          <w:p w14:paraId="28552041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42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43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44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45" w14:textId="002B24C9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2046" w14:textId="0DA0529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47" w14:textId="0143945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48" w14:textId="515F25DF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49" w14:textId="67A0BBD3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4A" w14:textId="0F7902E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4B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4C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5A" w14:textId="77777777" w:rsidTr="00286E66">
        <w:trPr>
          <w:trHeight w:val="115"/>
        </w:trPr>
        <w:tc>
          <w:tcPr>
            <w:tcW w:w="182" w:type="pct"/>
            <w:shd w:val="clear" w:color="auto" w:fill="auto"/>
          </w:tcPr>
          <w:p w14:paraId="2855204E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3.4.</w:t>
            </w:r>
          </w:p>
        </w:tc>
        <w:tc>
          <w:tcPr>
            <w:tcW w:w="1567" w:type="pct"/>
            <w:shd w:val="clear" w:color="auto" w:fill="auto"/>
          </w:tcPr>
          <w:p w14:paraId="2855204F" w14:textId="77777777" w:rsidR="008616E8" w:rsidRPr="00C77C27" w:rsidRDefault="008616E8" w:rsidP="008616E8">
            <w:pPr>
              <w:spacing w:before="20"/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Мероприятие 03.</w:t>
            </w:r>
            <w:proofErr w:type="gramStart"/>
            <w:r w:rsidRPr="00C77C27">
              <w:rPr>
                <w:rFonts w:eastAsia="Calibri"/>
                <w:sz w:val="18"/>
                <w:szCs w:val="18"/>
                <w:lang w:eastAsia="en-US"/>
              </w:rPr>
              <w:t>04.Оплата</w:t>
            </w:r>
            <w:proofErr w:type="gramEnd"/>
            <w:r w:rsidRPr="00C77C27">
              <w:rPr>
                <w:rFonts w:eastAsia="Calibri"/>
                <w:sz w:val="18"/>
                <w:szCs w:val="18"/>
                <w:lang w:eastAsia="en-US"/>
              </w:rPr>
              <w:t xml:space="preserve"> кредиторской задолженности прошлых лет </w:t>
            </w:r>
          </w:p>
        </w:tc>
        <w:tc>
          <w:tcPr>
            <w:tcW w:w="366" w:type="pct"/>
            <w:shd w:val="clear" w:color="auto" w:fill="auto"/>
          </w:tcPr>
          <w:p w14:paraId="28552050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2020</w:t>
            </w:r>
          </w:p>
        </w:tc>
        <w:tc>
          <w:tcPr>
            <w:tcW w:w="663" w:type="pct"/>
            <w:shd w:val="clear" w:color="auto" w:fill="auto"/>
          </w:tcPr>
          <w:p w14:paraId="28552051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52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5</w:t>
            </w:r>
          </w:p>
        </w:tc>
        <w:tc>
          <w:tcPr>
            <w:tcW w:w="221" w:type="pct"/>
            <w:vAlign w:val="center"/>
          </w:tcPr>
          <w:p w14:paraId="28552053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51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54" w14:textId="57A6954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55" w14:textId="0838ABC0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56" w14:textId="00E81A1A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57" w14:textId="5B0E213F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2058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Администрация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 xml:space="preserve">. Лыткарино (Управление ЖКХ и РГИ </w:t>
            </w:r>
            <w:proofErr w:type="spellStart"/>
            <w:r w:rsidRPr="00995838">
              <w:rPr>
                <w:color w:val="000000"/>
                <w:sz w:val="16"/>
                <w:szCs w:val="18"/>
              </w:rPr>
              <w:t>г.Лыткарино</w:t>
            </w:r>
            <w:proofErr w:type="spellEnd"/>
            <w:r w:rsidRPr="00995838">
              <w:rPr>
                <w:color w:val="000000"/>
                <w:sz w:val="16"/>
                <w:szCs w:val="18"/>
              </w:rPr>
              <w:t>)</w:t>
            </w:r>
          </w:p>
        </w:tc>
        <w:tc>
          <w:tcPr>
            <w:tcW w:w="428" w:type="pct"/>
            <w:shd w:val="clear" w:color="auto" w:fill="auto"/>
          </w:tcPr>
          <w:p w14:paraId="28552059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67" w14:textId="77777777" w:rsidTr="00286E66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5B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5C" w14:textId="77777777" w:rsidR="008616E8" w:rsidRPr="00C77C27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5D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05E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5F" w14:textId="13CAB306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060" w14:textId="7A31D6EB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1" w14:textId="3B2EA7ED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2" w14:textId="1628E9CD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3" w14:textId="292A716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4" w14:textId="0948E95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65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66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74" w14:textId="77777777" w:rsidTr="00286E66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68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69" w14:textId="77777777" w:rsidR="008616E8" w:rsidRPr="00C77C27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6A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06B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C" w14:textId="308A652C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06D" w14:textId="0AF56E7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E" w14:textId="2B34D418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6F" w14:textId="5D44E8B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0" w14:textId="35ACC26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1" w14:textId="3CA15B7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72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7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81" w14:textId="77777777" w:rsidTr="00286E66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75" w14:textId="77777777" w:rsidR="008616E8" w:rsidRPr="00995838" w:rsidRDefault="008616E8" w:rsidP="008616E8">
            <w:pPr>
              <w:spacing w:before="20"/>
              <w:jc w:val="right"/>
              <w:rPr>
                <w:sz w:val="18"/>
                <w:szCs w:val="18"/>
              </w:rPr>
            </w:pPr>
            <w:r w:rsidRPr="00995838">
              <w:rPr>
                <w:sz w:val="18"/>
                <w:szCs w:val="18"/>
              </w:rPr>
              <w:t>4.1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CDE98E" w14:textId="77777777" w:rsidR="008616E8" w:rsidRDefault="008616E8" w:rsidP="008616E8">
            <w:pPr>
              <w:spacing w:before="20"/>
              <w:jc w:val="both"/>
              <w:rPr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  <w:p w14:paraId="28552076" w14:textId="543DC57B" w:rsidR="00BB7300" w:rsidRPr="00C77C27" w:rsidRDefault="00BB7300" w:rsidP="008616E8">
            <w:pPr>
              <w:spacing w:before="20"/>
              <w:jc w:val="both"/>
              <w:rPr>
                <w:sz w:val="18"/>
                <w:szCs w:val="18"/>
              </w:rPr>
            </w:pP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77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lastRenderedPageBreak/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078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9" w14:textId="748DF4BD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07A" w14:textId="542935B4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B" w14:textId="7826133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C" w14:textId="273E3D6B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D" w14:textId="785B775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7E" w14:textId="055B8048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7F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0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8E" w14:textId="77777777" w:rsidTr="00286E66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2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3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4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085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86" w14:textId="793CFF49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087" w14:textId="6F12B951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88" w14:textId="3780F2AF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89" w14:textId="004AA2A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8A" w14:textId="1337856B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08B" w14:textId="324259A3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C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08D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9B" w14:textId="77777777" w:rsidTr="00286E66">
        <w:trPr>
          <w:trHeight w:val="58"/>
        </w:trPr>
        <w:tc>
          <w:tcPr>
            <w:tcW w:w="182" w:type="pct"/>
            <w:vMerge w:val="restart"/>
            <w:shd w:val="clear" w:color="auto" w:fill="auto"/>
          </w:tcPr>
          <w:p w14:paraId="2855208F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090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091" w14:textId="77777777" w:rsidR="008616E8" w:rsidRPr="00995838" w:rsidRDefault="008616E8" w:rsidP="008616E8">
            <w:pPr>
              <w:spacing w:before="20"/>
              <w:jc w:val="center"/>
              <w:rPr>
                <w:iCs/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092" w14:textId="77777777" w:rsidR="008616E8" w:rsidRPr="00995838" w:rsidRDefault="008616E8" w:rsidP="008616E8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93" w14:textId="77777777" w:rsidR="008616E8" w:rsidRPr="00995838" w:rsidRDefault="008616E8" w:rsidP="008616E8">
            <w:pPr>
              <w:tabs>
                <w:tab w:val="left" w:pos="1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3026,0</w:t>
            </w:r>
          </w:p>
        </w:tc>
        <w:tc>
          <w:tcPr>
            <w:tcW w:w="221" w:type="pct"/>
            <w:vAlign w:val="center"/>
          </w:tcPr>
          <w:p w14:paraId="28552094" w14:textId="77777777" w:rsidR="008616E8" w:rsidRPr="00995838" w:rsidRDefault="008616E8" w:rsidP="008616E8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945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95" w14:textId="77777777"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96" w14:textId="77777777" w:rsidR="008616E8" w:rsidRPr="00995838" w:rsidRDefault="008616E8" w:rsidP="008616E8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97" w14:textId="77777777"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98" w14:textId="20AD757E"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099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209A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 </w:t>
            </w:r>
          </w:p>
        </w:tc>
      </w:tr>
      <w:tr w:rsidR="008616E8" w:rsidRPr="00995838" w14:paraId="285520A8" w14:textId="77777777" w:rsidTr="00286E66">
        <w:trPr>
          <w:trHeight w:val="249"/>
        </w:trPr>
        <w:tc>
          <w:tcPr>
            <w:tcW w:w="182" w:type="pct"/>
            <w:vMerge/>
            <w:shd w:val="clear" w:color="auto" w:fill="auto"/>
          </w:tcPr>
          <w:p w14:paraId="2855209C" w14:textId="77777777"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9D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9E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9F" w14:textId="77777777" w:rsidR="008616E8" w:rsidRPr="00995838" w:rsidRDefault="008616E8" w:rsidP="008616E8">
            <w:pPr>
              <w:spacing w:before="20"/>
              <w:ind w:left="-57" w:right="-57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A0" w14:textId="77777777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1" w:type="pct"/>
            <w:vAlign w:val="center"/>
          </w:tcPr>
          <w:p w14:paraId="285520A1" w14:textId="77777777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A2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A3" w14:textId="77777777"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A4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A5" w14:textId="2902DE21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A6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A7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B5" w14:textId="77777777" w:rsidTr="00286E66">
        <w:trPr>
          <w:trHeight w:val="192"/>
        </w:trPr>
        <w:tc>
          <w:tcPr>
            <w:tcW w:w="182" w:type="pct"/>
            <w:vMerge/>
            <w:shd w:val="clear" w:color="auto" w:fill="auto"/>
          </w:tcPr>
          <w:p w14:paraId="285520A9" w14:textId="77777777"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AA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AB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AC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bookmarkStart w:id="14" w:name="_Ref447100659"/>
            <w:r w:rsidRPr="00995838">
              <w:rPr>
                <w:color w:val="000000"/>
                <w:sz w:val="16"/>
                <w:szCs w:val="18"/>
                <w:vertAlign w:val="superscript"/>
              </w:rPr>
              <w:footnoteReference w:id="7"/>
            </w:r>
            <w:bookmarkEnd w:id="14"/>
          </w:p>
        </w:tc>
        <w:tc>
          <w:tcPr>
            <w:tcW w:w="234" w:type="pct"/>
            <w:shd w:val="clear" w:color="auto" w:fill="auto"/>
            <w:vAlign w:val="center"/>
          </w:tcPr>
          <w:p w14:paraId="285520AD" w14:textId="77777777"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1" w:type="pct"/>
            <w:vAlign w:val="center"/>
          </w:tcPr>
          <w:p w14:paraId="285520AE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AF" w14:textId="77777777"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B0" w14:textId="77777777" w:rsidR="008616E8" w:rsidRPr="00995838" w:rsidRDefault="008616E8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B1" w14:textId="77777777"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B2" w14:textId="0619F8A4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B3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B4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C2" w14:textId="77777777" w:rsidTr="00E2233D">
        <w:trPr>
          <w:trHeight w:val="192"/>
        </w:trPr>
        <w:tc>
          <w:tcPr>
            <w:tcW w:w="182" w:type="pct"/>
            <w:vMerge/>
            <w:shd w:val="clear" w:color="auto" w:fill="auto"/>
          </w:tcPr>
          <w:p w14:paraId="285520B6" w14:textId="77777777" w:rsidR="008616E8" w:rsidRPr="00995838" w:rsidRDefault="008616E8" w:rsidP="008616E8">
            <w:pPr>
              <w:numPr>
                <w:ilvl w:val="0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B7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B8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B9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Внебюджетные источники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BA" w14:textId="0A323A83"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vAlign w:val="center"/>
          </w:tcPr>
          <w:p w14:paraId="285520BB" w14:textId="1E322E69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BC" w14:textId="43CD0E37" w:rsidR="008616E8" w:rsidRPr="00995838" w:rsidRDefault="008616E8" w:rsidP="008616E8">
            <w:pPr>
              <w:tabs>
                <w:tab w:val="left" w:pos="4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BD" w14:textId="222B9EC5" w:rsidR="008616E8" w:rsidRPr="00995838" w:rsidRDefault="008616E8" w:rsidP="008616E8">
            <w:pPr>
              <w:tabs>
                <w:tab w:val="left" w:pos="200"/>
                <w:tab w:val="left" w:pos="301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BE" w14:textId="283BD51C" w:rsidR="008616E8" w:rsidRPr="00995838" w:rsidRDefault="008616E8" w:rsidP="008616E8">
            <w:pPr>
              <w:tabs>
                <w:tab w:val="left" w:pos="351"/>
                <w:tab w:val="right" w:pos="514"/>
              </w:tabs>
              <w:spacing w:before="20"/>
              <w:ind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BF" w14:textId="22A44768" w:rsidR="008616E8" w:rsidRPr="00995838" w:rsidRDefault="008616E8" w:rsidP="008616E8">
            <w:pPr>
              <w:tabs>
                <w:tab w:val="left" w:pos="1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C0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C1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CF" w14:textId="77777777" w:rsidTr="00E2233D">
        <w:trPr>
          <w:trHeight w:val="215"/>
        </w:trPr>
        <w:tc>
          <w:tcPr>
            <w:tcW w:w="182" w:type="pct"/>
            <w:vMerge w:val="restart"/>
            <w:shd w:val="clear" w:color="auto" w:fill="auto"/>
          </w:tcPr>
          <w:p w14:paraId="285520C3" w14:textId="77777777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5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0C4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 телекоммуникационную сеть «Интернет»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0C5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0C6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0C7" w14:textId="77777777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026,0</w:t>
            </w:r>
          </w:p>
        </w:tc>
        <w:tc>
          <w:tcPr>
            <w:tcW w:w="221" w:type="pct"/>
            <w:vAlign w:val="center"/>
          </w:tcPr>
          <w:p w14:paraId="285520C8" w14:textId="77777777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945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0C9" w14:textId="77777777"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0CA" w14:textId="77777777" w:rsidR="008616E8" w:rsidRPr="00995838" w:rsidRDefault="008616E8" w:rsidP="008616E8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0CB" w14:textId="77777777"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694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0CC" w14:textId="2DEB7BD6"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0CD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азования города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20CE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DC" w14:textId="77777777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14:paraId="285520D0" w14:textId="77777777"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D1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D2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0D3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D4" w14:textId="77777777" w:rsidR="008616E8" w:rsidRPr="00995838" w:rsidRDefault="008616E8" w:rsidP="008616E8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960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0D5" w14:textId="77777777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720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D6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9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D7" w14:textId="77777777" w:rsidR="008616E8" w:rsidRPr="00995838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17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D8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04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D9" w14:textId="4EE43C03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0DA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0DB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E9" w14:textId="77777777" w:rsidTr="00E2233D">
        <w:trPr>
          <w:trHeight w:val="3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0DD" w14:textId="77777777" w:rsidR="008616E8" w:rsidRPr="00995838" w:rsidRDefault="008616E8" w:rsidP="008616E8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0DE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0DF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0E0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E1" w14:textId="77777777"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 066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0E2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2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E3" w14:textId="77777777"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5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E4" w14:textId="77777777" w:rsidR="008616E8" w:rsidRPr="00995838" w:rsidRDefault="008616E8" w:rsidP="008616E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76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E5" w14:textId="77777777" w:rsidR="008616E8" w:rsidRPr="00995838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9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0E6" w14:textId="1E2DEFBD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0E7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0E8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0F6" w14:textId="77777777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14:paraId="285520EA" w14:textId="77777777" w:rsidR="008616E8" w:rsidRPr="009230AA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230AA">
              <w:rPr>
                <w:rFonts w:eastAsia="Calibri"/>
                <w:sz w:val="18"/>
                <w:szCs w:val="18"/>
              </w:rPr>
              <w:t>5.2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0EB" w14:textId="77777777" w:rsidR="008616E8" w:rsidRPr="00C77C27" w:rsidRDefault="008616E8" w:rsidP="008616E8">
            <w:pPr>
              <w:rPr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Мероприятие D2.10. Формирование ИТ-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0EC" w14:textId="77777777" w:rsidR="008616E8" w:rsidRPr="00995838" w:rsidRDefault="008616E8" w:rsidP="008616E8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2021-2022</w:t>
            </w:r>
            <w:proofErr w:type="gramEnd"/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0ED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1296" w:type="pct"/>
            <w:gridSpan w:val="6"/>
            <w:vMerge w:val="restart"/>
            <w:shd w:val="clear" w:color="auto" w:fill="auto"/>
            <w:vAlign w:val="center"/>
          </w:tcPr>
          <w:p w14:paraId="285520F3" w14:textId="6A80D046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325CA6">
              <w:rPr>
                <w:sz w:val="16"/>
                <w:szCs w:val="16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0F4" w14:textId="77777777" w:rsidR="008616E8" w:rsidRPr="00995838" w:rsidRDefault="008616E8" w:rsidP="008616E8">
            <w:pPr>
              <w:spacing w:before="20"/>
              <w:rPr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Управление образования города Лыткарино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20F5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03" w14:textId="77777777" w:rsidTr="00E2233D">
        <w:trPr>
          <w:trHeight w:val="602"/>
        </w:trPr>
        <w:tc>
          <w:tcPr>
            <w:tcW w:w="182" w:type="pct"/>
            <w:vMerge/>
            <w:shd w:val="clear" w:color="auto" w:fill="auto"/>
          </w:tcPr>
          <w:p w14:paraId="285520F7" w14:textId="77777777" w:rsidR="008616E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0F8" w14:textId="77777777" w:rsidR="008616E8" w:rsidRPr="00C77C27" w:rsidRDefault="008616E8" w:rsidP="008616E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0F9" w14:textId="77777777" w:rsidR="008616E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0FA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1296" w:type="pct"/>
            <w:gridSpan w:val="6"/>
            <w:vMerge/>
            <w:shd w:val="clear" w:color="auto" w:fill="auto"/>
            <w:vAlign w:val="center"/>
          </w:tcPr>
          <w:p w14:paraId="28552100" w14:textId="7B80F541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8" w:type="pct"/>
            <w:vMerge/>
            <w:shd w:val="clear" w:color="auto" w:fill="auto"/>
          </w:tcPr>
          <w:p w14:paraId="28552101" w14:textId="77777777" w:rsidR="008616E8" w:rsidRPr="00995838" w:rsidRDefault="008616E8" w:rsidP="008616E8">
            <w:pPr>
              <w:spacing w:before="20"/>
              <w:rPr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02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1D" w14:textId="77777777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14:paraId="28552111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112" w14:textId="77777777" w:rsidR="008616E8" w:rsidRPr="00C77C27" w:rsidRDefault="008616E8" w:rsidP="008616E8">
            <w:pPr>
              <w:rPr>
                <w:rFonts w:eastAsia="Calibri"/>
                <w:sz w:val="18"/>
                <w:szCs w:val="18"/>
              </w:rPr>
            </w:pPr>
            <w:r w:rsidRPr="00C77C27">
              <w:rPr>
                <w:sz w:val="18"/>
                <w:szCs w:val="18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113" w14:textId="77777777" w:rsidR="008616E8" w:rsidRPr="00995838" w:rsidRDefault="008616E8" w:rsidP="008616E8">
            <w:pPr>
              <w:rPr>
                <w:sz w:val="18"/>
                <w:szCs w:val="18"/>
              </w:rPr>
            </w:pPr>
            <w:proofErr w:type="gramStart"/>
            <w:r w:rsidRPr="00995838">
              <w:rPr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14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15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16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17" w14:textId="26165734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18" w14:textId="06FFDF4C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19" w14:textId="437EF64B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1A" w14:textId="31389030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11B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211C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2A" w14:textId="77777777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14:paraId="2855211E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1F" w14:textId="77777777"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20" w14:textId="77777777"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21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2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23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4" w14:textId="5021E1FA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5" w14:textId="4EE022DC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6" w14:textId="4BE08F25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7" w14:textId="3F874953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28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29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37" w14:textId="77777777" w:rsidTr="00E2233D">
        <w:trPr>
          <w:trHeight w:val="3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2B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2C" w14:textId="77777777"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2D" w14:textId="77777777"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2E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2F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30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1" w14:textId="41A7B6B2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2" w14:textId="0EF1F21B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3" w14:textId="3A3D0D1B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4" w14:textId="6B0E3232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35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36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44" w14:textId="77777777" w:rsidTr="00E2233D">
        <w:trPr>
          <w:trHeight w:val="60"/>
        </w:trPr>
        <w:tc>
          <w:tcPr>
            <w:tcW w:w="182" w:type="pct"/>
            <w:vMerge w:val="restart"/>
            <w:shd w:val="clear" w:color="auto" w:fill="auto"/>
          </w:tcPr>
          <w:p w14:paraId="28552138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139" w14:textId="77777777" w:rsidR="008616E8" w:rsidRPr="00C77C27" w:rsidRDefault="008616E8" w:rsidP="008616E8">
            <w:pPr>
              <w:rPr>
                <w:sz w:val="18"/>
                <w:szCs w:val="18"/>
              </w:rPr>
            </w:pPr>
            <w:r w:rsidRPr="00C77C27">
              <w:rPr>
                <w:rFonts w:eastAsia="Calibri"/>
                <w:sz w:val="18"/>
                <w:szCs w:val="18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13A" w14:textId="77777777" w:rsidR="008616E8" w:rsidRPr="00995838" w:rsidRDefault="008616E8" w:rsidP="008616E8">
            <w:pPr>
              <w:rPr>
                <w:sz w:val="18"/>
                <w:szCs w:val="18"/>
              </w:rPr>
            </w:pPr>
            <w:proofErr w:type="gramStart"/>
            <w:r w:rsidRPr="00995838">
              <w:rPr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3B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C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3D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1132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E" w14:textId="7DA56375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3F" w14:textId="594A231C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0" w14:textId="6E5F8B03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1" w14:textId="52221D8C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142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Администрация городского округа Лыткарино (ЖКХ)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214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51" w14:textId="77777777" w:rsidTr="00E2233D">
        <w:trPr>
          <w:trHeight w:val="360"/>
        </w:trPr>
        <w:tc>
          <w:tcPr>
            <w:tcW w:w="182" w:type="pct"/>
            <w:vMerge/>
            <w:shd w:val="clear" w:color="auto" w:fill="auto"/>
          </w:tcPr>
          <w:p w14:paraId="28552145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46" w14:textId="77777777"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47" w14:textId="77777777"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48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9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4A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255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B" w14:textId="17EE9C22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C" w14:textId="6C2FDA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D" w14:textId="53AD7011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4E" w14:textId="4EBBE3ED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4F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50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5E" w14:textId="77777777" w:rsidTr="00E2233D">
        <w:trPr>
          <w:trHeight w:val="60"/>
        </w:trPr>
        <w:tc>
          <w:tcPr>
            <w:tcW w:w="18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52" w14:textId="77777777" w:rsidR="008616E8" w:rsidRPr="00995838" w:rsidRDefault="008616E8" w:rsidP="008616E8">
            <w:pPr>
              <w:spacing w:before="20"/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53" w14:textId="77777777" w:rsidR="008616E8" w:rsidRPr="00C77C27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54" w14:textId="77777777" w:rsidR="008616E8" w:rsidRPr="00995838" w:rsidRDefault="008616E8" w:rsidP="008616E8">
            <w:pPr>
              <w:rPr>
                <w:sz w:val="18"/>
                <w:szCs w:val="18"/>
              </w:rPr>
            </w:pPr>
          </w:p>
        </w:tc>
        <w:tc>
          <w:tcPr>
            <w:tcW w:w="663" w:type="pct"/>
            <w:tcBorders>
              <w:bottom w:val="single" w:sz="4" w:space="0" w:color="auto"/>
            </w:tcBorders>
            <w:shd w:val="clear" w:color="auto" w:fill="auto"/>
          </w:tcPr>
          <w:p w14:paraId="28552155" w14:textId="77777777" w:rsidR="008616E8" w:rsidRPr="00995838" w:rsidRDefault="008616E8" w:rsidP="008616E8">
            <w:pPr>
              <w:rPr>
                <w:sz w:val="16"/>
                <w:szCs w:val="18"/>
              </w:rPr>
            </w:pPr>
            <w:r w:rsidRPr="00995838">
              <w:rPr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56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1" w:type="pct"/>
            <w:tcBorders>
              <w:bottom w:val="single" w:sz="4" w:space="0" w:color="auto"/>
            </w:tcBorders>
            <w:vAlign w:val="center"/>
          </w:tcPr>
          <w:p w14:paraId="28552157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877,0</w:t>
            </w:r>
          </w:p>
        </w:tc>
        <w:tc>
          <w:tcPr>
            <w:tcW w:w="2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58" w14:textId="6C18F3E2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59" w14:textId="73F484C2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5A" w14:textId="08E57AC6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5215B" w14:textId="10593099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5C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215D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5295F" w:rsidRPr="00995838" w14:paraId="2855216C" w14:textId="77777777" w:rsidTr="00E2233D">
        <w:trPr>
          <w:trHeight w:val="54"/>
        </w:trPr>
        <w:tc>
          <w:tcPr>
            <w:tcW w:w="182" w:type="pct"/>
            <w:vMerge w:val="restart"/>
            <w:shd w:val="clear" w:color="auto" w:fill="auto"/>
          </w:tcPr>
          <w:p w14:paraId="2855215F" w14:textId="77777777" w:rsidR="00F5295F" w:rsidRPr="00995838" w:rsidRDefault="00F5295F" w:rsidP="00F5295F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160" w14:textId="77777777" w:rsidR="00F5295F" w:rsidRPr="00C77C27" w:rsidRDefault="00F5295F" w:rsidP="00F5295F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161" w14:textId="77777777" w:rsidR="00F5295F" w:rsidRPr="00995838" w:rsidRDefault="00F5295F" w:rsidP="00F5295F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162" w14:textId="77777777" w:rsidR="00F5295F" w:rsidRPr="00995838" w:rsidRDefault="00F5295F" w:rsidP="00F5295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3" w14:textId="02E7681B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2751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4" w14:textId="260815CA" w:rsidR="00F5295F" w:rsidRPr="00995838" w:rsidRDefault="00F5295F" w:rsidP="00F5295F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5" w14:textId="5A47E704" w:rsidR="00F5295F" w:rsidRPr="00C45FDA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982,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6" w14:textId="41FD5309" w:rsidR="00F5295F" w:rsidRPr="00E41981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9768,4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7" w14:textId="4D12C030" w:rsidR="00F5295F" w:rsidRPr="00995838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68" w14:textId="09D2CDEE" w:rsidR="00F5295F" w:rsidRPr="00995838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169" w14:textId="77777777" w:rsidR="00F5295F" w:rsidRPr="00995838" w:rsidRDefault="00F5295F" w:rsidP="00F5295F">
            <w:pPr>
              <w:spacing w:before="20"/>
              <w:rPr>
                <w:color w:val="000000"/>
                <w:sz w:val="16"/>
                <w:szCs w:val="18"/>
              </w:rPr>
            </w:pPr>
          </w:p>
          <w:p w14:paraId="2855216A" w14:textId="77777777" w:rsidR="00F5295F" w:rsidRPr="00995838" w:rsidRDefault="00F5295F" w:rsidP="00F5295F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shd w:val="clear" w:color="auto" w:fill="auto"/>
          </w:tcPr>
          <w:p w14:paraId="2855216B" w14:textId="77777777" w:rsidR="00F5295F" w:rsidRPr="00995838" w:rsidRDefault="00F5295F" w:rsidP="00F5295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5295F" w:rsidRPr="00995838" w14:paraId="28552179" w14:textId="77777777" w:rsidTr="00E2233D">
        <w:trPr>
          <w:trHeight w:val="368"/>
        </w:trPr>
        <w:tc>
          <w:tcPr>
            <w:tcW w:w="182" w:type="pct"/>
            <w:vMerge/>
            <w:shd w:val="clear" w:color="auto" w:fill="auto"/>
          </w:tcPr>
          <w:p w14:paraId="2855216D" w14:textId="77777777" w:rsidR="00F5295F" w:rsidRPr="00995838" w:rsidRDefault="00F5295F" w:rsidP="00F5295F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6E" w14:textId="77777777" w:rsidR="00F5295F" w:rsidRPr="00C77C27" w:rsidRDefault="00F5295F" w:rsidP="00F5295F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6F" w14:textId="77777777" w:rsidR="00F5295F" w:rsidRPr="00995838" w:rsidRDefault="00F5295F" w:rsidP="00F5295F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170" w14:textId="77777777" w:rsidR="00F5295F" w:rsidRPr="00995838" w:rsidRDefault="00F5295F" w:rsidP="00F5295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1" w14:textId="744A0869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41,6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2" w14:textId="2258EBAC" w:rsidR="00F5295F" w:rsidRPr="00995838" w:rsidRDefault="00F5295F" w:rsidP="00F5295F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3" w14:textId="2479189D" w:rsidR="00F5295F" w:rsidRPr="00C45FDA" w:rsidRDefault="00F5295F" w:rsidP="00F5295F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78,4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4" w14:textId="4C212133" w:rsidR="00F5295F" w:rsidRPr="000E2ABC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063,2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5" w14:textId="54C64C28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6" w14:textId="6AEA62FA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77" w14:textId="77777777" w:rsidR="00F5295F" w:rsidRPr="00995838" w:rsidRDefault="00F5295F" w:rsidP="00F5295F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78" w14:textId="77777777" w:rsidR="00F5295F" w:rsidRPr="00995838" w:rsidRDefault="00F5295F" w:rsidP="00F5295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5295F" w:rsidRPr="00995838" w14:paraId="28552186" w14:textId="77777777" w:rsidTr="00E2233D">
        <w:trPr>
          <w:trHeight w:val="391"/>
        </w:trPr>
        <w:tc>
          <w:tcPr>
            <w:tcW w:w="182" w:type="pct"/>
            <w:vMerge/>
            <w:shd w:val="clear" w:color="auto" w:fill="auto"/>
          </w:tcPr>
          <w:p w14:paraId="2855217A" w14:textId="77777777" w:rsidR="00F5295F" w:rsidRPr="00995838" w:rsidRDefault="00F5295F" w:rsidP="00F5295F">
            <w:pPr>
              <w:numPr>
                <w:ilvl w:val="1"/>
                <w:numId w:val="8"/>
              </w:num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7B" w14:textId="77777777" w:rsidR="00F5295F" w:rsidRPr="00C77C27" w:rsidRDefault="00F5295F" w:rsidP="00F5295F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7C" w14:textId="77777777" w:rsidR="00F5295F" w:rsidRPr="00995838" w:rsidRDefault="00F5295F" w:rsidP="00F5295F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17D" w14:textId="77777777" w:rsidR="00F5295F" w:rsidRPr="00995838" w:rsidRDefault="00F5295F" w:rsidP="00F5295F">
            <w:pPr>
              <w:spacing w:before="20"/>
              <w:ind w:left="-57" w:right="-57"/>
              <w:rPr>
                <w:color w:val="000000"/>
                <w:sz w:val="16"/>
                <w:szCs w:val="18"/>
                <w:vertAlign w:val="superscript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E" w14:textId="1329139E" w:rsidR="00F5295F" w:rsidRPr="00995838" w:rsidRDefault="00F5295F" w:rsidP="00F5295F">
            <w:pPr>
              <w:tabs>
                <w:tab w:val="left" w:pos="22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933,2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7F" w14:textId="6BBDAD95" w:rsidR="00F5295F" w:rsidRPr="00995838" w:rsidRDefault="00F5295F" w:rsidP="00F5295F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0" w14:textId="693245DE" w:rsidR="00F5295F" w:rsidRPr="00C45FDA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776,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1" w14:textId="072498E6" w:rsidR="00F5295F" w:rsidRPr="00995838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156,5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2" w14:textId="060CBE7C" w:rsidR="00F5295F" w:rsidRPr="00995838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3" w14:textId="0369E862" w:rsidR="00F5295F" w:rsidRPr="00995838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84" w14:textId="77777777" w:rsidR="00F5295F" w:rsidRPr="00995838" w:rsidRDefault="00F5295F" w:rsidP="00F5295F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85" w14:textId="77777777" w:rsidR="00F5295F" w:rsidRPr="00995838" w:rsidRDefault="00F5295F" w:rsidP="00F5295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5295F" w:rsidRPr="00995838" w14:paraId="28552193" w14:textId="77777777" w:rsidTr="00E2233D">
        <w:trPr>
          <w:trHeight w:val="391"/>
        </w:trPr>
        <w:tc>
          <w:tcPr>
            <w:tcW w:w="182" w:type="pct"/>
            <w:vMerge/>
            <w:shd w:val="clear" w:color="auto" w:fill="auto"/>
          </w:tcPr>
          <w:p w14:paraId="28552187" w14:textId="77777777" w:rsidR="00F5295F" w:rsidRPr="00995838" w:rsidRDefault="00F5295F" w:rsidP="00F5295F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88" w14:textId="77777777" w:rsidR="00F5295F" w:rsidRPr="00C77C27" w:rsidRDefault="00F5295F" w:rsidP="00F5295F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89" w14:textId="77777777" w:rsidR="00F5295F" w:rsidRPr="00995838" w:rsidRDefault="00F5295F" w:rsidP="00F5295F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18A" w14:textId="77777777" w:rsidR="00F5295F" w:rsidRPr="00995838" w:rsidRDefault="00F5295F" w:rsidP="00F5295F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Средства федерального бюджета 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B" w14:textId="7B04515B" w:rsidR="00F5295F" w:rsidRPr="00995838" w:rsidRDefault="00F5295F" w:rsidP="00F5295F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76,3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C" w14:textId="1E20C0EA" w:rsidR="00F5295F" w:rsidRPr="00995838" w:rsidRDefault="00F5295F" w:rsidP="00F5295F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D" w14:textId="2813DA34" w:rsidR="00F5295F" w:rsidRPr="00C45FDA" w:rsidRDefault="00F5295F" w:rsidP="00F5295F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2127,6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E" w14:textId="44FEF2D5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48,7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8F" w14:textId="13F3B76E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90" w14:textId="6D550345" w:rsidR="00F5295F" w:rsidRPr="00995838" w:rsidRDefault="00F5295F" w:rsidP="00F5295F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shd w:val="clear" w:color="auto" w:fill="auto"/>
          </w:tcPr>
          <w:p w14:paraId="28552191" w14:textId="77777777" w:rsidR="00F5295F" w:rsidRPr="00995838" w:rsidRDefault="00F5295F" w:rsidP="00F5295F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shd w:val="clear" w:color="auto" w:fill="auto"/>
          </w:tcPr>
          <w:p w14:paraId="28552192" w14:textId="77777777" w:rsidR="00F5295F" w:rsidRPr="00995838" w:rsidRDefault="00F5295F" w:rsidP="00F5295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A0" w14:textId="77777777" w:rsidTr="00E2233D">
        <w:trPr>
          <w:trHeight w:val="140"/>
        </w:trPr>
        <w:tc>
          <w:tcPr>
            <w:tcW w:w="182" w:type="pct"/>
            <w:vMerge w:val="restart"/>
            <w:shd w:val="clear" w:color="auto" w:fill="auto"/>
          </w:tcPr>
          <w:p w14:paraId="28552194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1.</w:t>
            </w:r>
          </w:p>
        </w:tc>
        <w:tc>
          <w:tcPr>
            <w:tcW w:w="1567" w:type="pct"/>
            <w:vMerge w:val="restart"/>
            <w:shd w:val="clear" w:color="auto" w:fill="auto"/>
          </w:tcPr>
          <w:p w14:paraId="28552195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C77C27">
              <w:rPr>
                <w:color w:val="000000"/>
                <w:sz w:val="18"/>
                <w:szCs w:val="18"/>
                <w:lang w:val="en-US"/>
              </w:rPr>
              <w:t>E</w:t>
            </w:r>
            <w:r w:rsidRPr="00C77C27">
              <w:rPr>
                <w:color w:val="000000"/>
                <w:sz w:val="18"/>
                <w:szCs w:val="18"/>
              </w:rPr>
              <w:t>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66" w:type="pct"/>
            <w:vMerge w:val="restart"/>
            <w:shd w:val="clear" w:color="auto" w:fill="auto"/>
          </w:tcPr>
          <w:p w14:paraId="28552196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shd w:val="clear" w:color="auto" w:fill="auto"/>
          </w:tcPr>
          <w:p w14:paraId="28552197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198" w14:textId="77777777"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221" w:type="pct"/>
            <w:vAlign w:val="center"/>
          </w:tcPr>
          <w:p w14:paraId="28552199" w14:textId="31B37F10" w:rsidR="008616E8" w:rsidRPr="00995838" w:rsidRDefault="008616E8" w:rsidP="008616E8">
            <w:pPr>
              <w:tabs>
                <w:tab w:val="left" w:pos="25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19A" w14:textId="7FE70F45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19B" w14:textId="77777777"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3493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19C" w14:textId="412FF0C0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19D" w14:textId="0A795C7F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shd w:val="clear" w:color="auto" w:fill="auto"/>
          </w:tcPr>
          <w:p w14:paraId="2855219E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 xml:space="preserve">Управление образования города Лыткарино </w:t>
            </w:r>
          </w:p>
        </w:tc>
        <w:tc>
          <w:tcPr>
            <w:tcW w:w="428" w:type="pct"/>
            <w:vMerge w:val="restart"/>
            <w:shd w:val="clear" w:color="auto" w:fill="auto"/>
          </w:tcPr>
          <w:p w14:paraId="2855219F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AD" w14:textId="77777777" w:rsidTr="00E2233D">
        <w:trPr>
          <w:trHeight w:val="140"/>
        </w:trPr>
        <w:tc>
          <w:tcPr>
            <w:tcW w:w="182" w:type="pct"/>
            <w:vMerge/>
            <w:shd w:val="clear" w:color="auto" w:fill="auto"/>
          </w:tcPr>
          <w:p w14:paraId="285521A1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A2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A3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1A4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1A5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221" w:type="pct"/>
            <w:vAlign w:val="center"/>
          </w:tcPr>
          <w:p w14:paraId="285521A6" w14:textId="7D2064D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1A7" w14:textId="19C64FC0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1A8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629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1A9" w14:textId="484855B1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1AA" w14:textId="22185E68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AB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AC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BA" w14:textId="77777777" w:rsidTr="00E2233D">
        <w:trPr>
          <w:trHeight w:val="140"/>
        </w:trPr>
        <w:tc>
          <w:tcPr>
            <w:tcW w:w="182" w:type="pct"/>
            <w:vMerge/>
            <w:shd w:val="clear" w:color="auto" w:fill="auto"/>
          </w:tcPr>
          <w:p w14:paraId="285521AE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shd w:val="clear" w:color="auto" w:fill="auto"/>
          </w:tcPr>
          <w:p w14:paraId="285521AF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shd w:val="clear" w:color="auto" w:fill="auto"/>
          </w:tcPr>
          <w:p w14:paraId="285521B0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shd w:val="clear" w:color="auto" w:fill="auto"/>
          </w:tcPr>
          <w:p w14:paraId="285521B1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shd w:val="clear" w:color="auto" w:fill="auto"/>
            <w:vAlign w:val="center"/>
          </w:tcPr>
          <w:p w14:paraId="285521B2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221" w:type="pct"/>
            <w:vAlign w:val="center"/>
          </w:tcPr>
          <w:p w14:paraId="285521B3" w14:textId="65DBD40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85521B4" w14:textId="36F2A0F1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shd w:val="clear" w:color="auto" w:fill="auto"/>
            <w:vAlign w:val="center"/>
          </w:tcPr>
          <w:p w14:paraId="285521B5" w14:textId="77777777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2864,0</w:t>
            </w:r>
          </w:p>
        </w:tc>
        <w:tc>
          <w:tcPr>
            <w:tcW w:w="175" w:type="pct"/>
            <w:shd w:val="clear" w:color="auto" w:fill="auto"/>
            <w:vAlign w:val="center"/>
          </w:tcPr>
          <w:p w14:paraId="285521B6" w14:textId="65901834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shd w:val="clear" w:color="auto" w:fill="auto"/>
            <w:vAlign w:val="center"/>
          </w:tcPr>
          <w:p w14:paraId="285521B7" w14:textId="0F1961DB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shd w:val="clear" w:color="auto" w:fill="auto"/>
          </w:tcPr>
          <w:p w14:paraId="285521B8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/>
            <w:shd w:val="clear" w:color="auto" w:fill="auto"/>
          </w:tcPr>
          <w:p w14:paraId="285521B9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C7" w14:textId="77777777" w:rsidTr="00E2233D">
        <w:trPr>
          <w:trHeight w:val="232"/>
        </w:trPr>
        <w:tc>
          <w:tcPr>
            <w:tcW w:w="1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BB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 w:rsidRPr="00995838">
              <w:rPr>
                <w:rFonts w:eastAsia="Calibri"/>
                <w:sz w:val="18"/>
                <w:szCs w:val="18"/>
              </w:rPr>
              <w:t>7.2.</w:t>
            </w:r>
          </w:p>
        </w:tc>
        <w:tc>
          <w:tcPr>
            <w:tcW w:w="15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52F47C" w14:textId="77777777" w:rsidR="008616E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C77C27">
              <w:rPr>
                <w:color w:val="000000"/>
                <w:sz w:val="18"/>
                <w:szCs w:val="18"/>
              </w:rPr>
              <w:t xml:space="preserve">Мероприятие </w:t>
            </w:r>
            <w:r w:rsidRPr="00C77C27">
              <w:rPr>
                <w:color w:val="000000"/>
                <w:sz w:val="18"/>
                <w:szCs w:val="18"/>
                <w:lang w:val="en-US"/>
              </w:rPr>
              <w:t>E</w:t>
            </w:r>
            <w:r w:rsidRPr="00C77C27">
              <w:rPr>
                <w:color w:val="000000"/>
                <w:sz w:val="18"/>
                <w:szCs w:val="18"/>
              </w:rPr>
              <w:t>4.04. Оснащение мультимедийными    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  <w:p w14:paraId="7A3F36A3" w14:textId="77777777" w:rsidR="00BB7300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  <w:p w14:paraId="1C4D157B" w14:textId="77777777" w:rsidR="00BB7300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  <w:p w14:paraId="285521BC" w14:textId="24278CB1" w:rsidR="00BB7300" w:rsidRPr="00C77C27" w:rsidRDefault="00BB7300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BD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  <w:proofErr w:type="gramStart"/>
            <w:r w:rsidRPr="00995838">
              <w:rPr>
                <w:color w:val="000000"/>
                <w:sz w:val="18"/>
                <w:szCs w:val="18"/>
              </w:rPr>
              <w:lastRenderedPageBreak/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BE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BF" w14:textId="5D5202E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1C0" w14:textId="1E5E31F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1" w14:textId="7C4F01F2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2" w14:textId="5687D46C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3" w14:textId="5FC2352D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4" w14:textId="073EF356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C5" w14:textId="77777777" w:rsidR="008616E8" w:rsidRPr="00995838" w:rsidRDefault="008616E8" w:rsidP="008616E8">
            <w:pPr>
              <w:spacing w:before="20"/>
              <w:rPr>
                <w:color w:val="000000"/>
                <w:sz w:val="16"/>
                <w:szCs w:val="18"/>
              </w:rPr>
            </w:pPr>
          </w:p>
        </w:tc>
        <w:tc>
          <w:tcPr>
            <w:tcW w:w="4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C6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D4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C8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C9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CA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CB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C" w14:textId="3CCBB2B6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1CD" w14:textId="474009B2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E" w14:textId="7872120A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CF" w14:textId="278E89EA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0" w14:textId="79EB03BB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1" w14:textId="366C0EF0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D2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D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E1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D5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D6" w14:textId="77777777" w:rsidR="008616E8" w:rsidRPr="00C77C27" w:rsidRDefault="008616E8" w:rsidP="008616E8">
            <w:pPr>
              <w:spacing w:before="20"/>
              <w:jc w:val="both"/>
              <w:rPr>
                <w:color w:val="000000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D7" w14:textId="77777777" w:rsidR="008616E8" w:rsidRPr="00995838" w:rsidRDefault="008616E8" w:rsidP="008616E8">
            <w:pPr>
              <w:spacing w:before="2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D8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/>
                <w:sz w:val="16"/>
                <w:szCs w:val="18"/>
              </w:rPr>
            </w:pPr>
            <w:r w:rsidRPr="00995838">
              <w:rPr>
                <w:color w:val="000000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9" w14:textId="56E04E65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1DA" w14:textId="43CAB6DD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B" w14:textId="4C227421" w:rsidR="008616E8" w:rsidRPr="00995838" w:rsidRDefault="008616E8" w:rsidP="008616E8">
            <w:pPr>
              <w:tabs>
                <w:tab w:val="left" w:pos="263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C" w14:textId="1512FB0A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D" w14:textId="049FDBD0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1DE" w14:textId="2EF6DDF7" w:rsidR="008616E8" w:rsidRPr="00995838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DF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E0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EE" w14:textId="77777777" w:rsidTr="00E2233D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2" w14:textId="0B81C5DC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7.3</w:t>
            </w:r>
            <w:r w:rsidR="00212272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3" w14:textId="77777777"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C77C27">
              <w:rPr>
                <w:color w:val="000000" w:themeColor="text1"/>
                <w:sz w:val="18"/>
                <w:szCs w:val="18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4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95838">
              <w:rPr>
                <w:color w:val="000000" w:themeColor="text1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E5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6" w14:textId="09B5499D" w:rsidR="008616E8" w:rsidRPr="00995838" w:rsidRDefault="008616E8" w:rsidP="008616E8">
            <w:pPr>
              <w:tabs>
                <w:tab w:val="left" w:pos="501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8691,1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7" w14:textId="43382C3F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8" w14:textId="56440EB0"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907,7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9" w14:textId="38040730" w:rsidR="008616E8" w:rsidRPr="003F6149" w:rsidRDefault="008616E8" w:rsidP="008616E8">
            <w:pPr>
              <w:tabs>
                <w:tab w:val="left" w:pos="32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15783,4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A" w14:textId="17A97B3A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EB" w14:textId="1A1DD6D3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C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D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1FB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EF" w14:textId="77777777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0" w14:textId="77777777"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1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F2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3" w14:textId="41918A59" w:rsidR="008616E8" w:rsidRPr="00995838" w:rsidRDefault="008616E8" w:rsidP="008616E8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,9</w:t>
            </w:r>
          </w:p>
        </w:tc>
        <w:tc>
          <w:tcPr>
            <w:tcW w:w="2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4" w14:textId="3C53E2D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5" w14:textId="1AAEF0D2" w:rsidR="008616E8" w:rsidRPr="007F1E51" w:rsidRDefault="008616E8" w:rsidP="008616E8">
            <w:pPr>
              <w:tabs>
                <w:tab w:val="left" w:pos="2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70,9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6" w14:textId="372D1152" w:rsidR="008616E8" w:rsidRPr="0086690C" w:rsidRDefault="008616E8" w:rsidP="008616E8">
            <w:pPr>
              <w:tabs>
                <w:tab w:val="left" w:pos="275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  <w:highlight w:val="yellow"/>
              </w:rPr>
            </w:pPr>
            <w:r>
              <w:rPr>
                <w:color w:val="000000"/>
                <w:sz w:val="16"/>
                <w:szCs w:val="16"/>
              </w:rPr>
              <w:t>385,0</w:t>
            </w:r>
          </w:p>
        </w:tc>
        <w:tc>
          <w:tcPr>
            <w:tcW w:w="1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7" w14:textId="7179EF6C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1F8" w14:textId="367FEFDA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9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A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208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C" w14:textId="77777777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D" w14:textId="77777777"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1FE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1FF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осковской области</w:t>
            </w:r>
          </w:p>
        </w:tc>
        <w:tc>
          <w:tcPr>
            <w:tcW w:w="23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0" w14:textId="4AEAA690" w:rsidR="008616E8" w:rsidRPr="00995838" w:rsidRDefault="008616E8" w:rsidP="008616E8">
            <w:pPr>
              <w:tabs>
                <w:tab w:val="left" w:pos="4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558,9</w:t>
            </w:r>
          </w:p>
        </w:tc>
        <w:tc>
          <w:tcPr>
            <w:tcW w:w="22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1" w14:textId="7BAD361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2" w14:textId="2DCFC00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09,2</w:t>
            </w:r>
          </w:p>
        </w:tc>
        <w:tc>
          <w:tcPr>
            <w:tcW w:w="25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3" w14:textId="1DE6AD31" w:rsidR="008616E8" w:rsidRPr="00995838" w:rsidRDefault="008616E8" w:rsidP="008616E8">
            <w:pPr>
              <w:tabs>
                <w:tab w:val="left" w:pos="33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849,7</w:t>
            </w:r>
          </w:p>
        </w:tc>
        <w:tc>
          <w:tcPr>
            <w:tcW w:w="17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4" w14:textId="46652321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5" w14:textId="206F82ED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06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07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215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09" w14:textId="77777777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0A" w14:textId="77777777"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0B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20C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федерального бюджета</w:t>
            </w:r>
          </w:p>
        </w:tc>
        <w:tc>
          <w:tcPr>
            <w:tcW w:w="23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D" w14:textId="6D1E3D26" w:rsidR="008616E8" w:rsidRPr="00995838" w:rsidRDefault="008616E8" w:rsidP="008616E8">
            <w:pPr>
              <w:tabs>
                <w:tab w:val="left" w:pos="376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676,3</w:t>
            </w:r>
          </w:p>
        </w:tc>
        <w:tc>
          <w:tcPr>
            <w:tcW w:w="221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E" w14:textId="379DC969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0F" w14:textId="4E5FD0BB"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127,6</w:t>
            </w:r>
          </w:p>
        </w:tc>
        <w:tc>
          <w:tcPr>
            <w:tcW w:w="251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10" w14:textId="029C9170" w:rsidR="008616E8" w:rsidRPr="00995838" w:rsidRDefault="008616E8" w:rsidP="008616E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548,7</w:t>
            </w:r>
          </w:p>
        </w:tc>
        <w:tc>
          <w:tcPr>
            <w:tcW w:w="1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11" w14:textId="28BE9B57" w:rsidR="008616E8" w:rsidRPr="00995838" w:rsidRDefault="008616E8" w:rsidP="008616E8">
            <w:pPr>
              <w:tabs>
                <w:tab w:val="left" w:pos="200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552212" w14:textId="212F4C10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13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14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222" w14:textId="77777777" w:rsidTr="00E2233D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16" w14:textId="0C90429F" w:rsidR="008616E8" w:rsidRPr="00995838" w:rsidRDefault="008616E8" w:rsidP="008616E8">
            <w:pPr>
              <w:spacing w:before="20"/>
              <w:jc w:val="right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7.4</w:t>
            </w:r>
            <w:r w:rsidR="00212272"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17" w14:textId="77777777" w:rsidR="008616E8" w:rsidRPr="00C77C27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C77C27">
              <w:rPr>
                <w:color w:val="000000" w:themeColor="text1"/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18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95838">
              <w:rPr>
                <w:color w:val="000000" w:themeColor="text1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219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1A" w14:textId="77777777" w:rsidR="008616E8" w:rsidRPr="00995838" w:rsidRDefault="008616E8" w:rsidP="008616E8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21B" w14:textId="01E07414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1C" w14:textId="2C0B0B85" w:rsidR="008616E8" w:rsidRPr="00995838" w:rsidRDefault="008616E8" w:rsidP="008616E8">
            <w:pPr>
              <w:tabs>
                <w:tab w:val="left" w:pos="1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1D" w14:textId="77777777" w:rsidR="008616E8" w:rsidRPr="00995838" w:rsidRDefault="008616E8" w:rsidP="008616E8">
            <w:pPr>
              <w:tabs>
                <w:tab w:val="left" w:pos="31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2,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1E" w14:textId="15148A65" w:rsidR="008616E8" w:rsidRPr="00995838" w:rsidRDefault="008616E8" w:rsidP="008616E8">
            <w:pPr>
              <w:tabs>
                <w:tab w:val="left" w:pos="288"/>
              </w:tabs>
              <w:spacing w:before="20"/>
              <w:ind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1F" w14:textId="23625C49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0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1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22F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3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4" w14:textId="77777777" w:rsidR="008616E8" w:rsidRPr="00995838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5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226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27" w14:textId="77777777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228" w14:textId="7FAF229E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29" w14:textId="3FE14FF8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55222A" w14:textId="77777777" w:rsidR="008616E8" w:rsidRPr="00995838" w:rsidRDefault="008616E8" w:rsidP="008616E8">
            <w:pPr>
              <w:tabs>
                <w:tab w:val="left" w:pos="288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9,2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2B" w14:textId="46BF0FB6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2C" w14:textId="02D050E5" w:rsidR="008616E8" w:rsidRPr="00995838" w:rsidRDefault="008616E8" w:rsidP="008616E8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D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2E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8616E8" w:rsidRPr="00995838" w14:paraId="2855223C" w14:textId="77777777" w:rsidTr="00806D5F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30" w14:textId="77777777" w:rsidR="008616E8" w:rsidRPr="00995838" w:rsidRDefault="008616E8" w:rsidP="008616E8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31" w14:textId="77777777" w:rsidR="008616E8" w:rsidRPr="00995838" w:rsidRDefault="008616E8" w:rsidP="008616E8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32" w14:textId="77777777" w:rsidR="008616E8" w:rsidRPr="00995838" w:rsidRDefault="008616E8" w:rsidP="008616E8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52233" w14:textId="77777777" w:rsidR="008616E8" w:rsidRPr="00995838" w:rsidRDefault="008616E8" w:rsidP="008616E8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 w:themeColor="text1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34" w14:textId="7777777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 w:rsidRPr="00995838">
              <w:rPr>
                <w:sz w:val="16"/>
                <w:szCs w:val="16"/>
              </w:rPr>
              <w:t>442,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52235" w14:textId="511A0F36" w:rsidR="008616E8" w:rsidRPr="00995838" w:rsidRDefault="008616E8" w:rsidP="008616E8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36" w14:textId="57F98CA7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37" w14:textId="77777777"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 w:rsidRPr="00995838">
              <w:rPr>
                <w:color w:val="000000"/>
                <w:sz w:val="16"/>
                <w:szCs w:val="16"/>
              </w:rPr>
              <w:t>442,8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38" w14:textId="373B40C6" w:rsidR="008616E8" w:rsidRPr="00995838" w:rsidRDefault="008616E8" w:rsidP="008616E8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52239" w14:textId="25078618" w:rsidR="008616E8" w:rsidRPr="00995838" w:rsidRDefault="008616E8" w:rsidP="008616E8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3A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55223B" w14:textId="77777777" w:rsidR="008616E8" w:rsidRPr="00995838" w:rsidRDefault="008616E8" w:rsidP="008616E8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D0425" w:rsidRPr="00995838" w14:paraId="7CF43B2E" w14:textId="77777777" w:rsidTr="00F36240">
        <w:trPr>
          <w:trHeight w:val="232"/>
        </w:trPr>
        <w:tc>
          <w:tcPr>
            <w:tcW w:w="18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FAE4F2" w14:textId="2A9E0710" w:rsidR="00FD0425" w:rsidRPr="00995838" w:rsidRDefault="00FD0425" w:rsidP="00715BBF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.5.</w:t>
            </w:r>
          </w:p>
        </w:tc>
        <w:tc>
          <w:tcPr>
            <w:tcW w:w="15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2E1174" w14:textId="7EFA8C87" w:rsidR="00FD0425" w:rsidRPr="00995838" w:rsidRDefault="00FD0425" w:rsidP="00715BBF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  <w:r w:rsidRPr="00287A67">
              <w:rPr>
                <w:color w:val="000000" w:themeColor="text1"/>
                <w:sz w:val="18"/>
                <w:szCs w:val="18"/>
              </w:rPr>
              <w:t xml:space="preserve">Мероприятие E4.17. Установка, монтаж и настройка </w:t>
            </w:r>
            <w:proofErr w:type="spellStart"/>
            <w:r w:rsidRPr="00287A67">
              <w:rPr>
                <w:color w:val="000000" w:themeColor="text1"/>
                <w:sz w:val="18"/>
                <w:szCs w:val="18"/>
              </w:rPr>
              <w:t>ip</w:t>
            </w:r>
            <w:proofErr w:type="spellEnd"/>
            <w:r w:rsidRPr="00287A67">
              <w:rPr>
                <w:color w:val="000000" w:themeColor="text1"/>
                <w:sz w:val="18"/>
                <w:szCs w:val="18"/>
              </w:rPr>
              <w:t>-камер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604B15" w14:textId="58065F8F" w:rsidR="00FD0425" w:rsidRPr="00995838" w:rsidRDefault="00FD0425" w:rsidP="00715BBF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color w:val="000000" w:themeColor="text1"/>
                <w:sz w:val="18"/>
                <w:szCs w:val="18"/>
              </w:rPr>
              <w:t>2020-2024</w:t>
            </w:r>
            <w:proofErr w:type="gramEnd"/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D4A74" w14:textId="3E8DC353" w:rsidR="00FD0425" w:rsidRPr="00995838" w:rsidRDefault="00FD0425" w:rsidP="00715BBF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Итого, в том числе: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8E3E93" w14:textId="467FAD76" w:rsidR="00FD0425" w:rsidRPr="00995838" w:rsidRDefault="00AE4D81" w:rsidP="00715BB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,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35FC0" w14:textId="0AD7C5AF" w:rsidR="00FD0425" w:rsidRDefault="00AE4D81" w:rsidP="00715BBF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D1421" w14:textId="41FE912E" w:rsidR="00FD0425" w:rsidRDefault="00F52BA9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5,0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A057C" w14:textId="5EADD183" w:rsidR="00FD0425" w:rsidRPr="00995838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15B89" w14:textId="2AECCF94" w:rsidR="00FD0425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1696B" w14:textId="59E41E6E" w:rsidR="00FD0425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85EEC3" w14:textId="5662928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  <w:r w:rsidRPr="00995838">
              <w:rPr>
                <w:color w:val="000000"/>
                <w:sz w:val="18"/>
                <w:szCs w:val="18"/>
              </w:rPr>
              <w:t>Управление образования города Лыткарино</w:t>
            </w:r>
          </w:p>
        </w:tc>
        <w:tc>
          <w:tcPr>
            <w:tcW w:w="42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256DDA" w14:textId="7777777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D0425" w:rsidRPr="00995838" w14:paraId="2BFD214A" w14:textId="77777777" w:rsidTr="00F36240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0A580E" w14:textId="77777777" w:rsidR="00FD0425" w:rsidRDefault="00FD0425" w:rsidP="00715BBF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E0E289" w14:textId="77777777" w:rsidR="00FD0425" w:rsidRPr="00287A67" w:rsidRDefault="00FD0425" w:rsidP="00715BBF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5F6642" w14:textId="77777777" w:rsidR="00FD0425" w:rsidRDefault="00FD0425" w:rsidP="00715BBF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2A633" w14:textId="28F2EC86" w:rsidR="00FD0425" w:rsidRPr="00995838" w:rsidRDefault="00FD0425" w:rsidP="00715BBF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E386" w14:textId="64B838CB" w:rsidR="00FD0425" w:rsidRPr="00995838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3BDB" w14:textId="43E03180" w:rsidR="00FD0425" w:rsidRDefault="00AE4D81" w:rsidP="00715BBF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438E6" w14:textId="04EBA31A" w:rsidR="00FD0425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,5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7783D" w14:textId="4D4B7CBC" w:rsidR="00FD0425" w:rsidRPr="00995838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CAE33" w14:textId="7AAF1CB2" w:rsidR="00FD0425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3C60D" w14:textId="1F704E9C" w:rsidR="00FD0425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D1AD4C" w14:textId="7777777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22EDF" w14:textId="7777777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  <w:tr w:rsidR="00FD0425" w:rsidRPr="00995838" w14:paraId="53867C5D" w14:textId="77777777" w:rsidTr="00E2233D">
        <w:trPr>
          <w:trHeight w:val="232"/>
        </w:trPr>
        <w:tc>
          <w:tcPr>
            <w:tcW w:w="1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C6F8C" w14:textId="77777777" w:rsidR="00FD0425" w:rsidRDefault="00FD0425" w:rsidP="00715BBF">
            <w:pPr>
              <w:spacing w:before="20"/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5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0472B" w14:textId="77777777" w:rsidR="00FD0425" w:rsidRPr="00287A67" w:rsidRDefault="00FD0425" w:rsidP="00715BBF">
            <w:pPr>
              <w:spacing w:before="20"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71962" w14:textId="77777777" w:rsidR="00FD0425" w:rsidRDefault="00FD0425" w:rsidP="00715BBF">
            <w:pPr>
              <w:spacing w:before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5997E" w14:textId="695DE80E" w:rsidR="00FD0425" w:rsidRPr="00995838" w:rsidRDefault="00FD0425" w:rsidP="00715BBF">
            <w:pPr>
              <w:spacing w:before="20"/>
              <w:ind w:left="-57" w:right="-57"/>
              <w:rPr>
                <w:color w:val="000000" w:themeColor="text1"/>
                <w:sz w:val="16"/>
                <w:szCs w:val="18"/>
              </w:rPr>
            </w:pPr>
            <w:r w:rsidRPr="00995838">
              <w:rPr>
                <w:color w:val="000000" w:themeColor="text1"/>
                <w:sz w:val="16"/>
                <w:szCs w:val="18"/>
              </w:rPr>
              <w:t>Средства бюджета Московской области</w:t>
            </w:r>
            <w:r w:rsidRPr="00995838">
              <w:rPr>
                <w:color w:val="000000" w:themeColor="text1"/>
                <w:sz w:val="16"/>
                <w:szCs w:val="18"/>
                <w:vertAlign w:val="superscript"/>
              </w:rPr>
              <w:t>8</w:t>
            </w:r>
          </w:p>
        </w:tc>
        <w:tc>
          <w:tcPr>
            <w:tcW w:w="2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E6F43" w14:textId="2505923E" w:rsidR="00FD0425" w:rsidRPr="00995838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,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13D1" w14:textId="1F16AC64" w:rsidR="00FD0425" w:rsidRDefault="00AE4D81" w:rsidP="00715BBF">
            <w:pPr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7EE6D" w14:textId="534A2658" w:rsidR="00FD0425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7,5</w:t>
            </w:r>
          </w:p>
        </w:tc>
        <w:tc>
          <w:tcPr>
            <w:tcW w:w="2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29999" w14:textId="63FD1295" w:rsidR="00FD0425" w:rsidRPr="00995838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B5FCA" w14:textId="7EBED99B" w:rsidR="00FD0425" w:rsidRDefault="00AE4D81" w:rsidP="00715BBF">
            <w:pPr>
              <w:tabs>
                <w:tab w:val="left" w:pos="363"/>
              </w:tabs>
              <w:spacing w:before="20"/>
              <w:ind w:left="-57" w:right="-57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6C716" w14:textId="328478AF" w:rsidR="00FD0425" w:rsidRDefault="00AE4D81" w:rsidP="00715BB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4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076D4" w14:textId="7777777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B62B4" w14:textId="77777777" w:rsidR="00FD0425" w:rsidRPr="00995838" w:rsidRDefault="00FD0425" w:rsidP="00715BBF">
            <w:pPr>
              <w:spacing w:before="20"/>
              <w:rPr>
                <w:color w:val="000000"/>
                <w:sz w:val="18"/>
                <w:szCs w:val="18"/>
              </w:rPr>
            </w:pPr>
          </w:p>
        </w:tc>
      </w:tr>
    </w:tbl>
    <w:p w14:paraId="2855223D" w14:textId="77777777" w:rsidR="00F81C6A" w:rsidRPr="0091201A" w:rsidRDefault="00F81C6A" w:rsidP="00F81C6A">
      <w:pPr>
        <w:rPr>
          <w:sz w:val="20"/>
        </w:rPr>
      </w:pPr>
    </w:p>
    <w:p w14:paraId="2855223E" w14:textId="10519E81" w:rsidR="00F81C6A" w:rsidRPr="001329B6" w:rsidRDefault="00F81C6A" w:rsidP="001329B6">
      <w:pPr>
        <w:keepNext/>
        <w:numPr>
          <w:ilvl w:val="0"/>
          <w:numId w:val="10"/>
        </w:numPr>
        <w:spacing w:after="140" w:line="264" w:lineRule="auto"/>
        <w:jc w:val="center"/>
        <w:outlineLvl w:val="1"/>
        <w:rPr>
          <w:b/>
          <w:bCs/>
          <w:sz w:val="22"/>
          <w:szCs w:val="28"/>
          <w:lang w:eastAsia="en-US"/>
        </w:rPr>
      </w:pPr>
      <w:r w:rsidRPr="0091201A">
        <w:rPr>
          <w:b/>
          <w:bCs/>
          <w:sz w:val="22"/>
          <w:szCs w:val="28"/>
        </w:rPr>
        <w:br w:type="column"/>
      </w:r>
      <w:r w:rsidRPr="0091201A">
        <w:rPr>
          <w:b/>
          <w:bCs/>
          <w:sz w:val="22"/>
          <w:szCs w:val="28"/>
          <w:lang w:eastAsia="en-US"/>
        </w:rPr>
        <w:lastRenderedPageBreak/>
        <w:t xml:space="preserve">Взаимосвязь основных мероприятий и показателей </w:t>
      </w:r>
      <w:r w:rsidR="001329B6" w:rsidRPr="001329B6">
        <w:rPr>
          <w:b/>
          <w:bCs/>
          <w:sz w:val="22"/>
          <w:szCs w:val="28"/>
          <w:lang w:eastAsia="en-US"/>
        </w:rPr>
        <w:t xml:space="preserve">Подпрограммы 2 «Развитие информационной и технологической инфраструктуры </w:t>
      </w:r>
      <w:r w:rsidR="001329B6">
        <w:rPr>
          <w:b/>
          <w:bCs/>
          <w:sz w:val="22"/>
          <w:szCs w:val="28"/>
          <w:lang w:eastAsia="en-US"/>
        </w:rPr>
        <w:br/>
      </w:r>
      <w:r w:rsidR="001329B6" w:rsidRPr="001329B6">
        <w:rPr>
          <w:b/>
          <w:bCs/>
          <w:sz w:val="22"/>
          <w:szCs w:val="28"/>
          <w:lang w:eastAsia="en-US"/>
        </w:rPr>
        <w:t>экосистемы цифровой экономики муниципального образования Московской области»</w:t>
      </w:r>
    </w:p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7"/>
        <w:gridCol w:w="2428"/>
        <w:gridCol w:w="11740"/>
      </w:tblGrid>
      <w:tr w:rsidR="00F81C6A" w:rsidRPr="00995838" w14:paraId="28552243" w14:textId="77777777" w:rsidTr="00F03E03">
        <w:tc>
          <w:tcPr>
            <w:tcW w:w="186" w:type="pct"/>
            <w:shd w:val="clear" w:color="auto" w:fill="auto"/>
          </w:tcPr>
          <w:p w14:paraId="2855223F" w14:textId="77777777"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№</w:t>
            </w:r>
          </w:p>
          <w:p w14:paraId="28552240" w14:textId="77777777"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п/п</w:t>
            </w:r>
          </w:p>
        </w:tc>
        <w:tc>
          <w:tcPr>
            <w:tcW w:w="825" w:type="pct"/>
            <w:shd w:val="clear" w:color="auto" w:fill="auto"/>
            <w:vAlign w:val="center"/>
          </w:tcPr>
          <w:p w14:paraId="28552241" w14:textId="77777777"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основного мероприятия</w:t>
            </w:r>
          </w:p>
        </w:tc>
        <w:tc>
          <w:tcPr>
            <w:tcW w:w="3989" w:type="pct"/>
            <w:shd w:val="clear" w:color="auto" w:fill="auto"/>
            <w:vAlign w:val="center"/>
          </w:tcPr>
          <w:p w14:paraId="28552242" w14:textId="77777777" w:rsidR="00F81C6A" w:rsidRPr="00995838" w:rsidRDefault="00F81C6A" w:rsidP="00F81C6A">
            <w:pPr>
              <w:jc w:val="center"/>
              <w:rPr>
                <w:rFonts w:eastAsia="Calibri"/>
                <w:b/>
                <w:sz w:val="18"/>
              </w:rPr>
            </w:pPr>
            <w:r w:rsidRPr="00995838">
              <w:rPr>
                <w:rFonts w:eastAsia="Calibri"/>
                <w:b/>
                <w:sz w:val="18"/>
              </w:rPr>
              <w:t>Наименование показателя</w:t>
            </w:r>
          </w:p>
        </w:tc>
      </w:tr>
      <w:tr w:rsidR="00F81C6A" w:rsidRPr="00995838" w14:paraId="28552247" w14:textId="77777777" w:rsidTr="00F03E03">
        <w:tc>
          <w:tcPr>
            <w:tcW w:w="186" w:type="pct"/>
            <w:vMerge w:val="restart"/>
            <w:shd w:val="clear" w:color="auto" w:fill="auto"/>
          </w:tcPr>
          <w:p w14:paraId="28552244" w14:textId="77777777"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28552245" w14:textId="77777777" w:rsidR="00F81C6A" w:rsidRPr="00995838" w:rsidRDefault="00F81C6A" w:rsidP="00F81C6A">
            <w:pPr>
              <w:jc w:val="both"/>
              <w:rPr>
                <w:rFonts w:eastAsia="Calibri"/>
                <w:sz w:val="18"/>
                <w:lang w:eastAsia="en-US"/>
              </w:rPr>
            </w:pPr>
            <w:r w:rsidRPr="00995838">
              <w:rPr>
                <w:rFonts w:eastAsia="Calibri"/>
                <w:sz w:val="18"/>
                <w:lang w:eastAsia="en-US"/>
              </w:rPr>
              <w:t xml:space="preserve">Основное мероприятие </w:t>
            </w:r>
            <w:r w:rsidRPr="00995838">
              <w:rPr>
                <w:rFonts w:eastAsia="Calibri"/>
                <w:sz w:val="18"/>
                <w:lang w:val="en-US" w:eastAsia="en-US"/>
              </w:rPr>
              <w:t>0</w:t>
            </w:r>
            <w:r w:rsidRPr="00995838">
              <w:rPr>
                <w:rFonts w:eastAsia="Calibri"/>
                <w:sz w:val="18"/>
                <w:lang w:eastAsia="en-US"/>
              </w:rPr>
              <w:t>1. Информационная инфраструктура</w:t>
            </w:r>
          </w:p>
        </w:tc>
        <w:tc>
          <w:tcPr>
            <w:tcW w:w="3989" w:type="pct"/>
            <w:shd w:val="clear" w:color="auto" w:fill="auto"/>
          </w:tcPr>
          <w:p w14:paraId="28552246" w14:textId="77777777"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рабочих мест, обеспеченных необходимым компьютерным оборудованием и услугами связи в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оответствии с требованиями нормативных правовых актов Московской области</w:t>
            </w:r>
          </w:p>
        </w:tc>
      </w:tr>
      <w:tr w:rsidR="00B971FF" w:rsidRPr="00995838" w14:paraId="2855224B" w14:textId="77777777" w:rsidTr="00423723">
        <w:trPr>
          <w:trHeight w:val="631"/>
        </w:trPr>
        <w:tc>
          <w:tcPr>
            <w:tcW w:w="186" w:type="pct"/>
            <w:vMerge/>
            <w:shd w:val="clear" w:color="auto" w:fill="auto"/>
          </w:tcPr>
          <w:p w14:paraId="28552248" w14:textId="77777777" w:rsidR="00B971FF" w:rsidRPr="00995838" w:rsidRDefault="00B971FF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49" w14:textId="77777777" w:rsidR="00B971FF" w:rsidRPr="00995838" w:rsidRDefault="00B971FF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4A" w14:textId="14FCDD82" w:rsidR="00B971FF" w:rsidRPr="00040375" w:rsidRDefault="00B971FF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F81C6A" w:rsidRPr="00995838" w14:paraId="28552253" w14:textId="77777777" w:rsidTr="00F03E03">
        <w:tc>
          <w:tcPr>
            <w:tcW w:w="186" w:type="pct"/>
            <w:vMerge w:val="restart"/>
            <w:shd w:val="clear" w:color="auto" w:fill="auto"/>
          </w:tcPr>
          <w:p w14:paraId="28552250" w14:textId="77777777"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28552251" w14:textId="77777777"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2. Информационная безопасность</w:t>
            </w:r>
          </w:p>
        </w:tc>
        <w:tc>
          <w:tcPr>
            <w:tcW w:w="3989" w:type="pct"/>
            <w:shd w:val="clear" w:color="auto" w:fill="auto"/>
          </w:tcPr>
          <w:p w14:paraId="28552252" w14:textId="77777777"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F81C6A" w:rsidRPr="00995838" w14:paraId="28552257" w14:textId="77777777" w:rsidTr="00F03E03">
        <w:tc>
          <w:tcPr>
            <w:tcW w:w="186" w:type="pct"/>
            <w:vMerge/>
            <w:shd w:val="clear" w:color="auto" w:fill="auto"/>
          </w:tcPr>
          <w:p w14:paraId="28552254" w14:textId="77777777" w:rsidR="00F81C6A" w:rsidRPr="00995838" w:rsidRDefault="00F81C6A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55" w14:textId="77777777"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56" w14:textId="77777777" w:rsidR="00F81C6A" w:rsidRPr="00040375" w:rsidRDefault="00F81C6A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21CD7" w:rsidRPr="00995838" w14:paraId="2BE6B5AD" w14:textId="77777777" w:rsidTr="00F03E03">
        <w:tc>
          <w:tcPr>
            <w:tcW w:w="186" w:type="pct"/>
            <w:vMerge w:val="restart"/>
            <w:shd w:val="clear" w:color="auto" w:fill="auto"/>
          </w:tcPr>
          <w:p w14:paraId="52D0C72F" w14:textId="77777777" w:rsidR="00A21CD7" w:rsidRPr="00995838" w:rsidRDefault="00A21CD7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2E7645CB" w14:textId="6DF32AD1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3989" w:type="pct"/>
            <w:shd w:val="clear" w:color="auto" w:fill="auto"/>
          </w:tcPr>
          <w:p w14:paraId="0A604FEC" w14:textId="30153338" w:rsidR="00A21CD7" w:rsidRPr="00040375" w:rsidRDefault="00A21CD7" w:rsidP="00F81C6A">
            <w:pPr>
              <w:jc w:val="both"/>
              <w:rPr>
                <w:color w:val="000000"/>
                <w:sz w:val="18"/>
              </w:rPr>
            </w:pPr>
            <w:r w:rsidRPr="0034390D">
              <w:rPr>
                <w:color w:val="000000"/>
                <w:sz w:val="18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21CD7" w:rsidRPr="00995838" w14:paraId="2855225B" w14:textId="77777777" w:rsidTr="00F03E03">
        <w:tc>
          <w:tcPr>
            <w:tcW w:w="186" w:type="pct"/>
            <w:vMerge/>
            <w:shd w:val="clear" w:color="auto" w:fill="auto"/>
          </w:tcPr>
          <w:p w14:paraId="28552258" w14:textId="77777777" w:rsidR="00A21CD7" w:rsidRPr="00995838" w:rsidRDefault="00A21CD7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59" w14:textId="2363B04B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5A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документов служебной переписки ОМСУ муниципального образования Московской области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их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подведомственных учреждений с ЦИОГВ и ГО Московской области, подведомственными ЦИОГВ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редств электронной подписи</w:t>
            </w:r>
          </w:p>
        </w:tc>
      </w:tr>
      <w:tr w:rsidR="00A21CD7" w:rsidRPr="00995838" w14:paraId="2855225F" w14:textId="77777777" w:rsidTr="00F03E03">
        <w:tc>
          <w:tcPr>
            <w:tcW w:w="186" w:type="pct"/>
            <w:vMerge/>
            <w:shd w:val="clear" w:color="auto" w:fill="auto"/>
          </w:tcPr>
          <w:p w14:paraId="2855225C" w14:textId="77777777"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5D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5E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21CD7" w:rsidRPr="00995838" w14:paraId="28552263" w14:textId="77777777" w:rsidTr="00F03E03">
        <w:tc>
          <w:tcPr>
            <w:tcW w:w="186" w:type="pct"/>
            <w:vMerge/>
            <w:shd w:val="clear" w:color="auto" w:fill="auto"/>
          </w:tcPr>
          <w:p w14:paraId="28552260" w14:textId="77777777"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61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62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21CD7" w:rsidRPr="00995838" w14:paraId="28552267" w14:textId="77777777" w:rsidTr="00F03E03">
        <w:trPr>
          <w:trHeight w:val="90"/>
        </w:trPr>
        <w:tc>
          <w:tcPr>
            <w:tcW w:w="186" w:type="pct"/>
            <w:vMerge/>
            <w:shd w:val="clear" w:color="auto" w:fill="auto"/>
          </w:tcPr>
          <w:p w14:paraId="28552264" w14:textId="77777777" w:rsidR="00A21CD7" w:rsidRPr="00995838" w:rsidRDefault="00A21CD7" w:rsidP="00F81C6A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65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66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Удобные услуги – Доля муниципальных (государственных) услуг, по которым заявления поданы в</w:t>
            </w:r>
            <w:r w:rsidRPr="00040375">
              <w:rPr>
                <w:rFonts w:eastAsia="Calibri"/>
                <w:sz w:val="18"/>
                <w:lang w:val="en-US"/>
              </w:rPr>
              <w:t> </w:t>
            </w:r>
            <w:r w:rsidRPr="00040375">
              <w:rPr>
                <w:rFonts w:eastAsia="Calibri"/>
                <w:sz w:val="18"/>
              </w:rPr>
              <w:t>электронном виде через региональный портал государственных и муниципальных услуг</w:t>
            </w:r>
          </w:p>
        </w:tc>
      </w:tr>
      <w:tr w:rsidR="00A21CD7" w:rsidRPr="00995838" w14:paraId="2855226B" w14:textId="77777777" w:rsidTr="00F03E03">
        <w:tc>
          <w:tcPr>
            <w:tcW w:w="186" w:type="pct"/>
            <w:vMerge/>
            <w:shd w:val="clear" w:color="auto" w:fill="auto"/>
          </w:tcPr>
          <w:p w14:paraId="28552268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69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6A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Повторные обращения – Доля обращений, поступивших на портал «</w:t>
            </w:r>
            <w:proofErr w:type="spellStart"/>
            <w:r w:rsidRPr="00040375">
              <w:rPr>
                <w:sz w:val="18"/>
              </w:rPr>
              <w:t>Добродел</w:t>
            </w:r>
            <w:proofErr w:type="spellEnd"/>
            <w:r w:rsidRPr="00040375">
              <w:rPr>
                <w:sz w:val="18"/>
              </w:rPr>
              <w:t>», по которым поступили повторные обращения</w:t>
            </w:r>
          </w:p>
        </w:tc>
      </w:tr>
      <w:tr w:rsidR="00A21CD7" w:rsidRPr="00995838" w14:paraId="2855226F" w14:textId="77777777" w:rsidTr="00F03E03">
        <w:tc>
          <w:tcPr>
            <w:tcW w:w="186" w:type="pct"/>
            <w:vMerge/>
            <w:shd w:val="clear" w:color="auto" w:fill="auto"/>
          </w:tcPr>
          <w:p w14:paraId="2855226C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6D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6E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sz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040375">
              <w:rPr>
                <w:sz w:val="18"/>
              </w:rPr>
              <w:t>Добродел</w:t>
            </w:r>
            <w:proofErr w:type="spellEnd"/>
            <w:r w:rsidRPr="00040375">
              <w:rPr>
                <w:sz w:val="18"/>
              </w:rPr>
              <w:t>» (два и более раз)</w:t>
            </w:r>
          </w:p>
        </w:tc>
      </w:tr>
      <w:tr w:rsidR="00A21CD7" w:rsidRPr="00995838" w14:paraId="28552273" w14:textId="77777777" w:rsidTr="00F03E03">
        <w:tc>
          <w:tcPr>
            <w:tcW w:w="186" w:type="pct"/>
            <w:vMerge/>
            <w:shd w:val="clear" w:color="auto" w:fill="auto"/>
          </w:tcPr>
          <w:p w14:paraId="28552270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71" w14:textId="77777777" w:rsidR="00A21CD7" w:rsidRPr="00995838" w:rsidRDefault="00A21CD7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72" w14:textId="77777777" w:rsidR="00A21CD7" w:rsidRPr="00040375" w:rsidRDefault="00A21CD7" w:rsidP="00F81C6A">
            <w:pPr>
              <w:jc w:val="both"/>
              <w:rPr>
                <w:rFonts w:eastAsia="Calibri"/>
                <w:color w:val="000000"/>
                <w:sz w:val="18"/>
              </w:rPr>
            </w:pPr>
            <w:r w:rsidRPr="00040375">
              <w:rPr>
                <w:rFonts w:eastAsia="Calibri"/>
                <w:sz w:val="18"/>
              </w:rPr>
              <w:t>Ответь вовремя – Доля жалоб, поступивших на портал «</w:t>
            </w:r>
            <w:proofErr w:type="spellStart"/>
            <w:r w:rsidRPr="00040375">
              <w:rPr>
                <w:rFonts w:eastAsia="Calibri"/>
                <w:sz w:val="18"/>
              </w:rPr>
              <w:t>Добродел</w:t>
            </w:r>
            <w:proofErr w:type="spellEnd"/>
            <w:r w:rsidRPr="00040375">
              <w:rPr>
                <w:rFonts w:eastAsia="Calibri"/>
                <w:sz w:val="18"/>
              </w:rPr>
              <w:t>», по которым нарушен срок подготовки ответа</w:t>
            </w:r>
          </w:p>
        </w:tc>
      </w:tr>
      <w:tr w:rsidR="00F81C6A" w:rsidRPr="00995838" w14:paraId="28552277" w14:textId="77777777" w:rsidTr="00F03E03">
        <w:tc>
          <w:tcPr>
            <w:tcW w:w="186" w:type="pct"/>
            <w:shd w:val="clear" w:color="auto" w:fill="auto"/>
          </w:tcPr>
          <w:p w14:paraId="28552274" w14:textId="77777777"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28552275" w14:textId="77777777"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04. Цифровая культура</w:t>
            </w:r>
          </w:p>
        </w:tc>
        <w:tc>
          <w:tcPr>
            <w:tcW w:w="3989" w:type="pct"/>
            <w:shd w:val="clear" w:color="auto" w:fill="auto"/>
          </w:tcPr>
          <w:p w14:paraId="28552276" w14:textId="77777777" w:rsidR="00F81C6A" w:rsidRPr="00040375" w:rsidRDefault="00F81C6A" w:rsidP="00F81C6A">
            <w:pPr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муниципальных учреждений культуры, обеспеченных доступом в</w:t>
            </w:r>
            <w:r w:rsidRPr="00040375" w:rsidDel="006F092A">
              <w:rPr>
                <w:color w:val="000000"/>
                <w:sz w:val="18"/>
              </w:rPr>
              <w:t xml:space="preserve"> </w:t>
            </w:r>
            <w:r w:rsidRPr="00040375">
              <w:rPr>
                <w:sz w:val="18"/>
              </w:rPr>
              <w:t>информационно-телекоммуникационную</w:t>
            </w:r>
            <w:r w:rsidRPr="00040375" w:rsidDel="006F092A">
              <w:rPr>
                <w:color w:val="000000"/>
                <w:sz w:val="18"/>
              </w:rPr>
              <w:t xml:space="preserve"> </w:t>
            </w:r>
            <w:r w:rsidRPr="00040375">
              <w:rPr>
                <w:color w:val="000000"/>
                <w:sz w:val="18"/>
              </w:rPr>
              <w:t>сеть Интернет на скорости: для учреждений культуры, расположенных в городских населенных пунктах, – не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енее 50 Мбит/с; для учреждений культуры, расположенных в сельских населенных пунктах, – не менее 10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бит/с</w:t>
            </w:r>
          </w:p>
        </w:tc>
      </w:tr>
      <w:tr w:rsidR="00F03E03" w:rsidRPr="00995838" w14:paraId="2855227B" w14:textId="77777777" w:rsidTr="00F03E03">
        <w:tc>
          <w:tcPr>
            <w:tcW w:w="186" w:type="pct"/>
            <w:vMerge w:val="restart"/>
            <w:shd w:val="clear" w:color="auto" w:fill="auto"/>
          </w:tcPr>
          <w:p w14:paraId="28552278" w14:textId="77777777" w:rsidR="00F03E03" w:rsidRPr="00995838" w:rsidRDefault="00F03E03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 w:val="restart"/>
            <w:shd w:val="clear" w:color="auto" w:fill="auto"/>
          </w:tcPr>
          <w:p w14:paraId="28552279" w14:textId="77777777" w:rsidR="00F03E03" w:rsidRPr="00995838" w:rsidRDefault="00F03E03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989" w:type="pct"/>
            <w:shd w:val="clear" w:color="auto" w:fill="auto"/>
          </w:tcPr>
          <w:p w14:paraId="2855227A" w14:textId="77777777" w:rsidR="00F03E03" w:rsidRPr="00040375" w:rsidRDefault="00F03E03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скорости: для общеобразовательных организаций, расположенных в городских населенных пунктах, – не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енее 100 Мбит/с; для общеобразовательных организаций, расположенных в сельских населенных пунктах, – не менее 50</w:t>
            </w:r>
            <w:r w:rsidRPr="00040375">
              <w:rPr>
                <w:color w:val="000000"/>
                <w:sz w:val="18"/>
                <w:lang w:val="en-US"/>
              </w:rPr>
              <w:t> </w:t>
            </w:r>
            <w:r w:rsidRPr="00040375">
              <w:rPr>
                <w:color w:val="000000"/>
                <w:sz w:val="18"/>
              </w:rPr>
              <w:t>Мбит/с</w:t>
            </w:r>
          </w:p>
        </w:tc>
      </w:tr>
      <w:tr w:rsidR="00F03E03" w:rsidRPr="00995838" w14:paraId="2855227F" w14:textId="77777777" w:rsidTr="00F03E03">
        <w:tc>
          <w:tcPr>
            <w:tcW w:w="186" w:type="pct"/>
            <w:vMerge/>
            <w:shd w:val="clear" w:color="auto" w:fill="auto"/>
          </w:tcPr>
          <w:p w14:paraId="2855227C" w14:textId="77777777" w:rsidR="00F03E03" w:rsidRPr="00995838" w:rsidRDefault="00F03E03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vMerge/>
            <w:shd w:val="clear" w:color="auto" w:fill="auto"/>
          </w:tcPr>
          <w:p w14:paraId="2855227D" w14:textId="77777777" w:rsidR="00F03E03" w:rsidRPr="00995838" w:rsidRDefault="00F03E03" w:rsidP="00F81C6A">
            <w:pPr>
              <w:jc w:val="both"/>
              <w:rPr>
                <w:color w:val="000000"/>
                <w:sz w:val="18"/>
              </w:rPr>
            </w:pPr>
          </w:p>
        </w:tc>
        <w:tc>
          <w:tcPr>
            <w:tcW w:w="3989" w:type="pct"/>
            <w:shd w:val="clear" w:color="auto" w:fill="auto"/>
          </w:tcPr>
          <w:p w14:paraId="2855227E" w14:textId="77777777" w:rsidR="00F03E03" w:rsidRPr="00040375" w:rsidRDefault="00F03E03" w:rsidP="00F81C6A">
            <w:pPr>
              <w:autoSpaceDE w:val="0"/>
              <w:autoSpaceDN w:val="0"/>
              <w:adjustRightInd w:val="0"/>
              <w:jc w:val="both"/>
              <w:rPr>
                <w:color w:val="000000"/>
                <w:sz w:val="18"/>
              </w:rPr>
            </w:pPr>
            <w:r w:rsidRPr="00040375">
              <w:rPr>
                <w:color w:val="000000"/>
                <w:sz w:val="18"/>
              </w:rPr>
              <w:t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 технологии WiFi</w:t>
            </w:r>
          </w:p>
        </w:tc>
      </w:tr>
      <w:tr w:rsidR="00F81C6A" w:rsidRPr="00995838" w14:paraId="28552283" w14:textId="77777777" w:rsidTr="00F03E03">
        <w:tc>
          <w:tcPr>
            <w:tcW w:w="186" w:type="pct"/>
            <w:shd w:val="clear" w:color="auto" w:fill="auto"/>
          </w:tcPr>
          <w:p w14:paraId="28552280" w14:textId="77777777" w:rsidR="00F81C6A" w:rsidRPr="00995838" w:rsidRDefault="00F81C6A" w:rsidP="007A150E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200" w:line="276" w:lineRule="auto"/>
              <w:ind w:right="-122" w:hanging="614"/>
              <w:contextualSpacing/>
              <w:jc w:val="both"/>
              <w:rPr>
                <w:sz w:val="18"/>
              </w:rPr>
            </w:pPr>
          </w:p>
        </w:tc>
        <w:tc>
          <w:tcPr>
            <w:tcW w:w="825" w:type="pct"/>
            <w:shd w:val="clear" w:color="auto" w:fill="auto"/>
          </w:tcPr>
          <w:p w14:paraId="28552281" w14:textId="77777777" w:rsidR="00F81C6A" w:rsidRPr="00995838" w:rsidRDefault="00F81C6A" w:rsidP="00F81C6A">
            <w:pPr>
              <w:jc w:val="both"/>
              <w:rPr>
                <w:color w:val="000000"/>
                <w:sz w:val="18"/>
              </w:rPr>
            </w:pPr>
            <w:r w:rsidRPr="00995838">
              <w:rPr>
                <w:color w:val="000000"/>
                <w:sz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989" w:type="pct"/>
            <w:shd w:val="clear" w:color="auto" w:fill="auto"/>
          </w:tcPr>
          <w:p w14:paraId="28552282" w14:textId="77777777" w:rsidR="00F81C6A" w:rsidRPr="00040375" w:rsidRDefault="00F03E03" w:rsidP="00F03E03">
            <w:pPr>
              <w:jc w:val="both"/>
              <w:rPr>
                <w:rFonts w:eastAsia="Calibri"/>
                <w:color w:val="000000"/>
                <w:sz w:val="20"/>
              </w:rPr>
            </w:pPr>
            <w:r w:rsidRPr="00040375">
              <w:rPr>
                <w:color w:val="000000" w:themeColor="text1"/>
                <w:sz w:val="18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14:paraId="28552284" w14:textId="77777777" w:rsidR="005A2E94" w:rsidRPr="005965D3" w:rsidRDefault="005A2E94" w:rsidP="00995838">
      <w:pPr>
        <w:widowControl w:val="0"/>
        <w:autoSpaceDE w:val="0"/>
        <w:autoSpaceDN w:val="0"/>
        <w:adjustRightInd w:val="0"/>
        <w:rPr>
          <w:sz w:val="16"/>
          <w:szCs w:val="20"/>
        </w:rPr>
      </w:pPr>
    </w:p>
    <w:sectPr w:rsidR="005A2E94" w:rsidRPr="005965D3" w:rsidSect="007B5819">
      <w:headerReference w:type="default" r:id="rId10"/>
      <w:pgSz w:w="16838" w:h="11906" w:orient="landscape"/>
      <w:pgMar w:top="284" w:right="1134" w:bottom="284" w:left="1134" w:header="39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8B26" w14:textId="77777777" w:rsidR="00717B7E" w:rsidRDefault="00717B7E">
      <w:r>
        <w:separator/>
      </w:r>
    </w:p>
  </w:endnote>
  <w:endnote w:type="continuationSeparator" w:id="0">
    <w:p w14:paraId="4FB52798" w14:textId="77777777" w:rsidR="00717B7E" w:rsidRDefault="00717B7E">
      <w:r>
        <w:continuationSeparator/>
      </w:r>
    </w:p>
  </w:endnote>
  <w:endnote w:type="continuationNotice" w:id="1">
    <w:p w14:paraId="2C9F909D" w14:textId="77777777" w:rsidR="00717B7E" w:rsidRDefault="00717B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12CCE" w14:textId="77777777" w:rsidR="00717B7E" w:rsidRDefault="00717B7E">
      <w:r>
        <w:separator/>
      </w:r>
    </w:p>
  </w:footnote>
  <w:footnote w:type="continuationSeparator" w:id="0">
    <w:p w14:paraId="2AC82ACC" w14:textId="77777777" w:rsidR="00717B7E" w:rsidRDefault="00717B7E">
      <w:r>
        <w:continuationSeparator/>
      </w:r>
    </w:p>
  </w:footnote>
  <w:footnote w:type="continuationNotice" w:id="1">
    <w:p w14:paraId="1F3ADE01" w14:textId="77777777" w:rsidR="00717B7E" w:rsidRDefault="00717B7E"/>
  </w:footnote>
  <w:footnote w:id="2">
    <w:p w14:paraId="28552290" w14:textId="77777777" w:rsidR="00423723" w:rsidRPr="00EE072D" w:rsidRDefault="00423723" w:rsidP="00F81C6A">
      <w:pPr>
        <w:pStyle w:val="aff4"/>
        <w:spacing w:after="0"/>
        <w:rPr>
          <w:sz w:val="18"/>
          <w:szCs w:val="18"/>
        </w:rPr>
      </w:pPr>
      <w:r w:rsidRPr="00EE072D">
        <w:rPr>
          <w:rStyle w:val="aff6"/>
          <w:sz w:val="18"/>
          <w:szCs w:val="18"/>
        </w:rPr>
        <w:footnoteRef/>
      </w:r>
      <w:r w:rsidRPr="00EE072D">
        <w:rPr>
          <w:sz w:val="18"/>
          <w:szCs w:val="18"/>
        </w:rPr>
        <w:t xml:space="preserve"> Указывается фактическое значени</w:t>
      </w:r>
      <w:r>
        <w:rPr>
          <w:sz w:val="18"/>
          <w:szCs w:val="18"/>
        </w:rPr>
        <w:t>е показателя, достигнутое в 2020</w:t>
      </w:r>
      <w:r w:rsidRPr="00EE072D">
        <w:rPr>
          <w:sz w:val="18"/>
          <w:szCs w:val="18"/>
        </w:rPr>
        <w:t xml:space="preserve"> году.</w:t>
      </w:r>
    </w:p>
  </w:footnote>
  <w:footnote w:id="3">
    <w:p w14:paraId="28552291" w14:textId="77777777" w:rsidR="00423723" w:rsidRPr="004A7A4B" w:rsidRDefault="00423723" w:rsidP="00F81C6A">
      <w:pPr>
        <w:pStyle w:val="aff4"/>
        <w:spacing w:after="0" w:line="240" w:lineRule="auto"/>
        <w:jc w:val="both"/>
        <w:rPr>
          <w:sz w:val="18"/>
        </w:rPr>
      </w:pPr>
      <w:r w:rsidRPr="004A7A4B">
        <w:rPr>
          <w:rStyle w:val="aff6"/>
          <w:sz w:val="18"/>
        </w:rPr>
        <w:footnoteRef/>
      </w:r>
      <w:r w:rsidRPr="004A7A4B">
        <w:rPr>
          <w:sz w:val="18"/>
        </w:rPr>
        <w:t xml:space="preserve"> Указанные </w:t>
      </w:r>
      <w:r>
        <w:rPr>
          <w:sz w:val="18"/>
        </w:rPr>
        <w:t xml:space="preserve">минимальные планируемые </w:t>
      </w:r>
      <w:r w:rsidRPr="004A7A4B">
        <w:rPr>
          <w:sz w:val="18"/>
        </w:rPr>
        <w:t>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</w:t>
      </w:r>
      <w:r>
        <w:rPr>
          <w:sz w:val="18"/>
        </w:rPr>
        <w:t> </w:t>
      </w:r>
      <w:r w:rsidRPr="004A7A4B">
        <w:rPr>
          <w:sz w:val="18"/>
        </w:rPr>
        <w:t>планируемым объемам финансирования.</w:t>
      </w:r>
    </w:p>
  </w:footnote>
  <w:footnote w:id="4">
    <w:p w14:paraId="65A11173" w14:textId="77777777" w:rsidR="00423723" w:rsidRDefault="00423723" w:rsidP="007365BE">
      <w:pPr>
        <w:pStyle w:val="aff4"/>
        <w:spacing w:after="0"/>
        <w:jc w:val="both"/>
      </w:pPr>
      <w:r>
        <w:rPr>
          <w:rStyle w:val="aff6"/>
        </w:rPr>
        <w:footnoteRef/>
      </w:r>
      <w:r>
        <w:t xml:space="preserve"> З</w:t>
      </w:r>
      <w:r w:rsidRPr="00AF7DDC">
        <w:t>начение показателя устанавливается индивидуально для каждого муниципального образования Московской области в соответствии с заключенными соглашениями с</w:t>
      </w:r>
      <w:r>
        <w:t> </w:t>
      </w:r>
      <w:r w:rsidRPr="00AF7DDC">
        <w:t>Министерством образования Московской области на текущий финансовый год и плановый период</w:t>
      </w:r>
      <w:r>
        <w:t>.</w:t>
      </w:r>
    </w:p>
  </w:footnote>
  <w:footnote w:id="5">
    <w:p w14:paraId="6964EE36" w14:textId="77777777" w:rsidR="00423723" w:rsidRDefault="00423723" w:rsidP="007365BE">
      <w:pPr>
        <w:pStyle w:val="aff4"/>
        <w:spacing w:after="0"/>
        <w:jc w:val="both"/>
      </w:pPr>
      <w:r>
        <w:rPr>
          <w:rStyle w:val="aff6"/>
        </w:rPr>
        <w:footnoteRef/>
      </w:r>
      <w:r>
        <w:t xml:space="preserve"> </w:t>
      </w:r>
      <w:r w:rsidRPr="00721AB3">
        <w:t>Значение показателя устанавливается индивидуально для каждого муниципального образования Московской области в соответстви</w:t>
      </w:r>
      <w:r>
        <w:t>и с заключенными соглашениями с </w:t>
      </w:r>
      <w:r w:rsidRPr="00721AB3">
        <w:t>Министерством государственного управления, информационных технологий и связи Московской области на текущий финансовый год и плановый период</w:t>
      </w:r>
      <w:r>
        <w:t>.</w:t>
      </w:r>
    </w:p>
  </w:footnote>
  <w:footnote w:id="6">
    <w:p w14:paraId="28552294" w14:textId="77777777" w:rsidR="00423723" w:rsidRPr="00631D0D" w:rsidRDefault="00423723" w:rsidP="00F81C6A">
      <w:pPr>
        <w:pStyle w:val="aff4"/>
        <w:spacing w:after="0" w:line="240" w:lineRule="auto"/>
        <w:rPr>
          <w:sz w:val="16"/>
          <w:szCs w:val="16"/>
        </w:rPr>
      </w:pPr>
      <w:r w:rsidRPr="007719A6">
        <w:rPr>
          <w:rStyle w:val="aff6"/>
          <w:sz w:val="18"/>
          <w:szCs w:val="18"/>
        </w:rPr>
        <w:footnoteRef/>
      </w:r>
      <w:r w:rsidRPr="007719A6">
        <w:rPr>
          <w:sz w:val="18"/>
          <w:szCs w:val="18"/>
        </w:rPr>
        <w:t xml:space="preserve"> Заполняется по аналогии с государственной программой Московской области «Цифровое Подмосковье».</w:t>
      </w:r>
    </w:p>
  </w:footnote>
  <w:footnote w:id="7">
    <w:p w14:paraId="28552295" w14:textId="761326CC" w:rsidR="008616E8" w:rsidRPr="007719A6" w:rsidRDefault="008616E8" w:rsidP="00263588">
      <w:pPr>
        <w:pStyle w:val="aff4"/>
        <w:tabs>
          <w:tab w:val="left" w:pos="1695"/>
          <w:tab w:val="left" w:pos="2955"/>
        </w:tabs>
        <w:spacing w:after="0" w:line="240" w:lineRule="auto"/>
        <w:jc w:val="both"/>
        <w:rPr>
          <w:sz w:val="18"/>
          <w:szCs w:val="18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5228D" w14:textId="77777777" w:rsidR="00423723" w:rsidRPr="00EA715B" w:rsidRDefault="00423723" w:rsidP="001675ED">
    <w:pPr>
      <w:pStyle w:val="af"/>
      <w:jc w:val="center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5228E" w14:textId="77777777" w:rsidR="00423723" w:rsidRDefault="00423723" w:rsidP="00FB27E4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>
      <w:rPr>
        <w:rFonts w:ascii="Times New Roman" w:hAnsi="Times New Roman"/>
        <w:noProof/>
        <w:sz w:val="24"/>
        <w:szCs w:val="24"/>
      </w:rPr>
      <w:t>28</w:t>
    </w:r>
    <w:r w:rsidRPr="0059552C">
      <w:rPr>
        <w:rFonts w:ascii="Times New Roman" w:hAnsi="Times New Roman"/>
        <w:sz w:val="24"/>
        <w:szCs w:val="24"/>
      </w:rPr>
      <w:fldChar w:fldCharType="end"/>
    </w:r>
  </w:p>
  <w:p w14:paraId="2855228F" w14:textId="77777777" w:rsidR="00423723" w:rsidRPr="00FB27E4" w:rsidRDefault="00423723" w:rsidP="00FB27E4">
    <w:pPr>
      <w:pStyle w:val="af"/>
      <w:jc w:val="center"/>
      <w:rPr>
        <w:rFonts w:ascii="Times New Roman" w:hAnsi="Times New Roman"/>
        <w:strike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6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2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1051D"/>
    <w:rsid w:val="00010840"/>
    <w:rsid w:val="000121F3"/>
    <w:rsid w:val="00013626"/>
    <w:rsid w:val="00015690"/>
    <w:rsid w:val="00015695"/>
    <w:rsid w:val="00022295"/>
    <w:rsid w:val="00022559"/>
    <w:rsid w:val="00022F2D"/>
    <w:rsid w:val="00025418"/>
    <w:rsid w:val="00025F49"/>
    <w:rsid w:val="00026D9C"/>
    <w:rsid w:val="00027EE2"/>
    <w:rsid w:val="0003103E"/>
    <w:rsid w:val="0003155D"/>
    <w:rsid w:val="00031E32"/>
    <w:rsid w:val="00032A5E"/>
    <w:rsid w:val="00033872"/>
    <w:rsid w:val="00033C49"/>
    <w:rsid w:val="00035130"/>
    <w:rsid w:val="000355BC"/>
    <w:rsid w:val="000358D9"/>
    <w:rsid w:val="00036B24"/>
    <w:rsid w:val="00036F16"/>
    <w:rsid w:val="00040375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73D"/>
    <w:rsid w:val="00061869"/>
    <w:rsid w:val="00061AFE"/>
    <w:rsid w:val="00061FA4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0DC"/>
    <w:rsid w:val="0007723F"/>
    <w:rsid w:val="00077564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5B8"/>
    <w:rsid w:val="00087F11"/>
    <w:rsid w:val="000901BF"/>
    <w:rsid w:val="000903B5"/>
    <w:rsid w:val="00090C20"/>
    <w:rsid w:val="00090FFA"/>
    <w:rsid w:val="0009145A"/>
    <w:rsid w:val="000917CB"/>
    <w:rsid w:val="00092311"/>
    <w:rsid w:val="0009273E"/>
    <w:rsid w:val="00092E55"/>
    <w:rsid w:val="00093E71"/>
    <w:rsid w:val="00094A19"/>
    <w:rsid w:val="00094E80"/>
    <w:rsid w:val="000952AD"/>
    <w:rsid w:val="000965AC"/>
    <w:rsid w:val="0009730E"/>
    <w:rsid w:val="000973AD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119D"/>
    <w:rsid w:val="000B16DB"/>
    <w:rsid w:val="000B1BBD"/>
    <w:rsid w:val="000B2A27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2321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12FD"/>
    <w:rsid w:val="000E2147"/>
    <w:rsid w:val="000E2ABC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AE3"/>
    <w:rsid w:val="00127B72"/>
    <w:rsid w:val="001329B6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3FEE"/>
    <w:rsid w:val="00154502"/>
    <w:rsid w:val="00155ECC"/>
    <w:rsid w:val="001560F7"/>
    <w:rsid w:val="00156318"/>
    <w:rsid w:val="001569E3"/>
    <w:rsid w:val="001571A2"/>
    <w:rsid w:val="001571B5"/>
    <w:rsid w:val="001571EE"/>
    <w:rsid w:val="001573A0"/>
    <w:rsid w:val="00161A9B"/>
    <w:rsid w:val="00161F2C"/>
    <w:rsid w:val="00162300"/>
    <w:rsid w:val="00162D27"/>
    <w:rsid w:val="00163033"/>
    <w:rsid w:val="00163880"/>
    <w:rsid w:val="00164659"/>
    <w:rsid w:val="00165797"/>
    <w:rsid w:val="00165A57"/>
    <w:rsid w:val="00166274"/>
    <w:rsid w:val="00166E3D"/>
    <w:rsid w:val="001675ED"/>
    <w:rsid w:val="00167913"/>
    <w:rsid w:val="00167C11"/>
    <w:rsid w:val="0017013E"/>
    <w:rsid w:val="001702AC"/>
    <w:rsid w:val="00172328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7B9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EC"/>
    <w:rsid w:val="001C167F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33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2A5"/>
    <w:rsid w:val="001E735D"/>
    <w:rsid w:val="001F0509"/>
    <w:rsid w:val="001F1704"/>
    <w:rsid w:val="001F195F"/>
    <w:rsid w:val="001F2685"/>
    <w:rsid w:val="001F5149"/>
    <w:rsid w:val="001F5C30"/>
    <w:rsid w:val="001F5C87"/>
    <w:rsid w:val="001F615C"/>
    <w:rsid w:val="001F61A0"/>
    <w:rsid w:val="001F722B"/>
    <w:rsid w:val="001F7626"/>
    <w:rsid w:val="001F7700"/>
    <w:rsid w:val="001F7BBB"/>
    <w:rsid w:val="00200997"/>
    <w:rsid w:val="00200BD9"/>
    <w:rsid w:val="0020182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272"/>
    <w:rsid w:val="00212F48"/>
    <w:rsid w:val="002134B3"/>
    <w:rsid w:val="00213F6A"/>
    <w:rsid w:val="00214A87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DBA"/>
    <w:rsid w:val="00242E18"/>
    <w:rsid w:val="00243034"/>
    <w:rsid w:val="00243336"/>
    <w:rsid w:val="002442D1"/>
    <w:rsid w:val="002449E9"/>
    <w:rsid w:val="00245311"/>
    <w:rsid w:val="00245415"/>
    <w:rsid w:val="002456FC"/>
    <w:rsid w:val="002458C5"/>
    <w:rsid w:val="00245BE3"/>
    <w:rsid w:val="00245D56"/>
    <w:rsid w:val="00246572"/>
    <w:rsid w:val="00247019"/>
    <w:rsid w:val="00247AA6"/>
    <w:rsid w:val="00250906"/>
    <w:rsid w:val="00250DC3"/>
    <w:rsid w:val="0025148E"/>
    <w:rsid w:val="00252B9A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588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038"/>
    <w:rsid w:val="002733EE"/>
    <w:rsid w:val="002733F9"/>
    <w:rsid w:val="002738F7"/>
    <w:rsid w:val="00274631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6E66"/>
    <w:rsid w:val="002879A7"/>
    <w:rsid w:val="00287A67"/>
    <w:rsid w:val="00287C9F"/>
    <w:rsid w:val="00287D41"/>
    <w:rsid w:val="00290528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97C1A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A796B"/>
    <w:rsid w:val="002B0859"/>
    <w:rsid w:val="002B0F9F"/>
    <w:rsid w:val="002B1B52"/>
    <w:rsid w:val="002B2BF0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02E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DE9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17B"/>
    <w:rsid w:val="003065F0"/>
    <w:rsid w:val="00306DD9"/>
    <w:rsid w:val="00306DED"/>
    <w:rsid w:val="00307502"/>
    <w:rsid w:val="00310D9F"/>
    <w:rsid w:val="003128A9"/>
    <w:rsid w:val="00313958"/>
    <w:rsid w:val="003147E9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A00"/>
    <w:rsid w:val="00323E1B"/>
    <w:rsid w:val="00324138"/>
    <w:rsid w:val="00325AA5"/>
    <w:rsid w:val="00325B9D"/>
    <w:rsid w:val="00325CA6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469E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90D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0DF0"/>
    <w:rsid w:val="003510FC"/>
    <w:rsid w:val="00352BA1"/>
    <w:rsid w:val="00352F31"/>
    <w:rsid w:val="00353323"/>
    <w:rsid w:val="0035335B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2DC6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3CA3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C2"/>
    <w:rsid w:val="003D0AE2"/>
    <w:rsid w:val="003D1683"/>
    <w:rsid w:val="003D1CAD"/>
    <w:rsid w:val="003D2D4A"/>
    <w:rsid w:val="003D3117"/>
    <w:rsid w:val="003D3885"/>
    <w:rsid w:val="003D480B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5384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149"/>
    <w:rsid w:val="003F7151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0E8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17C9F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3723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14A"/>
    <w:rsid w:val="00431665"/>
    <w:rsid w:val="00431B30"/>
    <w:rsid w:val="00431E86"/>
    <w:rsid w:val="00432E22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47B83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362"/>
    <w:rsid w:val="0046474C"/>
    <w:rsid w:val="00465079"/>
    <w:rsid w:val="00465659"/>
    <w:rsid w:val="00467D74"/>
    <w:rsid w:val="004702BC"/>
    <w:rsid w:val="0047075D"/>
    <w:rsid w:val="0047077E"/>
    <w:rsid w:val="004707CA"/>
    <w:rsid w:val="004710CD"/>
    <w:rsid w:val="00471461"/>
    <w:rsid w:val="00474372"/>
    <w:rsid w:val="0047520D"/>
    <w:rsid w:val="00475842"/>
    <w:rsid w:val="00476234"/>
    <w:rsid w:val="004768C9"/>
    <w:rsid w:val="00476E5A"/>
    <w:rsid w:val="004811C1"/>
    <w:rsid w:val="00482079"/>
    <w:rsid w:val="0048270A"/>
    <w:rsid w:val="00484751"/>
    <w:rsid w:val="00484C50"/>
    <w:rsid w:val="00484CBC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BF6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16FE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63A"/>
    <w:rsid w:val="004D7976"/>
    <w:rsid w:val="004E0A83"/>
    <w:rsid w:val="004E0AB5"/>
    <w:rsid w:val="004E0D50"/>
    <w:rsid w:val="004E0F63"/>
    <w:rsid w:val="004E11B6"/>
    <w:rsid w:val="004E1B4C"/>
    <w:rsid w:val="004E1FFC"/>
    <w:rsid w:val="004E32ED"/>
    <w:rsid w:val="004E3AA3"/>
    <w:rsid w:val="004E3D80"/>
    <w:rsid w:val="004E3F69"/>
    <w:rsid w:val="004E4148"/>
    <w:rsid w:val="004E461C"/>
    <w:rsid w:val="004E4949"/>
    <w:rsid w:val="004E6815"/>
    <w:rsid w:val="004E6891"/>
    <w:rsid w:val="004E6FE3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588E"/>
    <w:rsid w:val="004F67E4"/>
    <w:rsid w:val="004F6D5F"/>
    <w:rsid w:val="004F7341"/>
    <w:rsid w:val="004F73F1"/>
    <w:rsid w:val="004F75F2"/>
    <w:rsid w:val="00500982"/>
    <w:rsid w:val="0050150F"/>
    <w:rsid w:val="005027E1"/>
    <w:rsid w:val="005045BC"/>
    <w:rsid w:val="00505B0C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68"/>
    <w:rsid w:val="005419A1"/>
    <w:rsid w:val="00541E99"/>
    <w:rsid w:val="005420F4"/>
    <w:rsid w:val="005434AF"/>
    <w:rsid w:val="00543917"/>
    <w:rsid w:val="00543D1C"/>
    <w:rsid w:val="00543D5D"/>
    <w:rsid w:val="0054618A"/>
    <w:rsid w:val="00546867"/>
    <w:rsid w:val="00547B26"/>
    <w:rsid w:val="00547FF8"/>
    <w:rsid w:val="0055205B"/>
    <w:rsid w:val="0055256A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22BA"/>
    <w:rsid w:val="005A2E94"/>
    <w:rsid w:val="005A357D"/>
    <w:rsid w:val="005A456D"/>
    <w:rsid w:val="005A4DEC"/>
    <w:rsid w:val="005A52D4"/>
    <w:rsid w:val="005A5C52"/>
    <w:rsid w:val="005A6979"/>
    <w:rsid w:val="005A743C"/>
    <w:rsid w:val="005A79DB"/>
    <w:rsid w:val="005A7CE7"/>
    <w:rsid w:val="005B074F"/>
    <w:rsid w:val="005B1ED7"/>
    <w:rsid w:val="005B1F3D"/>
    <w:rsid w:val="005B27DA"/>
    <w:rsid w:val="005B28F6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71D"/>
    <w:rsid w:val="005E29B8"/>
    <w:rsid w:val="005E29BC"/>
    <w:rsid w:val="005E2EAE"/>
    <w:rsid w:val="005E3A97"/>
    <w:rsid w:val="005E49B1"/>
    <w:rsid w:val="005E4FB4"/>
    <w:rsid w:val="005E51E2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663F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58E5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3326"/>
    <w:rsid w:val="00614685"/>
    <w:rsid w:val="00614CB7"/>
    <w:rsid w:val="00615A44"/>
    <w:rsid w:val="0061642D"/>
    <w:rsid w:val="006178D3"/>
    <w:rsid w:val="00617C64"/>
    <w:rsid w:val="00617F8A"/>
    <w:rsid w:val="00620891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9DC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57CD1"/>
    <w:rsid w:val="00660085"/>
    <w:rsid w:val="00660329"/>
    <w:rsid w:val="00660A8F"/>
    <w:rsid w:val="00661315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3C3"/>
    <w:rsid w:val="00671696"/>
    <w:rsid w:val="0067176E"/>
    <w:rsid w:val="00672388"/>
    <w:rsid w:val="00672957"/>
    <w:rsid w:val="00672C68"/>
    <w:rsid w:val="006732F5"/>
    <w:rsid w:val="00673B06"/>
    <w:rsid w:val="00674610"/>
    <w:rsid w:val="0067463E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1EDE"/>
    <w:rsid w:val="006821D4"/>
    <w:rsid w:val="00682462"/>
    <w:rsid w:val="006843EA"/>
    <w:rsid w:val="0068519E"/>
    <w:rsid w:val="0068657C"/>
    <w:rsid w:val="006870B0"/>
    <w:rsid w:val="006871CC"/>
    <w:rsid w:val="006879E6"/>
    <w:rsid w:val="00687C60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226"/>
    <w:rsid w:val="006F241F"/>
    <w:rsid w:val="006F2F39"/>
    <w:rsid w:val="006F39E7"/>
    <w:rsid w:val="006F4065"/>
    <w:rsid w:val="006F4E4C"/>
    <w:rsid w:val="006F6D49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5BBF"/>
    <w:rsid w:val="00716150"/>
    <w:rsid w:val="007163F3"/>
    <w:rsid w:val="007169BD"/>
    <w:rsid w:val="00716F1B"/>
    <w:rsid w:val="00717101"/>
    <w:rsid w:val="00717740"/>
    <w:rsid w:val="00717B7E"/>
    <w:rsid w:val="007207CD"/>
    <w:rsid w:val="0072117F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404E"/>
    <w:rsid w:val="007341C8"/>
    <w:rsid w:val="00734D76"/>
    <w:rsid w:val="00735CB9"/>
    <w:rsid w:val="007365BE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69A7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0F58"/>
    <w:rsid w:val="00781562"/>
    <w:rsid w:val="00781A0F"/>
    <w:rsid w:val="00782037"/>
    <w:rsid w:val="00782557"/>
    <w:rsid w:val="007831F4"/>
    <w:rsid w:val="00783C8F"/>
    <w:rsid w:val="00784117"/>
    <w:rsid w:val="00785126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014"/>
    <w:rsid w:val="007A2168"/>
    <w:rsid w:val="007A23A7"/>
    <w:rsid w:val="007A26C4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DF6"/>
    <w:rsid w:val="007B18E3"/>
    <w:rsid w:val="007B32E2"/>
    <w:rsid w:val="007B3DA7"/>
    <w:rsid w:val="007B4244"/>
    <w:rsid w:val="007B4606"/>
    <w:rsid w:val="007B5378"/>
    <w:rsid w:val="007B5819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0E4"/>
    <w:rsid w:val="007C414F"/>
    <w:rsid w:val="007C4614"/>
    <w:rsid w:val="007C4EB0"/>
    <w:rsid w:val="007C7924"/>
    <w:rsid w:val="007D0622"/>
    <w:rsid w:val="007D0D1E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196"/>
    <w:rsid w:val="007E0D16"/>
    <w:rsid w:val="007E0F84"/>
    <w:rsid w:val="007E16FC"/>
    <w:rsid w:val="007E1A92"/>
    <w:rsid w:val="007E2226"/>
    <w:rsid w:val="007E27FD"/>
    <w:rsid w:val="007E35A0"/>
    <w:rsid w:val="007E505D"/>
    <w:rsid w:val="007E6853"/>
    <w:rsid w:val="007F0647"/>
    <w:rsid w:val="007F1E51"/>
    <w:rsid w:val="007F2047"/>
    <w:rsid w:val="007F257F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29F"/>
    <w:rsid w:val="0080479F"/>
    <w:rsid w:val="00804FC0"/>
    <w:rsid w:val="00805392"/>
    <w:rsid w:val="008057EF"/>
    <w:rsid w:val="00805B85"/>
    <w:rsid w:val="00806A8F"/>
    <w:rsid w:val="00806D5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400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6E8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4BEE"/>
    <w:rsid w:val="00865033"/>
    <w:rsid w:val="0086690C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E35"/>
    <w:rsid w:val="008858BF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5AA"/>
    <w:rsid w:val="008A1946"/>
    <w:rsid w:val="008A1BA3"/>
    <w:rsid w:val="008A1C6C"/>
    <w:rsid w:val="008A3825"/>
    <w:rsid w:val="008A4363"/>
    <w:rsid w:val="008A6C09"/>
    <w:rsid w:val="008A728A"/>
    <w:rsid w:val="008B0016"/>
    <w:rsid w:val="008B0DB0"/>
    <w:rsid w:val="008B16E4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3D"/>
    <w:rsid w:val="008C4D9C"/>
    <w:rsid w:val="008C4E3E"/>
    <w:rsid w:val="008C53CC"/>
    <w:rsid w:val="008C620B"/>
    <w:rsid w:val="008C70B0"/>
    <w:rsid w:val="008C7780"/>
    <w:rsid w:val="008D0633"/>
    <w:rsid w:val="008D0C4B"/>
    <w:rsid w:val="008D17F3"/>
    <w:rsid w:val="008D1BF0"/>
    <w:rsid w:val="008D2278"/>
    <w:rsid w:val="008D40CB"/>
    <w:rsid w:val="008D44B5"/>
    <w:rsid w:val="008D5CA8"/>
    <w:rsid w:val="008D6D4D"/>
    <w:rsid w:val="008D6ED5"/>
    <w:rsid w:val="008D6F2B"/>
    <w:rsid w:val="008D722A"/>
    <w:rsid w:val="008E0C34"/>
    <w:rsid w:val="008E0CD0"/>
    <w:rsid w:val="008E0CDE"/>
    <w:rsid w:val="008E0D7E"/>
    <w:rsid w:val="008E2476"/>
    <w:rsid w:val="008E2D04"/>
    <w:rsid w:val="008E3AF7"/>
    <w:rsid w:val="008E3E8D"/>
    <w:rsid w:val="008E4187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074DA"/>
    <w:rsid w:val="0091035C"/>
    <w:rsid w:val="00910886"/>
    <w:rsid w:val="00910982"/>
    <w:rsid w:val="0091201A"/>
    <w:rsid w:val="009131CF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4EFB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13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64E"/>
    <w:rsid w:val="009819C9"/>
    <w:rsid w:val="00982803"/>
    <w:rsid w:val="00982FA4"/>
    <w:rsid w:val="00983561"/>
    <w:rsid w:val="0098369D"/>
    <w:rsid w:val="00983CE1"/>
    <w:rsid w:val="0098592F"/>
    <w:rsid w:val="009859DF"/>
    <w:rsid w:val="00985ADA"/>
    <w:rsid w:val="00985D00"/>
    <w:rsid w:val="00987703"/>
    <w:rsid w:val="00990399"/>
    <w:rsid w:val="00990EC5"/>
    <w:rsid w:val="00991C23"/>
    <w:rsid w:val="00991D5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4799"/>
    <w:rsid w:val="009A5C28"/>
    <w:rsid w:val="009A71C6"/>
    <w:rsid w:val="009A752F"/>
    <w:rsid w:val="009A7868"/>
    <w:rsid w:val="009B0381"/>
    <w:rsid w:val="009B07D0"/>
    <w:rsid w:val="009B0904"/>
    <w:rsid w:val="009B0C6D"/>
    <w:rsid w:val="009B14DE"/>
    <w:rsid w:val="009B2C26"/>
    <w:rsid w:val="009B3444"/>
    <w:rsid w:val="009B43E4"/>
    <w:rsid w:val="009B5163"/>
    <w:rsid w:val="009B5628"/>
    <w:rsid w:val="009B694B"/>
    <w:rsid w:val="009B6D4D"/>
    <w:rsid w:val="009B6E8D"/>
    <w:rsid w:val="009B7564"/>
    <w:rsid w:val="009B7B15"/>
    <w:rsid w:val="009C044E"/>
    <w:rsid w:val="009C09D9"/>
    <w:rsid w:val="009C1DF9"/>
    <w:rsid w:val="009C3671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39DA"/>
    <w:rsid w:val="009E42F0"/>
    <w:rsid w:val="009E434E"/>
    <w:rsid w:val="009E4ACD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6B6"/>
    <w:rsid w:val="009F2889"/>
    <w:rsid w:val="009F3C93"/>
    <w:rsid w:val="009F403C"/>
    <w:rsid w:val="009F477E"/>
    <w:rsid w:val="009F47A5"/>
    <w:rsid w:val="009F4858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2EA1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AD6"/>
    <w:rsid w:val="00A20D25"/>
    <w:rsid w:val="00A2108E"/>
    <w:rsid w:val="00A2161A"/>
    <w:rsid w:val="00A21CD7"/>
    <w:rsid w:val="00A22649"/>
    <w:rsid w:val="00A23A9D"/>
    <w:rsid w:val="00A243B9"/>
    <w:rsid w:val="00A243C7"/>
    <w:rsid w:val="00A25CA1"/>
    <w:rsid w:val="00A26B39"/>
    <w:rsid w:val="00A270E6"/>
    <w:rsid w:val="00A279D5"/>
    <w:rsid w:val="00A27C90"/>
    <w:rsid w:val="00A306FE"/>
    <w:rsid w:val="00A32807"/>
    <w:rsid w:val="00A32BEE"/>
    <w:rsid w:val="00A32C3F"/>
    <w:rsid w:val="00A330A8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0DC"/>
    <w:rsid w:val="00A44CF1"/>
    <w:rsid w:val="00A46065"/>
    <w:rsid w:val="00A47328"/>
    <w:rsid w:val="00A47469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B53"/>
    <w:rsid w:val="00A57198"/>
    <w:rsid w:val="00A6089E"/>
    <w:rsid w:val="00A61D94"/>
    <w:rsid w:val="00A636A5"/>
    <w:rsid w:val="00A6370C"/>
    <w:rsid w:val="00A65D3C"/>
    <w:rsid w:val="00A671A1"/>
    <w:rsid w:val="00A67368"/>
    <w:rsid w:val="00A679E4"/>
    <w:rsid w:val="00A679E5"/>
    <w:rsid w:val="00A67F35"/>
    <w:rsid w:val="00A700BA"/>
    <w:rsid w:val="00A70B1E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AEA"/>
    <w:rsid w:val="00A76BA3"/>
    <w:rsid w:val="00A77262"/>
    <w:rsid w:val="00A773BC"/>
    <w:rsid w:val="00A773C9"/>
    <w:rsid w:val="00A8276C"/>
    <w:rsid w:val="00A82AD2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22A3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6A5C"/>
    <w:rsid w:val="00AA73BB"/>
    <w:rsid w:val="00AB086A"/>
    <w:rsid w:val="00AB28E0"/>
    <w:rsid w:val="00AB311E"/>
    <w:rsid w:val="00AB3235"/>
    <w:rsid w:val="00AB3297"/>
    <w:rsid w:val="00AB3304"/>
    <w:rsid w:val="00AB44A2"/>
    <w:rsid w:val="00AB6135"/>
    <w:rsid w:val="00AB616D"/>
    <w:rsid w:val="00AB6E7E"/>
    <w:rsid w:val="00AB7A2F"/>
    <w:rsid w:val="00AC0047"/>
    <w:rsid w:val="00AC03B5"/>
    <w:rsid w:val="00AC05FF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5C9C"/>
    <w:rsid w:val="00AC63DF"/>
    <w:rsid w:val="00AD0452"/>
    <w:rsid w:val="00AD089E"/>
    <w:rsid w:val="00AD14E6"/>
    <w:rsid w:val="00AD1583"/>
    <w:rsid w:val="00AD16E9"/>
    <w:rsid w:val="00AD171D"/>
    <w:rsid w:val="00AD1854"/>
    <w:rsid w:val="00AD28FF"/>
    <w:rsid w:val="00AD3317"/>
    <w:rsid w:val="00AD3D3B"/>
    <w:rsid w:val="00AD4E10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D81"/>
    <w:rsid w:val="00AE4F25"/>
    <w:rsid w:val="00AE5283"/>
    <w:rsid w:val="00AE57D7"/>
    <w:rsid w:val="00AF06DB"/>
    <w:rsid w:val="00AF06FD"/>
    <w:rsid w:val="00AF090A"/>
    <w:rsid w:val="00AF0DC8"/>
    <w:rsid w:val="00AF1007"/>
    <w:rsid w:val="00AF24DB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4DC6"/>
    <w:rsid w:val="00B0509F"/>
    <w:rsid w:val="00B05FCD"/>
    <w:rsid w:val="00B0616F"/>
    <w:rsid w:val="00B064D9"/>
    <w:rsid w:val="00B06706"/>
    <w:rsid w:val="00B0676A"/>
    <w:rsid w:val="00B069DC"/>
    <w:rsid w:val="00B06EFD"/>
    <w:rsid w:val="00B07AA7"/>
    <w:rsid w:val="00B07B1D"/>
    <w:rsid w:val="00B07B8C"/>
    <w:rsid w:val="00B103FD"/>
    <w:rsid w:val="00B107CD"/>
    <w:rsid w:val="00B12353"/>
    <w:rsid w:val="00B12A92"/>
    <w:rsid w:val="00B153F8"/>
    <w:rsid w:val="00B15EBC"/>
    <w:rsid w:val="00B170EF"/>
    <w:rsid w:val="00B17E1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2C70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1FF"/>
    <w:rsid w:val="00B9788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300"/>
    <w:rsid w:val="00BB74D2"/>
    <w:rsid w:val="00BB7879"/>
    <w:rsid w:val="00BC01E7"/>
    <w:rsid w:val="00BC15A4"/>
    <w:rsid w:val="00BC1981"/>
    <w:rsid w:val="00BC23F7"/>
    <w:rsid w:val="00BC2DC6"/>
    <w:rsid w:val="00BC2E87"/>
    <w:rsid w:val="00BC3213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9F3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29F8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1CEB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77E"/>
    <w:rsid w:val="00C169D0"/>
    <w:rsid w:val="00C16A99"/>
    <w:rsid w:val="00C1730D"/>
    <w:rsid w:val="00C1773F"/>
    <w:rsid w:val="00C206AE"/>
    <w:rsid w:val="00C21616"/>
    <w:rsid w:val="00C26337"/>
    <w:rsid w:val="00C26569"/>
    <w:rsid w:val="00C26FBC"/>
    <w:rsid w:val="00C273E0"/>
    <w:rsid w:val="00C27DFC"/>
    <w:rsid w:val="00C308A0"/>
    <w:rsid w:val="00C30F7B"/>
    <w:rsid w:val="00C31B27"/>
    <w:rsid w:val="00C325F6"/>
    <w:rsid w:val="00C328DA"/>
    <w:rsid w:val="00C339CF"/>
    <w:rsid w:val="00C33A64"/>
    <w:rsid w:val="00C33E65"/>
    <w:rsid w:val="00C33FD6"/>
    <w:rsid w:val="00C34ABF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242"/>
    <w:rsid w:val="00C45592"/>
    <w:rsid w:val="00C45B0C"/>
    <w:rsid w:val="00C45FDA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BEF"/>
    <w:rsid w:val="00C623F3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77C27"/>
    <w:rsid w:val="00C818CB"/>
    <w:rsid w:val="00C81EC5"/>
    <w:rsid w:val="00C82A86"/>
    <w:rsid w:val="00C8393C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4A0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0FB8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95B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080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1A8"/>
    <w:rsid w:val="00D0734C"/>
    <w:rsid w:val="00D10141"/>
    <w:rsid w:val="00D104E6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083F"/>
    <w:rsid w:val="00D31F68"/>
    <w:rsid w:val="00D335C2"/>
    <w:rsid w:val="00D33C6D"/>
    <w:rsid w:val="00D34C93"/>
    <w:rsid w:val="00D34DF6"/>
    <w:rsid w:val="00D356CA"/>
    <w:rsid w:val="00D35855"/>
    <w:rsid w:val="00D35AD2"/>
    <w:rsid w:val="00D37A9B"/>
    <w:rsid w:val="00D37F92"/>
    <w:rsid w:val="00D40902"/>
    <w:rsid w:val="00D409F9"/>
    <w:rsid w:val="00D40A2E"/>
    <w:rsid w:val="00D4131E"/>
    <w:rsid w:val="00D429BB"/>
    <w:rsid w:val="00D42B2C"/>
    <w:rsid w:val="00D42D27"/>
    <w:rsid w:val="00D43312"/>
    <w:rsid w:val="00D43EF3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0D13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490E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39DD"/>
    <w:rsid w:val="00D73CAC"/>
    <w:rsid w:val="00D767B7"/>
    <w:rsid w:val="00D76A24"/>
    <w:rsid w:val="00D76F10"/>
    <w:rsid w:val="00D77B48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1B8C"/>
    <w:rsid w:val="00D95329"/>
    <w:rsid w:val="00D95A80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037A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5C1D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C0"/>
    <w:rsid w:val="00DC7682"/>
    <w:rsid w:val="00DC7705"/>
    <w:rsid w:val="00DC79EC"/>
    <w:rsid w:val="00DC7AB2"/>
    <w:rsid w:val="00DD0D3D"/>
    <w:rsid w:val="00DD1288"/>
    <w:rsid w:val="00DD167F"/>
    <w:rsid w:val="00DD2773"/>
    <w:rsid w:val="00DD2E1F"/>
    <w:rsid w:val="00DD2F5D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18A"/>
    <w:rsid w:val="00E0635E"/>
    <w:rsid w:val="00E064CC"/>
    <w:rsid w:val="00E074F9"/>
    <w:rsid w:val="00E07632"/>
    <w:rsid w:val="00E10104"/>
    <w:rsid w:val="00E102FB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6054"/>
    <w:rsid w:val="00E17D88"/>
    <w:rsid w:val="00E21EF9"/>
    <w:rsid w:val="00E2233D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A7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981"/>
    <w:rsid w:val="00E41CA4"/>
    <w:rsid w:val="00E4227C"/>
    <w:rsid w:val="00E422EA"/>
    <w:rsid w:val="00E4237E"/>
    <w:rsid w:val="00E42A8A"/>
    <w:rsid w:val="00E42EA6"/>
    <w:rsid w:val="00E4366B"/>
    <w:rsid w:val="00E43AF7"/>
    <w:rsid w:val="00E447B0"/>
    <w:rsid w:val="00E452FD"/>
    <w:rsid w:val="00E465A5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4F7"/>
    <w:rsid w:val="00E858EC"/>
    <w:rsid w:val="00E87C46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1793"/>
    <w:rsid w:val="00EA1B6C"/>
    <w:rsid w:val="00EA2A05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10C"/>
    <w:rsid w:val="00EC3942"/>
    <w:rsid w:val="00EC43AC"/>
    <w:rsid w:val="00EC4B97"/>
    <w:rsid w:val="00EC4F49"/>
    <w:rsid w:val="00EC516B"/>
    <w:rsid w:val="00EC51FE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E03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3AD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6FED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5050A"/>
    <w:rsid w:val="00F50A6C"/>
    <w:rsid w:val="00F50D5D"/>
    <w:rsid w:val="00F525DA"/>
    <w:rsid w:val="00F5295F"/>
    <w:rsid w:val="00F52BA9"/>
    <w:rsid w:val="00F5314E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5AD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59B"/>
    <w:rsid w:val="00FA0044"/>
    <w:rsid w:val="00FA08AD"/>
    <w:rsid w:val="00FA0E2C"/>
    <w:rsid w:val="00FA1642"/>
    <w:rsid w:val="00FA2437"/>
    <w:rsid w:val="00FA24D5"/>
    <w:rsid w:val="00FA3674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27E4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51F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425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5D6C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9F7"/>
    <w:rsid w:val="00FF6ED7"/>
    <w:rsid w:val="00FF71EF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855176C"/>
  <w15:docId w15:val="{3485F916-743A-4159-8408-B54C43D5C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7300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2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1">
    <w:name w:val="Body Text Indent 2"/>
    <w:basedOn w:val="a"/>
    <w:link w:val="2f2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2">
    <w:name w:val="Основной текст с отступом 2 Знак"/>
    <w:basedOn w:val="a0"/>
    <w:link w:val="2f1"/>
    <w:rsid w:val="00420B67"/>
  </w:style>
  <w:style w:type="character" w:customStyle="1" w:styleId="2f3">
    <w:name w:val="Основной текст (2)_"/>
    <w:link w:val="2f4"/>
    <w:rsid w:val="00420B67"/>
    <w:rPr>
      <w:shd w:val="clear" w:color="auto" w:fill="FFFFFF"/>
    </w:rPr>
  </w:style>
  <w:style w:type="paragraph" w:customStyle="1" w:styleId="2f4">
    <w:name w:val="Основной текст (2)"/>
    <w:basedOn w:val="a"/>
    <w:link w:val="2f3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a">
    <w:name w:val="Body Text Indent 3"/>
    <w:basedOn w:val="a"/>
    <w:link w:val="3b"/>
    <w:rsid w:val="00420B67"/>
    <w:pPr>
      <w:spacing w:after="120"/>
      <w:ind w:left="283"/>
    </w:pPr>
    <w:rPr>
      <w:sz w:val="16"/>
      <w:szCs w:val="16"/>
    </w:rPr>
  </w:style>
  <w:style w:type="character" w:customStyle="1" w:styleId="3b">
    <w:name w:val="Основной текст с отступом 3 Знак"/>
    <w:basedOn w:val="a0"/>
    <w:link w:val="3a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5">
    <w:name w:val="Заголовок №2_"/>
    <w:link w:val="2f6"/>
    <w:rsid w:val="00420B67"/>
    <w:rPr>
      <w:b/>
      <w:bCs/>
      <w:sz w:val="27"/>
      <w:szCs w:val="27"/>
      <w:shd w:val="clear" w:color="auto" w:fill="FFFFFF"/>
    </w:rPr>
  </w:style>
  <w:style w:type="paragraph" w:customStyle="1" w:styleId="2f6">
    <w:name w:val="Заголовок №2"/>
    <w:basedOn w:val="a"/>
    <w:link w:val="2f5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0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c">
    <w:name w:val="Çàã1"/>
    <w:basedOn w:val="30"/>
    <w:link w:val="1fd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d">
    <w:name w:val="Çàã1 Çíàê"/>
    <w:link w:val="1fc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7">
    <w:name w:val="çàã2"/>
    <w:basedOn w:val="1fc"/>
    <w:link w:val="2f8"/>
    <w:rsid w:val="00420B67"/>
    <w:rPr>
      <w:sz w:val="22"/>
      <w:szCs w:val="22"/>
    </w:rPr>
  </w:style>
  <w:style w:type="character" w:customStyle="1" w:styleId="2f8">
    <w:name w:val="çàã2 Çíàê"/>
    <w:link w:val="2f7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e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9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a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b">
    <w:name w:val="Основной текст с отступом 2 Знак1"/>
    <w:rsid w:val="00420B67"/>
    <w:rPr>
      <w:sz w:val="24"/>
      <w:szCs w:val="24"/>
    </w:rPr>
  </w:style>
  <w:style w:type="character" w:customStyle="1" w:styleId="1ff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c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a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0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c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d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8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0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0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2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0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2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1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1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1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0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0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7357D-88E6-454B-8D31-30A2DFC82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4</Pages>
  <Words>11905</Words>
  <Characters>67860</Characters>
  <Application>Microsoft Office Word</Application>
  <DocSecurity>0</DocSecurity>
  <Lines>565</Lines>
  <Paragraphs>15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79606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Денис Серегин</cp:lastModifiedBy>
  <cp:revision>5</cp:revision>
  <cp:lastPrinted>2021-07-05T14:24:00Z</cp:lastPrinted>
  <dcterms:created xsi:type="dcterms:W3CDTF">2021-10-20T12:32:00Z</dcterms:created>
  <dcterms:modified xsi:type="dcterms:W3CDTF">2021-10-20T12:35:00Z</dcterms:modified>
</cp:coreProperties>
</file>